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46DA66" w14:textId="412AB08C" w:rsidR="30428FCE" w:rsidRDefault="30428FCE" w:rsidP="30428FCE">
      <w:pPr>
        <w:pStyle w:val="Heading1Subtitle"/>
        <w:rPr>
          <w:rFonts w:asciiTheme="minorHAnsi" w:eastAsiaTheme="minorEastAsia" w:hAnsiTheme="minorHAnsi" w:cstheme="minorBidi"/>
          <w:i/>
          <w:iCs/>
          <w:color w:val="808080" w:themeColor="background1" w:themeShade="80"/>
          <w:sz w:val="22"/>
          <w:szCs w:val="22"/>
        </w:rPr>
      </w:pPr>
    </w:p>
    <w:p w14:paraId="5EF527EF" w14:textId="4D59917F" w:rsidR="00DF7EFD" w:rsidRPr="00BF164D" w:rsidRDefault="005E34A9" w:rsidP="00DF7EFD">
      <w:pPr>
        <w:pStyle w:val="Heading1Subtitle"/>
        <w:rPr>
          <w:rFonts w:ascii="Arial" w:hAnsi="Arial" w:cs="Arial"/>
          <w:sz w:val="36"/>
          <w:szCs w:val="36"/>
        </w:rPr>
      </w:pPr>
      <w:r w:rsidRPr="30428FCE">
        <w:rPr>
          <w:rFonts w:ascii="Arial" w:hAnsi="Arial" w:cs="Arial"/>
          <w:sz w:val="36"/>
          <w:szCs w:val="36"/>
        </w:rPr>
        <w:t>AI-Powered Cyberthreats: What You Need to Know (</w:t>
      </w:r>
      <w:r w:rsidR="00F77C7A" w:rsidRPr="30428FCE">
        <w:rPr>
          <w:rFonts w:ascii="Arial" w:hAnsi="Arial" w:cs="Arial"/>
          <w:sz w:val="36"/>
          <w:szCs w:val="36"/>
        </w:rPr>
        <w:t>A</w:t>
      </w:r>
      <w:r w:rsidRPr="30428FCE">
        <w:rPr>
          <w:rFonts w:ascii="Arial" w:hAnsi="Arial" w:cs="Arial"/>
          <w:sz w:val="36"/>
          <w:szCs w:val="36"/>
        </w:rPr>
        <w:t>nd How We Can Help)</w:t>
      </w:r>
    </w:p>
    <w:p w14:paraId="7E09F5CE" w14:textId="77777777" w:rsidR="00DF7EFD" w:rsidRPr="00DF7EFD" w:rsidRDefault="00DF7EFD" w:rsidP="00DF7EFD">
      <w:pPr>
        <w:pStyle w:val="FootnoteText"/>
        <w:rPr>
          <w:rFonts w:ascii="Arial" w:hAnsi="Arial" w:cs="Arial"/>
          <w:sz w:val="22"/>
          <w:szCs w:val="22"/>
        </w:rPr>
      </w:pPr>
    </w:p>
    <w:p w14:paraId="28C3C1F0" w14:textId="5436F330" w:rsidR="005E34A9" w:rsidRPr="005E34A9" w:rsidRDefault="005E34A9" w:rsidP="005E34A9">
      <w:pPr>
        <w:pStyle w:val="FootnoteText"/>
        <w:rPr>
          <w:rFonts w:ascii="Arial" w:hAnsi="Arial" w:cs="Arial"/>
          <w:sz w:val="22"/>
          <w:szCs w:val="22"/>
        </w:rPr>
      </w:pPr>
      <w:r w:rsidRPr="30428FCE">
        <w:rPr>
          <w:rFonts w:ascii="Arial" w:hAnsi="Arial" w:cs="Arial"/>
          <w:sz w:val="22"/>
          <w:szCs w:val="22"/>
        </w:rPr>
        <w:t xml:space="preserve">AI </w:t>
      </w:r>
      <w:r w:rsidR="00D766A9" w:rsidRPr="30428FCE">
        <w:rPr>
          <w:rFonts w:ascii="Arial" w:hAnsi="Arial" w:cs="Arial"/>
          <w:sz w:val="22"/>
          <w:szCs w:val="22"/>
        </w:rPr>
        <w:t>is</w:t>
      </w:r>
      <w:r w:rsidRPr="30428FCE">
        <w:rPr>
          <w:rFonts w:ascii="Arial" w:hAnsi="Arial" w:cs="Arial"/>
          <w:sz w:val="22"/>
          <w:szCs w:val="22"/>
        </w:rPr>
        <w:t xml:space="preserve"> help</w:t>
      </w:r>
      <w:r w:rsidR="00D766A9" w:rsidRPr="30428FCE">
        <w:rPr>
          <w:rFonts w:ascii="Arial" w:hAnsi="Arial" w:cs="Arial"/>
          <w:sz w:val="22"/>
          <w:szCs w:val="22"/>
        </w:rPr>
        <w:t>ing</w:t>
      </w:r>
      <w:r w:rsidRPr="30428FCE">
        <w:rPr>
          <w:rFonts w:ascii="Arial" w:hAnsi="Arial" w:cs="Arial"/>
          <w:sz w:val="22"/>
          <w:szCs w:val="22"/>
        </w:rPr>
        <w:t xml:space="preserve"> supercharge cybercrime and </w:t>
      </w:r>
      <w:r w:rsidR="000F1658" w:rsidRPr="30428FCE">
        <w:rPr>
          <w:rFonts w:ascii="Arial" w:hAnsi="Arial" w:cs="Arial"/>
          <w:sz w:val="22"/>
          <w:szCs w:val="22"/>
        </w:rPr>
        <w:t>today’s businesses</w:t>
      </w:r>
      <w:r w:rsidRPr="30428FCE">
        <w:rPr>
          <w:rFonts w:ascii="Arial" w:hAnsi="Arial" w:cs="Arial"/>
          <w:sz w:val="22"/>
          <w:szCs w:val="22"/>
        </w:rPr>
        <w:t xml:space="preserve"> are in the crosshairs. Attacks are faster, </w:t>
      </w:r>
      <w:proofErr w:type="gramStart"/>
      <w:r w:rsidRPr="30428FCE">
        <w:rPr>
          <w:rFonts w:ascii="Arial" w:hAnsi="Arial" w:cs="Arial"/>
          <w:sz w:val="22"/>
          <w:szCs w:val="22"/>
        </w:rPr>
        <w:t>smarter</w:t>
      </w:r>
      <w:proofErr w:type="gramEnd"/>
      <w:r w:rsidRPr="30428FCE">
        <w:rPr>
          <w:rFonts w:ascii="Arial" w:hAnsi="Arial" w:cs="Arial"/>
          <w:sz w:val="22"/>
          <w:szCs w:val="22"/>
        </w:rPr>
        <w:t xml:space="preserve"> and harder to spot. </w:t>
      </w:r>
      <w:r w:rsidR="00654AC1" w:rsidRPr="30428FCE">
        <w:rPr>
          <w:rFonts w:ascii="Arial" w:hAnsi="Arial" w:cs="Arial"/>
          <w:sz w:val="22"/>
          <w:szCs w:val="22"/>
        </w:rPr>
        <w:t xml:space="preserve">For </w:t>
      </w:r>
      <w:proofErr w:type="gramStart"/>
      <w:r w:rsidR="00654AC1" w:rsidRPr="30428FCE">
        <w:rPr>
          <w:rFonts w:ascii="Arial" w:hAnsi="Arial" w:cs="Arial"/>
          <w:sz w:val="22"/>
          <w:szCs w:val="22"/>
        </w:rPr>
        <w:t>many</w:t>
      </w:r>
      <w:proofErr w:type="gramEnd"/>
      <w:r w:rsidR="00654AC1" w:rsidRPr="30428FCE">
        <w:rPr>
          <w:rFonts w:ascii="Arial" w:hAnsi="Arial" w:cs="Arial"/>
          <w:sz w:val="22"/>
          <w:szCs w:val="22"/>
        </w:rPr>
        <w:t xml:space="preserve"> </w:t>
      </w:r>
      <w:r w:rsidR="00EF54EA" w:rsidRPr="30428FCE">
        <w:rPr>
          <w:rFonts w:ascii="Arial" w:hAnsi="Arial" w:cs="Arial"/>
          <w:sz w:val="22"/>
          <w:szCs w:val="22"/>
        </w:rPr>
        <w:t>small</w:t>
      </w:r>
      <w:r w:rsidR="7C160AB9" w:rsidRPr="30428FCE">
        <w:rPr>
          <w:rFonts w:ascii="Arial" w:hAnsi="Arial" w:cs="Arial"/>
          <w:sz w:val="22"/>
          <w:szCs w:val="22"/>
        </w:rPr>
        <w:t>-</w:t>
      </w:r>
      <w:r w:rsidR="00EF54EA" w:rsidRPr="30428FCE">
        <w:rPr>
          <w:rFonts w:ascii="Arial" w:hAnsi="Arial" w:cs="Arial"/>
          <w:sz w:val="22"/>
          <w:szCs w:val="22"/>
        </w:rPr>
        <w:t>to medium</w:t>
      </w:r>
      <w:r w:rsidR="57A83656" w:rsidRPr="30428FCE">
        <w:rPr>
          <w:rFonts w:ascii="Arial" w:hAnsi="Arial" w:cs="Arial"/>
          <w:sz w:val="22"/>
          <w:szCs w:val="22"/>
        </w:rPr>
        <w:t>-</w:t>
      </w:r>
      <w:r w:rsidR="00EF54EA" w:rsidRPr="30428FCE">
        <w:rPr>
          <w:rFonts w:ascii="Arial" w:hAnsi="Arial" w:cs="Arial"/>
          <w:sz w:val="22"/>
          <w:szCs w:val="22"/>
        </w:rPr>
        <w:t>sized businesses (</w:t>
      </w:r>
      <w:r w:rsidR="00654AC1" w:rsidRPr="30428FCE">
        <w:rPr>
          <w:rFonts w:ascii="Arial" w:hAnsi="Arial" w:cs="Arial"/>
          <w:sz w:val="22"/>
          <w:szCs w:val="22"/>
        </w:rPr>
        <w:t>SMBs</w:t>
      </w:r>
      <w:r w:rsidR="00EF54EA" w:rsidRPr="30428FCE">
        <w:rPr>
          <w:rFonts w:ascii="Arial" w:hAnsi="Arial" w:cs="Arial"/>
          <w:sz w:val="22"/>
          <w:szCs w:val="22"/>
        </w:rPr>
        <w:t>)</w:t>
      </w:r>
      <w:r w:rsidR="00654AC1" w:rsidRPr="30428FCE">
        <w:rPr>
          <w:rFonts w:ascii="Arial" w:hAnsi="Arial" w:cs="Arial"/>
          <w:sz w:val="22"/>
          <w:szCs w:val="22"/>
        </w:rPr>
        <w:t>, the</w:t>
      </w:r>
      <w:r w:rsidRPr="30428FCE">
        <w:rPr>
          <w:rFonts w:ascii="Arial" w:hAnsi="Arial" w:cs="Arial"/>
          <w:sz w:val="22"/>
          <w:szCs w:val="22"/>
        </w:rPr>
        <w:t xml:space="preserve"> question </w:t>
      </w:r>
      <w:proofErr w:type="gramStart"/>
      <w:r w:rsidRPr="30428FCE">
        <w:rPr>
          <w:rFonts w:ascii="Arial" w:hAnsi="Arial" w:cs="Arial"/>
          <w:sz w:val="22"/>
          <w:szCs w:val="22"/>
        </w:rPr>
        <w:t>isn’t</w:t>
      </w:r>
      <w:proofErr w:type="gramEnd"/>
      <w:r w:rsidRPr="30428FCE">
        <w:rPr>
          <w:rFonts w:ascii="Arial" w:hAnsi="Arial" w:cs="Arial"/>
          <w:sz w:val="22"/>
          <w:szCs w:val="22"/>
        </w:rPr>
        <w:t xml:space="preserve"> if </w:t>
      </w:r>
      <w:r w:rsidR="00654AC1" w:rsidRPr="30428FCE">
        <w:rPr>
          <w:rFonts w:ascii="Arial" w:hAnsi="Arial" w:cs="Arial"/>
          <w:sz w:val="22"/>
          <w:szCs w:val="22"/>
        </w:rPr>
        <w:t>an attack will happen</w:t>
      </w:r>
      <w:r w:rsidRPr="30428FCE">
        <w:rPr>
          <w:rFonts w:ascii="Arial" w:hAnsi="Arial" w:cs="Arial"/>
          <w:sz w:val="22"/>
          <w:szCs w:val="22"/>
        </w:rPr>
        <w:t>, but when.</w:t>
      </w:r>
    </w:p>
    <w:p w14:paraId="78F3CB42" w14:textId="77777777" w:rsidR="005E34A9" w:rsidRPr="005E34A9" w:rsidRDefault="005E34A9" w:rsidP="005E34A9">
      <w:pPr>
        <w:pStyle w:val="FootnoteText"/>
        <w:rPr>
          <w:rFonts w:ascii="Arial" w:hAnsi="Arial" w:cs="Arial"/>
          <w:sz w:val="22"/>
          <w:szCs w:val="22"/>
        </w:rPr>
      </w:pPr>
    </w:p>
    <w:p w14:paraId="2B604BA2" w14:textId="1FE35F74" w:rsidR="00DF7EFD" w:rsidRDefault="005E34A9" w:rsidP="005E34A9">
      <w:pPr>
        <w:pStyle w:val="FootnoteText"/>
        <w:rPr>
          <w:rFonts w:ascii="Arial" w:hAnsi="Arial" w:cs="Arial"/>
          <w:sz w:val="22"/>
          <w:szCs w:val="22"/>
        </w:rPr>
      </w:pPr>
      <w:r w:rsidRPr="005E34A9">
        <w:rPr>
          <w:rFonts w:ascii="Arial" w:hAnsi="Arial" w:cs="Arial"/>
          <w:sz w:val="22"/>
          <w:szCs w:val="22"/>
        </w:rPr>
        <w:t xml:space="preserve">Cybercriminals are using artificial intelligence </w:t>
      </w:r>
      <w:r w:rsidR="00D37417">
        <w:rPr>
          <w:rFonts w:ascii="Arial" w:hAnsi="Arial" w:cs="Arial"/>
          <w:sz w:val="22"/>
          <w:szCs w:val="22"/>
        </w:rPr>
        <w:t xml:space="preserve">(AI) </w:t>
      </w:r>
      <w:r w:rsidRPr="005E34A9">
        <w:rPr>
          <w:rFonts w:ascii="Arial" w:hAnsi="Arial" w:cs="Arial"/>
          <w:sz w:val="22"/>
          <w:szCs w:val="22"/>
        </w:rPr>
        <w:t xml:space="preserve">to create </w:t>
      </w:r>
      <w:proofErr w:type="gramStart"/>
      <w:r w:rsidRPr="005E34A9">
        <w:rPr>
          <w:rFonts w:ascii="Arial" w:hAnsi="Arial" w:cs="Arial"/>
          <w:sz w:val="22"/>
          <w:szCs w:val="22"/>
        </w:rPr>
        <w:t>scams</w:t>
      </w:r>
      <w:proofErr w:type="gramEnd"/>
      <w:r w:rsidRPr="005E34A9">
        <w:rPr>
          <w:rFonts w:ascii="Arial" w:hAnsi="Arial" w:cs="Arial"/>
          <w:sz w:val="22"/>
          <w:szCs w:val="22"/>
        </w:rPr>
        <w:t xml:space="preserve"> that look real, sound real and move at lightning speed. From fake CEO voices to cloned websites, these attacks </w:t>
      </w:r>
      <w:proofErr w:type="gramStart"/>
      <w:r w:rsidRPr="005E34A9">
        <w:rPr>
          <w:rFonts w:ascii="Arial" w:hAnsi="Arial" w:cs="Arial"/>
          <w:sz w:val="22"/>
          <w:szCs w:val="22"/>
        </w:rPr>
        <w:t>are designed</w:t>
      </w:r>
      <w:proofErr w:type="gramEnd"/>
      <w:r w:rsidRPr="005E34A9">
        <w:rPr>
          <w:rFonts w:ascii="Arial" w:hAnsi="Arial" w:cs="Arial"/>
          <w:sz w:val="22"/>
          <w:szCs w:val="22"/>
        </w:rPr>
        <w:t xml:space="preserve"> to fool even the most cautious business owners</w:t>
      </w:r>
      <w:r w:rsidR="0063111C">
        <w:rPr>
          <w:rFonts w:ascii="Arial" w:hAnsi="Arial" w:cs="Arial"/>
          <w:sz w:val="22"/>
          <w:szCs w:val="22"/>
        </w:rPr>
        <w:t xml:space="preserve"> </w:t>
      </w:r>
      <w:r w:rsidRPr="005E34A9">
        <w:rPr>
          <w:rFonts w:ascii="Arial" w:hAnsi="Arial" w:cs="Arial"/>
          <w:sz w:val="22"/>
          <w:szCs w:val="22"/>
        </w:rPr>
        <w:t>—</w:t>
      </w:r>
      <w:r w:rsidR="0063111C">
        <w:rPr>
          <w:rFonts w:ascii="Arial" w:hAnsi="Arial" w:cs="Arial"/>
          <w:sz w:val="22"/>
          <w:szCs w:val="22"/>
        </w:rPr>
        <w:t xml:space="preserve"> </w:t>
      </w:r>
      <w:r w:rsidRPr="005E34A9">
        <w:rPr>
          <w:rFonts w:ascii="Arial" w:hAnsi="Arial" w:cs="Arial"/>
          <w:sz w:val="22"/>
          <w:szCs w:val="22"/>
        </w:rPr>
        <w:t xml:space="preserve">and the consequences can be devastating. One successful breach can drain your finances, damage customer </w:t>
      </w:r>
      <w:proofErr w:type="gramStart"/>
      <w:r w:rsidRPr="005E34A9">
        <w:rPr>
          <w:rFonts w:ascii="Arial" w:hAnsi="Arial" w:cs="Arial"/>
          <w:sz w:val="22"/>
          <w:szCs w:val="22"/>
        </w:rPr>
        <w:t>trust</w:t>
      </w:r>
      <w:proofErr w:type="gramEnd"/>
      <w:r w:rsidRPr="005E34A9">
        <w:rPr>
          <w:rFonts w:ascii="Arial" w:hAnsi="Arial" w:cs="Arial"/>
          <w:sz w:val="22"/>
          <w:szCs w:val="22"/>
        </w:rPr>
        <w:t xml:space="preserve"> and halt operations.</w:t>
      </w:r>
    </w:p>
    <w:p w14:paraId="4E5FBB65" w14:textId="77777777" w:rsidR="005E34A9" w:rsidRPr="00DF7EFD" w:rsidRDefault="005E34A9" w:rsidP="005E34A9">
      <w:pPr>
        <w:pStyle w:val="FootnoteText"/>
        <w:rPr>
          <w:rFonts w:ascii="Arial" w:hAnsi="Arial" w:cs="Arial"/>
          <w:szCs w:val="22"/>
        </w:rPr>
      </w:pPr>
    </w:p>
    <w:p w14:paraId="28425773" w14:textId="78D77359" w:rsidR="00DF7EFD" w:rsidRPr="00DF7EFD" w:rsidRDefault="005E34A9" w:rsidP="00DF7EFD">
      <w:pPr>
        <w:rPr>
          <w:rFonts w:ascii="Arial" w:hAnsi="Arial" w:cs="Arial"/>
          <w:b/>
          <w:bCs/>
          <w:sz w:val="28"/>
          <w:szCs w:val="28"/>
        </w:rPr>
      </w:pPr>
      <w:r w:rsidRPr="005E34A9">
        <w:rPr>
          <w:rFonts w:ascii="Arial" w:hAnsi="Arial" w:cs="Arial"/>
          <w:b/>
          <w:bCs/>
          <w:sz w:val="28"/>
          <w:szCs w:val="28"/>
        </w:rPr>
        <w:t>The new threat landscape</w:t>
      </w:r>
      <w:r w:rsidR="00BF164D">
        <w:rPr>
          <w:rFonts w:ascii="Arial" w:hAnsi="Arial" w:cs="Arial"/>
          <w:b/>
          <w:bCs/>
          <w:sz w:val="28"/>
          <w:szCs w:val="28"/>
        </w:rPr>
        <w:br/>
      </w:r>
    </w:p>
    <w:p w14:paraId="78AC4674" w14:textId="77777777" w:rsidR="005E34A9" w:rsidRPr="005E34A9" w:rsidRDefault="005E34A9" w:rsidP="005E34A9">
      <w:pPr>
        <w:pStyle w:val="FootnoteText"/>
        <w:rPr>
          <w:rFonts w:ascii="Arial" w:hAnsi="Arial" w:cs="Arial"/>
          <w:sz w:val="22"/>
          <w:szCs w:val="22"/>
        </w:rPr>
      </w:pPr>
      <w:r w:rsidRPr="005E34A9">
        <w:rPr>
          <w:rFonts w:ascii="Arial" w:hAnsi="Arial" w:cs="Arial"/>
          <w:sz w:val="22"/>
          <w:szCs w:val="22"/>
        </w:rPr>
        <w:t xml:space="preserve">AI has transformed cybercrime, making attacks more convincing and harder to detect. </w:t>
      </w:r>
      <w:proofErr w:type="gramStart"/>
      <w:r w:rsidRPr="005E34A9">
        <w:rPr>
          <w:rFonts w:ascii="Arial" w:hAnsi="Arial" w:cs="Arial"/>
          <w:sz w:val="22"/>
          <w:szCs w:val="22"/>
        </w:rPr>
        <w:t>Here’s</w:t>
      </w:r>
      <w:proofErr w:type="gramEnd"/>
      <w:r w:rsidRPr="005E34A9">
        <w:rPr>
          <w:rFonts w:ascii="Arial" w:hAnsi="Arial" w:cs="Arial"/>
          <w:sz w:val="22"/>
          <w:szCs w:val="22"/>
        </w:rPr>
        <w:t xml:space="preserve"> what you need to know about the tactics criminals are using right now:</w:t>
      </w:r>
    </w:p>
    <w:p w14:paraId="0417BAC4" w14:textId="77777777" w:rsidR="005E34A9" w:rsidRPr="005E34A9" w:rsidRDefault="005E34A9" w:rsidP="005E34A9">
      <w:pPr>
        <w:pStyle w:val="FootnoteText"/>
        <w:rPr>
          <w:rFonts w:ascii="Arial" w:hAnsi="Arial" w:cs="Arial"/>
          <w:sz w:val="22"/>
          <w:szCs w:val="22"/>
        </w:rPr>
      </w:pPr>
    </w:p>
    <w:p w14:paraId="1D64B6F7" w14:textId="77777777" w:rsidR="005E34A9" w:rsidRPr="005E34A9" w:rsidRDefault="005E34A9" w:rsidP="005E34A9">
      <w:pPr>
        <w:pStyle w:val="FootnoteText"/>
        <w:rPr>
          <w:rFonts w:ascii="Arial" w:hAnsi="Arial" w:cs="Arial"/>
          <w:b/>
          <w:bCs/>
          <w:sz w:val="22"/>
          <w:szCs w:val="22"/>
        </w:rPr>
      </w:pPr>
      <w:r w:rsidRPr="005E34A9">
        <w:rPr>
          <w:rFonts w:ascii="Arial" w:hAnsi="Arial" w:cs="Arial"/>
          <w:b/>
          <w:bCs/>
          <w:sz w:val="22"/>
          <w:szCs w:val="22"/>
        </w:rPr>
        <w:t>Phishing that looks perfect</w:t>
      </w:r>
    </w:p>
    <w:p w14:paraId="3BCBD954" w14:textId="77777777" w:rsidR="005E34A9" w:rsidRPr="005E34A9" w:rsidRDefault="005E34A9" w:rsidP="005E34A9">
      <w:pPr>
        <w:pStyle w:val="FootnoteText"/>
        <w:rPr>
          <w:rFonts w:ascii="Arial" w:hAnsi="Arial" w:cs="Arial"/>
          <w:sz w:val="22"/>
          <w:szCs w:val="22"/>
        </w:rPr>
      </w:pPr>
      <w:r w:rsidRPr="005E34A9">
        <w:rPr>
          <w:rFonts w:ascii="Arial" w:hAnsi="Arial" w:cs="Arial"/>
          <w:sz w:val="22"/>
          <w:szCs w:val="22"/>
        </w:rPr>
        <w:t xml:space="preserve">Phishing emails used to be easy to spot. Bad grammar, odd </w:t>
      </w:r>
      <w:proofErr w:type="gramStart"/>
      <w:r w:rsidRPr="005E34A9">
        <w:rPr>
          <w:rFonts w:ascii="Arial" w:hAnsi="Arial" w:cs="Arial"/>
          <w:sz w:val="22"/>
          <w:szCs w:val="22"/>
        </w:rPr>
        <w:t>phrasing</w:t>
      </w:r>
      <w:proofErr w:type="gramEnd"/>
      <w:r w:rsidRPr="005E34A9">
        <w:rPr>
          <w:rFonts w:ascii="Arial" w:hAnsi="Arial" w:cs="Arial"/>
          <w:sz w:val="22"/>
          <w:szCs w:val="22"/>
        </w:rPr>
        <w:t xml:space="preserve"> and strange links gave them away. Not anymore. AI crafts flawless emails that mimic your team’s tone and branding. Attackers can even clone your website to trick customers and partners into sharing sensitive information.</w:t>
      </w:r>
    </w:p>
    <w:p w14:paraId="165D3CD1" w14:textId="77777777" w:rsidR="005E34A9" w:rsidRPr="005E34A9" w:rsidRDefault="005E34A9" w:rsidP="005E34A9">
      <w:pPr>
        <w:pStyle w:val="FootnoteText"/>
        <w:rPr>
          <w:rFonts w:ascii="Arial" w:hAnsi="Arial" w:cs="Arial"/>
          <w:sz w:val="22"/>
          <w:szCs w:val="22"/>
        </w:rPr>
      </w:pPr>
    </w:p>
    <w:p w14:paraId="11F2D47A" w14:textId="2D2466CD" w:rsidR="005E34A9" w:rsidRPr="005E34A9" w:rsidRDefault="005E34A9" w:rsidP="005E34A9">
      <w:pPr>
        <w:pStyle w:val="FootnoteText"/>
        <w:rPr>
          <w:rFonts w:ascii="Arial" w:hAnsi="Arial" w:cs="Arial"/>
          <w:b/>
          <w:bCs/>
          <w:sz w:val="22"/>
          <w:szCs w:val="22"/>
        </w:rPr>
      </w:pPr>
      <w:r w:rsidRPr="005E34A9">
        <w:rPr>
          <w:rFonts w:ascii="Arial" w:hAnsi="Arial" w:cs="Arial"/>
          <w:b/>
          <w:bCs/>
          <w:sz w:val="22"/>
          <w:szCs w:val="22"/>
        </w:rPr>
        <w:t>Deepfake</w:t>
      </w:r>
      <w:r w:rsidR="00A852AB">
        <w:rPr>
          <w:rFonts w:ascii="Arial" w:hAnsi="Arial" w:cs="Arial"/>
          <w:b/>
          <w:bCs/>
          <w:sz w:val="22"/>
          <w:szCs w:val="22"/>
        </w:rPr>
        <w:t>s</w:t>
      </w:r>
      <w:r w:rsidRPr="005E34A9">
        <w:rPr>
          <w:rFonts w:ascii="Arial" w:hAnsi="Arial" w:cs="Arial"/>
          <w:b/>
          <w:bCs/>
          <w:sz w:val="22"/>
          <w:szCs w:val="22"/>
        </w:rPr>
        <w:t xml:space="preserve"> that fool your team</w:t>
      </w:r>
    </w:p>
    <w:p w14:paraId="2BCE08CA" w14:textId="77777777" w:rsidR="005E34A9" w:rsidRPr="005E34A9" w:rsidRDefault="005E34A9" w:rsidP="005E34A9">
      <w:pPr>
        <w:pStyle w:val="FootnoteText"/>
        <w:rPr>
          <w:rFonts w:ascii="Arial" w:hAnsi="Arial" w:cs="Arial"/>
          <w:sz w:val="22"/>
          <w:szCs w:val="22"/>
        </w:rPr>
      </w:pPr>
      <w:r w:rsidRPr="005E34A9">
        <w:rPr>
          <w:rFonts w:ascii="Arial" w:hAnsi="Arial" w:cs="Arial"/>
          <w:sz w:val="22"/>
          <w:szCs w:val="22"/>
        </w:rPr>
        <w:t xml:space="preserve">Imagine wiring $50,000 because you got a call that sounded exactly like your CEO. AI-generated voices and videos make these </w:t>
      </w:r>
      <w:proofErr w:type="gramStart"/>
      <w:r w:rsidRPr="005E34A9">
        <w:rPr>
          <w:rFonts w:ascii="Arial" w:hAnsi="Arial" w:cs="Arial"/>
          <w:sz w:val="22"/>
          <w:szCs w:val="22"/>
        </w:rPr>
        <w:t>scams</w:t>
      </w:r>
      <w:proofErr w:type="gramEnd"/>
      <w:r w:rsidRPr="005E34A9">
        <w:rPr>
          <w:rFonts w:ascii="Arial" w:hAnsi="Arial" w:cs="Arial"/>
          <w:sz w:val="22"/>
          <w:szCs w:val="22"/>
        </w:rPr>
        <w:t xml:space="preserve"> frighteningly real. Deepfake technology is taking social engineering to the next level, exploiting </w:t>
      </w:r>
      <w:proofErr w:type="gramStart"/>
      <w:r w:rsidRPr="005E34A9">
        <w:rPr>
          <w:rFonts w:ascii="Arial" w:hAnsi="Arial" w:cs="Arial"/>
          <w:sz w:val="22"/>
          <w:szCs w:val="22"/>
        </w:rPr>
        <w:t>trust</w:t>
      </w:r>
      <w:proofErr w:type="gramEnd"/>
      <w:r w:rsidRPr="005E34A9">
        <w:rPr>
          <w:rFonts w:ascii="Arial" w:hAnsi="Arial" w:cs="Arial"/>
          <w:sz w:val="22"/>
          <w:szCs w:val="22"/>
        </w:rPr>
        <w:t xml:space="preserve"> and bypassing traditional safeguards.</w:t>
      </w:r>
    </w:p>
    <w:p w14:paraId="1A33F744" w14:textId="77777777" w:rsidR="005E34A9" w:rsidRPr="005E34A9" w:rsidRDefault="005E34A9" w:rsidP="005E34A9">
      <w:pPr>
        <w:pStyle w:val="FootnoteText"/>
        <w:rPr>
          <w:rFonts w:ascii="Arial" w:hAnsi="Arial" w:cs="Arial"/>
          <w:sz w:val="22"/>
          <w:szCs w:val="22"/>
        </w:rPr>
      </w:pPr>
    </w:p>
    <w:p w14:paraId="56A1A2ED" w14:textId="762F34A8" w:rsidR="005E34A9" w:rsidRPr="005E34A9" w:rsidRDefault="005E34A9" w:rsidP="005E34A9">
      <w:pPr>
        <w:pStyle w:val="FootnoteText"/>
        <w:rPr>
          <w:rFonts w:ascii="Arial" w:hAnsi="Arial" w:cs="Arial"/>
          <w:b/>
          <w:bCs/>
          <w:sz w:val="22"/>
          <w:szCs w:val="22"/>
        </w:rPr>
      </w:pPr>
      <w:r w:rsidRPr="005E34A9">
        <w:rPr>
          <w:rFonts w:ascii="Arial" w:hAnsi="Arial" w:cs="Arial"/>
          <w:b/>
          <w:bCs/>
          <w:sz w:val="22"/>
          <w:szCs w:val="22"/>
        </w:rPr>
        <w:t xml:space="preserve">Ransomware </w:t>
      </w:r>
      <w:r w:rsidR="006F2505">
        <w:rPr>
          <w:rFonts w:ascii="Arial" w:hAnsi="Arial" w:cs="Arial"/>
          <w:b/>
          <w:bCs/>
          <w:sz w:val="22"/>
          <w:szCs w:val="22"/>
        </w:rPr>
        <w:t xml:space="preserve">that </w:t>
      </w:r>
      <w:r w:rsidRPr="005E34A9">
        <w:rPr>
          <w:rFonts w:ascii="Arial" w:hAnsi="Arial" w:cs="Arial"/>
          <w:b/>
          <w:bCs/>
          <w:sz w:val="22"/>
          <w:szCs w:val="22"/>
        </w:rPr>
        <w:t xml:space="preserve">anyone can launch </w:t>
      </w:r>
    </w:p>
    <w:p w14:paraId="60522C86" w14:textId="5CA5F2EA" w:rsidR="005E34A9" w:rsidRDefault="005E34A9" w:rsidP="005E34A9">
      <w:pPr>
        <w:pStyle w:val="FootnoteText"/>
        <w:rPr>
          <w:rFonts w:ascii="Arial" w:hAnsi="Arial" w:cs="Arial"/>
          <w:sz w:val="22"/>
          <w:szCs w:val="22"/>
        </w:rPr>
      </w:pPr>
      <w:r w:rsidRPr="005E34A9">
        <w:rPr>
          <w:rFonts w:ascii="Arial" w:hAnsi="Arial" w:cs="Arial"/>
          <w:sz w:val="22"/>
          <w:szCs w:val="22"/>
        </w:rPr>
        <w:t xml:space="preserve">You no longer need to be a hacker to launch ransomware. AI-driven platforms let anyone rent attack tools and target businesses like yours. </w:t>
      </w:r>
      <w:r w:rsidR="002A7716" w:rsidRPr="002A7716">
        <w:rPr>
          <w:rFonts w:ascii="Arial" w:hAnsi="Arial" w:cs="Arial"/>
          <w:sz w:val="22"/>
          <w:szCs w:val="22"/>
        </w:rPr>
        <w:t>These tools have lowered the barrier to entry, resulting in more frequent and increasingly sophisticated attacks, even from less-experienced threat actors.</w:t>
      </w:r>
    </w:p>
    <w:p w14:paraId="217A50A9" w14:textId="77777777" w:rsidR="00775E78" w:rsidRPr="005E34A9" w:rsidRDefault="00775E78" w:rsidP="005E34A9">
      <w:pPr>
        <w:pStyle w:val="FootnoteText"/>
        <w:rPr>
          <w:rFonts w:ascii="Arial" w:hAnsi="Arial" w:cs="Arial"/>
          <w:sz w:val="22"/>
          <w:szCs w:val="22"/>
        </w:rPr>
      </w:pPr>
    </w:p>
    <w:p w14:paraId="571FB797" w14:textId="4B82F1A3" w:rsidR="005E34A9" w:rsidRDefault="005E34A9" w:rsidP="005E34A9">
      <w:pPr>
        <w:pStyle w:val="FootnoteText"/>
        <w:rPr>
          <w:rFonts w:ascii="Arial" w:hAnsi="Arial" w:cs="Arial"/>
          <w:sz w:val="22"/>
          <w:szCs w:val="22"/>
        </w:rPr>
      </w:pPr>
      <w:r w:rsidRPr="005E34A9">
        <w:rPr>
          <w:rFonts w:ascii="Arial" w:hAnsi="Arial" w:cs="Arial"/>
          <w:sz w:val="22"/>
          <w:szCs w:val="22"/>
        </w:rPr>
        <w:t xml:space="preserve">These threats </w:t>
      </w:r>
      <w:proofErr w:type="gramStart"/>
      <w:r w:rsidRPr="005E34A9">
        <w:rPr>
          <w:rFonts w:ascii="Arial" w:hAnsi="Arial" w:cs="Arial"/>
          <w:sz w:val="22"/>
          <w:szCs w:val="22"/>
        </w:rPr>
        <w:t>aren’t</w:t>
      </w:r>
      <w:proofErr w:type="gramEnd"/>
      <w:r w:rsidRPr="005E34A9">
        <w:rPr>
          <w:rFonts w:ascii="Arial" w:hAnsi="Arial" w:cs="Arial"/>
          <w:sz w:val="22"/>
          <w:szCs w:val="22"/>
        </w:rPr>
        <w:t xml:space="preserve"> just clever tricks. </w:t>
      </w:r>
      <w:proofErr w:type="gramStart"/>
      <w:r w:rsidRPr="005E34A9">
        <w:rPr>
          <w:rFonts w:ascii="Arial" w:hAnsi="Arial" w:cs="Arial"/>
          <w:sz w:val="22"/>
          <w:szCs w:val="22"/>
        </w:rPr>
        <w:t>They’re</w:t>
      </w:r>
      <w:proofErr w:type="gramEnd"/>
      <w:r w:rsidRPr="005E34A9">
        <w:rPr>
          <w:rFonts w:ascii="Arial" w:hAnsi="Arial" w:cs="Arial"/>
          <w:sz w:val="22"/>
          <w:szCs w:val="22"/>
        </w:rPr>
        <w:t xml:space="preserve"> designed to bypass traditional defenses. Firewalls and antivirus software alone are no longer enough. Criminals are using AI to stay ahead and </w:t>
      </w:r>
      <w:proofErr w:type="gramStart"/>
      <w:r w:rsidRPr="005E34A9">
        <w:rPr>
          <w:rFonts w:ascii="Arial" w:hAnsi="Arial" w:cs="Arial"/>
          <w:sz w:val="22"/>
          <w:szCs w:val="22"/>
        </w:rPr>
        <w:t>they’re</w:t>
      </w:r>
      <w:proofErr w:type="gramEnd"/>
      <w:r w:rsidRPr="005E34A9">
        <w:rPr>
          <w:rFonts w:ascii="Arial" w:hAnsi="Arial" w:cs="Arial"/>
          <w:sz w:val="22"/>
          <w:szCs w:val="22"/>
        </w:rPr>
        <w:t xml:space="preserve"> doing it at scale.</w:t>
      </w:r>
    </w:p>
    <w:p w14:paraId="6C19B852" w14:textId="77777777" w:rsidR="005E34A9" w:rsidRPr="005E34A9" w:rsidRDefault="005E34A9" w:rsidP="005E34A9">
      <w:pPr>
        <w:pStyle w:val="FootnoteText"/>
        <w:rPr>
          <w:rFonts w:ascii="Arial" w:hAnsi="Arial" w:cs="Arial"/>
          <w:sz w:val="22"/>
          <w:szCs w:val="22"/>
        </w:rPr>
      </w:pPr>
    </w:p>
    <w:p w14:paraId="53890635" w14:textId="74464574" w:rsidR="00DF7EFD" w:rsidRPr="00DF7EFD" w:rsidRDefault="005E34A9" w:rsidP="00DF7EFD">
      <w:pPr>
        <w:rPr>
          <w:rFonts w:ascii="Arial" w:hAnsi="Arial" w:cs="Arial"/>
          <w:b/>
          <w:bCs/>
          <w:sz w:val="28"/>
          <w:szCs w:val="28"/>
        </w:rPr>
      </w:pPr>
      <w:r w:rsidRPr="005E34A9">
        <w:rPr>
          <w:rFonts w:ascii="Arial" w:hAnsi="Arial" w:cs="Arial"/>
          <w:b/>
          <w:bCs/>
          <w:sz w:val="28"/>
          <w:szCs w:val="28"/>
        </w:rPr>
        <w:t>Why SMBs are prime targets</w:t>
      </w:r>
      <w:r w:rsidR="00BF164D">
        <w:rPr>
          <w:rFonts w:ascii="Arial" w:hAnsi="Arial" w:cs="Arial"/>
          <w:b/>
          <w:bCs/>
          <w:sz w:val="28"/>
          <w:szCs w:val="28"/>
        </w:rPr>
        <w:br/>
      </w:r>
    </w:p>
    <w:p w14:paraId="59C6A474" w14:textId="77777777" w:rsidR="005E34A9" w:rsidRPr="005E34A9" w:rsidRDefault="005E34A9" w:rsidP="005E34A9">
      <w:pPr>
        <w:pStyle w:val="FootnoteText"/>
        <w:rPr>
          <w:rFonts w:ascii="Arial" w:hAnsi="Arial" w:cs="Arial"/>
          <w:sz w:val="22"/>
          <w:szCs w:val="22"/>
        </w:rPr>
      </w:pPr>
      <w:r w:rsidRPr="005E34A9">
        <w:rPr>
          <w:rFonts w:ascii="Arial" w:hAnsi="Arial" w:cs="Arial"/>
          <w:sz w:val="22"/>
          <w:szCs w:val="22"/>
        </w:rPr>
        <w:t xml:space="preserve">Cybercriminals know where to strike. </w:t>
      </w:r>
      <w:proofErr w:type="gramStart"/>
      <w:r w:rsidRPr="005E34A9">
        <w:rPr>
          <w:rFonts w:ascii="Arial" w:hAnsi="Arial" w:cs="Arial"/>
          <w:sz w:val="22"/>
          <w:szCs w:val="22"/>
        </w:rPr>
        <w:t>They’re</w:t>
      </w:r>
      <w:proofErr w:type="gramEnd"/>
      <w:r w:rsidRPr="005E34A9">
        <w:rPr>
          <w:rFonts w:ascii="Arial" w:hAnsi="Arial" w:cs="Arial"/>
          <w:sz w:val="22"/>
          <w:szCs w:val="22"/>
        </w:rPr>
        <w:t xml:space="preserve"> looking for businesses that are easier to breach and SMBs fit the profile. </w:t>
      </w:r>
      <w:proofErr w:type="gramStart"/>
      <w:r w:rsidRPr="005E34A9">
        <w:rPr>
          <w:rFonts w:ascii="Arial" w:hAnsi="Arial" w:cs="Arial"/>
          <w:sz w:val="22"/>
          <w:szCs w:val="22"/>
        </w:rPr>
        <w:t>Here’s</w:t>
      </w:r>
      <w:proofErr w:type="gramEnd"/>
      <w:r w:rsidRPr="005E34A9">
        <w:rPr>
          <w:rFonts w:ascii="Arial" w:hAnsi="Arial" w:cs="Arial"/>
          <w:sz w:val="22"/>
          <w:szCs w:val="22"/>
        </w:rPr>
        <w:t xml:space="preserve"> why:</w:t>
      </w:r>
    </w:p>
    <w:p w14:paraId="349FD035" w14:textId="77777777" w:rsidR="005E34A9" w:rsidRPr="005E34A9" w:rsidRDefault="005E34A9" w:rsidP="005E34A9">
      <w:pPr>
        <w:pStyle w:val="FootnoteText"/>
        <w:rPr>
          <w:rFonts w:ascii="Arial" w:hAnsi="Arial" w:cs="Arial"/>
          <w:sz w:val="22"/>
          <w:szCs w:val="22"/>
        </w:rPr>
      </w:pPr>
    </w:p>
    <w:p w14:paraId="72034177" w14:textId="77777777" w:rsidR="005E34A9" w:rsidRPr="005E34A9" w:rsidRDefault="005E34A9" w:rsidP="00B96DC8">
      <w:pPr>
        <w:pStyle w:val="FootnoteText"/>
        <w:numPr>
          <w:ilvl w:val="0"/>
          <w:numId w:val="2"/>
        </w:numPr>
        <w:rPr>
          <w:rFonts w:ascii="Arial" w:hAnsi="Arial" w:cs="Arial"/>
          <w:sz w:val="22"/>
          <w:szCs w:val="22"/>
        </w:rPr>
      </w:pPr>
      <w:r w:rsidRPr="005E34A9">
        <w:rPr>
          <w:rFonts w:ascii="Arial" w:hAnsi="Arial" w:cs="Arial"/>
          <w:sz w:val="22"/>
          <w:szCs w:val="22"/>
        </w:rPr>
        <w:t>Smaller budgets and lean IT teams make you an easy entry point</w:t>
      </w:r>
    </w:p>
    <w:p w14:paraId="01F365A0" w14:textId="77777777" w:rsidR="005E34A9" w:rsidRPr="005E34A9" w:rsidRDefault="005E34A9" w:rsidP="00B96DC8">
      <w:pPr>
        <w:pStyle w:val="FootnoteText"/>
        <w:numPr>
          <w:ilvl w:val="0"/>
          <w:numId w:val="2"/>
        </w:numPr>
        <w:rPr>
          <w:rFonts w:ascii="Arial" w:hAnsi="Arial" w:cs="Arial"/>
          <w:sz w:val="22"/>
          <w:szCs w:val="22"/>
        </w:rPr>
      </w:pPr>
      <w:r w:rsidRPr="005E34A9">
        <w:rPr>
          <w:rFonts w:ascii="Arial" w:hAnsi="Arial" w:cs="Arial"/>
          <w:sz w:val="22"/>
          <w:szCs w:val="22"/>
        </w:rPr>
        <w:t>Most SMBs lack AI-specific security policies or response plans</w:t>
      </w:r>
    </w:p>
    <w:p w14:paraId="718E541C" w14:textId="2ADA3F07" w:rsidR="005E34A9" w:rsidRPr="005E34A9" w:rsidRDefault="005E34A9" w:rsidP="00B96DC8">
      <w:pPr>
        <w:pStyle w:val="FootnoteText"/>
        <w:numPr>
          <w:ilvl w:val="0"/>
          <w:numId w:val="2"/>
        </w:numPr>
        <w:rPr>
          <w:rFonts w:ascii="Arial" w:hAnsi="Arial" w:cs="Arial"/>
          <w:sz w:val="22"/>
          <w:szCs w:val="22"/>
        </w:rPr>
      </w:pPr>
      <w:r w:rsidRPr="005E34A9">
        <w:rPr>
          <w:rFonts w:ascii="Arial" w:hAnsi="Arial" w:cs="Arial"/>
          <w:sz w:val="22"/>
          <w:szCs w:val="22"/>
        </w:rPr>
        <w:t>AI-powered attacks move fast and look real, making them</w:t>
      </w:r>
      <w:r w:rsidR="004D6982">
        <w:rPr>
          <w:rFonts w:ascii="Arial" w:hAnsi="Arial" w:cs="Arial"/>
          <w:sz w:val="22"/>
          <w:szCs w:val="22"/>
        </w:rPr>
        <w:t xml:space="preserve"> especially</w:t>
      </w:r>
      <w:r w:rsidRPr="005E34A9">
        <w:rPr>
          <w:rFonts w:ascii="Arial" w:hAnsi="Arial" w:cs="Arial"/>
          <w:sz w:val="22"/>
          <w:szCs w:val="22"/>
        </w:rPr>
        <w:t xml:space="preserve"> tough to </w:t>
      </w:r>
      <w:r w:rsidR="000A65AB" w:rsidRPr="005E34A9">
        <w:rPr>
          <w:rFonts w:ascii="Arial" w:hAnsi="Arial" w:cs="Arial"/>
          <w:sz w:val="22"/>
          <w:szCs w:val="22"/>
        </w:rPr>
        <w:t>detect.</w:t>
      </w:r>
    </w:p>
    <w:p w14:paraId="7C3D9DB9" w14:textId="77777777" w:rsidR="005E34A9" w:rsidRPr="005E34A9" w:rsidRDefault="005E34A9" w:rsidP="005E34A9">
      <w:pPr>
        <w:pStyle w:val="FootnoteText"/>
        <w:rPr>
          <w:rFonts w:ascii="Arial" w:hAnsi="Arial" w:cs="Arial"/>
          <w:sz w:val="22"/>
          <w:szCs w:val="22"/>
        </w:rPr>
      </w:pPr>
    </w:p>
    <w:p w14:paraId="2EEDD3BD" w14:textId="50A7D1E3" w:rsidR="00DF7EFD" w:rsidRDefault="005E34A9" w:rsidP="005E34A9">
      <w:pPr>
        <w:pStyle w:val="FootnoteText"/>
        <w:rPr>
          <w:rFonts w:ascii="Arial" w:hAnsi="Arial" w:cs="Arial"/>
          <w:sz w:val="22"/>
          <w:szCs w:val="22"/>
        </w:rPr>
      </w:pPr>
      <w:r w:rsidRPr="005E34A9">
        <w:rPr>
          <w:rFonts w:ascii="Arial" w:hAnsi="Arial" w:cs="Arial"/>
          <w:sz w:val="22"/>
          <w:szCs w:val="22"/>
        </w:rPr>
        <w:lastRenderedPageBreak/>
        <w:t xml:space="preserve">Hope </w:t>
      </w:r>
      <w:proofErr w:type="gramStart"/>
      <w:r w:rsidRPr="005E34A9">
        <w:rPr>
          <w:rFonts w:ascii="Arial" w:hAnsi="Arial" w:cs="Arial"/>
          <w:sz w:val="22"/>
          <w:szCs w:val="22"/>
        </w:rPr>
        <w:t>isn’t</w:t>
      </w:r>
      <w:proofErr w:type="gramEnd"/>
      <w:r w:rsidRPr="005E34A9">
        <w:rPr>
          <w:rFonts w:ascii="Arial" w:hAnsi="Arial" w:cs="Arial"/>
          <w:sz w:val="22"/>
          <w:szCs w:val="22"/>
        </w:rPr>
        <w:t xml:space="preserve"> a </w:t>
      </w:r>
      <w:r w:rsidR="00B34F3B">
        <w:rPr>
          <w:rFonts w:ascii="Arial" w:hAnsi="Arial" w:cs="Arial"/>
          <w:sz w:val="22"/>
          <w:szCs w:val="22"/>
        </w:rPr>
        <w:t xml:space="preserve">security </w:t>
      </w:r>
      <w:r w:rsidRPr="005E34A9">
        <w:rPr>
          <w:rFonts w:ascii="Arial" w:hAnsi="Arial" w:cs="Arial"/>
          <w:sz w:val="22"/>
          <w:szCs w:val="22"/>
        </w:rPr>
        <w:t xml:space="preserve">strategy. AI-driven threats move faster than your current defenses. </w:t>
      </w:r>
      <w:proofErr w:type="gramStart"/>
      <w:r w:rsidRPr="005E34A9">
        <w:rPr>
          <w:rFonts w:ascii="Arial" w:hAnsi="Arial" w:cs="Arial"/>
          <w:sz w:val="22"/>
          <w:szCs w:val="22"/>
        </w:rPr>
        <w:t>It’s</w:t>
      </w:r>
      <w:proofErr w:type="gramEnd"/>
      <w:r w:rsidRPr="005E34A9">
        <w:rPr>
          <w:rFonts w:ascii="Arial" w:hAnsi="Arial" w:cs="Arial"/>
          <w:sz w:val="22"/>
          <w:szCs w:val="22"/>
        </w:rPr>
        <w:t xml:space="preserve"> time to upgrade before </w:t>
      </w:r>
      <w:proofErr w:type="gramStart"/>
      <w:r w:rsidRPr="005E34A9">
        <w:rPr>
          <w:rFonts w:ascii="Arial" w:hAnsi="Arial" w:cs="Arial"/>
          <w:sz w:val="22"/>
          <w:szCs w:val="22"/>
        </w:rPr>
        <w:t>it’s</w:t>
      </w:r>
      <w:proofErr w:type="gramEnd"/>
      <w:r w:rsidRPr="005E34A9">
        <w:rPr>
          <w:rFonts w:ascii="Arial" w:hAnsi="Arial" w:cs="Arial"/>
          <w:sz w:val="22"/>
          <w:szCs w:val="22"/>
        </w:rPr>
        <w:t xml:space="preserve"> too late.</w:t>
      </w:r>
    </w:p>
    <w:p w14:paraId="3AA3FEF6" w14:textId="77777777" w:rsidR="005E34A9" w:rsidRPr="00DF7EFD" w:rsidRDefault="005E34A9" w:rsidP="005E34A9">
      <w:pPr>
        <w:pStyle w:val="FootnoteText"/>
        <w:rPr>
          <w:rFonts w:ascii="Arial" w:hAnsi="Arial" w:cs="Arial"/>
          <w:szCs w:val="22"/>
        </w:rPr>
      </w:pPr>
    </w:p>
    <w:p w14:paraId="74E0C08A" w14:textId="546C889A" w:rsidR="00DF7EFD" w:rsidRPr="00DF7EFD" w:rsidRDefault="005E34A9" w:rsidP="00DF7EFD">
      <w:pPr>
        <w:rPr>
          <w:rFonts w:ascii="Arial" w:hAnsi="Arial" w:cs="Arial"/>
          <w:b/>
          <w:bCs/>
          <w:sz w:val="28"/>
          <w:szCs w:val="28"/>
        </w:rPr>
      </w:pPr>
      <w:r w:rsidRPr="005E34A9">
        <w:rPr>
          <w:rFonts w:ascii="Arial" w:hAnsi="Arial" w:cs="Arial"/>
          <w:b/>
          <w:bCs/>
          <w:sz w:val="28"/>
          <w:szCs w:val="28"/>
        </w:rPr>
        <w:t>How we help</w:t>
      </w:r>
      <w:r w:rsidR="00BF164D">
        <w:rPr>
          <w:rFonts w:ascii="Arial" w:hAnsi="Arial" w:cs="Arial"/>
          <w:b/>
          <w:bCs/>
          <w:sz w:val="28"/>
          <w:szCs w:val="28"/>
        </w:rPr>
        <w:br/>
      </w:r>
    </w:p>
    <w:p w14:paraId="3A10F657" w14:textId="29290783" w:rsidR="00B96DC8" w:rsidRPr="00B96DC8" w:rsidRDefault="00B96DC8" w:rsidP="00B96DC8">
      <w:pPr>
        <w:pStyle w:val="FootnoteText"/>
        <w:rPr>
          <w:rFonts w:ascii="Arial" w:hAnsi="Arial" w:cs="Arial"/>
          <w:sz w:val="22"/>
          <w:szCs w:val="22"/>
        </w:rPr>
      </w:pPr>
      <w:r w:rsidRPr="00B96DC8">
        <w:rPr>
          <w:rFonts w:ascii="Arial" w:hAnsi="Arial" w:cs="Arial"/>
          <w:sz w:val="22"/>
          <w:szCs w:val="22"/>
        </w:rPr>
        <w:t xml:space="preserve">You </w:t>
      </w:r>
      <w:proofErr w:type="gramStart"/>
      <w:r w:rsidRPr="00B96DC8">
        <w:rPr>
          <w:rFonts w:ascii="Arial" w:hAnsi="Arial" w:cs="Arial"/>
          <w:sz w:val="22"/>
          <w:szCs w:val="22"/>
        </w:rPr>
        <w:t>don’t</w:t>
      </w:r>
      <w:proofErr w:type="gramEnd"/>
      <w:r w:rsidRPr="00B96DC8">
        <w:rPr>
          <w:rFonts w:ascii="Arial" w:hAnsi="Arial" w:cs="Arial"/>
          <w:sz w:val="22"/>
          <w:szCs w:val="22"/>
        </w:rPr>
        <w:t xml:space="preserve"> have to fight this alone. We make AI your advantage, not your risk. </w:t>
      </w:r>
      <w:r w:rsidR="003B2189">
        <w:rPr>
          <w:rFonts w:ascii="Arial" w:hAnsi="Arial" w:cs="Arial"/>
          <w:sz w:val="22"/>
          <w:szCs w:val="22"/>
        </w:rPr>
        <w:t xml:space="preserve">Because </w:t>
      </w:r>
      <w:r w:rsidR="003B2189" w:rsidRPr="003B2189">
        <w:rPr>
          <w:rFonts w:ascii="Arial" w:hAnsi="Arial" w:cs="Arial"/>
          <w:sz w:val="22"/>
          <w:szCs w:val="22"/>
        </w:rPr>
        <w:t>AI is not the enemy</w:t>
      </w:r>
      <w:r w:rsidR="003B2189">
        <w:rPr>
          <w:rFonts w:ascii="Arial" w:hAnsi="Arial" w:cs="Arial"/>
          <w:sz w:val="22"/>
          <w:szCs w:val="22"/>
        </w:rPr>
        <w:t xml:space="preserve">, </w:t>
      </w:r>
      <w:r w:rsidR="003B2189" w:rsidRPr="003B2189">
        <w:rPr>
          <w:rFonts w:ascii="Arial" w:hAnsi="Arial" w:cs="Arial"/>
          <w:sz w:val="22"/>
          <w:szCs w:val="22"/>
        </w:rPr>
        <w:t>misuse is</w:t>
      </w:r>
      <w:r w:rsidR="003B2189">
        <w:rPr>
          <w:rFonts w:ascii="Arial" w:hAnsi="Arial" w:cs="Arial"/>
          <w:sz w:val="22"/>
          <w:szCs w:val="22"/>
        </w:rPr>
        <w:t xml:space="preserve">. </w:t>
      </w:r>
      <w:r w:rsidR="00FC6626">
        <w:rPr>
          <w:rFonts w:ascii="Arial" w:hAnsi="Arial" w:cs="Arial"/>
          <w:sz w:val="22"/>
          <w:szCs w:val="22"/>
        </w:rPr>
        <w:t>W</w:t>
      </w:r>
      <w:r w:rsidRPr="00B96DC8">
        <w:rPr>
          <w:rFonts w:ascii="Arial" w:hAnsi="Arial" w:cs="Arial"/>
          <w:sz w:val="22"/>
          <w:szCs w:val="22"/>
        </w:rPr>
        <w:t xml:space="preserve">e </w:t>
      </w:r>
      <w:r w:rsidR="00FB7AC1">
        <w:rPr>
          <w:rFonts w:ascii="Arial" w:hAnsi="Arial" w:cs="Arial"/>
          <w:sz w:val="22"/>
          <w:szCs w:val="22"/>
        </w:rPr>
        <w:t xml:space="preserve">provide </w:t>
      </w:r>
      <w:proofErr w:type="gramStart"/>
      <w:r w:rsidR="00A02B17">
        <w:rPr>
          <w:rFonts w:ascii="Arial" w:hAnsi="Arial" w:cs="Arial"/>
          <w:sz w:val="22"/>
          <w:szCs w:val="22"/>
        </w:rPr>
        <w:t>proactive</w:t>
      </w:r>
      <w:proofErr w:type="gramEnd"/>
      <w:r w:rsidR="00A02B17">
        <w:rPr>
          <w:rFonts w:ascii="Arial" w:hAnsi="Arial" w:cs="Arial"/>
          <w:sz w:val="22"/>
          <w:szCs w:val="22"/>
        </w:rPr>
        <w:t xml:space="preserve"> </w:t>
      </w:r>
      <w:r w:rsidR="00FB7AC1">
        <w:rPr>
          <w:rFonts w:ascii="Arial" w:hAnsi="Arial" w:cs="Arial"/>
          <w:sz w:val="22"/>
          <w:szCs w:val="22"/>
        </w:rPr>
        <w:t xml:space="preserve">defense to </w:t>
      </w:r>
      <w:r w:rsidRPr="00B96DC8">
        <w:rPr>
          <w:rFonts w:ascii="Arial" w:hAnsi="Arial" w:cs="Arial"/>
          <w:sz w:val="22"/>
          <w:szCs w:val="22"/>
        </w:rPr>
        <w:t>help protect your business:</w:t>
      </w:r>
    </w:p>
    <w:p w14:paraId="37C73D8D" w14:textId="77777777" w:rsidR="00B96DC8" w:rsidRPr="00B96DC8" w:rsidRDefault="00B96DC8" w:rsidP="00B96DC8">
      <w:pPr>
        <w:pStyle w:val="FootnoteText"/>
        <w:rPr>
          <w:rFonts w:ascii="Arial" w:hAnsi="Arial" w:cs="Arial"/>
          <w:sz w:val="22"/>
          <w:szCs w:val="22"/>
        </w:rPr>
      </w:pPr>
    </w:p>
    <w:p w14:paraId="71910ACF" w14:textId="77777777" w:rsidR="00B96DC8" w:rsidRPr="00B96DC8" w:rsidRDefault="00B96DC8" w:rsidP="00B96DC8">
      <w:pPr>
        <w:pStyle w:val="FootnoteText"/>
        <w:rPr>
          <w:rFonts w:ascii="Arial" w:hAnsi="Arial" w:cs="Arial"/>
          <w:b/>
          <w:bCs/>
          <w:sz w:val="22"/>
          <w:szCs w:val="22"/>
        </w:rPr>
      </w:pPr>
      <w:r w:rsidRPr="00B96DC8">
        <w:rPr>
          <w:rFonts w:ascii="Arial" w:hAnsi="Arial" w:cs="Arial"/>
          <w:b/>
          <w:bCs/>
          <w:sz w:val="22"/>
          <w:szCs w:val="22"/>
        </w:rPr>
        <w:t>Secure AI adoption</w:t>
      </w:r>
    </w:p>
    <w:p w14:paraId="64589711" w14:textId="77777777" w:rsidR="00B96DC8" w:rsidRPr="00B96DC8" w:rsidRDefault="00B96DC8" w:rsidP="00B96DC8">
      <w:pPr>
        <w:pStyle w:val="FootnoteText"/>
        <w:rPr>
          <w:rFonts w:ascii="Arial" w:hAnsi="Arial" w:cs="Arial"/>
          <w:sz w:val="22"/>
          <w:szCs w:val="22"/>
        </w:rPr>
      </w:pPr>
      <w:r w:rsidRPr="00B96DC8">
        <w:rPr>
          <w:rFonts w:ascii="Arial" w:hAnsi="Arial" w:cs="Arial"/>
          <w:sz w:val="22"/>
          <w:szCs w:val="22"/>
        </w:rPr>
        <w:t>We help you integrate AI tools safely into your workflows so you can innovate without compromising security.</w:t>
      </w:r>
    </w:p>
    <w:p w14:paraId="35A8485C" w14:textId="77777777" w:rsidR="00B96DC8" w:rsidRPr="00B96DC8" w:rsidRDefault="00B96DC8" w:rsidP="00B96DC8">
      <w:pPr>
        <w:pStyle w:val="FootnoteText"/>
        <w:rPr>
          <w:rFonts w:ascii="Arial" w:hAnsi="Arial" w:cs="Arial"/>
          <w:sz w:val="22"/>
          <w:szCs w:val="22"/>
        </w:rPr>
      </w:pPr>
    </w:p>
    <w:p w14:paraId="13ECBB74" w14:textId="77777777" w:rsidR="00B96DC8" w:rsidRPr="00B96DC8" w:rsidRDefault="00B96DC8" w:rsidP="00B96DC8">
      <w:pPr>
        <w:pStyle w:val="FootnoteText"/>
        <w:rPr>
          <w:rFonts w:ascii="Arial" w:hAnsi="Arial" w:cs="Arial"/>
          <w:b/>
          <w:bCs/>
          <w:sz w:val="22"/>
          <w:szCs w:val="22"/>
        </w:rPr>
      </w:pPr>
      <w:r w:rsidRPr="00B96DC8">
        <w:rPr>
          <w:rFonts w:ascii="Arial" w:hAnsi="Arial" w:cs="Arial"/>
          <w:b/>
          <w:bCs/>
          <w:sz w:val="22"/>
          <w:szCs w:val="22"/>
        </w:rPr>
        <w:t>Threat monitoring</w:t>
      </w:r>
    </w:p>
    <w:p w14:paraId="7BE0164C" w14:textId="77777777" w:rsidR="00B96DC8" w:rsidRPr="00B96DC8" w:rsidRDefault="00B96DC8" w:rsidP="00B96DC8">
      <w:pPr>
        <w:pStyle w:val="FootnoteText"/>
        <w:rPr>
          <w:rFonts w:ascii="Arial" w:hAnsi="Arial" w:cs="Arial"/>
          <w:sz w:val="22"/>
          <w:szCs w:val="22"/>
        </w:rPr>
      </w:pPr>
      <w:r w:rsidRPr="00B96DC8">
        <w:rPr>
          <w:rFonts w:ascii="Arial" w:hAnsi="Arial" w:cs="Arial"/>
          <w:sz w:val="22"/>
          <w:szCs w:val="22"/>
        </w:rPr>
        <w:t>Our team provides continuous oversight to catch and neutralize AI-driven threats before they cause damage.</w:t>
      </w:r>
    </w:p>
    <w:p w14:paraId="5EC4548C" w14:textId="77777777" w:rsidR="00B96DC8" w:rsidRPr="00B96DC8" w:rsidRDefault="00B96DC8" w:rsidP="00B96DC8">
      <w:pPr>
        <w:pStyle w:val="FootnoteText"/>
        <w:rPr>
          <w:rFonts w:ascii="Arial" w:hAnsi="Arial" w:cs="Arial"/>
          <w:sz w:val="22"/>
          <w:szCs w:val="22"/>
        </w:rPr>
      </w:pPr>
    </w:p>
    <w:p w14:paraId="2CEC7147" w14:textId="77777777" w:rsidR="00B96DC8" w:rsidRPr="00B96DC8" w:rsidRDefault="00B96DC8" w:rsidP="00B96DC8">
      <w:pPr>
        <w:pStyle w:val="FootnoteText"/>
        <w:rPr>
          <w:rFonts w:ascii="Arial" w:hAnsi="Arial" w:cs="Arial"/>
          <w:b/>
          <w:bCs/>
          <w:sz w:val="22"/>
          <w:szCs w:val="22"/>
        </w:rPr>
      </w:pPr>
      <w:r w:rsidRPr="00B96DC8">
        <w:rPr>
          <w:rFonts w:ascii="Arial" w:hAnsi="Arial" w:cs="Arial"/>
          <w:b/>
          <w:bCs/>
          <w:sz w:val="22"/>
          <w:szCs w:val="22"/>
        </w:rPr>
        <w:t>Policy and training</w:t>
      </w:r>
    </w:p>
    <w:p w14:paraId="05C27249" w14:textId="77777777" w:rsidR="00B96DC8" w:rsidRPr="00B96DC8" w:rsidRDefault="00B96DC8" w:rsidP="00B96DC8">
      <w:pPr>
        <w:pStyle w:val="FootnoteText"/>
        <w:rPr>
          <w:rFonts w:ascii="Arial" w:hAnsi="Arial" w:cs="Arial"/>
          <w:sz w:val="22"/>
          <w:szCs w:val="22"/>
        </w:rPr>
      </w:pPr>
      <w:r w:rsidRPr="00B96DC8">
        <w:rPr>
          <w:rFonts w:ascii="Arial" w:hAnsi="Arial" w:cs="Arial"/>
          <w:sz w:val="22"/>
          <w:szCs w:val="22"/>
        </w:rPr>
        <w:t>We build AI usage policies and train your staff to spot warning signs. Awareness is your first line of defense.</w:t>
      </w:r>
    </w:p>
    <w:p w14:paraId="0FA7048F" w14:textId="77777777" w:rsidR="00B96DC8" w:rsidRPr="00B96DC8" w:rsidRDefault="00B96DC8" w:rsidP="00B96DC8">
      <w:pPr>
        <w:pStyle w:val="FootnoteText"/>
        <w:rPr>
          <w:rFonts w:ascii="Arial" w:hAnsi="Arial" w:cs="Arial"/>
          <w:sz w:val="22"/>
          <w:szCs w:val="22"/>
        </w:rPr>
      </w:pPr>
    </w:p>
    <w:p w14:paraId="1566919B" w14:textId="77777777" w:rsidR="00B96DC8" w:rsidRPr="00B96DC8" w:rsidRDefault="00B96DC8" w:rsidP="00B96DC8">
      <w:pPr>
        <w:pStyle w:val="FootnoteText"/>
        <w:rPr>
          <w:rFonts w:ascii="Arial" w:hAnsi="Arial" w:cs="Arial"/>
          <w:b/>
          <w:bCs/>
          <w:sz w:val="22"/>
          <w:szCs w:val="22"/>
        </w:rPr>
      </w:pPr>
      <w:r w:rsidRPr="00B96DC8">
        <w:rPr>
          <w:rFonts w:ascii="Arial" w:hAnsi="Arial" w:cs="Arial"/>
          <w:b/>
          <w:bCs/>
          <w:sz w:val="22"/>
          <w:szCs w:val="22"/>
        </w:rPr>
        <w:t>Vendor vetting</w:t>
      </w:r>
    </w:p>
    <w:p w14:paraId="1AECAEDE" w14:textId="77777777" w:rsidR="00B96DC8" w:rsidRPr="00B96DC8" w:rsidRDefault="00B96DC8" w:rsidP="00B96DC8">
      <w:pPr>
        <w:pStyle w:val="FootnoteText"/>
        <w:rPr>
          <w:rFonts w:ascii="Arial" w:hAnsi="Arial" w:cs="Arial"/>
          <w:sz w:val="22"/>
          <w:szCs w:val="22"/>
        </w:rPr>
      </w:pPr>
      <w:r w:rsidRPr="00B96DC8">
        <w:rPr>
          <w:rFonts w:ascii="Arial" w:hAnsi="Arial" w:cs="Arial"/>
          <w:sz w:val="22"/>
          <w:szCs w:val="22"/>
        </w:rPr>
        <w:t xml:space="preserve">We review third-party AI tools for security and compliance before you use them, so your partners </w:t>
      </w:r>
      <w:proofErr w:type="gramStart"/>
      <w:r w:rsidRPr="00B96DC8">
        <w:rPr>
          <w:rFonts w:ascii="Arial" w:hAnsi="Arial" w:cs="Arial"/>
          <w:sz w:val="22"/>
          <w:szCs w:val="22"/>
        </w:rPr>
        <w:t>don’t</w:t>
      </w:r>
      <w:proofErr w:type="gramEnd"/>
      <w:r w:rsidRPr="00B96DC8">
        <w:rPr>
          <w:rFonts w:ascii="Arial" w:hAnsi="Arial" w:cs="Arial"/>
          <w:sz w:val="22"/>
          <w:szCs w:val="22"/>
        </w:rPr>
        <w:t xml:space="preserve"> become your weakest link.</w:t>
      </w:r>
    </w:p>
    <w:p w14:paraId="04FD4009" w14:textId="77777777" w:rsidR="00B96DC8" w:rsidRPr="00B96DC8" w:rsidRDefault="00B96DC8" w:rsidP="00B96DC8">
      <w:pPr>
        <w:pStyle w:val="FootnoteText"/>
        <w:rPr>
          <w:rFonts w:ascii="Arial" w:hAnsi="Arial" w:cs="Arial"/>
          <w:sz w:val="22"/>
          <w:szCs w:val="22"/>
        </w:rPr>
      </w:pPr>
      <w:r w:rsidRPr="00B96DC8">
        <w:rPr>
          <w:rFonts w:ascii="Arial" w:hAnsi="Arial" w:cs="Arial"/>
          <w:sz w:val="22"/>
          <w:szCs w:val="22"/>
        </w:rPr>
        <w:tab/>
      </w:r>
    </w:p>
    <w:p w14:paraId="028E5464" w14:textId="77777777" w:rsidR="00B96DC8" w:rsidRPr="004D6982" w:rsidRDefault="00B96DC8" w:rsidP="00B96DC8">
      <w:pPr>
        <w:pStyle w:val="FootnoteText"/>
        <w:rPr>
          <w:rFonts w:ascii="Arial" w:hAnsi="Arial" w:cs="Arial"/>
          <w:b/>
          <w:bCs/>
          <w:sz w:val="28"/>
          <w:szCs w:val="28"/>
        </w:rPr>
      </w:pPr>
      <w:proofErr w:type="gramStart"/>
      <w:r w:rsidRPr="004D6982">
        <w:rPr>
          <w:rFonts w:ascii="Arial" w:hAnsi="Arial" w:cs="Arial"/>
          <w:b/>
          <w:bCs/>
          <w:sz w:val="28"/>
          <w:szCs w:val="28"/>
        </w:rPr>
        <w:t>Don’t</w:t>
      </w:r>
      <w:proofErr w:type="gramEnd"/>
      <w:r w:rsidRPr="004D6982">
        <w:rPr>
          <w:rFonts w:ascii="Arial" w:hAnsi="Arial" w:cs="Arial"/>
          <w:b/>
          <w:bCs/>
          <w:sz w:val="28"/>
          <w:szCs w:val="28"/>
        </w:rPr>
        <w:t xml:space="preserve"> wait until </w:t>
      </w:r>
      <w:proofErr w:type="gramStart"/>
      <w:r w:rsidRPr="004D6982">
        <w:rPr>
          <w:rFonts w:ascii="Arial" w:hAnsi="Arial" w:cs="Arial"/>
          <w:b/>
          <w:bCs/>
          <w:sz w:val="28"/>
          <w:szCs w:val="28"/>
        </w:rPr>
        <w:t>it’s</w:t>
      </w:r>
      <w:proofErr w:type="gramEnd"/>
      <w:r w:rsidRPr="004D6982">
        <w:rPr>
          <w:rFonts w:ascii="Arial" w:hAnsi="Arial" w:cs="Arial"/>
          <w:b/>
          <w:bCs/>
          <w:sz w:val="28"/>
          <w:szCs w:val="28"/>
        </w:rPr>
        <w:t xml:space="preserve"> too late</w:t>
      </w:r>
    </w:p>
    <w:p w14:paraId="29483FDE" w14:textId="77777777" w:rsidR="00B96DC8" w:rsidRPr="00B96DC8" w:rsidRDefault="00B96DC8" w:rsidP="00B96DC8">
      <w:pPr>
        <w:pStyle w:val="FootnoteText"/>
        <w:rPr>
          <w:rFonts w:ascii="Arial" w:hAnsi="Arial" w:cs="Arial"/>
          <w:sz w:val="22"/>
          <w:szCs w:val="22"/>
        </w:rPr>
      </w:pPr>
    </w:p>
    <w:p w14:paraId="13B62277" w14:textId="2C4D2796" w:rsidR="00DF7EFD" w:rsidRPr="006D4CD2" w:rsidRDefault="00B96DC8" w:rsidP="00B92D20">
      <w:pPr>
        <w:pStyle w:val="BookTitle"/>
        <w:rPr>
          <w:rFonts w:ascii="Arial" w:hAnsi="Arial" w:cs="Arial"/>
          <w:b/>
          <w:bCs/>
          <w:szCs w:val="22"/>
        </w:rPr>
      </w:pPr>
      <w:r w:rsidRPr="00B96DC8">
        <w:rPr>
          <w:rFonts w:ascii="Arial" w:hAnsi="Arial" w:cs="Arial"/>
          <w:szCs w:val="22"/>
        </w:rPr>
        <w:t>Every day you wait is a day attackers get smarter</w:t>
      </w:r>
      <w:r w:rsidR="000A65AB">
        <w:rPr>
          <w:rFonts w:ascii="Arial" w:hAnsi="Arial" w:cs="Arial"/>
          <w:szCs w:val="22"/>
        </w:rPr>
        <w:t xml:space="preserve">. </w:t>
      </w:r>
      <w:proofErr w:type="gramStart"/>
      <w:r w:rsidRPr="00B96DC8">
        <w:rPr>
          <w:rFonts w:ascii="Arial" w:hAnsi="Arial" w:cs="Arial"/>
          <w:szCs w:val="22"/>
        </w:rPr>
        <w:t>Let’s</w:t>
      </w:r>
      <w:proofErr w:type="gramEnd"/>
      <w:r w:rsidRPr="00B96DC8">
        <w:rPr>
          <w:rFonts w:ascii="Arial" w:hAnsi="Arial" w:cs="Arial"/>
          <w:szCs w:val="22"/>
        </w:rPr>
        <w:t xml:space="preserve"> secure your business now, before they strike. </w:t>
      </w:r>
      <w:r w:rsidRPr="00B96DC8">
        <w:rPr>
          <w:rFonts w:ascii="Arial" w:hAnsi="Arial" w:cs="Arial"/>
          <w:b/>
          <w:bCs/>
          <w:szCs w:val="22"/>
        </w:rPr>
        <w:t xml:space="preserve">Book a </w:t>
      </w:r>
      <w:r w:rsidR="00BD3088">
        <w:rPr>
          <w:rFonts w:ascii="Arial" w:hAnsi="Arial" w:cs="Arial"/>
          <w:b/>
          <w:bCs/>
          <w:szCs w:val="22"/>
        </w:rPr>
        <w:t xml:space="preserve">free 20-minute </w:t>
      </w:r>
      <w:r w:rsidRPr="00B96DC8">
        <w:rPr>
          <w:rFonts w:ascii="Arial" w:hAnsi="Arial" w:cs="Arial"/>
          <w:b/>
          <w:bCs/>
          <w:szCs w:val="22"/>
        </w:rPr>
        <w:t>consultation</w:t>
      </w:r>
      <w:bookmarkStart w:id="0" w:name="_Hlk215479260"/>
      <w:r w:rsidR="00B92D20">
        <w:rPr>
          <w:rFonts w:ascii="Arial" w:hAnsi="Arial" w:cs="Arial"/>
          <w:b/>
          <w:bCs/>
          <w:szCs w:val="22"/>
        </w:rPr>
        <w:t xml:space="preserve"> </w:t>
      </w:r>
      <w:hyperlink r:id="rId11" w:history="1">
        <w:r w:rsidR="00B92D20" w:rsidRPr="00050AC2">
          <w:rPr>
            <w:rStyle w:val="Hyperlink"/>
            <w:rFonts w:ascii="Arial" w:hAnsi="Arial" w:cs="Arial"/>
            <w:b/>
            <w:bCs/>
            <w:szCs w:val="22"/>
          </w:rPr>
          <w:t>https://calendly.com/tritter-kdatechsolutions</w:t>
        </w:r>
      </w:hyperlink>
      <w:r w:rsidR="00B92D20">
        <w:rPr>
          <w:rFonts w:ascii="Arial" w:hAnsi="Arial" w:cs="Arial"/>
          <w:b/>
          <w:bCs/>
          <w:szCs w:val="22"/>
        </w:rPr>
        <w:t xml:space="preserve"> </w:t>
      </w:r>
      <w:bookmarkEnd w:id="0"/>
      <w:r w:rsidRPr="00B96DC8">
        <w:rPr>
          <w:rFonts w:ascii="Arial" w:hAnsi="Arial" w:cs="Arial"/>
          <w:b/>
          <w:bCs/>
          <w:szCs w:val="22"/>
        </w:rPr>
        <w:t>today and take the first step toward AI-powered protection.</w:t>
      </w:r>
      <w:r w:rsidR="001F1238">
        <w:rPr>
          <w:rFonts w:ascii="Arial" w:hAnsi="Arial" w:cs="Arial"/>
          <w:b/>
          <w:bCs/>
          <w:szCs w:val="22"/>
        </w:rPr>
        <w:t xml:space="preserve"> </w:t>
      </w:r>
      <w:r w:rsidR="006D4CD2">
        <w:rPr>
          <w:rFonts w:ascii="Arial" w:hAnsi="Arial" w:cs="Arial"/>
          <w:b/>
          <w:bCs/>
          <w:szCs w:val="22"/>
        </w:rPr>
        <w:br/>
      </w:r>
    </w:p>
    <w:p w14:paraId="4D54F3F0" w14:textId="77777777" w:rsidR="00DF7EFD" w:rsidRPr="00DF7EFD" w:rsidRDefault="00DF7EFD" w:rsidP="00DF7EFD">
      <w:pPr>
        <w:pStyle w:val="FootnoteText"/>
        <w:rPr>
          <w:rFonts w:ascii="Arial" w:hAnsi="Arial" w:cs="Arial"/>
        </w:rPr>
      </w:pPr>
    </w:p>
    <w:sectPr w:rsidR="00DF7EFD" w:rsidRPr="00DF7EFD" w:rsidSect="0009105E">
      <w:headerReference w:type="default" r:id="rId12"/>
      <w:headerReference w:type="first" r:id="rId13"/>
      <w:pgSz w:w="12240" w:h="15840"/>
      <w:pgMar w:top="1605" w:right="1152" w:bottom="1440" w:left="1152" w:header="799"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DD2DF2" w14:textId="77777777" w:rsidR="00C71E4C" w:rsidRDefault="00C71E4C" w:rsidP="00AC24BE">
      <w:r>
        <w:separator/>
      </w:r>
    </w:p>
  </w:endnote>
  <w:endnote w:type="continuationSeparator" w:id="0">
    <w:p w14:paraId="5A10FD35" w14:textId="77777777" w:rsidR="00C71E4C" w:rsidRDefault="00C71E4C" w:rsidP="00AC24BE">
      <w:r>
        <w:continuationSeparator/>
      </w:r>
    </w:p>
  </w:endnote>
  <w:endnote w:type="continuationNotice" w:id="1">
    <w:p w14:paraId="0DD9E325" w14:textId="77777777" w:rsidR="00C71E4C" w:rsidRDefault="00C71E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06F989" w14:textId="77777777" w:rsidR="00C71E4C" w:rsidRDefault="00C71E4C" w:rsidP="00AC24BE">
      <w:r>
        <w:separator/>
      </w:r>
    </w:p>
  </w:footnote>
  <w:footnote w:type="continuationSeparator" w:id="0">
    <w:p w14:paraId="57FCA9C4" w14:textId="77777777" w:rsidR="00C71E4C" w:rsidRDefault="00C71E4C" w:rsidP="00AC24BE">
      <w:r>
        <w:continuationSeparator/>
      </w:r>
    </w:p>
  </w:footnote>
  <w:footnote w:type="continuationNotice" w:id="1">
    <w:p w14:paraId="733A5B14" w14:textId="77777777" w:rsidR="00C71E4C" w:rsidRDefault="00C71E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0B2C6" w14:textId="5E132E02" w:rsidR="0009105E" w:rsidRDefault="0009105E">
    <w:pPr>
      <w:pStyle w:val="Header"/>
      <w:rPr>
        <w:b/>
        <w:bCs/>
        <w:color w:val="808080" w:themeColor="background1" w:themeShade="80"/>
      </w:rPr>
    </w:pPr>
  </w:p>
  <w:p w14:paraId="03C68931" w14:textId="77777777" w:rsidR="0009105E" w:rsidRPr="0009105E" w:rsidRDefault="0009105E" w:rsidP="0009105E">
    <w:pPr>
      <w:pStyle w:val="Header"/>
      <w:pBdr>
        <w:bottom w:val="single" w:sz="4" w:space="1" w:color="BFBFBF" w:themeColor="background1" w:themeShade="BF"/>
        <w:between w:val="single" w:sz="4" w:space="1" w:color="BFBFBF" w:themeColor="background1" w:themeShade="BF"/>
      </w:pBdr>
      <w:rPr>
        <w:b/>
        <w:bCs/>
        <w:color w:val="808080" w:themeColor="background1" w:themeShade="80"/>
      </w:rPr>
    </w:pPr>
  </w:p>
  <w:p w14:paraId="783D9C10" w14:textId="529AB4A3" w:rsidR="00AC24BE" w:rsidRPr="0009105E" w:rsidRDefault="00AC24BE">
    <w:pP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41310" w14:textId="7BF1ECDC" w:rsidR="00BD3088" w:rsidRDefault="00BD3088">
    <w:pPr>
      <w:pStyle w:val="Header"/>
    </w:pPr>
  </w:p>
  <w:p w14:paraId="2731B445" w14:textId="77777777" w:rsidR="00BD3088" w:rsidRDefault="00BD30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B95156"/>
    <w:multiLevelType w:val="hybridMultilevel"/>
    <w:tmpl w:val="3C889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867407"/>
    <w:multiLevelType w:val="hybridMultilevel"/>
    <w:tmpl w:val="50043A02"/>
    <w:lvl w:ilvl="0" w:tplc="8D7A2500">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0178686">
    <w:abstractNumId w:val="1"/>
  </w:num>
  <w:num w:numId="2" w16cid:durableId="1779106799">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MzewNDI3MDI2NTJV0lEKTi0uzszPAykwMq8FAMvn/O4tAAAA"/>
  </w:docVars>
  <w:rsids>
    <w:rsidRoot w:val="00AC24BE"/>
    <w:rsid w:val="0000065C"/>
    <w:rsid w:val="00000A15"/>
    <w:rsid w:val="00001149"/>
    <w:rsid w:val="00001261"/>
    <w:rsid w:val="00001603"/>
    <w:rsid w:val="000018AE"/>
    <w:rsid w:val="00001952"/>
    <w:rsid w:val="00002864"/>
    <w:rsid w:val="0000321D"/>
    <w:rsid w:val="000037A0"/>
    <w:rsid w:val="00003839"/>
    <w:rsid w:val="000038B9"/>
    <w:rsid w:val="00003A68"/>
    <w:rsid w:val="00003E6E"/>
    <w:rsid w:val="00004011"/>
    <w:rsid w:val="00004460"/>
    <w:rsid w:val="00004688"/>
    <w:rsid w:val="000047DA"/>
    <w:rsid w:val="00004A24"/>
    <w:rsid w:val="00004AAC"/>
    <w:rsid w:val="0000559C"/>
    <w:rsid w:val="00005C20"/>
    <w:rsid w:val="00005FB6"/>
    <w:rsid w:val="0000666B"/>
    <w:rsid w:val="00006B92"/>
    <w:rsid w:val="00007570"/>
    <w:rsid w:val="00007D38"/>
    <w:rsid w:val="00007F67"/>
    <w:rsid w:val="0001009B"/>
    <w:rsid w:val="0001076E"/>
    <w:rsid w:val="00011170"/>
    <w:rsid w:val="00011207"/>
    <w:rsid w:val="000114A2"/>
    <w:rsid w:val="000118D5"/>
    <w:rsid w:val="000119B8"/>
    <w:rsid w:val="0001227C"/>
    <w:rsid w:val="00012987"/>
    <w:rsid w:val="00012AE2"/>
    <w:rsid w:val="00012CC9"/>
    <w:rsid w:val="00012DD9"/>
    <w:rsid w:val="00012E76"/>
    <w:rsid w:val="00012EF3"/>
    <w:rsid w:val="000139AB"/>
    <w:rsid w:val="00013EE6"/>
    <w:rsid w:val="00014468"/>
    <w:rsid w:val="0001471C"/>
    <w:rsid w:val="00014C89"/>
    <w:rsid w:val="0001534E"/>
    <w:rsid w:val="0001568D"/>
    <w:rsid w:val="00015A02"/>
    <w:rsid w:val="000167C4"/>
    <w:rsid w:val="00016E06"/>
    <w:rsid w:val="00017114"/>
    <w:rsid w:val="000172A9"/>
    <w:rsid w:val="000179AA"/>
    <w:rsid w:val="00017B03"/>
    <w:rsid w:val="00020328"/>
    <w:rsid w:val="0002034C"/>
    <w:rsid w:val="0002041A"/>
    <w:rsid w:val="0002090D"/>
    <w:rsid w:val="00020913"/>
    <w:rsid w:val="00020C48"/>
    <w:rsid w:val="00020F50"/>
    <w:rsid w:val="000213C2"/>
    <w:rsid w:val="00021A6D"/>
    <w:rsid w:val="000225EE"/>
    <w:rsid w:val="00022DDB"/>
    <w:rsid w:val="0002389E"/>
    <w:rsid w:val="00023C2E"/>
    <w:rsid w:val="00023E2B"/>
    <w:rsid w:val="0002583B"/>
    <w:rsid w:val="00025C8A"/>
    <w:rsid w:val="00026A85"/>
    <w:rsid w:val="000273A2"/>
    <w:rsid w:val="00027B54"/>
    <w:rsid w:val="00027FC0"/>
    <w:rsid w:val="00030755"/>
    <w:rsid w:val="00031241"/>
    <w:rsid w:val="00031739"/>
    <w:rsid w:val="00031859"/>
    <w:rsid w:val="00032594"/>
    <w:rsid w:val="00032840"/>
    <w:rsid w:val="000328A7"/>
    <w:rsid w:val="00032EA4"/>
    <w:rsid w:val="00032EAD"/>
    <w:rsid w:val="000330C7"/>
    <w:rsid w:val="000335DF"/>
    <w:rsid w:val="00033C7C"/>
    <w:rsid w:val="00033E1D"/>
    <w:rsid w:val="00033EC2"/>
    <w:rsid w:val="00034C37"/>
    <w:rsid w:val="000350F4"/>
    <w:rsid w:val="00036622"/>
    <w:rsid w:val="00036816"/>
    <w:rsid w:val="00036CE2"/>
    <w:rsid w:val="00037521"/>
    <w:rsid w:val="000375B4"/>
    <w:rsid w:val="00037711"/>
    <w:rsid w:val="00037F82"/>
    <w:rsid w:val="000400DE"/>
    <w:rsid w:val="0004055B"/>
    <w:rsid w:val="000409F0"/>
    <w:rsid w:val="00040E45"/>
    <w:rsid w:val="00042999"/>
    <w:rsid w:val="000430F4"/>
    <w:rsid w:val="00043798"/>
    <w:rsid w:val="0004390F"/>
    <w:rsid w:val="00043D1B"/>
    <w:rsid w:val="00044280"/>
    <w:rsid w:val="00044758"/>
    <w:rsid w:val="0004511A"/>
    <w:rsid w:val="000453D9"/>
    <w:rsid w:val="000453DF"/>
    <w:rsid w:val="00045908"/>
    <w:rsid w:val="0004643E"/>
    <w:rsid w:val="0004678A"/>
    <w:rsid w:val="000468DF"/>
    <w:rsid w:val="00046A56"/>
    <w:rsid w:val="00046CF2"/>
    <w:rsid w:val="00046E3B"/>
    <w:rsid w:val="000472C4"/>
    <w:rsid w:val="00047619"/>
    <w:rsid w:val="000476F6"/>
    <w:rsid w:val="00047753"/>
    <w:rsid w:val="00047B8F"/>
    <w:rsid w:val="00047CD8"/>
    <w:rsid w:val="0005125E"/>
    <w:rsid w:val="000513FB"/>
    <w:rsid w:val="000527D6"/>
    <w:rsid w:val="00052AAE"/>
    <w:rsid w:val="00052C0E"/>
    <w:rsid w:val="00052CD0"/>
    <w:rsid w:val="00052CEB"/>
    <w:rsid w:val="00053379"/>
    <w:rsid w:val="0005452F"/>
    <w:rsid w:val="00054776"/>
    <w:rsid w:val="00054D49"/>
    <w:rsid w:val="00054EE9"/>
    <w:rsid w:val="0005569C"/>
    <w:rsid w:val="00056193"/>
    <w:rsid w:val="0005628B"/>
    <w:rsid w:val="0005668D"/>
    <w:rsid w:val="00056805"/>
    <w:rsid w:val="00056BCF"/>
    <w:rsid w:val="00056C9D"/>
    <w:rsid w:val="00056E46"/>
    <w:rsid w:val="00057916"/>
    <w:rsid w:val="00057BA9"/>
    <w:rsid w:val="00057ED2"/>
    <w:rsid w:val="0006018D"/>
    <w:rsid w:val="00060B83"/>
    <w:rsid w:val="00060FCC"/>
    <w:rsid w:val="00061F91"/>
    <w:rsid w:val="00062007"/>
    <w:rsid w:val="000624B6"/>
    <w:rsid w:val="000625F7"/>
    <w:rsid w:val="000627CF"/>
    <w:rsid w:val="00062B96"/>
    <w:rsid w:val="00062E4A"/>
    <w:rsid w:val="0006386F"/>
    <w:rsid w:val="00064A12"/>
    <w:rsid w:val="00064BA8"/>
    <w:rsid w:val="00064E77"/>
    <w:rsid w:val="00065294"/>
    <w:rsid w:val="000652B3"/>
    <w:rsid w:val="00065413"/>
    <w:rsid w:val="000659C3"/>
    <w:rsid w:val="00065D6A"/>
    <w:rsid w:val="000662C3"/>
    <w:rsid w:val="0006647B"/>
    <w:rsid w:val="0006672E"/>
    <w:rsid w:val="00066DED"/>
    <w:rsid w:val="00066EA9"/>
    <w:rsid w:val="00067B79"/>
    <w:rsid w:val="00067BD1"/>
    <w:rsid w:val="00070040"/>
    <w:rsid w:val="00070124"/>
    <w:rsid w:val="000709FC"/>
    <w:rsid w:val="00070C2D"/>
    <w:rsid w:val="0007195F"/>
    <w:rsid w:val="00071965"/>
    <w:rsid w:val="00071A01"/>
    <w:rsid w:val="00071DE4"/>
    <w:rsid w:val="00071DFB"/>
    <w:rsid w:val="0007202A"/>
    <w:rsid w:val="0007255D"/>
    <w:rsid w:val="0007296E"/>
    <w:rsid w:val="00072D0D"/>
    <w:rsid w:val="00072F14"/>
    <w:rsid w:val="00073261"/>
    <w:rsid w:val="000735C2"/>
    <w:rsid w:val="00073FBF"/>
    <w:rsid w:val="000741D2"/>
    <w:rsid w:val="00074250"/>
    <w:rsid w:val="00074467"/>
    <w:rsid w:val="0007481E"/>
    <w:rsid w:val="00074C0C"/>
    <w:rsid w:val="00074DAC"/>
    <w:rsid w:val="00074F54"/>
    <w:rsid w:val="00075952"/>
    <w:rsid w:val="000760F9"/>
    <w:rsid w:val="0007648D"/>
    <w:rsid w:val="0007674B"/>
    <w:rsid w:val="00076882"/>
    <w:rsid w:val="00076BC5"/>
    <w:rsid w:val="00076D91"/>
    <w:rsid w:val="00076E15"/>
    <w:rsid w:val="0007738B"/>
    <w:rsid w:val="000774CF"/>
    <w:rsid w:val="000776FF"/>
    <w:rsid w:val="00080957"/>
    <w:rsid w:val="0008162A"/>
    <w:rsid w:val="00081B33"/>
    <w:rsid w:val="00081D7F"/>
    <w:rsid w:val="00082134"/>
    <w:rsid w:val="00082953"/>
    <w:rsid w:val="00082A18"/>
    <w:rsid w:val="00082AF4"/>
    <w:rsid w:val="0008306D"/>
    <w:rsid w:val="000837C1"/>
    <w:rsid w:val="000838D2"/>
    <w:rsid w:val="00083E2F"/>
    <w:rsid w:val="00083FCD"/>
    <w:rsid w:val="0008490F"/>
    <w:rsid w:val="00084CD9"/>
    <w:rsid w:val="00084D2D"/>
    <w:rsid w:val="0008554B"/>
    <w:rsid w:val="0008585B"/>
    <w:rsid w:val="000865A3"/>
    <w:rsid w:val="00086B16"/>
    <w:rsid w:val="00086B8F"/>
    <w:rsid w:val="00087392"/>
    <w:rsid w:val="0009006E"/>
    <w:rsid w:val="0009018D"/>
    <w:rsid w:val="00090784"/>
    <w:rsid w:val="00090888"/>
    <w:rsid w:val="000908D2"/>
    <w:rsid w:val="00090AAF"/>
    <w:rsid w:val="00090BC8"/>
    <w:rsid w:val="00090DAB"/>
    <w:rsid w:val="00090E88"/>
    <w:rsid w:val="00090FFE"/>
    <w:rsid w:val="0009105E"/>
    <w:rsid w:val="000914C6"/>
    <w:rsid w:val="00092A67"/>
    <w:rsid w:val="00092B12"/>
    <w:rsid w:val="000930C8"/>
    <w:rsid w:val="00093328"/>
    <w:rsid w:val="000936D0"/>
    <w:rsid w:val="00093B3F"/>
    <w:rsid w:val="00094CC5"/>
    <w:rsid w:val="00094DFD"/>
    <w:rsid w:val="00094F76"/>
    <w:rsid w:val="000962CB"/>
    <w:rsid w:val="000964FD"/>
    <w:rsid w:val="00096F3A"/>
    <w:rsid w:val="00097050"/>
    <w:rsid w:val="000A07AE"/>
    <w:rsid w:val="000A1807"/>
    <w:rsid w:val="000A1E2A"/>
    <w:rsid w:val="000A227D"/>
    <w:rsid w:val="000A2D08"/>
    <w:rsid w:val="000A2D1F"/>
    <w:rsid w:val="000A2DFF"/>
    <w:rsid w:val="000A2F0B"/>
    <w:rsid w:val="000A3206"/>
    <w:rsid w:val="000A3668"/>
    <w:rsid w:val="000A3B28"/>
    <w:rsid w:val="000A3C9B"/>
    <w:rsid w:val="000A3F73"/>
    <w:rsid w:val="000A41DF"/>
    <w:rsid w:val="000A598D"/>
    <w:rsid w:val="000A5A98"/>
    <w:rsid w:val="000A65AB"/>
    <w:rsid w:val="000A69FB"/>
    <w:rsid w:val="000A6CD5"/>
    <w:rsid w:val="000A6E90"/>
    <w:rsid w:val="000A70C5"/>
    <w:rsid w:val="000A738A"/>
    <w:rsid w:val="000A75F9"/>
    <w:rsid w:val="000A76E2"/>
    <w:rsid w:val="000A77D9"/>
    <w:rsid w:val="000A7AA1"/>
    <w:rsid w:val="000B1E7C"/>
    <w:rsid w:val="000B2104"/>
    <w:rsid w:val="000B34F5"/>
    <w:rsid w:val="000B3785"/>
    <w:rsid w:val="000B3F25"/>
    <w:rsid w:val="000B4316"/>
    <w:rsid w:val="000B4414"/>
    <w:rsid w:val="000B487F"/>
    <w:rsid w:val="000B4FEB"/>
    <w:rsid w:val="000B511D"/>
    <w:rsid w:val="000B53F1"/>
    <w:rsid w:val="000B54F0"/>
    <w:rsid w:val="000B5BA1"/>
    <w:rsid w:val="000B5F39"/>
    <w:rsid w:val="000B7372"/>
    <w:rsid w:val="000B7ED9"/>
    <w:rsid w:val="000C0167"/>
    <w:rsid w:val="000C0361"/>
    <w:rsid w:val="000C0546"/>
    <w:rsid w:val="000C0653"/>
    <w:rsid w:val="000C0828"/>
    <w:rsid w:val="000C0ADB"/>
    <w:rsid w:val="000C0BE3"/>
    <w:rsid w:val="000C100D"/>
    <w:rsid w:val="000C12A6"/>
    <w:rsid w:val="000C13B9"/>
    <w:rsid w:val="000C13BC"/>
    <w:rsid w:val="000C1530"/>
    <w:rsid w:val="000C15D8"/>
    <w:rsid w:val="000C17A1"/>
    <w:rsid w:val="000C190D"/>
    <w:rsid w:val="000C1D29"/>
    <w:rsid w:val="000C1D4B"/>
    <w:rsid w:val="000C2016"/>
    <w:rsid w:val="000C222B"/>
    <w:rsid w:val="000C2399"/>
    <w:rsid w:val="000C2853"/>
    <w:rsid w:val="000C2DA8"/>
    <w:rsid w:val="000C314E"/>
    <w:rsid w:val="000C40D9"/>
    <w:rsid w:val="000C43CA"/>
    <w:rsid w:val="000C44CE"/>
    <w:rsid w:val="000C4D47"/>
    <w:rsid w:val="000C5DD1"/>
    <w:rsid w:val="000C60EF"/>
    <w:rsid w:val="000C66D3"/>
    <w:rsid w:val="000C6AE0"/>
    <w:rsid w:val="000C6B40"/>
    <w:rsid w:val="000C6F6D"/>
    <w:rsid w:val="000D0492"/>
    <w:rsid w:val="000D05D3"/>
    <w:rsid w:val="000D09E6"/>
    <w:rsid w:val="000D1340"/>
    <w:rsid w:val="000D166B"/>
    <w:rsid w:val="000D1D24"/>
    <w:rsid w:val="000D1E22"/>
    <w:rsid w:val="000D2082"/>
    <w:rsid w:val="000D2425"/>
    <w:rsid w:val="000D24CC"/>
    <w:rsid w:val="000D290D"/>
    <w:rsid w:val="000D2C3B"/>
    <w:rsid w:val="000D3033"/>
    <w:rsid w:val="000D32BD"/>
    <w:rsid w:val="000D3F75"/>
    <w:rsid w:val="000D45ED"/>
    <w:rsid w:val="000D4715"/>
    <w:rsid w:val="000D4D9B"/>
    <w:rsid w:val="000D51CB"/>
    <w:rsid w:val="000D57F6"/>
    <w:rsid w:val="000D6567"/>
    <w:rsid w:val="000D6947"/>
    <w:rsid w:val="000D6B14"/>
    <w:rsid w:val="000D6B2D"/>
    <w:rsid w:val="000D6CC3"/>
    <w:rsid w:val="000D6FD2"/>
    <w:rsid w:val="000D7201"/>
    <w:rsid w:val="000D73AB"/>
    <w:rsid w:val="000D7D38"/>
    <w:rsid w:val="000E00B9"/>
    <w:rsid w:val="000E06A8"/>
    <w:rsid w:val="000E0F6F"/>
    <w:rsid w:val="000E20D2"/>
    <w:rsid w:val="000E243C"/>
    <w:rsid w:val="000E26A9"/>
    <w:rsid w:val="000E27D0"/>
    <w:rsid w:val="000E2992"/>
    <w:rsid w:val="000E2B06"/>
    <w:rsid w:val="000E2D8E"/>
    <w:rsid w:val="000E2FDE"/>
    <w:rsid w:val="000E3564"/>
    <w:rsid w:val="000E4DBB"/>
    <w:rsid w:val="000E4DFC"/>
    <w:rsid w:val="000E4F4A"/>
    <w:rsid w:val="000E54ED"/>
    <w:rsid w:val="000E5520"/>
    <w:rsid w:val="000E5B3B"/>
    <w:rsid w:val="000E5EE3"/>
    <w:rsid w:val="000E6159"/>
    <w:rsid w:val="000E642E"/>
    <w:rsid w:val="000E6737"/>
    <w:rsid w:val="000E6AFF"/>
    <w:rsid w:val="000E736A"/>
    <w:rsid w:val="000E77AF"/>
    <w:rsid w:val="000E7831"/>
    <w:rsid w:val="000F0352"/>
    <w:rsid w:val="000F0576"/>
    <w:rsid w:val="000F0BC2"/>
    <w:rsid w:val="000F0D1C"/>
    <w:rsid w:val="000F10AE"/>
    <w:rsid w:val="000F1658"/>
    <w:rsid w:val="000F21DD"/>
    <w:rsid w:val="000F2404"/>
    <w:rsid w:val="000F3079"/>
    <w:rsid w:val="000F38CA"/>
    <w:rsid w:val="000F3A2E"/>
    <w:rsid w:val="000F3AA6"/>
    <w:rsid w:val="000F3C2E"/>
    <w:rsid w:val="000F52FD"/>
    <w:rsid w:val="000F5469"/>
    <w:rsid w:val="000F56EA"/>
    <w:rsid w:val="000F5748"/>
    <w:rsid w:val="000F58D9"/>
    <w:rsid w:val="000F5D43"/>
    <w:rsid w:val="000F619E"/>
    <w:rsid w:val="000F641B"/>
    <w:rsid w:val="000F6508"/>
    <w:rsid w:val="000F686F"/>
    <w:rsid w:val="000F6938"/>
    <w:rsid w:val="000F6E2B"/>
    <w:rsid w:val="000F6F34"/>
    <w:rsid w:val="000F7151"/>
    <w:rsid w:val="000F74F9"/>
    <w:rsid w:val="000F7B1D"/>
    <w:rsid w:val="001000B2"/>
    <w:rsid w:val="001002B1"/>
    <w:rsid w:val="001004B5"/>
    <w:rsid w:val="00100DCD"/>
    <w:rsid w:val="0010105B"/>
    <w:rsid w:val="001013E8"/>
    <w:rsid w:val="00101848"/>
    <w:rsid w:val="001019C6"/>
    <w:rsid w:val="00102383"/>
    <w:rsid w:val="00102662"/>
    <w:rsid w:val="001028BA"/>
    <w:rsid w:val="00103A61"/>
    <w:rsid w:val="00104420"/>
    <w:rsid w:val="001044B0"/>
    <w:rsid w:val="00104C3F"/>
    <w:rsid w:val="00104C40"/>
    <w:rsid w:val="00105BF6"/>
    <w:rsid w:val="00105D48"/>
    <w:rsid w:val="00106188"/>
    <w:rsid w:val="00106728"/>
    <w:rsid w:val="00106C2E"/>
    <w:rsid w:val="001071D2"/>
    <w:rsid w:val="00107677"/>
    <w:rsid w:val="00107E73"/>
    <w:rsid w:val="00110132"/>
    <w:rsid w:val="00110137"/>
    <w:rsid w:val="001104A2"/>
    <w:rsid w:val="001105C8"/>
    <w:rsid w:val="00110673"/>
    <w:rsid w:val="001115EA"/>
    <w:rsid w:val="001116C3"/>
    <w:rsid w:val="00111984"/>
    <w:rsid w:val="00111EC7"/>
    <w:rsid w:val="001121CF"/>
    <w:rsid w:val="00112264"/>
    <w:rsid w:val="00112269"/>
    <w:rsid w:val="001124A9"/>
    <w:rsid w:val="001125D2"/>
    <w:rsid w:val="001129A2"/>
    <w:rsid w:val="00112E51"/>
    <w:rsid w:val="001130FA"/>
    <w:rsid w:val="0011357E"/>
    <w:rsid w:val="001135BB"/>
    <w:rsid w:val="001136C6"/>
    <w:rsid w:val="0011397F"/>
    <w:rsid w:val="001139A0"/>
    <w:rsid w:val="001139D2"/>
    <w:rsid w:val="00113CD0"/>
    <w:rsid w:val="001140C7"/>
    <w:rsid w:val="0011569C"/>
    <w:rsid w:val="00116937"/>
    <w:rsid w:val="00116BB9"/>
    <w:rsid w:val="00116BF1"/>
    <w:rsid w:val="00117B6A"/>
    <w:rsid w:val="00117ECF"/>
    <w:rsid w:val="00120092"/>
    <w:rsid w:val="00120B04"/>
    <w:rsid w:val="001215B2"/>
    <w:rsid w:val="00121E00"/>
    <w:rsid w:val="00122059"/>
    <w:rsid w:val="00122242"/>
    <w:rsid w:val="001225B9"/>
    <w:rsid w:val="00122619"/>
    <w:rsid w:val="00122930"/>
    <w:rsid w:val="0012316A"/>
    <w:rsid w:val="0012321B"/>
    <w:rsid w:val="0012391D"/>
    <w:rsid w:val="00123A04"/>
    <w:rsid w:val="00123A42"/>
    <w:rsid w:val="00123AFD"/>
    <w:rsid w:val="00123C8C"/>
    <w:rsid w:val="001241F7"/>
    <w:rsid w:val="00124563"/>
    <w:rsid w:val="00124F56"/>
    <w:rsid w:val="00125945"/>
    <w:rsid w:val="00125DE2"/>
    <w:rsid w:val="001260E1"/>
    <w:rsid w:val="0012634A"/>
    <w:rsid w:val="00126F45"/>
    <w:rsid w:val="00127270"/>
    <w:rsid w:val="00127ADF"/>
    <w:rsid w:val="00127B46"/>
    <w:rsid w:val="00127BF5"/>
    <w:rsid w:val="00127C14"/>
    <w:rsid w:val="00130101"/>
    <w:rsid w:val="00130980"/>
    <w:rsid w:val="00131442"/>
    <w:rsid w:val="00131E3A"/>
    <w:rsid w:val="0013242F"/>
    <w:rsid w:val="00132FA3"/>
    <w:rsid w:val="0013320E"/>
    <w:rsid w:val="00133C42"/>
    <w:rsid w:val="00133DB9"/>
    <w:rsid w:val="00133DED"/>
    <w:rsid w:val="00134246"/>
    <w:rsid w:val="00134A4D"/>
    <w:rsid w:val="00135271"/>
    <w:rsid w:val="001358A5"/>
    <w:rsid w:val="00135C51"/>
    <w:rsid w:val="00135E0F"/>
    <w:rsid w:val="00135F7C"/>
    <w:rsid w:val="00135FBB"/>
    <w:rsid w:val="00136048"/>
    <w:rsid w:val="00136303"/>
    <w:rsid w:val="00136473"/>
    <w:rsid w:val="001368E5"/>
    <w:rsid w:val="00136993"/>
    <w:rsid w:val="00136BEC"/>
    <w:rsid w:val="00136C48"/>
    <w:rsid w:val="001371C9"/>
    <w:rsid w:val="001373DE"/>
    <w:rsid w:val="00137BAC"/>
    <w:rsid w:val="0014071F"/>
    <w:rsid w:val="00140758"/>
    <w:rsid w:val="0014090B"/>
    <w:rsid w:val="00141418"/>
    <w:rsid w:val="00141454"/>
    <w:rsid w:val="0014191E"/>
    <w:rsid w:val="00141A2D"/>
    <w:rsid w:val="00141AF9"/>
    <w:rsid w:val="00141E6D"/>
    <w:rsid w:val="00141F14"/>
    <w:rsid w:val="0014245A"/>
    <w:rsid w:val="00143152"/>
    <w:rsid w:val="001435EE"/>
    <w:rsid w:val="00143732"/>
    <w:rsid w:val="001439E0"/>
    <w:rsid w:val="00143AD8"/>
    <w:rsid w:val="00144F97"/>
    <w:rsid w:val="00145062"/>
    <w:rsid w:val="0014556F"/>
    <w:rsid w:val="001467DE"/>
    <w:rsid w:val="0014717D"/>
    <w:rsid w:val="00147BD6"/>
    <w:rsid w:val="00147C08"/>
    <w:rsid w:val="00150483"/>
    <w:rsid w:val="00150A5C"/>
    <w:rsid w:val="00150E09"/>
    <w:rsid w:val="0015103B"/>
    <w:rsid w:val="00151339"/>
    <w:rsid w:val="0015140F"/>
    <w:rsid w:val="00151A61"/>
    <w:rsid w:val="00151B9A"/>
    <w:rsid w:val="00151D06"/>
    <w:rsid w:val="00151E60"/>
    <w:rsid w:val="00151FFF"/>
    <w:rsid w:val="00152485"/>
    <w:rsid w:val="00152703"/>
    <w:rsid w:val="00152935"/>
    <w:rsid w:val="00152C15"/>
    <w:rsid w:val="00152FD9"/>
    <w:rsid w:val="00153541"/>
    <w:rsid w:val="001535EF"/>
    <w:rsid w:val="00153808"/>
    <w:rsid w:val="00153EC4"/>
    <w:rsid w:val="00154C4F"/>
    <w:rsid w:val="001556DB"/>
    <w:rsid w:val="00155B12"/>
    <w:rsid w:val="00155CA0"/>
    <w:rsid w:val="001560C2"/>
    <w:rsid w:val="001570FE"/>
    <w:rsid w:val="00157406"/>
    <w:rsid w:val="00157758"/>
    <w:rsid w:val="00157F31"/>
    <w:rsid w:val="001605A3"/>
    <w:rsid w:val="00160A33"/>
    <w:rsid w:val="00160B15"/>
    <w:rsid w:val="0016112A"/>
    <w:rsid w:val="00162770"/>
    <w:rsid w:val="00162E75"/>
    <w:rsid w:val="00163064"/>
    <w:rsid w:val="0016490E"/>
    <w:rsid w:val="00165547"/>
    <w:rsid w:val="00165DC5"/>
    <w:rsid w:val="00165FC8"/>
    <w:rsid w:val="0016620A"/>
    <w:rsid w:val="00166516"/>
    <w:rsid w:val="00167A56"/>
    <w:rsid w:val="00167CBA"/>
    <w:rsid w:val="00167D72"/>
    <w:rsid w:val="00170C0C"/>
    <w:rsid w:val="00170E3E"/>
    <w:rsid w:val="001710B6"/>
    <w:rsid w:val="001714F7"/>
    <w:rsid w:val="00171638"/>
    <w:rsid w:val="00171D3A"/>
    <w:rsid w:val="0017252C"/>
    <w:rsid w:val="00173AED"/>
    <w:rsid w:val="00174761"/>
    <w:rsid w:val="00174779"/>
    <w:rsid w:val="00174A1A"/>
    <w:rsid w:val="00174F77"/>
    <w:rsid w:val="0017560E"/>
    <w:rsid w:val="00175691"/>
    <w:rsid w:val="00175E19"/>
    <w:rsid w:val="001767B3"/>
    <w:rsid w:val="00177648"/>
    <w:rsid w:val="0017780C"/>
    <w:rsid w:val="00177ACE"/>
    <w:rsid w:val="00177ADF"/>
    <w:rsid w:val="00177DEA"/>
    <w:rsid w:val="0018072E"/>
    <w:rsid w:val="001813F8"/>
    <w:rsid w:val="00181433"/>
    <w:rsid w:val="00181576"/>
    <w:rsid w:val="001817CD"/>
    <w:rsid w:val="00181A66"/>
    <w:rsid w:val="00181D24"/>
    <w:rsid w:val="001824F7"/>
    <w:rsid w:val="00182689"/>
    <w:rsid w:val="00182738"/>
    <w:rsid w:val="00182839"/>
    <w:rsid w:val="00182FCC"/>
    <w:rsid w:val="00183532"/>
    <w:rsid w:val="0018491C"/>
    <w:rsid w:val="00185049"/>
    <w:rsid w:val="001851DC"/>
    <w:rsid w:val="001858B0"/>
    <w:rsid w:val="00185962"/>
    <w:rsid w:val="001860CF"/>
    <w:rsid w:val="00186140"/>
    <w:rsid w:val="00186961"/>
    <w:rsid w:val="00187C11"/>
    <w:rsid w:val="00187F2C"/>
    <w:rsid w:val="00190318"/>
    <w:rsid w:val="00190BF2"/>
    <w:rsid w:val="001913F2"/>
    <w:rsid w:val="00191603"/>
    <w:rsid w:val="00191723"/>
    <w:rsid w:val="00192046"/>
    <w:rsid w:val="001926C7"/>
    <w:rsid w:val="00192A49"/>
    <w:rsid w:val="001933A2"/>
    <w:rsid w:val="00193EA0"/>
    <w:rsid w:val="0019404F"/>
    <w:rsid w:val="00194402"/>
    <w:rsid w:val="00194495"/>
    <w:rsid w:val="00194782"/>
    <w:rsid w:val="0019495B"/>
    <w:rsid w:val="00194B56"/>
    <w:rsid w:val="00194F6C"/>
    <w:rsid w:val="00196553"/>
    <w:rsid w:val="001965A6"/>
    <w:rsid w:val="00196A37"/>
    <w:rsid w:val="00196ABB"/>
    <w:rsid w:val="00196AD7"/>
    <w:rsid w:val="00196FAC"/>
    <w:rsid w:val="00197039"/>
    <w:rsid w:val="00197D2A"/>
    <w:rsid w:val="001A0691"/>
    <w:rsid w:val="001A0729"/>
    <w:rsid w:val="001A0A23"/>
    <w:rsid w:val="001A0E7D"/>
    <w:rsid w:val="001A0F9D"/>
    <w:rsid w:val="001A116F"/>
    <w:rsid w:val="001A1382"/>
    <w:rsid w:val="001A140F"/>
    <w:rsid w:val="001A2C04"/>
    <w:rsid w:val="001A3F41"/>
    <w:rsid w:val="001A5101"/>
    <w:rsid w:val="001A5C7F"/>
    <w:rsid w:val="001A5FA1"/>
    <w:rsid w:val="001A61C5"/>
    <w:rsid w:val="001A690C"/>
    <w:rsid w:val="001A6C9B"/>
    <w:rsid w:val="001A76B2"/>
    <w:rsid w:val="001A78E8"/>
    <w:rsid w:val="001B0372"/>
    <w:rsid w:val="001B0D5A"/>
    <w:rsid w:val="001B125D"/>
    <w:rsid w:val="001B1609"/>
    <w:rsid w:val="001B1705"/>
    <w:rsid w:val="001B1937"/>
    <w:rsid w:val="001B1E44"/>
    <w:rsid w:val="001B21A9"/>
    <w:rsid w:val="001B329C"/>
    <w:rsid w:val="001B341B"/>
    <w:rsid w:val="001B3A01"/>
    <w:rsid w:val="001B3E27"/>
    <w:rsid w:val="001B47B7"/>
    <w:rsid w:val="001B49A1"/>
    <w:rsid w:val="001B4C42"/>
    <w:rsid w:val="001B50F2"/>
    <w:rsid w:val="001B5242"/>
    <w:rsid w:val="001B5620"/>
    <w:rsid w:val="001B5989"/>
    <w:rsid w:val="001B5C6D"/>
    <w:rsid w:val="001B60F1"/>
    <w:rsid w:val="001B6205"/>
    <w:rsid w:val="001B62E6"/>
    <w:rsid w:val="001B640F"/>
    <w:rsid w:val="001B69A2"/>
    <w:rsid w:val="001B788C"/>
    <w:rsid w:val="001B7BD4"/>
    <w:rsid w:val="001C0725"/>
    <w:rsid w:val="001C077F"/>
    <w:rsid w:val="001C0817"/>
    <w:rsid w:val="001C110C"/>
    <w:rsid w:val="001C119D"/>
    <w:rsid w:val="001C13D3"/>
    <w:rsid w:val="001C190B"/>
    <w:rsid w:val="001C23E9"/>
    <w:rsid w:val="001C2715"/>
    <w:rsid w:val="001C2BF2"/>
    <w:rsid w:val="001C3159"/>
    <w:rsid w:val="001C34D1"/>
    <w:rsid w:val="001C34E8"/>
    <w:rsid w:val="001C3671"/>
    <w:rsid w:val="001C3A4B"/>
    <w:rsid w:val="001C3D2B"/>
    <w:rsid w:val="001C42B7"/>
    <w:rsid w:val="001C4A2D"/>
    <w:rsid w:val="001C4EBB"/>
    <w:rsid w:val="001C563A"/>
    <w:rsid w:val="001C655E"/>
    <w:rsid w:val="001C6745"/>
    <w:rsid w:val="001C697C"/>
    <w:rsid w:val="001C7095"/>
    <w:rsid w:val="001C7835"/>
    <w:rsid w:val="001C7D73"/>
    <w:rsid w:val="001D05CF"/>
    <w:rsid w:val="001D072E"/>
    <w:rsid w:val="001D0BC4"/>
    <w:rsid w:val="001D0DBF"/>
    <w:rsid w:val="001D1115"/>
    <w:rsid w:val="001D2381"/>
    <w:rsid w:val="001D2E46"/>
    <w:rsid w:val="001D3979"/>
    <w:rsid w:val="001D3D97"/>
    <w:rsid w:val="001D4B2D"/>
    <w:rsid w:val="001D4D89"/>
    <w:rsid w:val="001D5335"/>
    <w:rsid w:val="001D538F"/>
    <w:rsid w:val="001D6664"/>
    <w:rsid w:val="001D6DEC"/>
    <w:rsid w:val="001D6EC0"/>
    <w:rsid w:val="001D769B"/>
    <w:rsid w:val="001D76E6"/>
    <w:rsid w:val="001D7A85"/>
    <w:rsid w:val="001D7F74"/>
    <w:rsid w:val="001E0575"/>
    <w:rsid w:val="001E07D3"/>
    <w:rsid w:val="001E07F2"/>
    <w:rsid w:val="001E0CAE"/>
    <w:rsid w:val="001E0D3C"/>
    <w:rsid w:val="001E144E"/>
    <w:rsid w:val="001E1B53"/>
    <w:rsid w:val="001E1B71"/>
    <w:rsid w:val="001E22CF"/>
    <w:rsid w:val="001E2569"/>
    <w:rsid w:val="001E29A5"/>
    <w:rsid w:val="001E2A20"/>
    <w:rsid w:val="001E5078"/>
    <w:rsid w:val="001E64AC"/>
    <w:rsid w:val="001E64CC"/>
    <w:rsid w:val="001E6A4F"/>
    <w:rsid w:val="001E6E37"/>
    <w:rsid w:val="001E6F07"/>
    <w:rsid w:val="001E70F1"/>
    <w:rsid w:val="001E7CBB"/>
    <w:rsid w:val="001E7D83"/>
    <w:rsid w:val="001F063B"/>
    <w:rsid w:val="001F079F"/>
    <w:rsid w:val="001F07EE"/>
    <w:rsid w:val="001F0AE3"/>
    <w:rsid w:val="001F0FB0"/>
    <w:rsid w:val="001F1238"/>
    <w:rsid w:val="001F1F99"/>
    <w:rsid w:val="001F2905"/>
    <w:rsid w:val="001F3A12"/>
    <w:rsid w:val="001F3E59"/>
    <w:rsid w:val="001F4114"/>
    <w:rsid w:val="001F4F29"/>
    <w:rsid w:val="001F54FA"/>
    <w:rsid w:val="001F592C"/>
    <w:rsid w:val="001F5ECA"/>
    <w:rsid w:val="001F6401"/>
    <w:rsid w:val="001F662F"/>
    <w:rsid w:val="001F667A"/>
    <w:rsid w:val="001F6810"/>
    <w:rsid w:val="001F6BFF"/>
    <w:rsid w:val="001F6C52"/>
    <w:rsid w:val="001F7428"/>
    <w:rsid w:val="001F7AC3"/>
    <w:rsid w:val="001F7CBB"/>
    <w:rsid w:val="002000DD"/>
    <w:rsid w:val="002000EA"/>
    <w:rsid w:val="00200748"/>
    <w:rsid w:val="0020093A"/>
    <w:rsid w:val="00200CF4"/>
    <w:rsid w:val="00200D87"/>
    <w:rsid w:val="00201661"/>
    <w:rsid w:val="0020174B"/>
    <w:rsid w:val="0020176A"/>
    <w:rsid w:val="0020189E"/>
    <w:rsid w:val="002019FF"/>
    <w:rsid w:val="00201EA0"/>
    <w:rsid w:val="00202949"/>
    <w:rsid w:val="00202A73"/>
    <w:rsid w:val="00203047"/>
    <w:rsid w:val="0020402B"/>
    <w:rsid w:val="00204753"/>
    <w:rsid w:val="0020490B"/>
    <w:rsid w:val="00204F2C"/>
    <w:rsid w:val="002052FA"/>
    <w:rsid w:val="0020664F"/>
    <w:rsid w:val="0020677F"/>
    <w:rsid w:val="002067A6"/>
    <w:rsid w:val="00207535"/>
    <w:rsid w:val="00207841"/>
    <w:rsid w:val="002079F8"/>
    <w:rsid w:val="002100D0"/>
    <w:rsid w:val="0021062A"/>
    <w:rsid w:val="002107FC"/>
    <w:rsid w:val="00210908"/>
    <w:rsid w:val="00210AB6"/>
    <w:rsid w:val="00210B91"/>
    <w:rsid w:val="002113F7"/>
    <w:rsid w:val="0021175A"/>
    <w:rsid w:val="002118B3"/>
    <w:rsid w:val="00211BBC"/>
    <w:rsid w:val="00212653"/>
    <w:rsid w:val="002128E5"/>
    <w:rsid w:val="002129F7"/>
    <w:rsid w:val="00212A2A"/>
    <w:rsid w:val="00212B92"/>
    <w:rsid w:val="00212E65"/>
    <w:rsid w:val="00213012"/>
    <w:rsid w:val="00213160"/>
    <w:rsid w:val="002132F2"/>
    <w:rsid w:val="002134B0"/>
    <w:rsid w:val="00213944"/>
    <w:rsid w:val="0021426A"/>
    <w:rsid w:val="002144BD"/>
    <w:rsid w:val="00214794"/>
    <w:rsid w:val="00214BA1"/>
    <w:rsid w:val="00214C51"/>
    <w:rsid w:val="00214D66"/>
    <w:rsid w:val="00215876"/>
    <w:rsid w:val="00215C1B"/>
    <w:rsid w:val="00215E87"/>
    <w:rsid w:val="00216F0D"/>
    <w:rsid w:val="002201D0"/>
    <w:rsid w:val="0022093C"/>
    <w:rsid w:val="00221C0F"/>
    <w:rsid w:val="00221FA7"/>
    <w:rsid w:val="00222410"/>
    <w:rsid w:val="0022284C"/>
    <w:rsid w:val="002231FC"/>
    <w:rsid w:val="00223EED"/>
    <w:rsid w:val="00223FB5"/>
    <w:rsid w:val="0022412C"/>
    <w:rsid w:val="00224491"/>
    <w:rsid w:val="00224917"/>
    <w:rsid w:val="00224ABE"/>
    <w:rsid w:val="00225531"/>
    <w:rsid w:val="0022555C"/>
    <w:rsid w:val="00225E8A"/>
    <w:rsid w:val="002265A0"/>
    <w:rsid w:val="00226E0F"/>
    <w:rsid w:val="00227120"/>
    <w:rsid w:val="00227826"/>
    <w:rsid w:val="002301D6"/>
    <w:rsid w:val="0023037E"/>
    <w:rsid w:val="00231003"/>
    <w:rsid w:val="00231446"/>
    <w:rsid w:val="0023177C"/>
    <w:rsid w:val="0023249E"/>
    <w:rsid w:val="00232E12"/>
    <w:rsid w:val="0023308B"/>
    <w:rsid w:val="00233A9A"/>
    <w:rsid w:val="00233AC8"/>
    <w:rsid w:val="002342B1"/>
    <w:rsid w:val="0023461C"/>
    <w:rsid w:val="00234878"/>
    <w:rsid w:val="00234FBA"/>
    <w:rsid w:val="002350BD"/>
    <w:rsid w:val="0023550E"/>
    <w:rsid w:val="00235520"/>
    <w:rsid w:val="00235791"/>
    <w:rsid w:val="002357DE"/>
    <w:rsid w:val="00235FBB"/>
    <w:rsid w:val="00236149"/>
    <w:rsid w:val="002363BF"/>
    <w:rsid w:val="002364A3"/>
    <w:rsid w:val="0023708B"/>
    <w:rsid w:val="00237AAF"/>
    <w:rsid w:val="00240811"/>
    <w:rsid w:val="002408C7"/>
    <w:rsid w:val="00241881"/>
    <w:rsid w:val="00241915"/>
    <w:rsid w:val="00241940"/>
    <w:rsid w:val="00242033"/>
    <w:rsid w:val="0024203D"/>
    <w:rsid w:val="0024257A"/>
    <w:rsid w:val="00242581"/>
    <w:rsid w:val="00242B7D"/>
    <w:rsid w:val="00242BE2"/>
    <w:rsid w:val="00242C58"/>
    <w:rsid w:val="00242CAD"/>
    <w:rsid w:val="00244036"/>
    <w:rsid w:val="0024412E"/>
    <w:rsid w:val="002444AF"/>
    <w:rsid w:val="00244C99"/>
    <w:rsid w:val="002452BF"/>
    <w:rsid w:val="002453B5"/>
    <w:rsid w:val="00245609"/>
    <w:rsid w:val="00245B09"/>
    <w:rsid w:val="00245C83"/>
    <w:rsid w:val="00245CEB"/>
    <w:rsid w:val="00245E3E"/>
    <w:rsid w:val="00245E9F"/>
    <w:rsid w:val="00245FF5"/>
    <w:rsid w:val="00246030"/>
    <w:rsid w:val="002461AA"/>
    <w:rsid w:val="00246D2F"/>
    <w:rsid w:val="002471F0"/>
    <w:rsid w:val="00247990"/>
    <w:rsid w:val="00247AF7"/>
    <w:rsid w:val="0025053F"/>
    <w:rsid w:val="002505D5"/>
    <w:rsid w:val="002506C6"/>
    <w:rsid w:val="0025079D"/>
    <w:rsid w:val="00250909"/>
    <w:rsid w:val="002515E5"/>
    <w:rsid w:val="00252B44"/>
    <w:rsid w:val="00253928"/>
    <w:rsid w:val="00253E2A"/>
    <w:rsid w:val="0025404D"/>
    <w:rsid w:val="00254244"/>
    <w:rsid w:val="002549DE"/>
    <w:rsid w:val="00254A54"/>
    <w:rsid w:val="00255478"/>
    <w:rsid w:val="002559AE"/>
    <w:rsid w:val="00255C65"/>
    <w:rsid w:val="00255CA0"/>
    <w:rsid w:val="00255F40"/>
    <w:rsid w:val="002563AA"/>
    <w:rsid w:val="00256C0C"/>
    <w:rsid w:val="00257DBA"/>
    <w:rsid w:val="00260685"/>
    <w:rsid w:val="002609EB"/>
    <w:rsid w:val="00261C43"/>
    <w:rsid w:val="00261DF9"/>
    <w:rsid w:val="0026298E"/>
    <w:rsid w:val="00262D26"/>
    <w:rsid w:val="002631A0"/>
    <w:rsid w:val="0026327C"/>
    <w:rsid w:val="002632FC"/>
    <w:rsid w:val="0026355A"/>
    <w:rsid w:val="002637E6"/>
    <w:rsid w:val="002638B0"/>
    <w:rsid w:val="002638E0"/>
    <w:rsid w:val="00263928"/>
    <w:rsid w:val="002639F8"/>
    <w:rsid w:val="00263DD1"/>
    <w:rsid w:val="0026416F"/>
    <w:rsid w:val="00264B70"/>
    <w:rsid w:val="002651C3"/>
    <w:rsid w:val="00265693"/>
    <w:rsid w:val="00265881"/>
    <w:rsid w:val="00265F89"/>
    <w:rsid w:val="00265FD0"/>
    <w:rsid w:val="00266111"/>
    <w:rsid w:val="00266163"/>
    <w:rsid w:val="002662D4"/>
    <w:rsid w:val="00266789"/>
    <w:rsid w:val="0026729A"/>
    <w:rsid w:val="00267488"/>
    <w:rsid w:val="002679CD"/>
    <w:rsid w:val="002679DD"/>
    <w:rsid w:val="00270519"/>
    <w:rsid w:val="00270EDD"/>
    <w:rsid w:val="002717F7"/>
    <w:rsid w:val="00271A2F"/>
    <w:rsid w:val="00271DD3"/>
    <w:rsid w:val="00272216"/>
    <w:rsid w:val="0027259E"/>
    <w:rsid w:val="002727DE"/>
    <w:rsid w:val="00272DE4"/>
    <w:rsid w:val="002730F3"/>
    <w:rsid w:val="00273671"/>
    <w:rsid w:val="00273DAF"/>
    <w:rsid w:val="00273DD0"/>
    <w:rsid w:val="00273EEC"/>
    <w:rsid w:val="0027411D"/>
    <w:rsid w:val="0027462A"/>
    <w:rsid w:val="00274684"/>
    <w:rsid w:val="00274849"/>
    <w:rsid w:val="00274EC0"/>
    <w:rsid w:val="002751DB"/>
    <w:rsid w:val="00275333"/>
    <w:rsid w:val="00275769"/>
    <w:rsid w:val="00275A63"/>
    <w:rsid w:val="00275D66"/>
    <w:rsid w:val="00275D91"/>
    <w:rsid w:val="00275F19"/>
    <w:rsid w:val="00275FFF"/>
    <w:rsid w:val="002762C6"/>
    <w:rsid w:val="0027662F"/>
    <w:rsid w:val="00276CA4"/>
    <w:rsid w:val="002770E1"/>
    <w:rsid w:val="0027717A"/>
    <w:rsid w:val="002773AE"/>
    <w:rsid w:val="002805E5"/>
    <w:rsid w:val="0028081E"/>
    <w:rsid w:val="00280F5D"/>
    <w:rsid w:val="00280F6B"/>
    <w:rsid w:val="00280FB9"/>
    <w:rsid w:val="002810C2"/>
    <w:rsid w:val="0028128A"/>
    <w:rsid w:val="00281E89"/>
    <w:rsid w:val="002823F9"/>
    <w:rsid w:val="00282875"/>
    <w:rsid w:val="0028287B"/>
    <w:rsid w:val="00282975"/>
    <w:rsid w:val="0028308B"/>
    <w:rsid w:val="00283AA0"/>
    <w:rsid w:val="0028400C"/>
    <w:rsid w:val="0028425B"/>
    <w:rsid w:val="00284C3B"/>
    <w:rsid w:val="00285139"/>
    <w:rsid w:val="00285391"/>
    <w:rsid w:val="00285577"/>
    <w:rsid w:val="00285B8D"/>
    <w:rsid w:val="00287740"/>
    <w:rsid w:val="002906B7"/>
    <w:rsid w:val="00290708"/>
    <w:rsid w:val="00290DB6"/>
    <w:rsid w:val="00291EB2"/>
    <w:rsid w:val="00292131"/>
    <w:rsid w:val="002925A5"/>
    <w:rsid w:val="00292FD3"/>
    <w:rsid w:val="0029353C"/>
    <w:rsid w:val="00293BB6"/>
    <w:rsid w:val="0029408B"/>
    <w:rsid w:val="0029414D"/>
    <w:rsid w:val="002941A4"/>
    <w:rsid w:val="00294242"/>
    <w:rsid w:val="00295049"/>
    <w:rsid w:val="00295231"/>
    <w:rsid w:val="002953C5"/>
    <w:rsid w:val="002958C9"/>
    <w:rsid w:val="00295A5C"/>
    <w:rsid w:val="00295B1E"/>
    <w:rsid w:val="00295B3B"/>
    <w:rsid w:val="00296074"/>
    <w:rsid w:val="00296AB4"/>
    <w:rsid w:val="002979D0"/>
    <w:rsid w:val="002A078B"/>
    <w:rsid w:val="002A07ED"/>
    <w:rsid w:val="002A130B"/>
    <w:rsid w:val="002A14BA"/>
    <w:rsid w:val="002A1F52"/>
    <w:rsid w:val="002A210F"/>
    <w:rsid w:val="002A2665"/>
    <w:rsid w:val="002A271E"/>
    <w:rsid w:val="002A282D"/>
    <w:rsid w:val="002A2F0D"/>
    <w:rsid w:val="002A3539"/>
    <w:rsid w:val="002A356B"/>
    <w:rsid w:val="002A3692"/>
    <w:rsid w:val="002A4250"/>
    <w:rsid w:val="002A532E"/>
    <w:rsid w:val="002A54D8"/>
    <w:rsid w:val="002A56C8"/>
    <w:rsid w:val="002A57C2"/>
    <w:rsid w:val="002A5E7F"/>
    <w:rsid w:val="002A6A02"/>
    <w:rsid w:val="002A72A5"/>
    <w:rsid w:val="002A7716"/>
    <w:rsid w:val="002A7B66"/>
    <w:rsid w:val="002B022A"/>
    <w:rsid w:val="002B08B7"/>
    <w:rsid w:val="002B0ABB"/>
    <w:rsid w:val="002B0C5B"/>
    <w:rsid w:val="002B11F4"/>
    <w:rsid w:val="002B185D"/>
    <w:rsid w:val="002B1C4B"/>
    <w:rsid w:val="002B1E27"/>
    <w:rsid w:val="002B203C"/>
    <w:rsid w:val="002B2751"/>
    <w:rsid w:val="002B2A36"/>
    <w:rsid w:val="002B3476"/>
    <w:rsid w:val="002B3E2D"/>
    <w:rsid w:val="002B48E3"/>
    <w:rsid w:val="002B51A1"/>
    <w:rsid w:val="002B5341"/>
    <w:rsid w:val="002B559A"/>
    <w:rsid w:val="002B6325"/>
    <w:rsid w:val="002B6884"/>
    <w:rsid w:val="002B695E"/>
    <w:rsid w:val="002B6AB2"/>
    <w:rsid w:val="002B6C3B"/>
    <w:rsid w:val="002B71D6"/>
    <w:rsid w:val="002B71EE"/>
    <w:rsid w:val="002B723A"/>
    <w:rsid w:val="002B7D60"/>
    <w:rsid w:val="002C0ED6"/>
    <w:rsid w:val="002C0FE0"/>
    <w:rsid w:val="002C101C"/>
    <w:rsid w:val="002C1B1C"/>
    <w:rsid w:val="002C25AD"/>
    <w:rsid w:val="002C27C7"/>
    <w:rsid w:val="002C294D"/>
    <w:rsid w:val="002C31A1"/>
    <w:rsid w:val="002C35AB"/>
    <w:rsid w:val="002C4075"/>
    <w:rsid w:val="002C44FD"/>
    <w:rsid w:val="002C48EB"/>
    <w:rsid w:val="002C4D08"/>
    <w:rsid w:val="002C4F66"/>
    <w:rsid w:val="002C5129"/>
    <w:rsid w:val="002C5301"/>
    <w:rsid w:val="002C5426"/>
    <w:rsid w:val="002C5FCB"/>
    <w:rsid w:val="002C6181"/>
    <w:rsid w:val="002C65AA"/>
    <w:rsid w:val="002C65F9"/>
    <w:rsid w:val="002C6B74"/>
    <w:rsid w:val="002C705E"/>
    <w:rsid w:val="002C76C6"/>
    <w:rsid w:val="002D010F"/>
    <w:rsid w:val="002D01EB"/>
    <w:rsid w:val="002D0B07"/>
    <w:rsid w:val="002D14CA"/>
    <w:rsid w:val="002D18C3"/>
    <w:rsid w:val="002D1C16"/>
    <w:rsid w:val="002D1C95"/>
    <w:rsid w:val="002D255D"/>
    <w:rsid w:val="002D2807"/>
    <w:rsid w:val="002D295E"/>
    <w:rsid w:val="002D2B2B"/>
    <w:rsid w:val="002D2D32"/>
    <w:rsid w:val="002D2F8E"/>
    <w:rsid w:val="002D32E1"/>
    <w:rsid w:val="002D33D1"/>
    <w:rsid w:val="002D346B"/>
    <w:rsid w:val="002D3563"/>
    <w:rsid w:val="002D37DB"/>
    <w:rsid w:val="002D380B"/>
    <w:rsid w:val="002D3E83"/>
    <w:rsid w:val="002D44E4"/>
    <w:rsid w:val="002D4CFC"/>
    <w:rsid w:val="002D4DE4"/>
    <w:rsid w:val="002D4EB5"/>
    <w:rsid w:val="002D5081"/>
    <w:rsid w:val="002D5376"/>
    <w:rsid w:val="002D6742"/>
    <w:rsid w:val="002D6DC3"/>
    <w:rsid w:val="002D72F5"/>
    <w:rsid w:val="002D7495"/>
    <w:rsid w:val="002D777C"/>
    <w:rsid w:val="002E0126"/>
    <w:rsid w:val="002E0B6F"/>
    <w:rsid w:val="002E0CB3"/>
    <w:rsid w:val="002E0CE3"/>
    <w:rsid w:val="002E0D28"/>
    <w:rsid w:val="002E0DB3"/>
    <w:rsid w:val="002E114F"/>
    <w:rsid w:val="002E20EA"/>
    <w:rsid w:val="002E2431"/>
    <w:rsid w:val="002E3B31"/>
    <w:rsid w:val="002E3E2B"/>
    <w:rsid w:val="002E49BC"/>
    <w:rsid w:val="002E4C8F"/>
    <w:rsid w:val="002E5307"/>
    <w:rsid w:val="002E570B"/>
    <w:rsid w:val="002E5AA7"/>
    <w:rsid w:val="002E5ADC"/>
    <w:rsid w:val="002E5DF6"/>
    <w:rsid w:val="002E6CCC"/>
    <w:rsid w:val="002E7683"/>
    <w:rsid w:val="002E7EE0"/>
    <w:rsid w:val="002F00D0"/>
    <w:rsid w:val="002F03C5"/>
    <w:rsid w:val="002F0468"/>
    <w:rsid w:val="002F0653"/>
    <w:rsid w:val="002F06CD"/>
    <w:rsid w:val="002F085A"/>
    <w:rsid w:val="002F0900"/>
    <w:rsid w:val="002F1003"/>
    <w:rsid w:val="002F15A8"/>
    <w:rsid w:val="002F1C5A"/>
    <w:rsid w:val="002F1CF4"/>
    <w:rsid w:val="002F2287"/>
    <w:rsid w:val="002F24E1"/>
    <w:rsid w:val="002F2646"/>
    <w:rsid w:val="002F26CC"/>
    <w:rsid w:val="002F353D"/>
    <w:rsid w:val="002F3710"/>
    <w:rsid w:val="002F3851"/>
    <w:rsid w:val="002F4128"/>
    <w:rsid w:val="002F42AB"/>
    <w:rsid w:val="002F4ACD"/>
    <w:rsid w:val="002F5C22"/>
    <w:rsid w:val="002F605C"/>
    <w:rsid w:val="002F6471"/>
    <w:rsid w:val="002F6591"/>
    <w:rsid w:val="002F68EF"/>
    <w:rsid w:val="002F7356"/>
    <w:rsid w:val="002F75DA"/>
    <w:rsid w:val="002F77AF"/>
    <w:rsid w:val="002F7902"/>
    <w:rsid w:val="00300320"/>
    <w:rsid w:val="00300474"/>
    <w:rsid w:val="003004DB"/>
    <w:rsid w:val="0030096F"/>
    <w:rsid w:val="00300EB4"/>
    <w:rsid w:val="00300F08"/>
    <w:rsid w:val="00301140"/>
    <w:rsid w:val="00301166"/>
    <w:rsid w:val="003013A4"/>
    <w:rsid w:val="00301677"/>
    <w:rsid w:val="0030171F"/>
    <w:rsid w:val="00302DA2"/>
    <w:rsid w:val="003035E4"/>
    <w:rsid w:val="0030365C"/>
    <w:rsid w:val="00303772"/>
    <w:rsid w:val="00304A8C"/>
    <w:rsid w:val="00305269"/>
    <w:rsid w:val="00305406"/>
    <w:rsid w:val="00305724"/>
    <w:rsid w:val="003058D8"/>
    <w:rsid w:val="00305B80"/>
    <w:rsid w:val="00305E5A"/>
    <w:rsid w:val="00306240"/>
    <w:rsid w:val="003062F0"/>
    <w:rsid w:val="0030663B"/>
    <w:rsid w:val="0030676C"/>
    <w:rsid w:val="00306D9E"/>
    <w:rsid w:val="003078B5"/>
    <w:rsid w:val="00310077"/>
    <w:rsid w:val="003102F5"/>
    <w:rsid w:val="0031046F"/>
    <w:rsid w:val="003106DB"/>
    <w:rsid w:val="0031078D"/>
    <w:rsid w:val="00310C55"/>
    <w:rsid w:val="00311162"/>
    <w:rsid w:val="003120FC"/>
    <w:rsid w:val="0031212B"/>
    <w:rsid w:val="0031244C"/>
    <w:rsid w:val="0031299C"/>
    <w:rsid w:val="0031309E"/>
    <w:rsid w:val="00313371"/>
    <w:rsid w:val="00314341"/>
    <w:rsid w:val="003143C6"/>
    <w:rsid w:val="00314651"/>
    <w:rsid w:val="00314B84"/>
    <w:rsid w:val="00315194"/>
    <w:rsid w:val="00316142"/>
    <w:rsid w:val="00316235"/>
    <w:rsid w:val="0031631A"/>
    <w:rsid w:val="00317025"/>
    <w:rsid w:val="00317154"/>
    <w:rsid w:val="0031724A"/>
    <w:rsid w:val="003175BA"/>
    <w:rsid w:val="003176F4"/>
    <w:rsid w:val="00317ED9"/>
    <w:rsid w:val="0032018D"/>
    <w:rsid w:val="00320A0D"/>
    <w:rsid w:val="00320E52"/>
    <w:rsid w:val="003213D3"/>
    <w:rsid w:val="00321999"/>
    <w:rsid w:val="00321A99"/>
    <w:rsid w:val="003223F4"/>
    <w:rsid w:val="00322E4B"/>
    <w:rsid w:val="003230F8"/>
    <w:rsid w:val="00323F26"/>
    <w:rsid w:val="003244F5"/>
    <w:rsid w:val="0032479B"/>
    <w:rsid w:val="00324B02"/>
    <w:rsid w:val="00324FC7"/>
    <w:rsid w:val="003259E4"/>
    <w:rsid w:val="00325F14"/>
    <w:rsid w:val="003263B6"/>
    <w:rsid w:val="00326485"/>
    <w:rsid w:val="00327299"/>
    <w:rsid w:val="00327D0B"/>
    <w:rsid w:val="00327E8C"/>
    <w:rsid w:val="003300A2"/>
    <w:rsid w:val="003300E7"/>
    <w:rsid w:val="003301EA"/>
    <w:rsid w:val="00330250"/>
    <w:rsid w:val="00330BFE"/>
    <w:rsid w:val="00331024"/>
    <w:rsid w:val="0033179E"/>
    <w:rsid w:val="00331FD1"/>
    <w:rsid w:val="00331FE4"/>
    <w:rsid w:val="0033213A"/>
    <w:rsid w:val="00332504"/>
    <w:rsid w:val="003325AF"/>
    <w:rsid w:val="003326E9"/>
    <w:rsid w:val="00332C0B"/>
    <w:rsid w:val="00333031"/>
    <w:rsid w:val="003338AB"/>
    <w:rsid w:val="00333C2C"/>
    <w:rsid w:val="00333D82"/>
    <w:rsid w:val="003344AC"/>
    <w:rsid w:val="00335BAD"/>
    <w:rsid w:val="00335CF0"/>
    <w:rsid w:val="00335D84"/>
    <w:rsid w:val="003362EC"/>
    <w:rsid w:val="003365B4"/>
    <w:rsid w:val="00336B92"/>
    <w:rsid w:val="0033758D"/>
    <w:rsid w:val="003379F0"/>
    <w:rsid w:val="00340764"/>
    <w:rsid w:val="003407AF"/>
    <w:rsid w:val="0034094C"/>
    <w:rsid w:val="0034097F"/>
    <w:rsid w:val="00341783"/>
    <w:rsid w:val="00342311"/>
    <w:rsid w:val="003427A4"/>
    <w:rsid w:val="00342C65"/>
    <w:rsid w:val="00342CE7"/>
    <w:rsid w:val="00342E29"/>
    <w:rsid w:val="003434AB"/>
    <w:rsid w:val="003439DB"/>
    <w:rsid w:val="00343D66"/>
    <w:rsid w:val="00343F2D"/>
    <w:rsid w:val="00343FC5"/>
    <w:rsid w:val="003440E3"/>
    <w:rsid w:val="003440FE"/>
    <w:rsid w:val="0034423F"/>
    <w:rsid w:val="003444B9"/>
    <w:rsid w:val="00344741"/>
    <w:rsid w:val="00345186"/>
    <w:rsid w:val="00345948"/>
    <w:rsid w:val="003459CE"/>
    <w:rsid w:val="0034639B"/>
    <w:rsid w:val="00346777"/>
    <w:rsid w:val="00346EEA"/>
    <w:rsid w:val="00346F63"/>
    <w:rsid w:val="00347008"/>
    <w:rsid w:val="0034710F"/>
    <w:rsid w:val="00347762"/>
    <w:rsid w:val="00347E29"/>
    <w:rsid w:val="00350762"/>
    <w:rsid w:val="00350C2A"/>
    <w:rsid w:val="003513D9"/>
    <w:rsid w:val="00351463"/>
    <w:rsid w:val="00351485"/>
    <w:rsid w:val="00351573"/>
    <w:rsid w:val="00351BF3"/>
    <w:rsid w:val="0035232F"/>
    <w:rsid w:val="00352781"/>
    <w:rsid w:val="00352CA8"/>
    <w:rsid w:val="00352EA8"/>
    <w:rsid w:val="003533A8"/>
    <w:rsid w:val="0035366F"/>
    <w:rsid w:val="0035377A"/>
    <w:rsid w:val="00353954"/>
    <w:rsid w:val="00353A53"/>
    <w:rsid w:val="0035403D"/>
    <w:rsid w:val="003540A4"/>
    <w:rsid w:val="00354526"/>
    <w:rsid w:val="003546B2"/>
    <w:rsid w:val="00354E4F"/>
    <w:rsid w:val="00354FCA"/>
    <w:rsid w:val="00355241"/>
    <w:rsid w:val="00355992"/>
    <w:rsid w:val="00355B73"/>
    <w:rsid w:val="00355DA2"/>
    <w:rsid w:val="00355FAF"/>
    <w:rsid w:val="00356B47"/>
    <w:rsid w:val="00356CE5"/>
    <w:rsid w:val="00356FE5"/>
    <w:rsid w:val="0035768D"/>
    <w:rsid w:val="00357702"/>
    <w:rsid w:val="00357FDB"/>
    <w:rsid w:val="00360022"/>
    <w:rsid w:val="0036036C"/>
    <w:rsid w:val="00360B5A"/>
    <w:rsid w:val="00360B6A"/>
    <w:rsid w:val="00360D1E"/>
    <w:rsid w:val="00360F9A"/>
    <w:rsid w:val="0036104F"/>
    <w:rsid w:val="0036108C"/>
    <w:rsid w:val="0036134E"/>
    <w:rsid w:val="003614CF"/>
    <w:rsid w:val="003623B0"/>
    <w:rsid w:val="00362820"/>
    <w:rsid w:val="0036319D"/>
    <w:rsid w:val="003633CF"/>
    <w:rsid w:val="00364EA4"/>
    <w:rsid w:val="00365016"/>
    <w:rsid w:val="00365420"/>
    <w:rsid w:val="0036542A"/>
    <w:rsid w:val="00365624"/>
    <w:rsid w:val="00366681"/>
    <w:rsid w:val="0036693A"/>
    <w:rsid w:val="00366ACF"/>
    <w:rsid w:val="00366B04"/>
    <w:rsid w:val="003678B7"/>
    <w:rsid w:val="00367F09"/>
    <w:rsid w:val="00370191"/>
    <w:rsid w:val="003708ED"/>
    <w:rsid w:val="00370B03"/>
    <w:rsid w:val="00370C2A"/>
    <w:rsid w:val="00371E95"/>
    <w:rsid w:val="003729E8"/>
    <w:rsid w:val="003732D8"/>
    <w:rsid w:val="00373318"/>
    <w:rsid w:val="00373785"/>
    <w:rsid w:val="00373ED1"/>
    <w:rsid w:val="00374020"/>
    <w:rsid w:val="003740A1"/>
    <w:rsid w:val="003750AF"/>
    <w:rsid w:val="00375325"/>
    <w:rsid w:val="00375DE1"/>
    <w:rsid w:val="00375E98"/>
    <w:rsid w:val="00376E8E"/>
    <w:rsid w:val="00377727"/>
    <w:rsid w:val="00377DBA"/>
    <w:rsid w:val="00377EA0"/>
    <w:rsid w:val="003801CA"/>
    <w:rsid w:val="003801F8"/>
    <w:rsid w:val="0038028B"/>
    <w:rsid w:val="00381434"/>
    <w:rsid w:val="003818F3"/>
    <w:rsid w:val="00381C70"/>
    <w:rsid w:val="00382969"/>
    <w:rsid w:val="00382A56"/>
    <w:rsid w:val="00382B13"/>
    <w:rsid w:val="003831AA"/>
    <w:rsid w:val="0038373F"/>
    <w:rsid w:val="00383A99"/>
    <w:rsid w:val="00383E01"/>
    <w:rsid w:val="00383E0E"/>
    <w:rsid w:val="0038496C"/>
    <w:rsid w:val="00384A75"/>
    <w:rsid w:val="003851A8"/>
    <w:rsid w:val="0038596F"/>
    <w:rsid w:val="003866AF"/>
    <w:rsid w:val="00386A86"/>
    <w:rsid w:val="00386CBA"/>
    <w:rsid w:val="0038707F"/>
    <w:rsid w:val="00387430"/>
    <w:rsid w:val="003875AD"/>
    <w:rsid w:val="0038780C"/>
    <w:rsid w:val="00390604"/>
    <w:rsid w:val="00390895"/>
    <w:rsid w:val="00390E9F"/>
    <w:rsid w:val="00390FF5"/>
    <w:rsid w:val="003912B7"/>
    <w:rsid w:val="0039202F"/>
    <w:rsid w:val="00392452"/>
    <w:rsid w:val="0039261D"/>
    <w:rsid w:val="003926FD"/>
    <w:rsid w:val="0039294C"/>
    <w:rsid w:val="00392EE6"/>
    <w:rsid w:val="0039319E"/>
    <w:rsid w:val="003936D2"/>
    <w:rsid w:val="00393AE2"/>
    <w:rsid w:val="00394186"/>
    <w:rsid w:val="00394243"/>
    <w:rsid w:val="003943AA"/>
    <w:rsid w:val="00394D70"/>
    <w:rsid w:val="003952B1"/>
    <w:rsid w:val="003952BA"/>
    <w:rsid w:val="00395320"/>
    <w:rsid w:val="00395324"/>
    <w:rsid w:val="00395509"/>
    <w:rsid w:val="003957E2"/>
    <w:rsid w:val="003964F5"/>
    <w:rsid w:val="003967E0"/>
    <w:rsid w:val="00396DCF"/>
    <w:rsid w:val="003972B3"/>
    <w:rsid w:val="0039768C"/>
    <w:rsid w:val="00397D4C"/>
    <w:rsid w:val="00397E01"/>
    <w:rsid w:val="003A025F"/>
    <w:rsid w:val="003A03F1"/>
    <w:rsid w:val="003A0612"/>
    <w:rsid w:val="003A13F8"/>
    <w:rsid w:val="003A17A6"/>
    <w:rsid w:val="003A1A08"/>
    <w:rsid w:val="003A210F"/>
    <w:rsid w:val="003A2250"/>
    <w:rsid w:val="003A22C7"/>
    <w:rsid w:val="003A2311"/>
    <w:rsid w:val="003A239F"/>
    <w:rsid w:val="003A25AD"/>
    <w:rsid w:val="003A25FA"/>
    <w:rsid w:val="003A2B3F"/>
    <w:rsid w:val="003A2ECD"/>
    <w:rsid w:val="003A366A"/>
    <w:rsid w:val="003A428B"/>
    <w:rsid w:val="003A496D"/>
    <w:rsid w:val="003A4D0D"/>
    <w:rsid w:val="003A55C0"/>
    <w:rsid w:val="003A57D0"/>
    <w:rsid w:val="003A58E3"/>
    <w:rsid w:val="003A59DD"/>
    <w:rsid w:val="003A5CBD"/>
    <w:rsid w:val="003A6064"/>
    <w:rsid w:val="003A686A"/>
    <w:rsid w:val="003A716C"/>
    <w:rsid w:val="003A723E"/>
    <w:rsid w:val="003A745A"/>
    <w:rsid w:val="003A7AC7"/>
    <w:rsid w:val="003B0595"/>
    <w:rsid w:val="003B0B3D"/>
    <w:rsid w:val="003B0E95"/>
    <w:rsid w:val="003B13F1"/>
    <w:rsid w:val="003B1A19"/>
    <w:rsid w:val="003B2189"/>
    <w:rsid w:val="003B2304"/>
    <w:rsid w:val="003B32F2"/>
    <w:rsid w:val="003B3A61"/>
    <w:rsid w:val="003B3B0D"/>
    <w:rsid w:val="003B440F"/>
    <w:rsid w:val="003B44E5"/>
    <w:rsid w:val="003B4AF8"/>
    <w:rsid w:val="003B4E2D"/>
    <w:rsid w:val="003B5467"/>
    <w:rsid w:val="003B59D4"/>
    <w:rsid w:val="003B5B15"/>
    <w:rsid w:val="003B6207"/>
    <w:rsid w:val="003B63B0"/>
    <w:rsid w:val="003B65C8"/>
    <w:rsid w:val="003B6819"/>
    <w:rsid w:val="003B765C"/>
    <w:rsid w:val="003B7C98"/>
    <w:rsid w:val="003C0B80"/>
    <w:rsid w:val="003C1095"/>
    <w:rsid w:val="003C17D2"/>
    <w:rsid w:val="003C2231"/>
    <w:rsid w:val="003C2A07"/>
    <w:rsid w:val="003C3257"/>
    <w:rsid w:val="003C3548"/>
    <w:rsid w:val="003C381B"/>
    <w:rsid w:val="003C4109"/>
    <w:rsid w:val="003C486C"/>
    <w:rsid w:val="003C4B8C"/>
    <w:rsid w:val="003C5AFF"/>
    <w:rsid w:val="003C6224"/>
    <w:rsid w:val="003C63BC"/>
    <w:rsid w:val="003C666D"/>
    <w:rsid w:val="003C673B"/>
    <w:rsid w:val="003C674A"/>
    <w:rsid w:val="003C6814"/>
    <w:rsid w:val="003C6F11"/>
    <w:rsid w:val="003C7B7C"/>
    <w:rsid w:val="003C7B9E"/>
    <w:rsid w:val="003D07D1"/>
    <w:rsid w:val="003D0D70"/>
    <w:rsid w:val="003D1243"/>
    <w:rsid w:val="003D171B"/>
    <w:rsid w:val="003D1A6A"/>
    <w:rsid w:val="003D1B80"/>
    <w:rsid w:val="003D287F"/>
    <w:rsid w:val="003D29E9"/>
    <w:rsid w:val="003D2C6D"/>
    <w:rsid w:val="003D3240"/>
    <w:rsid w:val="003D3AAE"/>
    <w:rsid w:val="003D3B4E"/>
    <w:rsid w:val="003D3F41"/>
    <w:rsid w:val="003D4389"/>
    <w:rsid w:val="003D4ACE"/>
    <w:rsid w:val="003D4F16"/>
    <w:rsid w:val="003D5566"/>
    <w:rsid w:val="003D5938"/>
    <w:rsid w:val="003D59A6"/>
    <w:rsid w:val="003D5D62"/>
    <w:rsid w:val="003D5FF0"/>
    <w:rsid w:val="003D626D"/>
    <w:rsid w:val="003D6B71"/>
    <w:rsid w:val="003D70FA"/>
    <w:rsid w:val="003D71A3"/>
    <w:rsid w:val="003D75A8"/>
    <w:rsid w:val="003D7C1D"/>
    <w:rsid w:val="003D7CCC"/>
    <w:rsid w:val="003D7D8C"/>
    <w:rsid w:val="003E0203"/>
    <w:rsid w:val="003E0321"/>
    <w:rsid w:val="003E0443"/>
    <w:rsid w:val="003E07F0"/>
    <w:rsid w:val="003E1029"/>
    <w:rsid w:val="003E1A4E"/>
    <w:rsid w:val="003E1C0B"/>
    <w:rsid w:val="003E1C3C"/>
    <w:rsid w:val="003E22EE"/>
    <w:rsid w:val="003E24AB"/>
    <w:rsid w:val="003E3B5E"/>
    <w:rsid w:val="003E3EDD"/>
    <w:rsid w:val="003E3EED"/>
    <w:rsid w:val="003E45CC"/>
    <w:rsid w:val="003E4D0E"/>
    <w:rsid w:val="003E508C"/>
    <w:rsid w:val="003E51A7"/>
    <w:rsid w:val="003E5E82"/>
    <w:rsid w:val="003E62D0"/>
    <w:rsid w:val="003E6869"/>
    <w:rsid w:val="003E740D"/>
    <w:rsid w:val="003E7450"/>
    <w:rsid w:val="003E754F"/>
    <w:rsid w:val="003E761D"/>
    <w:rsid w:val="003E7AB7"/>
    <w:rsid w:val="003E7C84"/>
    <w:rsid w:val="003F032D"/>
    <w:rsid w:val="003F04AB"/>
    <w:rsid w:val="003F04D5"/>
    <w:rsid w:val="003F055B"/>
    <w:rsid w:val="003F0A96"/>
    <w:rsid w:val="003F0D32"/>
    <w:rsid w:val="003F0DF2"/>
    <w:rsid w:val="003F11A3"/>
    <w:rsid w:val="003F1752"/>
    <w:rsid w:val="003F21CF"/>
    <w:rsid w:val="003F23B1"/>
    <w:rsid w:val="003F2422"/>
    <w:rsid w:val="003F2B4D"/>
    <w:rsid w:val="003F2BD8"/>
    <w:rsid w:val="003F3010"/>
    <w:rsid w:val="003F3184"/>
    <w:rsid w:val="003F3B00"/>
    <w:rsid w:val="003F3F7F"/>
    <w:rsid w:val="003F45AF"/>
    <w:rsid w:val="003F470E"/>
    <w:rsid w:val="003F4852"/>
    <w:rsid w:val="003F4B4E"/>
    <w:rsid w:val="003F4E0F"/>
    <w:rsid w:val="003F4ECC"/>
    <w:rsid w:val="003F57B9"/>
    <w:rsid w:val="003F5C20"/>
    <w:rsid w:val="003F5D8A"/>
    <w:rsid w:val="003F6048"/>
    <w:rsid w:val="003F6294"/>
    <w:rsid w:val="003F6E22"/>
    <w:rsid w:val="003F71B1"/>
    <w:rsid w:val="003F7346"/>
    <w:rsid w:val="003F7555"/>
    <w:rsid w:val="003F7702"/>
    <w:rsid w:val="003F7B18"/>
    <w:rsid w:val="003F7D12"/>
    <w:rsid w:val="003F7D54"/>
    <w:rsid w:val="004007EA"/>
    <w:rsid w:val="0040135E"/>
    <w:rsid w:val="00401562"/>
    <w:rsid w:val="004018B2"/>
    <w:rsid w:val="00401B0A"/>
    <w:rsid w:val="00402355"/>
    <w:rsid w:val="00403E30"/>
    <w:rsid w:val="00403ED3"/>
    <w:rsid w:val="004041D8"/>
    <w:rsid w:val="0040425A"/>
    <w:rsid w:val="004047BD"/>
    <w:rsid w:val="004049A1"/>
    <w:rsid w:val="00404F52"/>
    <w:rsid w:val="00405136"/>
    <w:rsid w:val="00405D1C"/>
    <w:rsid w:val="0040621F"/>
    <w:rsid w:val="00406485"/>
    <w:rsid w:val="00406BE1"/>
    <w:rsid w:val="00406F65"/>
    <w:rsid w:val="00407476"/>
    <w:rsid w:val="00407EAD"/>
    <w:rsid w:val="00407FF4"/>
    <w:rsid w:val="0041099A"/>
    <w:rsid w:val="00410CD4"/>
    <w:rsid w:val="00411107"/>
    <w:rsid w:val="004112F4"/>
    <w:rsid w:val="00411CC5"/>
    <w:rsid w:val="0041246A"/>
    <w:rsid w:val="004125D3"/>
    <w:rsid w:val="00412657"/>
    <w:rsid w:val="004126EB"/>
    <w:rsid w:val="00412AFE"/>
    <w:rsid w:val="00412F41"/>
    <w:rsid w:val="00413042"/>
    <w:rsid w:val="00413AEB"/>
    <w:rsid w:val="00413BDC"/>
    <w:rsid w:val="00414601"/>
    <w:rsid w:val="00414A93"/>
    <w:rsid w:val="004150D8"/>
    <w:rsid w:val="004152C7"/>
    <w:rsid w:val="00415A78"/>
    <w:rsid w:val="00416979"/>
    <w:rsid w:val="00416D34"/>
    <w:rsid w:val="00416E33"/>
    <w:rsid w:val="004170F7"/>
    <w:rsid w:val="004177B1"/>
    <w:rsid w:val="00417BBF"/>
    <w:rsid w:val="00417D3F"/>
    <w:rsid w:val="00417D7E"/>
    <w:rsid w:val="004205B3"/>
    <w:rsid w:val="00420860"/>
    <w:rsid w:val="004211C5"/>
    <w:rsid w:val="004218CB"/>
    <w:rsid w:val="00421A78"/>
    <w:rsid w:val="00421D1A"/>
    <w:rsid w:val="0042287C"/>
    <w:rsid w:val="00422B8F"/>
    <w:rsid w:val="00423180"/>
    <w:rsid w:val="0042338A"/>
    <w:rsid w:val="0042373A"/>
    <w:rsid w:val="00423CB1"/>
    <w:rsid w:val="00423E22"/>
    <w:rsid w:val="0042447A"/>
    <w:rsid w:val="00424BFD"/>
    <w:rsid w:val="004253E6"/>
    <w:rsid w:val="004256EB"/>
    <w:rsid w:val="00425B7A"/>
    <w:rsid w:val="00426146"/>
    <w:rsid w:val="00426549"/>
    <w:rsid w:val="00426855"/>
    <w:rsid w:val="00426A56"/>
    <w:rsid w:val="004272C1"/>
    <w:rsid w:val="004278A5"/>
    <w:rsid w:val="00427F99"/>
    <w:rsid w:val="00427FB5"/>
    <w:rsid w:val="00431668"/>
    <w:rsid w:val="00431BCD"/>
    <w:rsid w:val="00432355"/>
    <w:rsid w:val="004323A5"/>
    <w:rsid w:val="00432C7C"/>
    <w:rsid w:val="00433341"/>
    <w:rsid w:val="0043343D"/>
    <w:rsid w:val="00433FC1"/>
    <w:rsid w:val="0043471B"/>
    <w:rsid w:val="0043558F"/>
    <w:rsid w:val="0043576E"/>
    <w:rsid w:val="00435805"/>
    <w:rsid w:val="0043594D"/>
    <w:rsid w:val="00436D2A"/>
    <w:rsid w:val="00436FAF"/>
    <w:rsid w:val="00437163"/>
    <w:rsid w:val="0043731E"/>
    <w:rsid w:val="00440589"/>
    <w:rsid w:val="00440922"/>
    <w:rsid w:val="00440AA5"/>
    <w:rsid w:val="004421EC"/>
    <w:rsid w:val="00442254"/>
    <w:rsid w:val="00442870"/>
    <w:rsid w:val="0044298E"/>
    <w:rsid w:val="00442D2C"/>
    <w:rsid w:val="00442E6B"/>
    <w:rsid w:val="00442F5C"/>
    <w:rsid w:val="0044309B"/>
    <w:rsid w:val="00443D81"/>
    <w:rsid w:val="00443FAE"/>
    <w:rsid w:val="00444409"/>
    <w:rsid w:val="00445730"/>
    <w:rsid w:val="00445D82"/>
    <w:rsid w:val="00445FED"/>
    <w:rsid w:val="00446066"/>
    <w:rsid w:val="004462ED"/>
    <w:rsid w:val="00446360"/>
    <w:rsid w:val="004467F9"/>
    <w:rsid w:val="00446B85"/>
    <w:rsid w:val="00447151"/>
    <w:rsid w:val="004472B7"/>
    <w:rsid w:val="004473A0"/>
    <w:rsid w:val="004474D0"/>
    <w:rsid w:val="004475D5"/>
    <w:rsid w:val="00450319"/>
    <w:rsid w:val="0045073A"/>
    <w:rsid w:val="00450F44"/>
    <w:rsid w:val="00451006"/>
    <w:rsid w:val="004510A5"/>
    <w:rsid w:val="004510D5"/>
    <w:rsid w:val="00451427"/>
    <w:rsid w:val="004514A8"/>
    <w:rsid w:val="00452D10"/>
    <w:rsid w:val="00453D63"/>
    <w:rsid w:val="004542A0"/>
    <w:rsid w:val="00454510"/>
    <w:rsid w:val="0045471C"/>
    <w:rsid w:val="00454B53"/>
    <w:rsid w:val="0045516F"/>
    <w:rsid w:val="00455701"/>
    <w:rsid w:val="00455E5A"/>
    <w:rsid w:val="00456E4E"/>
    <w:rsid w:val="00456EC4"/>
    <w:rsid w:val="004572A0"/>
    <w:rsid w:val="004574D0"/>
    <w:rsid w:val="004574E3"/>
    <w:rsid w:val="00457885"/>
    <w:rsid w:val="00457A99"/>
    <w:rsid w:val="00457AFA"/>
    <w:rsid w:val="00457F12"/>
    <w:rsid w:val="004600A1"/>
    <w:rsid w:val="00460BBD"/>
    <w:rsid w:val="00460E52"/>
    <w:rsid w:val="0046129A"/>
    <w:rsid w:val="00461461"/>
    <w:rsid w:val="00461AC5"/>
    <w:rsid w:val="00461D52"/>
    <w:rsid w:val="004620FD"/>
    <w:rsid w:val="00462AAE"/>
    <w:rsid w:val="00462BD8"/>
    <w:rsid w:val="00462C18"/>
    <w:rsid w:val="00462C19"/>
    <w:rsid w:val="00462DBC"/>
    <w:rsid w:val="004635BB"/>
    <w:rsid w:val="00463751"/>
    <w:rsid w:val="00463EB0"/>
    <w:rsid w:val="004644B6"/>
    <w:rsid w:val="0046458D"/>
    <w:rsid w:val="004651B3"/>
    <w:rsid w:val="00465286"/>
    <w:rsid w:val="004653AB"/>
    <w:rsid w:val="00465B64"/>
    <w:rsid w:val="004661FE"/>
    <w:rsid w:val="004673F4"/>
    <w:rsid w:val="004674AA"/>
    <w:rsid w:val="0046752F"/>
    <w:rsid w:val="004675A8"/>
    <w:rsid w:val="00467619"/>
    <w:rsid w:val="0046774C"/>
    <w:rsid w:val="00467B4A"/>
    <w:rsid w:val="00470286"/>
    <w:rsid w:val="00470395"/>
    <w:rsid w:val="004703C4"/>
    <w:rsid w:val="0047085C"/>
    <w:rsid w:val="004712D4"/>
    <w:rsid w:val="00471785"/>
    <w:rsid w:val="004717AD"/>
    <w:rsid w:val="0047288E"/>
    <w:rsid w:val="0047295E"/>
    <w:rsid w:val="004729AF"/>
    <w:rsid w:val="00472C31"/>
    <w:rsid w:val="00473047"/>
    <w:rsid w:val="0047323E"/>
    <w:rsid w:val="00473827"/>
    <w:rsid w:val="00473890"/>
    <w:rsid w:val="00473A94"/>
    <w:rsid w:val="00473CB8"/>
    <w:rsid w:val="00473D71"/>
    <w:rsid w:val="00474699"/>
    <w:rsid w:val="00474807"/>
    <w:rsid w:val="00474B9B"/>
    <w:rsid w:val="0047510D"/>
    <w:rsid w:val="00475394"/>
    <w:rsid w:val="004759DE"/>
    <w:rsid w:val="00476050"/>
    <w:rsid w:val="004761F3"/>
    <w:rsid w:val="00476528"/>
    <w:rsid w:val="00476619"/>
    <w:rsid w:val="004769AB"/>
    <w:rsid w:val="00476B3A"/>
    <w:rsid w:val="00476E44"/>
    <w:rsid w:val="004770A7"/>
    <w:rsid w:val="004775DB"/>
    <w:rsid w:val="00477F5F"/>
    <w:rsid w:val="00480ADD"/>
    <w:rsid w:val="0048134C"/>
    <w:rsid w:val="004815E5"/>
    <w:rsid w:val="004816B6"/>
    <w:rsid w:val="00481FB5"/>
    <w:rsid w:val="004820D9"/>
    <w:rsid w:val="00482CE9"/>
    <w:rsid w:val="00482E71"/>
    <w:rsid w:val="0048310E"/>
    <w:rsid w:val="0048310F"/>
    <w:rsid w:val="00483497"/>
    <w:rsid w:val="004838E2"/>
    <w:rsid w:val="00483A6F"/>
    <w:rsid w:val="00483AEA"/>
    <w:rsid w:val="00483BFA"/>
    <w:rsid w:val="004846BA"/>
    <w:rsid w:val="00484CC6"/>
    <w:rsid w:val="00485245"/>
    <w:rsid w:val="0048567F"/>
    <w:rsid w:val="004857BA"/>
    <w:rsid w:val="004870B7"/>
    <w:rsid w:val="004874A5"/>
    <w:rsid w:val="0048777A"/>
    <w:rsid w:val="00487DE6"/>
    <w:rsid w:val="00490425"/>
    <w:rsid w:val="00490769"/>
    <w:rsid w:val="00490A2C"/>
    <w:rsid w:val="00490B4A"/>
    <w:rsid w:val="00490B5A"/>
    <w:rsid w:val="00490C62"/>
    <w:rsid w:val="00491E70"/>
    <w:rsid w:val="004920F4"/>
    <w:rsid w:val="00493699"/>
    <w:rsid w:val="00493CDE"/>
    <w:rsid w:val="00493E73"/>
    <w:rsid w:val="0049436E"/>
    <w:rsid w:val="0049468F"/>
    <w:rsid w:val="004947A2"/>
    <w:rsid w:val="00494D2A"/>
    <w:rsid w:val="0049514A"/>
    <w:rsid w:val="0049565A"/>
    <w:rsid w:val="00495B07"/>
    <w:rsid w:val="00495DC2"/>
    <w:rsid w:val="0049603C"/>
    <w:rsid w:val="00496124"/>
    <w:rsid w:val="00496674"/>
    <w:rsid w:val="00496693"/>
    <w:rsid w:val="004968A3"/>
    <w:rsid w:val="00496C8E"/>
    <w:rsid w:val="004971FF"/>
    <w:rsid w:val="0049722D"/>
    <w:rsid w:val="0049731F"/>
    <w:rsid w:val="004A0EAC"/>
    <w:rsid w:val="004A1669"/>
    <w:rsid w:val="004A1906"/>
    <w:rsid w:val="004A1973"/>
    <w:rsid w:val="004A1C56"/>
    <w:rsid w:val="004A224A"/>
    <w:rsid w:val="004A287E"/>
    <w:rsid w:val="004A2C4B"/>
    <w:rsid w:val="004A33AF"/>
    <w:rsid w:val="004A37D7"/>
    <w:rsid w:val="004A3814"/>
    <w:rsid w:val="004A42CB"/>
    <w:rsid w:val="004A4309"/>
    <w:rsid w:val="004A4C1E"/>
    <w:rsid w:val="004A4C9C"/>
    <w:rsid w:val="004A4DE9"/>
    <w:rsid w:val="004A5D12"/>
    <w:rsid w:val="004A5EE8"/>
    <w:rsid w:val="004A6E6D"/>
    <w:rsid w:val="004A6F26"/>
    <w:rsid w:val="004A6F45"/>
    <w:rsid w:val="004A7B13"/>
    <w:rsid w:val="004B034E"/>
    <w:rsid w:val="004B0767"/>
    <w:rsid w:val="004B0DA7"/>
    <w:rsid w:val="004B185F"/>
    <w:rsid w:val="004B1E9D"/>
    <w:rsid w:val="004B2805"/>
    <w:rsid w:val="004B2E5A"/>
    <w:rsid w:val="004B3689"/>
    <w:rsid w:val="004B387F"/>
    <w:rsid w:val="004B3C01"/>
    <w:rsid w:val="004B3E33"/>
    <w:rsid w:val="004B4028"/>
    <w:rsid w:val="004B457A"/>
    <w:rsid w:val="004B45E1"/>
    <w:rsid w:val="004B4809"/>
    <w:rsid w:val="004B49D6"/>
    <w:rsid w:val="004B4A8A"/>
    <w:rsid w:val="004B4FB4"/>
    <w:rsid w:val="004B5259"/>
    <w:rsid w:val="004B6123"/>
    <w:rsid w:val="004B640B"/>
    <w:rsid w:val="004B6D68"/>
    <w:rsid w:val="004B6DD6"/>
    <w:rsid w:val="004B6EFC"/>
    <w:rsid w:val="004B6F32"/>
    <w:rsid w:val="004B7CD0"/>
    <w:rsid w:val="004C0497"/>
    <w:rsid w:val="004C0F53"/>
    <w:rsid w:val="004C0FBD"/>
    <w:rsid w:val="004C0FFD"/>
    <w:rsid w:val="004C109C"/>
    <w:rsid w:val="004C11A7"/>
    <w:rsid w:val="004C125C"/>
    <w:rsid w:val="004C2582"/>
    <w:rsid w:val="004C2CDC"/>
    <w:rsid w:val="004C32D1"/>
    <w:rsid w:val="004C34F0"/>
    <w:rsid w:val="004C3D19"/>
    <w:rsid w:val="004C4284"/>
    <w:rsid w:val="004C5557"/>
    <w:rsid w:val="004C556A"/>
    <w:rsid w:val="004C58CF"/>
    <w:rsid w:val="004C59A9"/>
    <w:rsid w:val="004C5DCB"/>
    <w:rsid w:val="004C5FC8"/>
    <w:rsid w:val="004C648A"/>
    <w:rsid w:val="004C6A39"/>
    <w:rsid w:val="004C7410"/>
    <w:rsid w:val="004C7BFD"/>
    <w:rsid w:val="004D0629"/>
    <w:rsid w:val="004D06E7"/>
    <w:rsid w:val="004D0792"/>
    <w:rsid w:val="004D089C"/>
    <w:rsid w:val="004D0A92"/>
    <w:rsid w:val="004D1BB4"/>
    <w:rsid w:val="004D1C1D"/>
    <w:rsid w:val="004D22AF"/>
    <w:rsid w:val="004D286B"/>
    <w:rsid w:val="004D2907"/>
    <w:rsid w:val="004D2BC5"/>
    <w:rsid w:val="004D2F62"/>
    <w:rsid w:val="004D3866"/>
    <w:rsid w:val="004D3F8C"/>
    <w:rsid w:val="004D47FD"/>
    <w:rsid w:val="004D499D"/>
    <w:rsid w:val="004D4E1D"/>
    <w:rsid w:val="004D5101"/>
    <w:rsid w:val="004D5133"/>
    <w:rsid w:val="004D52F7"/>
    <w:rsid w:val="004D5854"/>
    <w:rsid w:val="004D5AA3"/>
    <w:rsid w:val="004D6982"/>
    <w:rsid w:val="004D6D35"/>
    <w:rsid w:val="004D6DDA"/>
    <w:rsid w:val="004E01C3"/>
    <w:rsid w:val="004E0A96"/>
    <w:rsid w:val="004E0BE1"/>
    <w:rsid w:val="004E1033"/>
    <w:rsid w:val="004E10F3"/>
    <w:rsid w:val="004E1323"/>
    <w:rsid w:val="004E17C0"/>
    <w:rsid w:val="004E1BA4"/>
    <w:rsid w:val="004E1E86"/>
    <w:rsid w:val="004E1F06"/>
    <w:rsid w:val="004E22E1"/>
    <w:rsid w:val="004E26DC"/>
    <w:rsid w:val="004E26F9"/>
    <w:rsid w:val="004E2EB2"/>
    <w:rsid w:val="004E3935"/>
    <w:rsid w:val="004E3AE8"/>
    <w:rsid w:val="004E3C11"/>
    <w:rsid w:val="004E3C97"/>
    <w:rsid w:val="004E3FFF"/>
    <w:rsid w:val="004E4811"/>
    <w:rsid w:val="004E4F5F"/>
    <w:rsid w:val="004E535E"/>
    <w:rsid w:val="004E536A"/>
    <w:rsid w:val="004E5A62"/>
    <w:rsid w:val="004E5DA6"/>
    <w:rsid w:val="004E6047"/>
    <w:rsid w:val="004E618F"/>
    <w:rsid w:val="004E62AB"/>
    <w:rsid w:val="004E7804"/>
    <w:rsid w:val="004F0450"/>
    <w:rsid w:val="004F1025"/>
    <w:rsid w:val="004F1568"/>
    <w:rsid w:val="004F198F"/>
    <w:rsid w:val="004F1A53"/>
    <w:rsid w:val="004F28E1"/>
    <w:rsid w:val="004F3014"/>
    <w:rsid w:val="004F348F"/>
    <w:rsid w:val="004F39AA"/>
    <w:rsid w:val="004F39D7"/>
    <w:rsid w:val="004F42CC"/>
    <w:rsid w:val="004F4E2D"/>
    <w:rsid w:val="004F5982"/>
    <w:rsid w:val="004F5BF3"/>
    <w:rsid w:val="004F5DA7"/>
    <w:rsid w:val="004F5E0F"/>
    <w:rsid w:val="004F61DF"/>
    <w:rsid w:val="004F634F"/>
    <w:rsid w:val="004F69AB"/>
    <w:rsid w:val="004F6BCE"/>
    <w:rsid w:val="004F6BE1"/>
    <w:rsid w:val="004F6F8F"/>
    <w:rsid w:val="004F6FB8"/>
    <w:rsid w:val="004F70DB"/>
    <w:rsid w:val="004F724B"/>
    <w:rsid w:val="004F7379"/>
    <w:rsid w:val="004F73AD"/>
    <w:rsid w:val="004F7493"/>
    <w:rsid w:val="004F7709"/>
    <w:rsid w:val="004F7B73"/>
    <w:rsid w:val="004F7DEC"/>
    <w:rsid w:val="004F7E58"/>
    <w:rsid w:val="004F7EEE"/>
    <w:rsid w:val="00500189"/>
    <w:rsid w:val="00500AFE"/>
    <w:rsid w:val="005011B6"/>
    <w:rsid w:val="0050133C"/>
    <w:rsid w:val="0050150C"/>
    <w:rsid w:val="005016AF"/>
    <w:rsid w:val="00501DC3"/>
    <w:rsid w:val="00501DE7"/>
    <w:rsid w:val="00501DFD"/>
    <w:rsid w:val="005020FB"/>
    <w:rsid w:val="005029EC"/>
    <w:rsid w:val="00502E0D"/>
    <w:rsid w:val="005036D0"/>
    <w:rsid w:val="00504694"/>
    <w:rsid w:val="00504BEA"/>
    <w:rsid w:val="0050585A"/>
    <w:rsid w:val="005058C5"/>
    <w:rsid w:val="005059AD"/>
    <w:rsid w:val="00505AD1"/>
    <w:rsid w:val="00505BDB"/>
    <w:rsid w:val="00505C8C"/>
    <w:rsid w:val="00505FB6"/>
    <w:rsid w:val="00506263"/>
    <w:rsid w:val="005062BD"/>
    <w:rsid w:val="00506730"/>
    <w:rsid w:val="0050770B"/>
    <w:rsid w:val="00507756"/>
    <w:rsid w:val="005077D1"/>
    <w:rsid w:val="005079C1"/>
    <w:rsid w:val="00507A03"/>
    <w:rsid w:val="0051042D"/>
    <w:rsid w:val="005105B9"/>
    <w:rsid w:val="005110BE"/>
    <w:rsid w:val="0051160B"/>
    <w:rsid w:val="00511B31"/>
    <w:rsid w:val="00511D92"/>
    <w:rsid w:val="00511ECF"/>
    <w:rsid w:val="00512031"/>
    <w:rsid w:val="0051204C"/>
    <w:rsid w:val="00512D3A"/>
    <w:rsid w:val="00512F6D"/>
    <w:rsid w:val="0051343E"/>
    <w:rsid w:val="00513657"/>
    <w:rsid w:val="00513BEE"/>
    <w:rsid w:val="00513CA3"/>
    <w:rsid w:val="00513FA5"/>
    <w:rsid w:val="00514187"/>
    <w:rsid w:val="005144BB"/>
    <w:rsid w:val="00514A18"/>
    <w:rsid w:val="00514C04"/>
    <w:rsid w:val="0051511E"/>
    <w:rsid w:val="005153FB"/>
    <w:rsid w:val="0051548D"/>
    <w:rsid w:val="005157E3"/>
    <w:rsid w:val="005158CD"/>
    <w:rsid w:val="00515BED"/>
    <w:rsid w:val="00515DE7"/>
    <w:rsid w:val="00516037"/>
    <w:rsid w:val="005163DD"/>
    <w:rsid w:val="00516407"/>
    <w:rsid w:val="00516C4C"/>
    <w:rsid w:val="00517172"/>
    <w:rsid w:val="0051763D"/>
    <w:rsid w:val="00517A79"/>
    <w:rsid w:val="00517C58"/>
    <w:rsid w:val="005209B7"/>
    <w:rsid w:val="00520BAC"/>
    <w:rsid w:val="00520D43"/>
    <w:rsid w:val="00521343"/>
    <w:rsid w:val="00521579"/>
    <w:rsid w:val="0052166B"/>
    <w:rsid w:val="00521FFA"/>
    <w:rsid w:val="0052210D"/>
    <w:rsid w:val="0052228B"/>
    <w:rsid w:val="005222CF"/>
    <w:rsid w:val="005222F7"/>
    <w:rsid w:val="0052281E"/>
    <w:rsid w:val="00523CFB"/>
    <w:rsid w:val="005247B8"/>
    <w:rsid w:val="00524EFB"/>
    <w:rsid w:val="0052513C"/>
    <w:rsid w:val="005257BA"/>
    <w:rsid w:val="00525A42"/>
    <w:rsid w:val="0052608E"/>
    <w:rsid w:val="005260EB"/>
    <w:rsid w:val="005262FF"/>
    <w:rsid w:val="00526980"/>
    <w:rsid w:val="00526B81"/>
    <w:rsid w:val="00527660"/>
    <w:rsid w:val="00527BB0"/>
    <w:rsid w:val="00527C4A"/>
    <w:rsid w:val="005305A2"/>
    <w:rsid w:val="0053070F"/>
    <w:rsid w:val="0053099F"/>
    <w:rsid w:val="00530A9E"/>
    <w:rsid w:val="00530C4C"/>
    <w:rsid w:val="00530E15"/>
    <w:rsid w:val="00531026"/>
    <w:rsid w:val="00531891"/>
    <w:rsid w:val="00531ACF"/>
    <w:rsid w:val="00531CDA"/>
    <w:rsid w:val="00531CDF"/>
    <w:rsid w:val="00531FCC"/>
    <w:rsid w:val="005325BB"/>
    <w:rsid w:val="005331C6"/>
    <w:rsid w:val="00533873"/>
    <w:rsid w:val="005343A0"/>
    <w:rsid w:val="00534508"/>
    <w:rsid w:val="00534536"/>
    <w:rsid w:val="005348B3"/>
    <w:rsid w:val="00534AA6"/>
    <w:rsid w:val="00534AB7"/>
    <w:rsid w:val="00535375"/>
    <w:rsid w:val="00535E69"/>
    <w:rsid w:val="005361CF"/>
    <w:rsid w:val="00536784"/>
    <w:rsid w:val="00536B5E"/>
    <w:rsid w:val="00536FC1"/>
    <w:rsid w:val="0053703A"/>
    <w:rsid w:val="00537040"/>
    <w:rsid w:val="00537F87"/>
    <w:rsid w:val="005400D6"/>
    <w:rsid w:val="00540152"/>
    <w:rsid w:val="005407DE"/>
    <w:rsid w:val="00540AE1"/>
    <w:rsid w:val="00540CD3"/>
    <w:rsid w:val="00540F4D"/>
    <w:rsid w:val="005416F6"/>
    <w:rsid w:val="005420AF"/>
    <w:rsid w:val="00542983"/>
    <w:rsid w:val="00542C57"/>
    <w:rsid w:val="00542CEC"/>
    <w:rsid w:val="0054302B"/>
    <w:rsid w:val="00543160"/>
    <w:rsid w:val="00543344"/>
    <w:rsid w:val="00543377"/>
    <w:rsid w:val="00543C4F"/>
    <w:rsid w:val="005445BD"/>
    <w:rsid w:val="00544AC2"/>
    <w:rsid w:val="00544D53"/>
    <w:rsid w:val="005452C2"/>
    <w:rsid w:val="005454F4"/>
    <w:rsid w:val="0054555E"/>
    <w:rsid w:val="005457EF"/>
    <w:rsid w:val="00545CD1"/>
    <w:rsid w:val="00545F98"/>
    <w:rsid w:val="005462D5"/>
    <w:rsid w:val="00546847"/>
    <w:rsid w:val="005468E8"/>
    <w:rsid w:val="00546C9A"/>
    <w:rsid w:val="00546CDD"/>
    <w:rsid w:val="00547010"/>
    <w:rsid w:val="005475AF"/>
    <w:rsid w:val="0054781F"/>
    <w:rsid w:val="00547860"/>
    <w:rsid w:val="00547B9C"/>
    <w:rsid w:val="005508B6"/>
    <w:rsid w:val="00551431"/>
    <w:rsid w:val="0055146F"/>
    <w:rsid w:val="005515D2"/>
    <w:rsid w:val="00552C7D"/>
    <w:rsid w:val="00553144"/>
    <w:rsid w:val="00553DFA"/>
    <w:rsid w:val="005547CB"/>
    <w:rsid w:val="00554846"/>
    <w:rsid w:val="00554FC7"/>
    <w:rsid w:val="005556FC"/>
    <w:rsid w:val="00555BC8"/>
    <w:rsid w:val="00555DA8"/>
    <w:rsid w:val="00556075"/>
    <w:rsid w:val="0055625C"/>
    <w:rsid w:val="00557CC6"/>
    <w:rsid w:val="00560605"/>
    <w:rsid w:val="00560B47"/>
    <w:rsid w:val="00560C2D"/>
    <w:rsid w:val="00560C79"/>
    <w:rsid w:val="00561030"/>
    <w:rsid w:val="005611BB"/>
    <w:rsid w:val="00561245"/>
    <w:rsid w:val="00561612"/>
    <w:rsid w:val="005616CE"/>
    <w:rsid w:val="005616FF"/>
    <w:rsid w:val="005619F3"/>
    <w:rsid w:val="00562074"/>
    <w:rsid w:val="00562240"/>
    <w:rsid w:val="0056277B"/>
    <w:rsid w:val="005629B6"/>
    <w:rsid w:val="00563771"/>
    <w:rsid w:val="00563A6E"/>
    <w:rsid w:val="00563F74"/>
    <w:rsid w:val="0056511A"/>
    <w:rsid w:val="0056549A"/>
    <w:rsid w:val="005659C9"/>
    <w:rsid w:val="005660D2"/>
    <w:rsid w:val="00566113"/>
    <w:rsid w:val="00566158"/>
    <w:rsid w:val="005662B4"/>
    <w:rsid w:val="00566D64"/>
    <w:rsid w:val="005675F7"/>
    <w:rsid w:val="005676E6"/>
    <w:rsid w:val="00567A61"/>
    <w:rsid w:val="00567D69"/>
    <w:rsid w:val="005700DB"/>
    <w:rsid w:val="00570254"/>
    <w:rsid w:val="0057035C"/>
    <w:rsid w:val="005710B2"/>
    <w:rsid w:val="0057120F"/>
    <w:rsid w:val="00571A15"/>
    <w:rsid w:val="0057241F"/>
    <w:rsid w:val="00572751"/>
    <w:rsid w:val="00572D03"/>
    <w:rsid w:val="00573675"/>
    <w:rsid w:val="005736A0"/>
    <w:rsid w:val="00573F3E"/>
    <w:rsid w:val="00574129"/>
    <w:rsid w:val="00574A8B"/>
    <w:rsid w:val="00574F5C"/>
    <w:rsid w:val="005756A1"/>
    <w:rsid w:val="00575852"/>
    <w:rsid w:val="0057662E"/>
    <w:rsid w:val="00576718"/>
    <w:rsid w:val="00576A32"/>
    <w:rsid w:val="00576F1B"/>
    <w:rsid w:val="0057705A"/>
    <w:rsid w:val="005770E9"/>
    <w:rsid w:val="00577267"/>
    <w:rsid w:val="00577319"/>
    <w:rsid w:val="0057754F"/>
    <w:rsid w:val="00580023"/>
    <w:rsid w:val="00580741"/>
    <w:rsid w:val="0058075B"/>
    <w:rsid w:val="00580937"/>
    <w:rsid w:val="00580BF7"/>
    <w:rsid w:val="00580F18"/>
    <w:rsid w:val="005810DB"/>
    <w:rsid w:val="0058117C"/>
    <w:rsid w:val="00581606"/>
    <w:rsid w:val="00581B17"/>
    <w:rsid w:val="00581B76"/>
    <w:rsid w:val="005824EC"/>
    <w:rsid w:val="005827A4"/>
    <w:rsid w:val="00582EFC"/>
    <w:rsid w:val="00582F51"/>
    <w:rsid w:val="00583B02"/>
    <w:rsid w:val="00583D4A"/>
    <w:rsid w:val="00583DEA"/>
    <w:rsid w:val="00583E6A"/>
    <w:rsid w:val="00584BD1"/>
    <w:rsid w:val="0058514F"/>
    <w:rsid w:val="005851ED"/>
    <w:rsid w:val="0058535A"/>
    <w:rsid w:val="00585728"/>
    <w:rsid w:val="00585B9E"/>
    <w:rsid w:val="00585C88"/>
    <w:rsid w:val="00585E35"/>
    <w:rsid w:val="00586480"/>
    <w:rsid w:val="00587710"/>
    <w:rsid w:val="00587BC8"/>
    <w:rsid w:val="00587CC1"/>
    <w:rsid w:val="00587CE0"/>
    <w:rsid w:val="00587D98"/>
    <w:rsid w:val="00587E27"/>
    <w:rsid w:val="00587F8B"/>
    <w:rsid w:val="00587F96"/>
    <w:rsid w:val="0059030B"/>
    <w:rsid w:val="005906DF"/>
    <w:rsid w:val="00590911"/>
    <w:rsid w:val="00590C52"/>
    <w:rsid w:val="00590C5B"/>
    <w:rsid w:val="005911C0"/>
    <w:rsid w:val="0059139E"/>
    <w:rsid w:val="005918E4"/>
    <w:rsid w:val="00591954"/>
    <w:rsid w:val="005919E4"/>
    <w:rsid w:val="00591B24"/>
    <w:rsid w:val="00591FB2"/>
    <w:rsid w:val="005921DD"/>
    <w:rsid w:val="00592244"/>
    <w:rsid w:val="00592344"/>
    <w:rsid w:val="00592371"/>
    <w:rsid w:val="005923BC"/>
    <w:rsid w:val="00592D18"/>
    <w:rsid w:val="00593810"/>
    <w:rsid w:val="00594053"/>
    <w:rsid w:val="00594113"/>
    <w:rsid w:val="0059453A"/>
    <w:rsid w:val="0059472A"/>
    <w:rsid w:val="0059483C"/>
    <w:rsid w:val="00594A5F"/>
    <w:rsid w:val="00594CC4"/>
    <w:rsid w:val="00594E0A"/>
    <w:rsid w:val="0059546D"/>
    <w:rsid w:val="005956B6"/>
    <w:rsid w:val="00595821"/>
    <w:rsid w:val="005959ED"/>
    <w:rsid w:val="00595BB0"/>
    <w:rsid w:val="00595C84"/>
    <w:rsid w:val="00595F88"/>
    <w:rsid w:val="0059670D"/>
    <w:rsid w:val="005972D4"/>
    <w:rsid w:val="005974D9"/>
    <w:rsid w:val="00597A65"/>
    <w:rsid w:val="00597AA8"/>
    <w:rsid w:val="00597B48"/>
    <w:rsid w:val="005A115F"/>
    <w:rsid w:val="005A1331"/>
    <w:rsid w:val="005A1A83"/>
    <w:rsid w:val="005A261E"/>
    <w:rsid w:val="005A2B14"/>
    <w:rsid w:val="005A2B1D"/>
    <w:rsid w:val="005A2E58"/>
    <w:rsid w:val="005A3652"/>
    <w:rsid w:val="005A38BE"/>
    <w:rsid w:val="005A3CC0"/>
    <w:rsid w:val="005A46A6"/>
    <w:rsid w:val="005A4815"/>
    <w:rsid w:val="005A4E2F"/>
    <w:rsid w:val="005A50BE"/>
    <w:rsid w:val="005A55DB"/>
    <w:rsid w:val="005A57D8"/>
    <w:rsid w:val="005A5894"/>
    <w:rsid w:val="005A5A66"/>
    <w:rsid w:val="005A5A94"/>
    <w:rsid w:val="005A5B61"/>
    <w:rsid w:val="005A67DA"/>
    <w:rsid w:val="005A69C4"/>
    <w:rsid w:val="005A73E4"/>
    <w:rsid w:val="005A77BA"/>
    <w:rsid w:val="005B0052"/>
    <w:rsid w:val="005B04DF"/>
    <w:rsid w:val="005B09DA"/>
    <w:rsid w:val="005B13EF"/>
    <w:rsid w:val="005B1704"/>
    <w:rsid w:val="005B17AA"/>
    <w:rsid w:val="005B18A9"/>
    <w:rsid w:val="005B191A"/>
    <w:rsid w:val="005B19B3"/>
    <w:rsid w:val="005B240E"/>
    <w:rsid w:val="005B25A4"/>
    <w:rsid w:val="005B31B5"/>
    <w:rsid w:val="005B3C8E"/>
    <w:rsid w:val="005B3E71"/>
    <w:rsid w:val="005B4BCC"/>
    <w:rsid w:val="005B4BF4"/>
    <w:rsid w:val="005B4E8D"/>
    <w:rsid w:val="005B4FD7"/>
    <w:rsid w:val="005B548F"/>
    <w:rsid w:val="005B592B"/>
    <w:rsid w:val="005B65AB"/>
    <w:rsid w:val="005B692A"/>
    <w:rsid w:val="005B697A"/>
    <w:rsid w:val="005B6A52"/>
    <w:rsid w:val="005B70F9"/>
    <w:rsid w:val="005B72A0"/>
    <w:rsid w:val="005B7456"/>
    <w:rsid w:val="005B75BB"/>
    <w:rsid w:val="005B7F31"/>
    <w:rsid w:val="005B7FBC"/>
    <w:rsid w:val="005C02BD"/>
    <w:rsid w:val="005C150F"/>
    <w:rsid w:val="005C1B85"/>
    <w:rsid w:val="005C1BBB"/>
    <w:rsid w:val="005C2085"/>
    <w:rsid w:val="005C233F"/>
    <w:rsid w:val="005C2644"/>
    <w:rsid w:val="005C2A03"/>
    <w:rsid w:val="005C2B27"/>
    <w:rsid w:val="005C2C73"/>
    <w:rsid w:val="005C2CA6"/>
    <w:rsid w:val="005C3AB8"/>
    <w:rsid w:val="005C3BDD"/>
    <w:rsid w:val="005C3E2C"/>
    <w:rsid w:val="005C3F24"/>
    <w:rsid w:val="005C47D2"/>
    <w:rsid w:val="005C49EB"/>
    <w:rsid w:val="005C4C96"/>
    <w:rsid w:val="005C5279"/>
    <w:rsid w:val="005C57B2"/>
    <w:rsid w:val="005C5EC6"/>
    <w:rsid w:val="005C6980"/>
    <w:rsid w:val="005C6D5F"/>
    <w:rsid w:val="005C7B58"/>
    <w:rsid w:val="005C7F14"/>
    <w:rsid w:val="005D00D8"/>
    <w:rsid w:val="005D0537"/>
    <w:rsid w:val="005D0B62"/>
    <w:rsid w:val="005D0C50"/>
    <w:rsid w:val="005D0E08"/>
    <w:rsid w:val="005D1772"/>
    <w:rsid w:val="005D1EF0"/>
    <w:rsid w:val="005D1FCE"/>
    <w:rsid w:val="005D272F"/>
    <w:rsid w:val="005D2C73"/>
    <w:rsid w:val="005D346F"/>
    <w:rsid w:val="005D34FB"/>
    <w:rsid w:val="005D3ACD"/>
    <w:rsid w:val="005D3DD8"/>
    <w:rsid w:val="005D3FA0"/>
    <w:rsid w:val="005D42F9"/>
    <w:rsid w:val="005D4358"/>
    <w:rsid w:val="005D43E3"/>
    <w:rsid w:val="005D480C"/>
    <w:rsid w:val="005D4901"/>
    <w:rsid w:val="005D4BDA"/>
    <w:rsid w:val="005D5138"/>
    <w:rsid w:val="005D57A2"/>
    <w:rsid w:val="005D5C7F"/>
    <w:rsid w:val="005D6286"/>
    <w:rsid w:val="005D65AD"/>
    <w:rsid w:val="005D665E"/>
    <w:rsid w:val="005D67AE"/>
    <w:rsid w:val="005D70B7"/>
    <w:rsid w:val="005D71AB"/>
    <w:rsid w:val="005D7FA4"/>
    <w:rsid w:val="005E0039"/>
    <w:rsid w:val="005E0964"/>
    <w:rsid w:val="005E0CCC"/>
    <w:rsid w:val="005E16B5"/>
    <w:rsid w:val="005E1E55"/>
    <w:rsid w:val="005E1EBB"/>
    <w:rsid w:val="005E298C"/>
    <w:rsid w:val="005E2FB0"/>
    <w:rsid w:val="005E34A9"/>
    <w:rsid w:val="005E463B"/>
    <w:rsid w:val="005E4780"/>
    <w:rsid w:val="005E4891"/>
    <w:rsid w:val="005E4B5A"/>
    <w:rsid w:val="005E507B"/>
    <w:rsid w:val="005E55D0"/>
    <w:rsid w:val="005E57C2"/>
    <w:rsid w:val="005E666F"/>
    <w:rsid w:val="005E697A"/>
    <w:rsid w:val="005E69BE"/>
    <w:rsid w:val="005E6D3C"/>
    <w:rsid w:val="005E7172"/>
    <w:rsid w:val="005F0029"/>
    <w:rsid w:val="005F0224"/>
    <w:rsid w:val="005F178C"/>
    <w:rsid w:val="005F1955"/>
    <w:rsid w:val="005F1EA4"/>
    <w:rsid w:val="005F22EF"/>
    <w:rsid w:val="005F2638"/>
    <w:rsid w:val="005F2810"/>
    <w:rsid w:val="005F2E3D"/>
    <w:rsid w:val="005F2F82"/>
    <w:rsid w:val="005F3796"/>
    <w:rsid w:val="005F3808"/>
    <w:rsid w:val="005F450F"/>
    <w:rsid w:val="005F4583"/>
    <w:rsid w:val="005F4DB8"/>
    <w:rsid w:val="005F4E69"/>
    <w:rsid w:val="005F4F15"/>
    <w:rsid w:val="005F53DC"/>
    <w:rsid w:val="005F559F"/>
    <w:rsid w:val="005F5750"/>
    <w:rsid w:val="005F5FEA"/>
    <w:rsid w:val="005F613C"/>
    <w:rsid w:val="005F6DB6"/>
    <w:rsid w:val="0060090C"/>
    <w:rsid w:val="006009F9"/>
    <w:rsid w:val="00600EE8"/>
    <w:rsid w:val="006010A4"/>
    <w:rsid w:val="00602497"/>
    <w:rsid w:val="00602A3E"/>
    <w:rsid w:val="00602D0C"/>
    <w:rsid w:val="00602D5C"/>
    <w:rsid w:val="0060300F"/>
    <w:rsid w:val="0060306E"/>
    <w:rsid w:val="00603963"/>
    <w:rsid w:val="00603D1C"/>
    <w:rsid w:val="00603EAB"/>
    <w:rsid w:val="00604272"/>
    <w:rsid w:val="0060490C"/>
    <w:rsid w:val="00604D44"/>
    <w:rsid w:val="00605038"/>
    <w:rsid w:val="006050A4"/>
    <w:rsid w:val="006050E8"/>
    <w:rsid w:val="00605275"/>
    <w:rsid w:val="00605B2F"/>
    <w:rsid w:val="00605C43"/>
    <w:rsid w:val="00606A03"/>
    <w:rsid w:val="00606C24"/>
    <w:rsid w:val="00606E71"/>
    <w:rsid w:val="00607043"/>
    <w:rsid w:val="0060704C"/>
    <w:rsid w:val="006073EE"/>
    <w:rsid w:val="006074A5"/>
    <w:rsid w:val="00607582"/>
    <w:rsid w:val="00607F33"/>
    <w:rsid w:val="006101A1"/>
    <w:rsid w:val="0061026B"/>
    <w:rsid w:val="006105DA"/>
    <w:rsid w:val="0061060F"/>
    <w:rsid w:val="00610C35"/>
    <w:rsid w:val="00611338"/>
    <w:rsid w:val="00611BCE"/>
    <w:rsid w:val="00611E84"/>
    <w:rsid w:val="00612050"/>
    <w:rsid w:val="00612A75"/>
    <w:rsid w:val="00612C58"/>
    <w:rsid w:val="00612CA6"/>
    <w:rsid w:val="00612D56"/>
    <w:rsid w:val="00613416"/>
    <w:rsid w:val="006137DE"/>
    <w:rsid w:val="00613851"/>
    <w:rsid w:val="00613CCB"/>
    <w:rsid w:val="00613D30"/>
    <w:rsid w:val="00613D71"/>
    <w:rsid w:val="00613F5E"/>
    <w:rsid w:val="00614417"/>
    <w:rsid w:val="00614A09"/>
    <w:rsid w:val="006154EB"/>
    <w:rsid w:val="00616225"/>
    <w:rsid w:val="00617602"/>
    <w:rsid w:val="006176DE"/>
    <w:rsid w:val="00620C2A"/>
    <w:rsid w:val="006216AC"/>
    <w:rsid w:val="00621E1D"/>
    <w:rsid w:val="00622620"/>
    <w:rsid w:val="0062276E"/>
    <w:rsid w:val="006227D2"/>
    <w:rsid w:val="00622BDA"/>
    <w:rsid w:val="006230AE"/>
    <w:rsid w:val="0062328E"/>
    <w:rsid w:val="00624010"/>
    <w:rsid w:val="00624021"/>
    <w:rsid w:val="0062421A"/>
    <w:rsid w:val="0062442D"/>
    <w:rsid w:val="006245A5"/>
    <w:rsid w:val="0062460E"/>
    <w:rsid w:val="00624781"/>
    <w:rsid w:val="006247F5"/>
    <w:rsid w:val="00624DD4"/>
    <w:rsid w:val="006250FB"/>
    <w:rsid w:val="0062537F"/>
    <w:rsid w:val="006259F2"/>
    <w:rsid w:val="00625B94"/>
    <w:rsid w:val="00626291"/>
    <w:rsid w:val="006262D3"/>
    <w:rsid w:val="0062660A"/>
    <w:rsid w:val="006268D1"/>
    <w:rsid w:val="00626D02"/>
    <w:rsid w:val="00626E94"/>
    <w:rsid w:val="00626F9C"/>
    <w:rsid w:val="006270B7"/>
    <w:rsid w:val="00627300"/>
    <w:rsid w:val="006308E4"/>
    <w:rsid w:val="00630978"/>
    <w:rsid w:val="00630B6A"/>
    <w:rsid w:val="00630C7A"/>
    <w:rsid w:val="0063106A"/>
    <w:rsid w:val="0063111C"/>
    <w:rsid w:val="006315EB"/>
    <w:rsid w:val="006317DA"/>
    <w:rsid w:val="006319C2"/>
    <w:rsid w:val="00631DBD"/>
    <w:rsid w:val="00631DDA"/>
    <w:rsid w:val="00631E93"/>
    <w:rsid w:val="0063209F"/>
    <w:rsid w:val="006324EE"/>
    <w:rsid w:val="00633934"/>
    <w:rsid w:val="006339CD"/>
    <w:rsid w:val="006339E8"/>
    <w:rsid w:val="006344D8"/>
    <w:rsid w:val="0063550A"/>
    <w:rsid w:val="00635931"/>
    <w:rsid w:val="00635D81"/>
    <w:rsid w:val="006369BB"/>
    <w:rsid w:val="00636A70"/>
    <w:rsid w:val="00636D6D"/>
    <w:rsid w:val="00636F9A"/>
    <w:rsid w:val="00637037"/>
    <w:rsid w:val="00637E8E"/>
    <w:rsid w:val="0064024B"/>
    <w:rsid w:val="006404BB"/>
    <w:rsid w:val="006409F2"/>
    <w:rsid w:val="00641022"/>
    <w:rsid w:val="006411F2"/>
    <w:rsid w:val="00641259"/>
    <w:rsid w:val="00641382"/>
    <w:rsid w:val="00641639"/>
    <w:rsid w:val="0064167D"/>
    <w:rsid w:val="006417AD"/>
    <w:rsid w:val="006419CB"/>
    <w:rsid w:val="00642843"/>
    <w:rsid w:val="00642A27"/>
    <w:rsid w:val="00643184"/>
    <w:rsid w:val="006433E3"/>
    <w:rsid w:val="00643C61"/>
    <w:rsid w:val="00644050"/>
    <w:rsid w:val="006445AC"/>
    <w:rsid w:val="006448EF"/>
    <w:rsid w:val="00644E9E"/>
    <w:rsid w:val="0064510E"/>
    <w:rsid w:val="00645278"/>
    <w:rsid w:val="00645961"/>
    <w:rsid w:val="00645AB4"/>
    <w:rsid w:val="00645D0A"/>
    <w:rsid w:val="00645FBC"/>
    <w:rsid w:val="00646394"/>
    <w:rsid w:val="00646F06"/>
    <w:rsid w:val="00646F6E"/>
    <w:rsid w:val="00647DC0"/>
    <w:rsid w:val="00647FA3"/>
    <w:rsid w:val="006500A8"/>
    <w:rsid w:val="0065032C"/>
    <w:rsid w:val="00650B1E"/>
    <w:rsid w:val="00650BBD"/>
    <w:rsid w:val="00651A67"/>
    <w:rsid w:val="00651DDB"/>
    <w:rsid w:val="00651E3F"/>
    <w:rsid w:val="006523EA"/>
    <w:rsid w:val="00652627"/>
    <w:rsid w:val="00652EC9"/>
    <w:rsid w:val="0065300E"/>
    <w:rsid w:val="00653419"/>
    <w:rsid w:val="00653603"/>
    <w:rsid w:val="00653A7D"/>
    <w:rsid w:val="00653B48"/>
    <w:rsid w:val="006540AA"/>
    <w:rsid w:val="0065484F"/>
    <w:rsid w:val="00654A9B"/>
    <w:rsid w:val="00654AC1"/>
    <w:rsid w:val="00655773"/>
    <w:rsid w:val="00655BD5"/>
    <w:rsid w:val="006569B0"/>
    <w:rsid w:val="00656E5C"/>
    <w:rsid w:val="00657836"/>
    <w:rsid w:val="006578F5"/>
    <w:rsid w:val="00657B56"/>
    <w:rsid w:val="00660682"/>
    <w:rsid w:val="0066077B"/>
    <w:rsid w:val="006613BD"/>
    <w:rsid w:val="0066148A"/>
    <w:rsid w:val="00662154"/>
    <w:rsid w:val="0066339E"/>
    <w:rsid w:val="0066359E"/>
    <w:rsid w:val="00664020"/>
    <w:rsid w:val="00664324"/>
    <w:rsid w:val="00664677"/>
    <w:rsid w:val="00664EDE"/>
    <w:rsid w:val="00665664"/>
    <w:rsid w:val="00665702"/>
    <w:rsid w:val="006659BE"/>
    <w:rsid w:val="00665A0A"/>
    <w:rsid w:val="00666083"/>
    <w:rsid w:val="0066620A"/>
    <w:rsid w:val="00666231"/>
    <w:rsid w:val="00666336"/>
    <w:rsid w:val="00666AAF"/>
    <w:rsid w:val="006671B9"/>
    <w:rsid w:val="00667287"/>
    <w:rsid w:val="0066728A"/>
    <w:rsid w:val="00667C06"/>
    <w:rsid w:val="00667C55"/>
    <w:rsid w:val="00667E44"/>
    <w:rsid w:val="00667F66"/>
    <w:rsid w:val="00670D26"/>
    <w:rsid w:val="00670FBA"/>
    <w:rsid w:val="0067123A"/>
    <w:rsid w:val="006712C4"/>
    <w:rsid w:val="0067143B"/>
    <w:rsid w:val="00671DE8"/>
    <w:rsid w:val="0067292B"/>
    <w:rsid w:val="00672BE5"/>
    <w:rsid w:val="00673418"/>
    <w:rsid w:val="00673492"/>
    <w:rsid w:val="00673D34"/>
    <w:rsid w:val="00673E4E"/>
    <w:rsid w:val="0067437C"/>
    <w:rsid w:val="00674599"/>
    <w:rsid w:val="00674C33"/>
    <w:rsid w:val="00674E9C"/>
    <w:rsid w:val="00675065"/>
    <w:rsid w:val="00675232"/>
    <w:rsid w:val="006754D8"/>
    <w:rsid w:val="00676DBD"/>
    <w:rsid w:val="0068009C"/>
    <w:rsid w:val="00680E04"/>
    <w:rsid w:val="006812AF"/>
    <w:rsid w:val="0068149E"/>
    <w:rsid w:val="006814A4"/>
    <w:rsid w:val="00681A93"/>
    <w:rsid w:val="00681B75"/>
    <w:rsid w:val="00681B88"/>
    <w:rsid w:val="00681D20"/>
    <w:rsid w:val="00682199"/>
    <w:rsid w:val="006821D3"/>
    <w:rsid w:val="006833C7"/>
    <w:rsid w:val="0068353F"/>
    <w:rsid w:val="006835B4"/>
    <w:rsid w:val="00683784"/>
    <w:rsid w:val="006837EB"/>
    <w:rsid w:val="006839B9"/>
    <w:rsid w:val="00685168"/>
    <w:rsid w:val="00685197"/>
    <w:rsid w:val="006851B7"/>
    <w:rsid w:val="006854F9"/>
    <w:rsid w:val="00685B7F"/>
    <w:rsid w:val="00685DE1"/>
    <w:rsid w:val="00685E23"/>
    <w:rsid w:val="00685FE2"/>
    <w:rsid w:val="006861A4"/>
    <w:rsid w:val="0068651C"/>
    <w:rsid w:val="00686735"/>
    <w:rsid w:val="00686A40"/>
    <w:rsid w:val="00686B96"/>
    <w:rsid w:val="0068757F"/>
    <w:rsid w:val="00687CD0"/>
    <w:rsid w:val="00687D64"/>
    <w:rsid w:val="00687FEA"/>
    <w:rsid w:val="0069068B"/>
    <w:rsid w:val="00690C18"/>
    <w:rsid w:val="00690D5B"/>
    <w:rsid w:val="00690E63"/>
    <w:rsid w:val="0069114F"/>
    <w:rsid w:val="00691478"/>
    <w:rsid w:val="0069150F"/>
    <w:rsid w:val="006915BD"/>
    <w:rsid w:val="00691772"/>
    <w:rsid w:val="00691A3E"/>
    <w:rsid w:val="00691CDA"/>
    <w:rsid w:val="00691D24"/>
    <w:rsid w:val="00691E31"/>
    <w:rsid w:val="00691E54"/>
    <w:rsid w:val="00692236"/>
    <w:rsid w:val="006931FB"/>
    <w:rsid w:val="00693A31"/>
    <w:rsid w:val="00693B6E"/>
    <w:rsid w:val="00693B90"/>
    <w:rsid w:val="00693CE7"/>
    <w:rsid w:val="00693ECA"/>
    <w:rsid w:val="00693FD2"/>
    <w:rsid w:val="0069411A"/>
    <w:rsid w:val="006942BF"/>
    <w:rsid w:val="0069443B"/>
    <w:rsid w:val="00694624"/>
    <w:rsid w:val="00694B9A"/>
    <w:rsid w:val="00694EA8"/>
    <w:rsid w:val="00694FD6"/>
    <w:rsid w:val="00695224"/>
    <w:rsid w:val="006959A3"/>
    <w:rsid w:val="00695E99"/>
    <w:rsid w:val="0069609C"/>
    <w:rsid w:val="006967A3"/>
    <w:rsid w:val="006970A3"/>
    <w:rsid w:val="006975D6"/>
    <w:rsid w:val="00697606"/>
    <w:rsid w:val="0069785F"/>
    <w:rsid w:val="00697B32"/>
    <w:rsid w:val="00697C42"/>
    <w:rsid w:val="00697D8E"/>
    <w:rsid w:val="006A02A4"/>
    <w:rsid w:val="006A0AD1"/>
    <w:rsid w:val="006A0F19"/>
    <w:rsid w:val="006A0FB6"/>
    <w:rsid w:val="006A1462"/>
    <w:rsid w:val="006A19BF"/>
    <w:rsid w:val="006A1EFA"/>
    <w:rsid w:val="006A2914"/>
    <w:rsid w:val="006A2FA8"/>
    <w:rsid w:val="006A3100"/>
    <w:rsid w:val="006A3106"/>
    <w:rsid w:val="006A3598"/>
    <w:rsid w:val="006A36B4"/>
    <w:rsid w:val="006A3782"/>
    <w:rsid w:val="006A38B1"/>
    <w:rsid w:val="006A4B77"/>
    <w:rsid w:val="006A4D73"/>
    <w:rsid w:val="006A51CB"/>
    <w:rsid w:val="006A57B7"/>
    <w:rsid w:val="006A5992"/>
    <w:rsid w:val="006A6004"/>
    <w:rsid w:val="006A62F9"/>
    <w:rsid w:val="006A688E"/>
    <w:rsid w:val="006A6FF3"/>
    <w:rsid w:val="006A7391"/>
    <w:rsid w:val="006A7501"/>
    <w:rsid w:val="006A783F"/>
    <w:rsid w:val="006A7C4F"/>
    <w:rsid w:val="006A7DFC"/>
    <w:rsid w:val="006B08F9"/>
    <w:rsid w:val="006B0D6A"/>
    <w:rsid w:val="006B0DD8"/>
    <w:rsid w:val="006B0F3B"/>
    <w:rsid w:val="006B1139"/>
    <w:rsid w:val="006B12D1"/>
    <w:rsid w:val="006B1416"/>
    <w:rsid w:val="006B171D"/>
    <w:rsid w:val="006B1B16"/>
    <w:rsid w:val="006B1BF8"/>
    <w:rsid w:val="006B30AD"/>
    <w:rsid w:val="006B312C"/>
    <w:rsid w:val="006B3552"/>
    <w:rsid w:val="006B3C2F"/>
    <w:rsid w:val="006B3D91"/>
    <w:rsid w:val="006B40C4"/>
    <w:rsid w:val="006B42A1"/>
    <w:rsid w:val="006B45C9"/>
    <w:rsid w:val="006B4D73"/>
    <w:rsid w:val="006B520D"/>
    <w:rsid w:val="006B52F8"/>
    <w:rsid w:val="006B57D5"/>
    <w:rsid w:val="006B5E43"/>
    <w:rsid w:val="006B6180"/>
    <w:rsid w:val="006B6244"/>
    <w:rsid w:val="006B65B7"/>
    <w:rsid w:val="006B66E9"/>
    <w:rsid w:val="006B671C"/>
    <w:rsid w:val="006B7068"/>
    <w:rsid w:val="006B71F6"/>
    <w:rsid w:val="006B7669"/>
    <w:rsid w:val="006B7844"/>
    <w:rsid w:val="006C009A"/>
    <w:rsid w:val="006C00D0"/>
    <w:rsid w:val="006C03BA"/>
    <w:rsid w:val="006C0D18"/>
    <w:rsid w:val="006C0DAB"/>
    <w:rsid w:val="006C1263"/>
    <w:rsid w:val="006C24F7"/>
    <w:rsid w:val="006C28FE"/>
    <w:rsid w:val="006C290E"/>
    <w:rsid w:val="006C298A"/>
    <w:rsid w:val="006C3325"/>
    <w:rsid w:val="006C3854"/>
    <w:rsid w:val="006C4758"/>
    <w:rsid w:val="006C4878"/>
    <w:rsid w:val="006C4E2E"/>
    <w:rsid w:val="006C4EBF"/>
    <w:rsid w:val="006C54E3"/>
    <w:rsid w:val="006C58BA"/>
    <w:rsid w:val="006C5FE1"/>
    <w:rsid w:val="006C6510"/>
    <w:rsid w:val="006C7730"/>
    <w:rsid w:val="006C7C4B"/>
    <w:rsid w:val="006C7D3A"/>
    <w:rsid w:val="006C7E1C"/>
    <w:rsid w:val="006D0213"/>
    <w:rsid w:val="006D0F3A"/>
    <w:rsid w:val="006D165E"/>
    <w:rsid w:val="006D1758"/>
    <w:rsid w:val="006D1854"/>
    <w:rsid w:val="006D1AB2"/>
    <w:rsid w:val="006D1D8A"/>
    <w:rsid w:val="006D1E58"/>
    <w:rsid w:val="006D1F6D"/>
    <w:rsid w:val="006D1F71"/>
    <w:rsid w:val="006D254C"/>
    <w:rsid w:val="006D2BE2"/>
    <w:rsid w:val="006D33CB"/>
    <w:rsid w:val="006D3A81"/>
    <w:rsid w:val="006D3B81"/>
    <w:rsid w:val="006D40FA"/>
    <w:rsid w:val="006D4128"/>
    <w:rsid w:val="006D4CA8"/>
    <w:rsid w:val="006D4CD2"/>
    <w:rsid w:val="006D4E88"/>
    <w:rsid w:val="006D5216"/>
    <w:rsid w:val="006D586A"/>
    <w:rsid w:val="006D589A"/>
    <w:rsid w:val="006D5B28"/>
    <w:rsid w:val="006D5DD9"/>
    <w:rsid w:val="006D76E4"/>
    <w:rsid w:val="006D79AC"/>
    <w:rsid w:val="006D7AF9"/>
    <w:rsid w:val="006E021A"/>
    <w:rsid w:val="006E028C"/>
    <w:rsid w:val="006E02D1"/>
    <w:rsid w:val="006E0745"/>
    <w:rsid w:val="006E187B"/>
    <w:rsid w:val="006E1BA8"/>
    <w:rsid w:val="006E1DC1"/>
    <w:rsid w:val="006E2452"/>
    <w:rsid w:val="006E258C"/>
    <w:rsid w:val="006E2D06"/>
    <w:rsid w:val="006E32C0"/>
    <w:rsid w:val="006E34DF"/>
    <w:rsid w:val="006E3AEB"/>
    <w:rsid w:val="006E4731"/>
    <w:rsid w:val="006E4D84"/>
    <w:rsid w:val="006E51D4"/>
    <w:rsid w:val="006E5440"/>
    <w:rsid w:val="006E567F"/>
    <w:rsid w:val="006E5CA8"/>
    <w:rsid w:val="006E69ED"/>
    <w:rsid w:val="006E6B51"/>
    <w:rsid w:val="006E6BD1"/>
    <w:rsid w:val="006E6E77"/>
    <w:rsid w:val="006E7195"/>
    <w:rsid w:val="006E7328"/>
    <w:rsid w:val="006E793D"/>
    <w:rsid w:val="006E7CB3"/>
    <w:rsid w:val="006E7CC2"/>
    <w:rsid w:val="006E7F1B"/>
    <w:rsid w:val="006F014F"/>
    <w:rsid w:val="006F063B"/>
    <w:rsid w:val="006F08E3"/>
    <w:rsid w:val="006F0CEA"/>
    <w:rsid w:val="006F12BD"/>
    <w:rsid w:val="006F1683"/>
    <w:rsid w:val="006F17A9"/>
    <w:rsid w:val="006F1FF0"/>
    <w:rsid w:val="006F21FE"/>
    <w:rsid w:val="006F232D"/>
    <w:rsid w:val="006F24A8"/>
    <w:rsid w:val="006F2502"/>
    <w:rsid w:val="006F2505"/>
    <w:rsid w:val="006F2A9C"/>
    <w:rsid w:val="006F3420"/>
    <w:rsid w:val="006F365A"/>
    <w:rsid w:val="006F401B"/>
    <w:rsid w:val="006F4253"/>
    <w:rsid w:val="006F5595"/>
    <w:rsid w:val="006F5B2C"/>
    <w:rsid w:val="006F5DC9"/>
    <w:rsid w:val="006F6F98"/>
    <w:rsid w:val="006F70C5"/>
    <w:rsid w:val="006F7104"/>
    <w:rsid w:val="006F717B"/>
    <w:rsid w:val="006F72AD"/>
    <w:rsid w:val="006F7679"/>
    <w:rsid w:val="006F7A64"/>
    <w:rsid w:val="006F7AD9"/>
    <w:rsid w:val="00700161"/>
    <w:rsid w:val="007001B7"/>
    <w:rsid w:val="00700AC3"/>
    <w:rsid w:val="00701714"/>
    <w:rsid w:val="00701725"/>
    <w:rsid w:val="00701A45"/>
    <w:rsid w:val="00701A9B"/>
    <w:rsid w:val="00701D78"/>
    <w:rsid w:val="00702158"/>
    <w:rsid w:val="007023B7"/>
    <w:rsid w:val="0070294C"/>
    <w:rsid w:val="00702A11"/>
    <w:rsid w:val="00702B45"/>
    <w:rsid w:val="00703B98"/>
    <w:rsid w:val="00703CC6"/>
    <w:rsid w:val="007044E0"/>
    <w:rsid w:val="007049B7"/>
    <w:rsid w:val="00704A37"/>
    <w:rsid w:val="00704A97"/>
    <w:rsid w:val="007051B9"/>
    <w:rsid w:val="00705834"/>
    <w:rsid w:val="00705C70"/>
    <w:rsid w:val="00705D98"/>
    <w:rsid w:val="00705EA8"/>
    <w:rsid w:val="0070688C"/>
    <w:rsid w:val="00706A25"/>
    <w:rsid w:val="00706D5A"/>
    <w:rsid w:val="00706DFE"/>
    <w:rsid w:val="00706F08"/>
    <w:rsid w:val="00707066"/>
    <w:rsid w:val="007070CE"/>
    <w:rsid w:val="007077F4"/>
    <w:rsid w:val="00707817"/>
    <w:rsid w:val="00707AB5"/>
    <w:rsid w:val="00710510"/>
    <w:rsid w:val="00710C47"/>
    <w:rsid w:val="00710E35"/>
    <w:rsid w:val="0071145E"/>
    <w:rsid w:val="00711940"/>
    <w:rsid w:val="0071230F"/>
    <w:rsid w:val="007123C4"/>
    <w:rsid w:val="00712579"/>
    <w:rsid w:val="00712EA2"/>
    <w:rsid w:val="00713989"/>
    <w:rsid w:val="00714189"/>
    <w:rsid w:val="00714312"/>
    <w:rsid w:val="00714527"/>
    <w:rsid w:val="007145DA"/>
    <w:rsid w:val="007148A5"/>
    <w:rsid w:val="00714AD9"/>
    <w:rsid w:val="00714D7F"/>
    <w:rsid w:val="00714FBC"/>
    <w:rsid w:val="007151F1"/>
    <w:rsid w:val="007157FC"/>
    <w:rsid w:val="00715866"/>
    <w:rsid w:val="00716097"/>
    <w:rsid w:val="00716227"/>
    <w:rsid w:val="0071625E"/>
    <w:rsid w:val="00716276"/>
    <w:rsid w:val="007163B7"/>
    <w:rsid w:val="0071694B"/>
    <w:rsid w:val="00716B6A"/>
    <w:rsid w:val="00716C2D"/>
    <w:rsid w:val="00716D33"/>
    <w:rsid w:val="00716F44"/>
    <w:rsid w:val="00716FB2"/>
    <w:rsid w:val="0071737E"/>
    <w:rsid w:val="00717615"/>
    <w:rsid w:val="00717ED2"/>
    <w:rsid w:val="0072039F"/>
    <w:rsid w:val="0072172C"/>
    <w:rsid w:val="00723090"/>
    <w:rsid w:val="00723743"/>
    <w:rsid w:val="00723CB2"/>
    <w:rsid w:val="00723D67"/>
    <w:rsid w:val="00724A30"/>
    <w:rsid w:val="00724AA1"/>
    <w:rsid w:val="00724FA9"/>
    <w:rsid w:val="0072555B"/>
    <w:rsid w:val="0072563C"/>
    <w:rsid w:val="007256A4"/>
    <w:rsid w:val="007258E9"/>
    <w:rsid w:val="007262D3"/>
    <w:rsid w:val="00726991"/>
    <w:rsid w:val="00726B0B"/>
    <w:rsid w:val="00726D21"/>
    <w:rsid w:val="007308DA"/>
    <w:rsid w:val="00731072"/>
    <w:rsid w:val="007311AA"/>
    <w:rsid w:val="0073138C"/>
    <w:rsid w:val="00731589"/>
    <w:rsid w:val="0073176A"/>
    <w:rsid w:val="00731A13"/>
    <w:rsid w:val="00731E0B"/>
    <w:rsid w:val="00732219"/>
    <w:rsid w:val="007327A5"/>
    <w:rsid w:val="00732A26"/>
    <w:rsid w:val="00732CD7"/>
    <w:rsid w:val="0073311D"/>
    <w:rsid w:val="0073342C"/>
    <w:rsid w:val="00733B7F"/>
    <w:rsid w:val="00733ECB"/>
    <w:rsid w:val="00734396"/>
    <w:rsid w:val="0073443D"/>
    <w:rsid w:val="007349EE"/>
    <w:rsid w:val="00734FEF"/>
    <w:rsid w:val="00735C0F"/>
    <w:rsid w:val="00735F9C"/>
    <w:rsid w:val="00736082"/>
    <w:rsid w:val="00737295"/>
    <w:rsid w:val="00737501"/>
    <w:rsid w:val="00737AC4"/>
    <w:rsid w:val="00737CE3"/>
    <w:rsid w:val="00737DFE"/>
    <w:rsid w:val="00737F6D"/>
    <w:rsid w:val="00740887"/>
    <w:rsid w:val="007411FF"/>
    <w:rsid w:val="0074183E"/>
    <w:rsid w:val="0074189A"/>
    <w:rsid w:val="007418D2"/>
    <w:rsid w:val="00742B54"/>
    <w:rsid w:val="00742F75"/>
    <w:rsid w:val="00742FD0"/>
    <w:rsid w:val="0074318B"/>
    <w:rsid w:val="0074323E"/>
    <w:rsid w:val="00743276"/>
    <w:rsid w:val="0074331D"/>
    <w:rsid w:val="00743C26"/>
    <w:rsid w:val="007442C3"/>
    <w:rsid w:val="00744B55"/>
    <w:rsid w:val="00744D53"/>
    <w:rsid w:val="00744EC7"/>
    <w:rsid w:val="0074518E"/>
    <w:rsid w:val="00745274"/>
    <w:rsid w:val="0074555D"/>
    <w:rsid w:val="007456BC"/>
    <w:rsid w:val="007458A3"/>
    <w:rsid w:val="007458CC"/>
    <w:rsid w:val="00746AB0"/>
    <w:rsid w:val="00746CD6"/>
    <w:rsid w:val="007470B4"/>
    <w:rsid w:val="00747480"/>
    <w:rsid w:val="007516EB"/>
    <w:rsid w:val="00751898"/>
    <w:rsid w:val="00751A1C"/>
    <w:rsid w:val="00751ACE"/>
    <w:rsid w:val="00751CB1"/>
    <w:rsid w:val="00752C76"/>
    <w:rsid w:val="00752D24"/>
    <w:rsid w:val="007534C1"/>
    <w:rsid w:val="007537E1"/>
    <w:rsid w:val="00753A6F"/>
    <w:rsid w:val="00753CAF"/>
    <w:rsid w:val="00754B49"/>
    <w:rsid w:val="00754BEF"/>
    <w:rsid w:val="0075533B"/>
    <w:rsid w:val="007556D8"/>
    <w:rsid w:val="00755C52"/>
    <w:rsid w:val="00755DFC"/>
    <w:rsid w:val="0075646C"/>
    <w:rsid w:val="007564FA"/>
    <w:rsid w:val="00756D79"/>
    <w:rsid w:val="007575A9"/>
    <w:rsid w:val="00760AA0"/>
    <w:rsid w:val="007612B6"/>
    <w:rsid w:val="00761878"/>
    <w:rsid w:val="007627DD"/>
    <w:rsid w:val="00762999"/>
    <w:rsid w:val="00762CCE"/>
    <w:rsid w:val="00763487"/>
    <w:rsid w:val="00764171"/>
    <w:rsid w:val="007642C3"/>
    <w:rsid w:val="007645BC"/>
    <w:rsid w:val="00764BD8"/>
    <w:rsid w:val="0076503B"/>
    <w:rsid w:val="00765344"/>
    <w:rsid w:val="007658C3"/>
    <w:rsid w:val="00765D85"/>
    <w:rsid w:val="00766E18"/>
    <w:rsid w:val="0076709B"/>
    <w:rsid w:val="007671AC"/>
    <w:rsid w:val="00767933"/>
    <w:rsid w:val="0077035D"/>
    <w:rsid w:val="007716C8"/>
    <w:rsid w:val="00771CC7"/>
    <w:rsid w:val="007722D0"/>
    <w:rsid w:val="007724BD"/>
    <w:rsid w:val="007725D7"/>
    <w:rsid w:val="00772A96"/>
    <w:rsid w:val="00772B07"/>
    <w:rsid w:val="00772CCD"/>
    <w:rsid w:val="0077302A"/>
    <w:rsid w:val="00773751"/>
    <w:rsid w:val="00774098"/>
    <w:rsid w:val="007743AE"/>
    <w:rsid w:val="00774AEC"/>
    <w:rsid w:val="00774F2B"/>
    <w:rsid w:val="00775E78"/>
    <w:rsid w:val="00776038"/>
    <w:rsid w:val="0077635D"/>
    <w:rsid w:val="007764C8"/>
    <w:rsid w:val="007767F8"/>
    <w:rsid w:val="00776C0E"/>
    <w:rsid w:val="00776E2A"/>
    <w:rsid w:val="0077718C"/>
    <w:rsid w:val="00777201"/>
    <w:rsid w:val="0077746B"/>
    <w:rsid w:val="00777581"/>
    <w:rsid w:val="007777D6"/>
    <w:rsid w:val="00777C90"/>
    <w:rsid w:val="007802E4"/>
    <w:rsid w:val="007806E6"/>
    <w:rsid w:val="00780B25"/>
    <w:rsid w:val="007813FD"/>
    <w:rsid w:val="007815FB"/>
    <w:rsid w:val="007819B9"/>
    <w:rsid w:val="00781DDE"/>
    <w:rsid w:val="00782D78"/>
    <w:rsid w:val="00782F5F"/>
    <w:rsid w:val="0078345D"/>
    <w:rsid w:val="0078371C"/>
    <w:rsid w:val="007839F7"/>
    <w:rsid w:val="00783F63"/>
    <w:rsid w:val="007845C6"/>
    <w:rsid w:val="00784E07"/>
    <w:rsid w:val="00784EFC"/>
    <w:rsid w:val="007851D3"/>
    <w:rsid w:val="007865EE"/>
    <w:rsid w:val="00786932"/>
    <w:rsid w:val="00787082"/>
    <w:rsid w:val="0078720D"/>
    <w:rsid w:val="00787A0E"/>
    <w:rsid w:val="00787C38"/>
    <w:rsid w:val="0079081A"/>
    <w:rsid w:val="0079152D"/>
    <w:rsid w:val="00791615"/>
    <w:rsid w:val="007917B3"/>
    <w:rsid w:val="00791B9A"/>
    <w:rsid w:val="007923E4"/>
    <w:rsid w:val="00792A12"/>
    <w:rsid w:val="00793284"/>
    <w:rsid w:val="007937F8"/>
    <w:rsid w:val="007950BB"/>
    <w:rsid w:val="007953F5"/>
    <w:rsid w:val="00795565"/>
    <w:rsid w:val="0079593E"/>
    <w:rsid w:val="0079634F"/>
    <w:rsid w:val="0079648B"/>
    <w:rsid w:val="00796502"/>
    <w:rsid w:val="007968F7"/>
    <w:rsid w:val="00796D96"/>
    <w:rsid w:val="00796EE3"/>
    <w:rsid w:val="007971DC"/>
    <w:rsid w:val="0079743D"/>
    <w:rsid w:val="00797490"/>
    <w:rsid w:val="00797545"/>
    <w:rsid w:val="00797DA7"/>
    <w:rsid w:val="00797EBA"/>
    <w:rsid w:val="007A02E4"/>
    <w:rsid w:val="007A049F"/>
    <w:rsid w:val="007A0791"/>
    <w:rsid w:val="007A098D"/>
    <w:rsid w:val="007A0DE6"/>
    <w:rsid w:val="007A126D"/>
    <w:rsid w:val="007A1429"/>
    <w:rsid w:val="007A1998"/>
    <w:rsid w:val="007A19A7"/>
    <w:rsid w:val="007A1A59"/>
    <w:rsid w:val="007A2155"/>
    <w:rsid w:val="007A2272"/>
    <w:rsid w:val="007A27A6"/>
    <w:rsid w:val="007A2D22"/>
    <w:rsid w:val="007A3A3D"/>
    <w:rsid w:val="007A3A77"/>
    <w:rsid w:val="007A3F8E"/>
    <w:rsid w:val="007A405C"/>
    <w:rsid w:val="007A421E"/>
    <w:rsid w:val="007A4F1D"/>
    <w:rsid w:val="007A5154"/>
    <w:rsid w:val="007A538E"/>
    <w:rsid w:val="007A5C98"/>
    <w:rsid w:val="007A61FD"/>
    <w:rsid w:val="007A65D1"/>
    <w:rsid w:val="007A66A5"/>
    <w:rsid w:val="007A6A72"/>
    <w:rsid w:val="007A6AF1"/>
    <w:rsid w:val="007A6F4E"/>
    <w:rsid w:val="007A7A2A"/>
    <w:rsid w:val="007B03A6"/>
    <w:rsid w:val="007B05B6"/>
    <w:rsid w:val="007B0B87"/>
    <w:rsid w:val="007B0EC2"/>
    <w:rsid w:val="007B1407"/>
    <w:rsid w:val="007B162C"/>
    <w:rsid w:val="007B1AB0"/>
    <w:rsid w:val="007B1B14"/>
    <w:rsid w:val="007B1F6C"/>
    <w:rsid w:val="007B2504"/>
    <w:rsid w:val="007B2D77"/>
    <w:rsid w:val="007B2DE5"/>
    <w:rsid w:val="007B2EB6"/>
    <w:rsid w:val="007B2FB0"/>
    <w:rsid w:val="007B31EF"/>
    <w:rsid w:val="007B3946"/>
    <w:rsid w:val="007B3A55"/>
    <w:rsid w:val="007B46F3"/>
    <w:rsid w:val="007B476B"/>
    <w:rsid w:val="007B486A"/>
    <w:rsid w:val="007B52A5"/>
    <w:rsid w:val="007B5532"/>
    <w:rsid w:val="007B59C1"/>
    <w:rsid w:val="007B59D0"/>
    <w:rsid w:val="007B5DD2"/>
    <w:rsid w:val="007B6197"/>
    <w:rsid w:val="007B629E"/>
    <w:rsid w:val="007B7614"/>
    <w:rsid w:val="007B775F"/>
    <w:rsid w:val="007B7945"/>
    <w:rsid w:val="007C0639"/>
    <w:rsid w:val="007C1063"/>
    <w:rsid w:val="007C1D70"/>
    <w:rsid w:val="007C1EBB"/>
    <w:rsid w:val="007C2558"/>
    <w:rsid w:val="007C25CD"/>
    <w:rsid w:val="007C2C28"/>
    <w:rsid w:val="007C2CCD"/>
    <w:rsid w:val="007C36E2"/>
    <w:rsid w:val="007C4256"/>
    <w:rsid w:val="007C4902"/>
    <w:rsid w:val="007C4A56"/>
    <w:rsid w:val="007C4E31"/>
    <w:rsid w:val="007C58C0"/>
    <w:rsid w:val="007C6204"/>
    <w:rsid w:val="007C6278"/>
    <w:rsid w:val="007C64A3"/>
    <w:rsid w:val="007C6792"/>
    <w:rsid w:val="007C6974"/>
    <w:rsid w:val="007C7770"/>
    <w:rsid w:val="007C7C36"/>
    <w:rsid w:val="007D12A9"/>
    <w:rsid w:val="007D1797"/>
    <w:rsid w:val="007D1D90"/>
    <w:rsid w:val="007D1FC4"/>
    <w:rsid w:val="007D22E4"/>
    <w:rsid w:val="007D2551"/>
    <w:rsid w:val="007D2CA2"/>
    <w:rsid w:val="007D2E97"/>
    <w:rsid w:val="007D2EFC"/>
    <w:rsid w:val="007D34AA"/>
    <w:rsid w:val="007D39E7"/>
    <w:rsid w:val="007D3AC1"/>
    <w:rsid w:val="007D45DD"/>
    <w:rsid w:val="007D4E98"/>
    <w:rsid w:val="007D51EE"/>
    <w:rsid w:val="007D5C8E"/>
    <w:rsid w:val="007D5D6A"/>
    <w:rsid w:val="007D6074"/>
    <w:rsid w:val="007D6EDB"/>
    <w:rsid w:val="007D6F09"/>
    <w:rsid w:val="007D73F7"/>
    <w:rsid w:val="007D7888"/>
    <w:rsid w:val="007D7FD9"/>
    <w:rsid w:val="007E0A60"/>
    <w:rsid w:val="007E0C99"/>
    <w:rsid w:val="007E0E0E"/>
    <w:rsid w:val="007E1371"/>
    <w:rsid w:val="007E1C77"/>
    <w:rsid w:val="007E23D6"/>
    <w:rsid w:val="007E2EB5"/>
    <w:rsid w:val="007E3600"/>
    <w:rsid w:val="007E3861"/>
    <w:rsid w:val="007E3E4D"/>
    <w:rsid w:val="007E3FBD"/>
    <w:rsid w:val="007E4211"/>
    <w:rsid w:val="007E48AA"/>
    <w:rsid w:val="007E4AFC"/>
    <w:rsid w:val="007E4BD1"/>
    <w:rsid w:val="007E5875"/>
    <w:rsid w:val="007E5C55"/>
    <w:rsid w:val="007E63FD"/>
    <w:rsid w:val="007E64D3"/>
    <w:rsid w:val="007E6C97"/>
    <w:rsid w:val="007E6EC5"/>
    <w:rsid w:val="007E770E"/>
    <w:rsid w:val="007F00D2"/>
    <w:rsid w:val="007F01E2"/>
    <w:rsid w:val="007F0486"/>
    <w:rsid w:val="007F0D89"/>
    <w:rsid w:val="007F1843"/>
    <w:rsid w:val="007F19C2"/>
    <w:rsid w:val="007F27A0"/>
    <w:rsid w:val="007F295E"/>
    <w:rsid w:val="007F2ACE"/>
    <w:rsid w:val="007F42D4"/>
    <w:rsid w:val="007F43C0"/>
    <w:rsid w:val="007F4A87"/>
    <w:rsid w:val="007F4E64"/>
    <w:rsid w:val="007F530C"/>
    <w:rsid w:val="007F58F3"/>
    <w:rsid w:val="007F5964"/>
    <w:rsid w:val="007F5A43"/>
    <w:rsid w:val="007F623A"/>
    <w:rsid w:val="007F7731"/>
    <w:rsid w:val="00800082"/>
    <w:rsid w:val="00800127"/>
    <w:rsid w:val="0080016B"/>
    <w:rsid w:val="008011CC"/>
    <w:rsid w:val="008013BD"/>
    <w:rsid w:val="00801726"/>
    <w:rsid w:val="008018B2"/>
    <w:rsid w:val="00801D02"/>
    <w:rsid w:val="00802015"/>
    <w:rsid w:val="008024D9"/>
    <w:rsid w:val="00802A95"/>
    <w:rsid w:val="0080301A"/>
    <w:rsid w:val="008030ED"/>
    <w:rsid w:val="00803271"/>
    <w:rsid w:val="00803472"/>
    <w:rsid w:val="00803AB6"/>
    <w:rsid w:val="00804048"/>
    <w:rsid w:val="00804084"/>
    <w:rsid w:val="008045A1"/>
    <w:rsid w:val="008045EE"/>
    <w:rsid w:val="00804A2F"/>
    <w:rsid w:val="00805016"/>
    <w:rsid w:val="00805541"/>
    <w:rsid w:val="008057C2"/>
    <w:rsid w:val="00806C2E"/>
    <w:rsid w:val="008071C8"/>
    <w:rsid w:val="008071EA"/>
    <w:rsid w:val="008073B9"/>
    <w:rsid w:val="008079AD"/>
    <w:rsid w:val="00807DDD"/>
    <w:rsid w:val="00811020"/>
    <w:rsid w:val="00811104"/>
    <w:rsid w:val="008119E5"/>
    <w:rsid w:val="00811C3A"/>
    <w:rsid w:val="00812826"/>
    <w:rsid w:val="00812A9A"/>
    <w:rsid w:val="00812C7D"/>
    <w:rsid w:val="00813125"/>
    <w:rsid w:val="00813607"/>
    <w:rsid w:val="00813737"/>
    <w:rsid w:val="00813741"/>
    <w:rsid w:val="008141B0"/>
    <w:rsid w:val="0081454B"/>
    <w:rsid w:val="00814643"/>
    <w:rsid w:val="00814896"/>
    <w:rsid w:val="00814AB1"/>
    <w:rsid w:val="00814C80"/>
    <w:rsid w:val="008157C9"/>
    <w:rsid w:val="00815D0F"/>
    <w:rsid w:val="008160D8"/>
    <w:rsid w:val="008170E8"/>
    <w:rsid w:val="008173AF"/>
    <w:rsid w:val="00817785"/>
    <w:rsid w:val="00817B6A"/>
    <w:rsid w:val="00817B7F"/>
    <w:rsid w:val="00820617"/>
    <w:rsid w:val="008209AD"/>
    <w:rsid w:val="00820C29"/>
    <w:rsid w:val="008216F7"/>
    <w:rsid w:val="00821944"/>
    <w:rsid w:val="00821B18"/>
    <w:rsid w:val="008220A5"/>
    <w:rsid w:val="0082221F"/>
    <w:rsid w:val="00822783"/>
    <w:rsid w:val="008227EA"/>
    <w:rsid w:val="00822C76"/>
    <w:rsid w:val="00823F7F"/>
    <w:rsid w:val="008244C9"/>
    <w:rsid w:val="00824719"/>
    <w:rsid w:val="00824824"/>
    <w:rsid w:val="008252A0"/>
    <w:rsid w:val="00825710"/>
    <w:rsid w:val="00825AA5"/>
    <w:rsid w:val="00825D74"/>
    <w:rsid w:val="00825DB3"/>
    <w:rsid w:val="0082614A"/>
    <w:rsid w:val="00827082"/>
    <w:rsid w:val="00827088"/>
    <w:rsid w:val="008273BF"/>
    <w:rsid w:val="008274C7"/>
    <w:rsid w:val="008279E3"/>
    <w:rsid w:val="008279EB"/>
    <w:rsid w:val="00827EC2"/>
    <w:rsid w:val="00830199"/>
    <w:rsid w:val="008307E2"/>
    <w:rsid w:val="00830DF6"/>
    <w:rsid w:val="008310CC"/>
    <w:rsid w:val="00831B62"/>
    <w:rsid w:val="00831F28"/>
    <w:rsid w:val="00832DC2"/>
    <w:rsid w:val="00833741"/>
    <w:rsid w:val="008338AB"/>
    <w:rsid w:val="008339ED"/>
    <w:rsid w:val="008342E2"/>
    <w:rsid w:val="00834377"/>
    <w:rsid w:val="00834A2A"/>
    <w:rsid w:val="00834C86"/>
    <w:rsid w:val="008352D0"/>
    <w:rsid w:val="00836037"/>
    <w:rsid w:val="00837164"/>
    <w:rsid w:val="00840B29"/>
    <w:rsid w:val="008412F8"/>
    <w:rsid w:val="00841404"/>
    <w:rsid w:val="00841425"/>
    <w:rsid w:val="008416DE"/>
    <w:rsid w:val="00841CBA"/>
    <w:rsid w:val="00841E50"/>
    <w:rsid w:val="00841FC1"/>
    <w:rsid w:val="00842083"/>
    <w:rsid w:val="008420CC"/>
    <w:rsid w:val="00842166"/>
    <w:rsid w:val="008422C4"/>
    <w:rsid w:val="0084271B"/>
    <w:rsid w:val="008429EF"/>
    <w:rsid w:val="0084345B"/>
    <w:rsid w:val="0084373B"/>
    <w:rsid w:val="0084397D"/>
    <w:rsid w:val="00843C30"/>
    <w:rsid w:val="00844193"/>
    <w:rsid w:val="00844F9F"/>
    <w:rsid w:val="00845679"/>
    <w:rsid w:val="008456C8"/>
    <w:rsid w:val="008459EF"/>
    <w:rsid w:val="00845A1E"/>
    <w:rsid w:val="00845A68"/>
    <w:rsid w:val="00845A70"/>
    <w:rsid w:val="00845E2A"/>
    <w:rsid w:val="008461A8"/>
    <w:rsid w:val="0084680B"/>
    <w:rsid w:val="00847059"/>
    <w:rsid w:val="00847357"/>
    <w:rsid w:val="00847626"/>
    <w:rsid w:val="00847F74"/>
    <w:rsid w:val="00850202"/>
    <w:rsid w:val="008502BF"/>
    <w:rsid w:val="00850C90"/>
    <w:rsid w:val="00851D67"/>
    <w:rsid w:val="00851DD9"/>
    <w:rsid w:val="00852938"/>
    <w:rsid w:val="00852E86"/>
    <w:rsid w:val="00853481"/>
    <w:rsid w:val="0085362F"/>
    <w:rsid w:val="008537E5"/>
    <w:rsid w:val="00853D26"/>
    <w:rsid w:val="008550CC"/>
    <w:rsid w:val="0085511A"/>
    <w:rsid w:val="00855219"/>
    <w:rsid w:val="00855436"/>
    <w:rsid w:val="00855667"/>
    <w:rsid w:val="00855E8B"/>
    <w:rsid w:val="0085677A"/>
    <w:rsid w:val="0085680B"/>
    <w:rsid w:val="0085694D"/>
    <w:rsid w:val="00860BD0"/>
    <w:rsid w:val="008614D7"/>
    <w:rsid w:val="008617B5"/>
    <w:rsid w:val="008617DD"/>
    <w:rsid w:val="00861CC5"/>
    <w:rsid w:val="00861EC2"/>
    <w:rsid w:val="0086202B"/>
    <w:rsid w:val="008620B7"/>
    <w:rsid w:val="008626A1"/>
    <w:rsid w:val="00862879"/>
    <w:rsid w:val="0086288A"/>
    <w:rsid w:val="008628C4"/>
    <w:rsid w:val="00862C03"/>
    <w:rsid w:val="00862D80"/>
    <w:rsid w:val="00863147"/>
    <w:rsid w:val="00863D98"/>
    <w:rsid w:val="0086458E"/>
    <w:rsid w:val="008648F1"/>
    <w:rsid w:val="008649BA"/>
    <w:rsid w:val="00864B2B"/>
    <w:rsid w:val="00865373"/>
    <w:rsid w:val="00865FA9"/>
    <w:rsid w:val="0086640F"/>
    <w:rsid w:val="00867391"/>
    <w:rsid w:val="0087017A"/>
    <w:rsid w:val="008702CC"/>
    <w:rsid w:val="008702E0"/>
    <w:rsid w:val="00870347"/>
    <w:rsid w:val="00870835"/>
    <w:rsid w:val="0087099C"/>
    <w:rsid w:val="00870D87"/>
    <w:rsid w:val="00870DF3"/>
    <w:rsid w:val="00870EB8"/>
    <w:rsid w:val="00871114"/>
    <w:rsid w:val="00871993"/>
    <w:rsid w:val="008724E8"/>
    <w:rsid w:val="0087298C"/>
    <w:rsid w:val="00872DCE"/>
    <w:rsid w:val="00873517"/>
    <w:rsid w:val="00874BEF"/>
    <w:rsid w:val="00874E1E"/>
    <w:rsid w:val="00875748"/>
    <w:rsid w:val="00875D36"/>
    <w:rsid w:val="008763F0"/>
    <w:rsid w:val="008771C7"/>
    <w:rsid w:val="00877345"/>
    <w:rsid w:val="0087769B"/>
    <w:rsid w:val="00880050"/>
    <w:rsid w:val="0088006A"/>
    <w:rsid w:val="00880096"/>
    <w:rsid w:val="00880EAC"/>
    <w:rsid w:val="00881255"/>
    <w:rsid w:val="008814A6"/>
    <w:rsid w:val="00881792"/>
    <w:rsid w:val="00881A1C"/>
    <w:rsid w:val="00882206"/>
    <w:rsid w:val="00882425"/>
    <w:rsid w:val="0088263C"/>
    <w:rsid w:val="00882895"/>
    <w:rsid w:val="00882C05"/>
    <w:rsid w:val="00882DF9"/>
    <w:rsid w:val="00883568"/>
    <w:rsid w:val="0088393A"/>
    <w:rsid w:val="00883A45"/>
    <w:rsid w:val="00883EB7"/>
    <w:rsid w:val="00884DC7"/>
    <w:rsid w:val="0088509C"/>
    <w:rsid w:val="0088562C"/>
    <w:rsid w:val="00885911"/>
    <w:rsid w:val="00885BED"/>
    <w:rsid w:val="00885F4B"/>
    <w:rsid w:val="00885F76"/>
    <w:rsid w:val="00886751"/>
    <w:rsid w:val="00886752"/>
    <w:rsid w:val="0088743F"/>
    <w:rsid w:val="008876E9"/>
    <w:rsid w:val="0088777A"/>
    <w:rsid w:val="008879F0"/>
    <w:rsid w:val="00887D6B"/>
    <w:rsid w:val="00890A0F"/>
    <w:rsid w:val="00890AD8"/>
    <w:rsid w:val="00890DD8"/>
    <w:rsid w:val="00890F90"/>
    <w:rsid w:val="00891716"/>
    <w:rsid w:val="00891C50"/>
    <w:rsid w:val="00892BC9"/>
    <w:rsid w:val="008930C9"/>
    <w:rsid w:val="008933EB"/>
    <w:rsid w:val="008937AF"/>
    <w:rsid w:val="00893B41"/>
    <w:rsid w:val="00893EF8"/>
    <w:rsid w:val="008947FA"/>
    <w:rsid w:val="00894815"/>
    <w:rsid w:val="008948A5"/>
    <w:rsid w:val="008952F9"/>
    <w:rsid w:val="00896343"/>
    <w:rsid w:val="00896B9B"/>
    <w:rsid w:val="008A05A8"/>
    <w:rsid w:val="008A149F"/>
    <w:rsid w:val="008A2212"/>
    <w:rsid w:val="008A2505"/>
    <w:rsid w:val="008A2A6B"/>
    <w:rsid w:val="008A2A92"/>
    <w:rsid w:val="008A2C31"/>
    <w:rsid w:val="008A3131"/>
    <w:rsid w:val="008A3573"/>
    <w:rsid w:val="008A3F16"/>
    <w:rsid w:val="008A47B9"/>
    <w:rsid w:val="008A4872"/>
    <w:rsid w:val="008A558A"/>
    <w:rsid w:val="008A6894"/>
    <w:rsid w:val="008A6A1B"/>
    <w:rsid w:val="008A6BF3"/>
    <w:rsid w:val="008A6C69"/>
    <w:rsid w:val="008A70F9"/>
    <w:rsid w:val="008A73E7"/>
    <w:rsid w:val="008A7420"/>
    <w:rsid w:val="008A7599"/>
    <w:rsid w:val="008A7E9D"/>
    <w:rsid w:val="008A7F3B"/>
    <w:rsid w:val="008B0293"/>
    <w:rsid w:val="008B02B7"/>
    <w:rsid w:val="008B072D"/>
    <w:rsid w:val="008B0D69"/>
    <w:rsid w:val="008B0E0A"/>
    <w:rsid w:val="008B0E93"/>
    <w:rsid w:val="008B19CB"/>
    <w:rsid w:val="008B1B7E"/>
    <w:rsid w:val="008B2280"/>
    <w:rsid w:val="008B2953"/>
    <w:rsid w:val="008B3902"/>
    <w:rsid w:val="008B39AD"/>
    <w:rsid w:val="008B3A23"/>
    <w:rsid w:val="008B3A52"/>
    <w:rsid w:val="008B3C9D"/>
    <w:rsid w:val="008B3F15"/>
    <w:rsid w:val="008B445A"/>
    <w:rsid w:val="008B4B1E"/>
    <w:rsid w:val="008B4C76"/>
    <w:rsid w:val="008B58F2"/>
    <w:rsid w:val="008B5A58"/>
    <w:rsid w:val="008B5ADA"/>
    <w:rsid w:val="008B5D46"/>
    <w:rsid w:val="008B63AD"/>
    <w:rsid w:val="008B64DE"/>
    <w:rsid w:val="008B777F"/>
    <w:rsid w:val="008B7A5E"/>
    <w:rsid w:val="008B7B87"/>
    <w:rsid w:val="008C0ADB"/>
    <w:rsid w:val="008C1094"/>
    <w:rsid w:val="008C184E"/>
    <w:rsid w:val="008C1F21"/>
    <w:rsid w:val="008C2359"/>
    <w:rsid w:val="008C2481"/>
    <w:rsid w:val="008C2766"/>
    <w:rsid w:val="008C2BFF"/>
    <w:rsid w:val="008C2CCF"/>
    <w:rsid w:val="008C3769"/>
    <w:rsid w:val="008C43B1"/>
    <w:rsid w:val="008C4733"/>
    <w:rsid w:val="008C481D"/>
    <w:rsid w:val="008C49C8"/>
    <w:rsid w:val="008C4F56"/>
    <w:rsid w:val="008C5069"/>
    <w:rsid w:val="008C50E2"/>
    <w:rsid w:val="008C6D93"/>
    <w:rsid w:val="008C75FE"/>
    <w:rsid w:val="008D0B6E"/>
    <w:rsid w:val="008D0FBA"/>
    <w:rsid w:val="008D109B"/>
    <w:rsid w:val="008D1420"/>
    <w:rsid w:val="008D1A93"/>
    <w:rsid w:val="008D1B0B"/>
    <w:rsid w:val="008D1B15"/>
    <w:rsid w:val="008D2A6E"/>
    <w:rsid w:val="008D2B42"/>
    <w:rsid w:val="008D2FC5"/>
    <w:rsid w:val="008D3391"/>
    <w:rsid w:val="008D3BC6"/>
    <w:rsid w:val="008D3E4B"/>
    <w:rsid w:val="008D4342"/>
    <w:rsid w:val="008D4B29"/>
    <w:rsid w:val="008D5327"/>
    <w:rsid w:val="008D6397"/>
    <w:rsid w:val="008D64CD"/>
    <w:rsid w:val="008D69DF"/>
    <w:rsid w:val="008D71AF"/>
    <w:rsid w:val="008D7235"/>
    <w:rsid w:val="008D78CE"/>
    <w:rsid w:val="008D7B1E"/>
    <w:rsid w:val="008D7BD7"/>
    <w:rsid w:val="008E036E"/>
    <w:rsid w:val="008E0FDE"/>
    <w:rsid w:val="008E115B"/>
    <w:rsid w:val="008E1328"/>
    <w:rsid w:val="008E1F70"/>
    <w:rsid w:val="008E2210"/>
    <w:rsid w:val="008E2403"/>
    <w:rsid w:val="008E2584"/>
    <w:rsid w:val="008E29CD"/>
    <w:rsid w:val="008E31FD"/>
    <w:rsid w:val="008E3428"/>
    <w:rsid w:val="008E34A6"/>
    <w:rsid w:val="008E3C54"/>
    <w:rsid w:val="008E412E"/>
    <w:rsid w:val="008E4193"/>
    <w:rsid w:val="008E565A"/>
    <w:rsid w:val="008E56D2"/>
    <w:rsid w:val="008E5748"/>
    <w:rsid w:val="008E579F"/>
    <w:rsid w:val="008E57BD"/>
    <w:rsid w:val="008E5AD2"/>
    <w:rsid w:val="008E5CD1"/>
    <w:rsid w:val="008E5D06"/>
    <w:rsid w:val="008E5D2F"/>
    <w:rsid w:val="008E5FE2"/>
    <w:rsid w:val="008E6749"/>
    <w:rsid w:val="008E75C4"/>
    <w:rsid w:val="008E76F2"/>
    <w:rsid w:val="008E7A0B"/>
    <w:rsid w:val="008E7A26"/>
    <w:rsid w:val="008E7B55"/>
    <w:rsid w:val="008E7D16"/>
    <w:rsid w:val="008F05AA"/>
    <w:rsid w:val="008F0922"/>
    <w:rsid w:val="008F1094"/>
    <w:rsid w:val="008F11B6"/>
    <w:rsid w:val="008F1437"/>
    <w:rsid w:val="008F1852"/>
    <w:rsid w:val="008F2222"/>
    <w:rsid w:val="008F2593"/>
    <w:rsid w:val="008F3193"/>
    <w:rsid w:val="008F330F"/>
    <w:rsid w:val="008F38C3"/>
    <w:rsid w:val="008F46FD"/>
    <w:rsid w:val="008F4A2D"/>
    <w:rsid w:val="008F4FF9"/>
    <w:rsid w:val="008F5031"/>
    <w:rsid w:val="008F5057"/>
    <w:rsid w:val="008F52D5"/>
    <w:rsid w:val="008F539E"/>
    <w:rsid w:val="008F5490"/>
    <w:rsid w:val="008F5763"/>
    <w:rsid w:val="008F580D"/>
    <w:rsid w:val="008F596A"/>
    <w:rsid w:val="008F5B0B"/>
    <w:rsid w:val="008F6100"/>
    <w:rsid w:val="008F6789"/>
    <w:rsid w:val="008F6BCE"/>
    <w:rsid w:val="008F6E87"/>
    <w:rsid w:val="008F729C"/>
    <w:rsid w:val="008F76EC"/>
    <w:rsid w:val="008F7832"/>
    <w:rsid w:val="008F7868"/>
    <w:rsid w:val="008F7AB1"/>
    <w:rsid w:val="008F7C5B"/>
    <w:rsid w:val="0090007E"/>
    <w:rsid w:val="00900B6F"/>
    <w:rsid w:val="00900DD1"/>
    <w:rsid w:val="00901140"/>
    <w:rsid w:val="00901297"/>
    <w:rsid w:val="00901949"/>
    <w:rsid w:val="00901A3B"/>
    <w:rsid w:val="00901DEE"/>
    <w:rsid w:val="00902027"/>
    <w:rsid w:val="00902555"/>
    <w:rsid w:val="009025E4"/>
    <w:rsid w:val="00902A46"/>
    <w:rsid w:val="00902C7A"/>
    <w:rsid w:val="00903209"/>
    <w:rsid w:val="009032BF"/>
    <w:rsid w:val="00903363"/>
    <w:rsid w:val="00903DAD"/>
    <w:rsid w:val="00903DCE"/>
    <w:rsid w:val="00903F72"/>
    <w:rsid w:val="00903FA6"/>
    <w:rsid w:val="0090444A"/>
    <w:rsid w:val="00904716"/>
    <w:rsid w:val="00904E30"/>
    <w:rsid w:val="00904EF2"/>
    <w:rsid w:val="00904FBC"/>
    <w:rsid w:val="00905328"/>
    <w:rsid w:val="009053B3"/>
    <w:rsid w:val="009058A1"/>
    <w:rsid w:val="00905A7D"/>
    <w:rsid w:val="00905B1D"/>
    <w:rsid w:val="0090697D"/>
    <w:rsid w:val="00906EEC"/>
    <w:rsid w:val="00907288"/>
    <w:rsid w:val="00907484"/>
    <w:rsid w:val="00907527"/>
    <w:rsid w:val="00907666"/>
    <w:rsid w:val="0090774F"/>
    <w:rsid w:val="00907A73"/>
    <w:rsid w:val="00907BC0"/>
    <w:rsid w:val="00907EB7"/>
    <w:rsid w:val="009101EF"/>
    <w:rsid w:val="00910357"/>
    <w:rsid w:val="0091052D"/>
    <w:rsid w:val="0091060A"/>
    <w:rsid w:val="0091094D"/>
    <w:rsid w:val="00910F54"/>
    <w:rsid w:val="0091122F"/>
    <w:rsid w:val="0091189D"/>
    <w:rsid w:val="00911C40"/>
    <w:rsid w:val="00912425"/>
    <w:rsid w:val="00912819"/>
    <w:rsid w:val="009128CA"/>
    <w:rsid w:val="00912AC5"/>
    <w:rsid w:val="00912B37"/>
    <w:rsid w:val="00912EAB"/>
    <w:rsid w:val="00913A77"/>
    <w:rsid w:val="00913BAE"/>
    <w:rsid w:val="00914609"/>
    <w:rsid w:val="009146EB"/>
    <w:rsid w:val="00914A92"/>
    <w:rsid w:val="00914BC9"/>
    <w:rsid w:val="00915295"/>
    <w:rsid w:val="00915520"/>
    <w:rsid w:val="00915A84"/>
    <w:rsid w:val="00915B51"/>
    <w:rsid w:val="00916B82"/>
    <w:rsid w:val="00916C48"/>
    <w:rsid w:val="00917121"/>
    <w:rsid w:val="00917297"/>
    <w:rsid w:val="0091778B"/>
    <w:rsid w:val="009204A3"/>
    <w:rsid w:val="009208D3"/>
    <w:rsid w:val="00920D16"/>
    <w:rsid w:val="009211EA"/>
    <w:rsid w:val="0092260A"/>
    <w:rsid w:val="0092302E"/>
    <w:rsid w:val="009232F9"/>
    <w:rsid w:val="00923B8F"/>
    <w:rsid w:val="009241DB"/>
    <w:rsid w:val="00924798"/>
    <w:rsid w:val="00924B3F"/>
    <w:rsid w:val="00924CFB"/>
    <w:rsid w:val="00924E3C"/>
    <w:rsid w:val="00925517"/>
    <w:rsid w:val="00925675"/>
    <w:rsid w:val="00925885"/>
    <w:rsid w:val="00925A80"/>
    <w:rsid w:val="00925BC1"/>
    <w:rsid w:val="00925F42"/>
    <w:rsid w:val="009263D5"/>
    <w:rsid w:val="00926DDC"/>
    <w:rsid w:val="00926E32"/>
    <w:rsid w:val="009270F2"/>
    <w:rsid w:val="009274FD"/>
    <w:rsid w:val="0092789F"/>
    <w:rsid w:val="009279C8"/>
    <w:rsid w:val="00927C9E"/>
    <w:rsid w:val="00927D37"/>
    <w:rsid w:val="00927DB9"/>
    <w:rsid w:val="00927EF3"/>
    <w:rsid w:val="00927FE4"/>
    <w:rsid w:val="0093035F"/>
    <w:rsid w:val="00930411"/>
    <w:rsid w:val="0093082F"/>
    <w:rsid w:val="00930D6D"/>
    <w:rsid w:val="00930DA4"/>
    <w:rsid w:val="00930DBD"/>
    <w:rsid w:val="00931114"/>
    <w:rsid w:val="009314C2"/>
    <w:rsid w:val="00931506"/>
    <w:rsid w:val="00931930"/>
    <w:rsid w:val="00931D82"/>
    <w:rsid w:val="00931DE6"/>
    <w:rsid w:val="00931E3A"/>
    <w:rsid w:val="00931FDB"/>
    <w:rsid w:val="00932205"/>
    <w:rsid w:val="00933082"/>
    <w:rsid w:val="00933291"/>
    <w:rsid w:val="009333FE"/>
    <w:rsid w:val="00933C81"/>
    <w:rsid w:val="00933D71"/>
    <w:rsid w:val="00933EB6"/>
    <w:rsid w:val="00933F9F"/>
    <w:rsid w:val="00934756"/>
    <w:rsid w:val="009347E7"/>
    <w:rsid w:val="00934C07"/>
    <w:rsid w:val="009352A2"/>
    <w:rsid w:val="00935317"/>
    <w:rsid w:val="00935673"/>
    <w:rsid w:val="009356CB"/>
    <w:rsid w:val="0093574D"/>
    <w:rsid w:val="009359E7"/>
    <w:rsid w:val="00935FD1"/>
    <w:rsid w:val="0093612A"/>
    <w:rsid w:val="009361B3"/>
    <w:rsid w:val="0093639B"/>
    <w:rsid w:val="00936598"/>
    <w:rsid w:val="00936673"/>
    <w:rsid w:val="009366C9"/>
    <w:rsid w:val="00936764"/>
    <w:rsid w:val="00936C95"/>
    <w:rsid w:val="00936CA0"/>
    <w:rsid w:val="0093772A"/>
    <w:rsid w:val="00937FAC"/>
    <w:rsid w:val="009405C5"/>
    <w:rsid w:val="0094141B"/>
    <w:rsid w:val="009417D0"/>
    <w:rsid w:val="00941C9D"/>
    <w:rsid w:val="009421F2"/>
    <w:rsid w:val="0094222F"/>
    <w:rsid w:val="009425D5"/>
    <w:rsid w:val="009426A1"/>
    <w:rsid w:val="009426E6"/>
    <w:rsid w:val="00942A2F"/>
    <w:rsid w:val="00942C2F"/>
    <w:rsid w:val="0094337D"/>
    <w:rsid w:val="00943768"/>
    <w:rsid w:val="00943971"/>
    <w:rsid w:val="00943BEC"/>
    <w:rsid w:val="00944454"/>
    <w:rsid w:val="00944501"/>
    <w:rsid w:val="00944BD7"/>
    <w:rsid w:val="00945078"/>
    <w:rsid w:val="009455C6"/>
    <w:rsid w:val="00945733"/>
    <w:rsid w:val="0094585E"/>
    <w:rsid w:val="00945D15"/>
    <w:rsid w:val="009460EF"/>
    <w:rsid w:val="009468F9"/>
    <w:rsid w:val="00946C43"/>
    <w:rsid w:val="00946E55"/>
    <w:rsid w:val="00946F10"/>
    <w:rsid w:val="0094713F"/>
    <w:rsid w:val="00947466"/>
    <w:rsid w:val="00947EE1"/>
    <w:rsid w:val="00950366"/>
    <w:rsid w:val="00950A03"/>
    <w:rsid w:val="00950C39"/>
    <w:rsid w:val="0095162B"/>
    <w:rsid w:val="00952515"/>
    <w:rsid w:val="0095292A"/>
    <w:rsid w:val="00952967"/>
    <w:rsid w:val="00952A6E"/>
    <w:rsid w:val="009531DC"/>
    <w:rsid w:val="009538BA"/>
    <w:rsid w:val="00953AB7"/>
    <w:rsid w:val="00953DBB"/>
    <w:rsid w:val="00953E8F"/>
    <w:rsid w:val="00954427"/>
    <w:rsid w:val="009547B5"/>
    <w:rsid w:val="00954CD9"/>
    <w:rsid w:val="009554D0"/>
    <w:rsid w:val="00955581"/>
    <w:rsid w:val="00955652"/>
    <w:rsid w:val="00955C01"/>
    <w:rsid w:val="009560B1"/>
    <w:rsid w:val="009560E1"/>
    <w:rsid w:val="00956124"/>
    <w:rsid w:val="00956376"/>
    <w:rsid w:val="0095649E"/>
    <w:rsid w:val="009564D5"/>
    <w:rsid w:val="0095668E"/>
    <w:rsid w:val="009566ED"/>
    <w:rsid w:val="00956A6B"/>
    <w:rsid w:val="0096035C"/>
    <w:rsid w:val="00960645"/>
    <w:rsid w:val="00960905"/>
    <w:rsid w:val="00960EB0"/>
    <w:rsid w:val="0096215C"/>
    <w:rsid w:val="009626B5"/>
    <w:rsid w:val="009626F7"/>
    <w:rsid w:val="00962A2E"/>
    <w:rsid w:val="00962C61"/>
    <w:rsid w:val="009637EF"/>
    <w:rsid w:val="00963973"/>
    <w:rsid w:val="009640F2"/>
    <w:rsid w:val="009643F2"/>
    <w:rsid w:val="0096474D"/>
    <w:rsid w:val="00964A24"/>
    <w:rsid w:val="00964F0D"/>
    <w:rsid w:val="00965AC4"/>
    <w:rsid w:val="00965AE2"/>
    <w:rsid w:val="00965BAF"/>
    <w:rsid w:val="00966149"/>
    <w:rsid w:val="009669B5"/>
    <w:rsid w:val="00966B48"/>
    <w:rsid w:val="00966B66"/>
    <w:rsid w:val="00966EC8"/>
    <w:rsid w:val="009671DA"/>
    <w:rsid w:val="009671E0"/>
    <w:rsid w:val="009676A5"/>
    <w:rsid w:val="0097031F"/>
    <w:rsid w:val="0097034B"/>
    <w:rsid w:val="009704F8"/>
    <w:rsid w:val="009713C3"/>
    <w:rsid w:val="009715D1"/>
    <w:rsid w:val="00971CCB"/>
    <w:rsid w:val="009721D1"/>
    <w:rsid w:val="009721F1"/>
    <w:rsid w:val="00972312"/>
    <w:rsid w:val="00972960"/>
    <w:rsid w:val="00972A9B"/>
    <w:rsid w:val="00972BED"/>
    <w:rsid w:val="00972EFB"/>
    <w:rsid w:val="00973340"/>
    <w:rsid w:val="00973910"/>
    <w:rsid w:val="009744F7"/>
    <w:rsid w:val="0097465B"/>
    <w:rsid w:val="00974754"/>
    <w:rsid w:val="0097487A"/>
    <w:rsid w:val="00975CBD"/>
    <w:rsid w:val="00975E1E"/>
    <w:rsid w:val="00976063"/>
    <w:rsid w:val="00976415"/>
    <w:rsid w:val="009765FA"/>
    <w:rsid w:val="00976853"/>
    <w:rsid w:val="009769E0"/>
    <w:rsid w:val="00976BFB"/>
    <w:rsid w:val="0097738F"/>
    <w:rsid w:val="009778BE"/>
    <w:rsid w:val="00977974"/>
    <w:rsid w:val="00977C50"/>
    <w:rsid w:val="00977D22"/>
    <w:rsid w:val="00977F5F"/>
    <w:rsid w:val="009806BB"/>
    <w:rsid w:val="009806F0"/>
    <w:rsid w:val="00980D3F"/>
    <w:rsid w:val="00980E3F"/>
    <w:rsid w:val="00980EE5"/>
    <w:rsid w:val="00981010"/>
    <w:rsid w:val="00981034"/>
    <w:rsid w:val="00981599"/>
    <w:rsid w:val="00981ABF"/>
    <w:rsid w:val="0098214A"/>
    <w:rsid w:val="009822C5"/>
    <w:rsid w:val="00982465"/>
    <w:rsid w:val="009829A2"/>
    <w:rsid w:val="00982A56"/>
    <w:rsid w:val="00982CFC"/>
    <w:rsid w:val="00982D56"/>
    <w:rsid w:val="00983079"/>
    <w:rsid w:val="00984594"/>
    <w:rsid w:val="009846DA"/>
    <w:rsid w:val="009848C4"/>
    <w:rsid w:val="009848EB"/>
    <w:rsid w:val="00984B9C"/>
    <w:rsid w:val="00984BF6"/>
    <w:rsid w:val="009851AA"/>
    <w:rsid w:val="00985500"/>
    <w:rsid w:val="0098594D"/>
    <w:rsid w:val="0098599F"/>
    <w:rsid w:val="00985B17"/>
    <w:rsid w:val="009860BA"/>
    <w:rsid w:val="00986836"/>
    <w:rsid w:val="00986A2E"/>
    <w:rsid w:val="009872E5"/>
    <w:rsid w:val="0098768F"/>
    <w:rsid w:val="009876D5"/>
    <w:rsid w:val="00987908"/>
    <w:rsid w:val="00987F1F"/>
    <w:rsid w:val="00990232"/>
    <w:rsid w:val="00990B04"/>
    <w:rsid w:val="00990BDF"/>
    <w:rsid w:val="009912BF"/>
    <w:rsid w:val="00991E56"/>
    <w:rsid w:val="00991EA6"/>
    <w:rsid w:val="00992057"/>
    <w:rsid w:val="009923DC"/>
    <w:rsid w:val="0099374C"/>
    <w:rsid w:val="00993C55"/>
    <w:rsid w:val="00993FE8"/>
    <w:rsid w:val="00994923"/>
    <w:rsid w:val="00994EC3"/>
    <w:rsid w:val="00994F6A"/>
    <w:rsid w:val="00995056"/>
    <w:rsid w:val="0099569A"/>
    <w:rsid w:val="00995705"/>
    <w:rsid w:val="00995E58"/>
    <w:rsid w:val="00996C34"/>
    <w:rsid w:val="0099747B"/>
    <w:rsid w:val="00997D62"/>
    <w:rsid w:val="009A0051"/>
    <w:rsid w:val="009A01B8"/>
    <w:rsid w:val="009A036B"/>
    <w:rsid w:val="009A03A0"/>
    <w:rsid w:val="009A04CC"/>
    <w:rsid w:val="009A0703"/>
    <w:rsid w:val="009A0772"/>
    <w:rsid w:val="009A077F"/>
    <w:rsid w:val="009A0BA2"/>
    <w:rsid w:val="009A0E24"/>
    <w:rsid w:val="009A10FF"/>
    <w:rsid w:val="009A11CD"/>
    <w:rsid w:val="009A2441"/>
    <w:rsid w:val="009A253F"/>
    <w:rsid w:val="009A26F0"/>
    <w:rsid w:val="009A28C9"/>
    <w:rsid w:val="009A3693"/>
    <w:rsid w:val="009A45BE"/>
    <w:rsid w:val="009A4B24"/>
    <w:rsid w:val="009A4B39"/>
    <w:rsid w:val="009A4D71"/>
    <w:rsid w:val="009A4F1D"/>
    <w:rsid w:val="009A5153"/>
    <w:rsid w:val="009A5FE5"/>
    <w:rsid w:val="009A655A"/>
    <w:rsid w:val="009A657D"/>
    <w:rsid w:val="009A7878"/>
    <w:rsid w:val="009A7A82"/>
    <w:rsid w:val="009A7E19"/>
    <w:rsid w:val="009A7EB5"/>
    <w:rsid w:val="009A7FBD"/>
    <w:rsid w:val="009B0D17"/>
    <w:rsid w:val="009B0DC6"/>
    <w:rsid w:val="009B1A6B"/>
    <w:rsid w:val="009B1D4B"/>
    <w:rsid w:val="009B1DE5"/>
    <w:rsid w:val="009B1F4A"/>
    <w:rsid w:val="009B1FAF"/>
    <w:rsid w:val="009B2102"/>
    <w:rsid w:val="009B212F"/>
    <w:rsid w:val="009B2692"/>
    <w:rsid w:val="009B2757"/>
    <w:rsid w:val="009B28CB"/>
    <w:rsid w:val="009B2BCA"/>
    <w:rsid w:val="009B2DA1"/>
    <w:rsid w:val="009B2FB5"/>
    <w:rsid w:val="009B3260"/>
    <w:rsid w:val="009B32BD"/>
    <w:rsid w:val="009B38C8"/>
    <w:rsid w:val="009B3C53"/>
    <w:rsid w:val="009B41AE"/>
    <w:rsid w:val="009B44B4"/>
    <w:rsid w:val="009B453E"/>
    <w:rsid w:val="009B47A2"/>
    <w:rsid w:val="009B4AA9"/>
    <w:rsid w:val="009B4EA7"/>
    <w:rsid w:val="009B59CC"/>
    <w:rsid w:val="009B6526"/>
    <w:rsid w:val="009B68CD"/>
    <w:rsid w:val="009B6CB4"/>
    <w:rsid w:val="009B6DA7"/>
    <w:rsid w:val="009B6E77"/>
    <w:rsid w:val="009B70C3"/>
    <w:rsid w:val="009B7F41"/>
    <w:rsid w:val="009C01E1"/>
    <w:rsid w:val="009C07ED"/>
    <w:rsid w:val="009C08BD"/>
    <w:rsid w:val="009C10E6"/>
    <w:rsid w:val="009C181B"/>
    <w:rsid w:val="009C1DBB"/>
    <w:rsid w:val="009C1F94"/>
    <w:rsid w:val="009C20FE"/>
    <w:rsid w:val="009C2488"/>
    <w:rsid w:val="009C2D8E"/>
    <w:rsid w:val="009C2E97"/>
    <w:rsid w:val="009C2EA0"/>
    <w:rsid w:val="009C304E"/>
    <w:rsid w:val="009C38AF"/>
    <w:rsid w:val="009C3A5E"/>
    <w:rsid w:val="009C4872"/>
    <w:rsid w:val="009C48EB"/>
    <w:rsid w:val="009C5088"/>
    <w:rsid w:val="009C7135"/>
    <w:rsid w:val="009C71C0"/>
    <w:rsid w:val="009C78F0"/>
    <w:rsid w:val="009C7C21"/>
    <w:rsid w:val="009D00B3"/>
    <w:rsid w:val="009D0798"/>
    <w:rsid w:val="009D0CD4"/>
    <w:rsid w:val="009D0CEA"/>
    <w:rsid w:val="009D292F"/>
    <w:rsid w:val="009D2B46"/>
    <w:rsid w:val="009D33C8"/>
    <w:rsid w:val="009D39B6"/>
    <w:rsid w:val="009D54AA"/>
    <w:rsid w:val="009D5954"/>
    <w:rsid w:val="009D5A74"/>
    <w:rsid w:val="009D5CEE"/>
    <w:rsid w:val="009D5F29"/>
    <w:rsid w:val="009D6487"/>
    <w:rsid w:val="009D66AB"/>
    <w:rsid w:val="009D6D2A"/>
    <w:rsid w:val="009D6ED9"/>
    <w:rsid w:val="009D72DC"/>
    <w:rsid w:val="009D7872"/>
    <w:rsid w:val="009D78A8"/>
    <w:rsid w:val="009D796F"/>
    <w:rsid w:val="009D7EF3"/>
    <w:rsid w:val="009E009F"/>
    <w:rsid w:val="009E0DCF"/>
    <w:rsid w:val="009E15B8"/>
    <w:rsid w:val="009E17CF"/>
    <w:rsid w:val="009E1BE3"/>
    <w:rsid w:val="009E1CDD"/>
    <w:rsid w:val="009E1D0D"/>
    <w:rsid w:val="009E1D8F"/>
    <w:rsid w:val="009E3572"/>
    <w:rsid w:val="009E449E"/>
    <w:rsid w:val="009E4762"/>
    <w:rsid w:val="009E4B4B"/>
    <w:rsid w:val="009E4F52"/>
    <w:rsid w:val="009E4FA5"/>
    <w:rsid w:val="009E5064"/>
    <w:rsid w:val="009E5757"/>
    <w:rsid w:val="009E6083"/>
    <w:rsid w:val="009E626B"/>
    <w:rsid w:val="009E6736"/>
    <w:rsid w:val="009E6D9B"/>
    <w:rsid w:val="009E7A34"/>
    <w:rsid w:val="009E7B39"/>
    <w:rsid w:val="009F01BE"/>
    <w:rsid w:val="009F0242"/>
    <w:rsid w:val="009F0A6B"/>
    <w:rsid w:val="009F0CC9"/>
    <w:rsid w:val="009F0EED"/>
    <w:rsid w:val="009F1062"/>
    <w:rsid w:val="009F2043"/>
    <w:rsid w:val="009F2232"/>
    <w:rsid w:val="009F2483"/>
    <w:rsid w:val="009F2E25"/>
    <w:rsid w:val="009F2E50"/>
    <w:rsid w:val="009F42C9"/>
    <w:rsid w:val="009F43E0"/>
    <w:rsid w:val="009F47DC"/>
    <w:rsid w:val="009F4B44"/>
    <w:rsid w:val="009F599F"/>
    <w:rsid w:val="009F5E86"/>
    <w:rsid w:val="009F6004"/>
    <w:rsid w:val="009F6BBA"/>
    <w:rsid w:val="009F706B"/>
    <w:rsid w:val="009F750E"/>
    <w:rsid w:val="009F763A"/>
    <w:rsid w:val="009F7887"/>
    <w:rsid w:val="009F7A60"/>
    <w:rsid w:val="00A01366"/>
    <w:rsid w:val="00A017E7"/>
    <w:rsid w:val="00A0199D"/>
    <w:rsid w:val="00A019B3"/>
    <w:rsid w:val="00A01A45"/>
    <w:rsid w:val="00A02401"/>
    <w:rsid w:val="00A02600"/>
    <w:rsid w:val="00A02659"/>
    <w:rsid w:val="00A02B17"/>
    <w:rsid w:val="00A02C22"/>
    <w:rsid w:val="00A0327C"/>
    <w:rsid w:val="00A032DF"/>
    <w:rsid w:val="00A04798"/>
    <w:rsid w:val="00A04E20"/>
    <w:rsid w:val="00A04E25"/>
    <w:rsid w:val="00A05760"/>
    <w:rsid w:val="00A05C71"/>
    <w:rsid w:val="00A0613C"/>
    <w:rsid w:val="00A0680A"/>
    <w:rsid w:val="00A06A97"/>
    <w:rsid w:val="00A06C93"/>
    <w:rsid w:val="00A06E6B"/>
    <w:rsid w:val="00A0726F"/>
    <w:rsid w:val="00A0756B"/>
    <w:rsid w:val="00A07BAA"/>
    <w:rsid w:val="00A07CD1"/>
    <w:rsid w:val="00A07DA5"/>
    <w:rsid w:val="00A07F2A"/>
    <w:rsid w:val="00A100B4"/>
    <w:rsid w:val="00A1032A"/>
    <w:rsid w:val="00A10A41"/>
    <w:rsid w:val="00A11662"/>
    <w:rsid w:val="00A117E5"/>
    <w:rsid w:val="00A11FF5"/>
    <w:rsid w:val="00A12987"/>
    <w:rsid w:val="00A12B41"/>
    <w:rsid w:val="00A1325D"/>
    <w:rsid w:val="00A1392C"/>
    <w:rsid w:val="00A13BC4"/>
    <w:rsid w:val="00A13F30"/>
    <w:rsid w:val="00A14496"/>
    <w:rsid w:val="00A14642"/>
    <w:rsid w:val="00A1481F"/>
    <w:rsid w:val="00A148CB"/>
    <w:rsid w:val="00A14C3F"/>
    <w:rsid w:val="00A151D9"/>
    <w:rsid w:val="00A1537F"/>
    <w:rsid w:val="00A15E3F"/>
    <w:rsid w:val="00A16051"/>
    <w:rsid w:val="00A167E6"/>
    <w:rsid w:val="00A16AC4"/>
    <w:rsid w:val="00A16E81"/>
    <w:rsid w:val="00A16FE8"/>
    <w:rsid w:val="00A17657"/>
    <w:rsid w:val="00A17CB3"/>
    <w:rsid w:val="00A17FA1"/>
    <w:rsid w:val="00A202A9"/>
    <w:rsid w:val="00A202FE"/>
    <w:rsid w:val="00A204C7"/>
    <w:rsid w:val="00A205C7"/>
    <w:rsid w:val="00A206A5"/>
    <w:rsid w:val="00A2091D"/>
    <w:rsid w:val="00A209D4"/>
    <w:rsid w:val="00A20BE6"/>
    <w:rsid w:val="00A2126B"/>
    <w:rsid w:val="00A21FBA"/>
    <w:rsid w:val="00A222B9"/>
    <w:rsid w:val="00A22300"/>
    <w:rsid w:val="00A22A99"/>
    <w:rsid w:val="00A22AB9"/>
    <w:rsid w:val="00A238B8"/>
    <w:rsid w:val="00A2399F"/>
    <w:rsid w:val="00A242B6"/>
    <w:rsid w:val="00A24364"/>
    <w:rsid w:val="00A249C8"/>
    <w:rsid w:val="00A24C04"/>
    <w:rsid w:val="00A24EF5"/>
    <w:rsid w:val="00A251F1"/>
    <w:rsid w:val="00A252B3"/>
    <w:rsid w:val="00A25570"/>
    <w:rsid w:val="00A257AA"/>
    <w:rsid w:val="00A259BC"/>
    <w:rsid w:val="00A25A6A"/>
    <w:rsid w:val="00A25A72"/>
    <w:rsid w:val="00A25BD4"/>
    <w:rsid w:val="00A25DEB"/>
    <w:rsid w:val="00A2605C"/>
    <w:rsid w:val="00A269A3"/>
    <w:rsid w:val="00A2793B"/>
    <w:rsid w:val="00A27C03"/>
    <w:rsid w:val="00A3099A"/>
    <w:rsid w:val="00A30CFD"/>
    <w:rsid w:val="00A30DBE"/>
    <w:rsid w:val="00A30E8C"/>
    <w:rsid w:val="00A31056"/>
    <w:rsid w:val="00A312A2"/>
    <w:rsid w:val="00A3138B"/>
    <w:rsid w:val="00A3159D"/>
    <w:rsid w:val="00A31CE1"/>
    <w:rsid w:val="00A31D9B"/>
    <w:rsid w:val="00A3266F"/>
    <w:rsid w:val="00A329CE"/>
    <w:rsid w:val="00A338D0"/>
    <w:rsid w:val="00A33F66"/>
    <w:rsid w:val="00A34349"/>
    <w:rsid w:val="00A343D5"/>
    <w:rsid w:val="00A34704"/>
    <w:rsid w:val="00A34AB0"/>
    <w:rsid w:val="00A350BB"/>
    <w:rsid w:val="00A362E7"/>
    <w:rsid w:val="00A36853"/>
    <w:rsid w:val="00A36C29"/>
    <w:rsid w:val="00A36D0C"/>
    <w:rsid w:val="00A377E7"/>
    <w:rsid w:val="00A37F1A"/>
    <w:rsid w:val="00A40358"/>
    <w:rsid w:val="00A40555"/>
    <w:rsid w:val="00A4065F"/>
    <w:rsid w:val="00A41501"/>
    <w:rsid w:val="00A41D6F"/>
    <w:rsid w:val="00A41D76"/>
    <w:rsid w:val="00A421F4"/>
    <w:rsid w:val="00A42E4D"/>
    <w:rsid w:val="00A430AB"/>
    <w:rsid w:val="00A43C5B"/>
    <w:rsid w:val="00A440D1"/>
    <w:rsid w:val="00A441F8"/>
    <w:rsid w:val="00A44720"/>
    <w:rsid w:val="00A44930"/>
    <w:rsid w:val="00A45139"/>
    <w:rsid w:val="00A46027"/>
    <w:rsid w:val="00A46710"/>
    <w:rsid w:val="00A46714"/>
    <w:rsid w:val="00A46DC1"/>
    <w:rsid w:val="00A470DB"/>
    <w:rsid w:val="00A50157"/>
    <w:rsid w:val="00A505E8"/>
    <w:rsid w:val="00A50733"/>
    <w:rsid w:val="00A50A80"/>
    <w:rsid w:val="00A50E8B"/>
    <w:rsid w:val="00A51B3E"/>
    <w:rsid w:val="00A5206F"/>
    <w:rsid w:val="00A522A1"/>
    <w:rsid w:val="00A5230A"/>
    <w:rsid w:val="00A52916"/>
    <w:rsid w:val="00A52DA2"/>
    <w:rsid w:val="00A530AA"/>
    <w:rsid w:val="00A533AD"/>
    <w:rsid w:val="00A53540"/>
    <w:rsid w:val="00A53D3C"/>
    <w:rsid w:val="00A540F0"/>
    <w:rsid w:val="00A54491"/>
    <w:rsid w:val="00A55185"/>
    <w:rsid w:val="00A55399"/>
    <w:rsid w:val="00A554E5"/>
    <w:rsid w:val="00A55704"/>
    <w:rsid w:val="00A55B2B"/>
    <w:rsid w:val="00A55DCF"/>
    <w:rsid w:val="00A56572"/>
    <w:rsid w:val="00A567FF"/>
    <w:rsid w:val="00A572A0"/>
    <w:rsid w:val="00A57ABA"/>
    <w:rsid w:val="00A57AF0"/>
    <w:rsid w:val="00A57D92"/>
    <w:rsid w:val="00A60B52"/>
    <w:rsid w:val="00A60EDB"/>
    <w:rsid w:val="00A61903"/>
    <w:rsid w:val="00A61C73"/>
    <w:rsid w:val="00A61CAA"/>
    <w:rsid w:val="00A61D56"/>
    <w:rsid w:val="00A61F7B"/>
    <w:rsid w:val="00A62C18"/>
    <w:rsid w:val="00A63163"/>
    <w:rsid w:val="00A63402"/>
    <w:rsid w:val="00A637D2"/>
    <w:rsid w:val="00A63F27"/>
    <w:rsid w:val="00A640E5"/>
    <w:rsid w:val="00A657FD"/>
    <w:rsid w:val="00A65999"/>
    <w:rsid w:val="00A65A16"/>
    <w:rsid w:val="00A65F75"/>
    <w:rsid w:val="00A6603F"/>
    <w:rsid w:val="00A670C4"/>
    <w:rsid w:val="00A676EA"/>
    <w:rsid w:val="00A67953"/>
    <w:rsid w:val="00A679AC"/>
    <w:rsid w:val="00A70085"/>
    <w:rsid w:val="00A702A1"/>
    <w:rsid w:val="00A70438"/>
    <w:rsid w:val="00A70C53"/>
    <w:rsid w:val="00A70D75"/>
    <w:rsid w:val="00A70DC9"/>
    <w:rsid w:val="00A712EF"/>
    <w:rsid w:val="00A71C28"/>
    <w:rsid w:val="00A71D72"/>
    <w:rsid w:val="00A71D7D"/>
    <w:rsid w:val="00A72B06"/>
    <w:rsid w:val="00A72F03"/>
    <w:rsid w:val="00A740A0"/>
    <w:rsid w:val="00A74B58"/>
    <w:rsid w:val="00A75014"/>
    <w:rsid w:val="00A75035"/>
    <w:rsid w:val="00A750BE"/>
    <w:rsid w:val="00A75259"/>
    <w:rsid w:val="00A7536E"/>
    <w:rsid w:val="00A75378"/>
    <w:rsid w:val="00A75AEE"/>
    <w:rsid w:val="00A75F54"/>
    <w:rsid w:val="00A764F0"/>
    <w:rsid w:val="00A76812"/>
    <w:rsid w:val="00A768CB"/>
    <w:rsid w:val="00A76FD4"/>
    <w:rsid w:val="00A77142"/>
    <w:rsid w:val="00A7784F"/>
    <w:rsid w:val="00A80195"/>
    <w:rsid w:val="00A80C2F"/>
    <w:rsid w:val="00A80E5E"/>
    <w:rsid w:val="00A81255"/>
    <w:rsid w:val="00A814E1"/>
    <w:rsid w:val="00A816B3"/>
    <w:rsid w:val="00A817D6"/>
    <w:rsid w:val="00A81A5A"/>
    <w:rsid w:val="00A81C50"/>
    <w:rsid w:val="00A82735"/>
    <w:rsid w:val="00A82794"/>
    <w:rsid w:val="00A82830"/>
    <w:rsid w:val="00A828AB"/>
    <w:rsid w:val="00A8303E"/>
    <w:rsid w:val="00A831EF"/>
    <w:rsid w:val="00A83264"/>
    <w:rsid w:val="00A83CD1"/>
    <w:rsid w:val="00A8402A"/>
    <w:rsid w:val="00A84059"/>
    <w:rsid w:val="00A841AF"/>
    <w:rsid w:val="00A84246"/>
    <w:rsid w:val="00A84390"/>
    <w:rsid w:val="00A84481"/>
    <w:rsid w:val="00A844AD"/>
    <w:rsid w:val="00A8486D"/>
    <w:rsid w:val="00A84880"/>
    <w:rsid w:val="00A849A1"/>
    <w:rsid w:val="00A84D6D"/>
    <w:rsid w:val="00A851C5"/>
    <w:rsid w:val="00A852AB"/>
    <w:rsid w:val="00A85DFC"/>
    <w:rsid w:val="00A85FD5"/>
    <w:rsid w:val="00A86495"/>
    <w:rsid w:val="00A86498"/>
    <w:rsid w:val="00A86606"/>
    <w:rsid w:val="00A868A5"/>
    <w:rsid w:val="00A86CD5"/>
    <w:rsid w:val="00A86E10"/>
    <w:rsid w:val="00A86F9D"/>
    <w:rsid w:val="00A875C1"/>
    <w:rsid w:val="00A87EDF"/>
    <w:rsid w:val="00A900BA"/>
    <w:rsid w:val="00A90165"/>
    <w:rsid w:val="00A9080A"/>
    <w:rsid w:val="00A91674"/>
    <w:rsid w:val="00A91A02"/>
    <w:rsid w:val="00A92094"/>
    <w:rsid w:val="00A923A9"/>
    <w:rsid w:val="00A92C55"/>
    <w:rsid w:val="00A92CDF"/>
    <w:rsid w:val="00A93424"/>
    <w:rsid w:val="00A93663"/>
    <w:rsid w:val="00A93839"/>
    <w:rsid w:val="00A941ED"/>
    <w:rsid w:val="00A9494E"/>
    <w:rsid w:val="00A94DD2"/>
    <w:rsid w:val="00A94E30"/>
    <w:rsid w:val="00A94EE3"/>
    <w:rsid w:val="00A94FAE"/>
    <w:rsid w:val="00A95230"/>
    <w:rsid w:val="00A95433"/>
    <w:rsid w:val="00A95986"/>
    <w:rsid w:val="00A96061"/>
    <w:rsid w:val="00A96BC8"/>
    <w:rsid w:val="00A96E66"/>
    <w:rsid w:val="00A973D8"/>
    <w:rsid w:val="00A97891"/>
    <w:rsid w:val="00A978FF"/>
    <w:rsid w:val="00AA06DA"/>
    <w:rsid w:val="00AA0C65"/>
    <w:rsid w:val="00AA0F09"/>
    <w:rsid w:val="00AA1044"/>
    <w:rsid w:val="00AA13CC"/>
    <w:rsid w:val="00AA1783"/>
    <w:rsid w:val="00AA1926"/>
    <w:rsid w:val="00AA1C4A"/>
    <w:rsid w:val="00AA2408"/>
    <w:rsid w:val="00AA24E3"/>
    <w:rsid w:val="00AA2783"/>
    <w:rsid w:val="00AA2CF8"/>
    <w:rsid w:val="00AA2CFB"/>
    <w:rsid w:val="00AA3358"/>
    <w:rsid w:val="00AA3CC3"/>
    <w:rsid w:val="00AA3FF5"/>
    <w:rsid w:val="00AA532C"/>
    <w:rsid w:val="00AA57BD"/>
    <w:rsid w:val="00AA6042"/>
    <w:rsid w:val="00AA6AC3"/>
    <w:rsid w:val="00AA6B72"/>
    <w:rsid w:val="00AA6D17"/>
    <w:rsid w:val="00AA7577"/>
    <w:rsid w:val="00AA7860"/>
    <w:rsid w:val="00AA7933"/>
    <w:rsid w:val="00AA7F24"/>
    <w:rsid w:val="00AB0AC5"/>
    <w:rsid w:val="00AB1085"/>
    <w:rsid w:val="00AB11E2"/>
    <w:rsid w:val="00AB1257"/>
    <w:rsid w:val="00AB153B"/>
    <w:rsid w:val="00AB1BCB"/>
    <w:rsid w:val="00AB1DBA"/>
    <w:rsid w:val="00AB1FE8"/>
    <w:rsid w:val="00AB27F6"/>
    <w:rsid w:val="00AB2C9B"/>
    <w:rsid w:val="00AB2CA4"/>
    <w:rsid w:val="00AB2E40"/>
    <w:rsid w:val="00AB351A"/>
    <w:rsid w:val="00AB36E2"/>
    <w:rsid w:val="00AB3AC8"/>
    <w:rsid w:val="00AB3B11"/>
    <w:rsid w:val="00AB48CA"/>
    <w:rsid w:val="00AB4F3B"/>
    <w:rsid w:val="00AB5769"/>
    <w:rsid w:val="00AB5DBA"/>
    <w:rsid w:val="00AB6917"/>
    <w:rsid w:val="00AB6C37"/>
    <w:rsid w:val="00AB6E24"/>
    <w:rsid w:val="00AB706A"/>
    <w:rsid w:val="00AB7228"/>
    <w:rsid w:val="00AB7DDD"/>
    <w:rsid w:val="00AC059F"/>
    <w:rsid w:val="00AC0674"/>
    <w:rsid w:val="00AC0C97"/>
    <w:rsid w:val="00AC1061"/>
    <w:rsid w:val="00AC1460"/>
    <w:rsid w:val="00AC174D"/>
    <w:rsid w:val="00AC19BC"/>
    <w:rsid w:val="00AC1D7E"/>
    <w:rsid w:val="00AC24BE"/>
    <w:rsid w:val="00AC255C"/>
    <w:rsid w:val="00AC2A04"/>
    <w:rsid w:val="00AC2A8C"/>
    <w:rsid w:val="00AC34B6"/>
    <w:rsid w:val="00AC38AD"/>
    <w:rsid w:val="00AC4F0E"/>
    <w:rsid w:val="00AC54ED"/>
    <w:rsid w:val="00AC55FE"/>
    <w:rsid w:val="00AC5A7D"/>
    <w:rsid w:val="00AC61E4"/>
    <w:rsid w:val="00AC696C"/>
    <w:rsid w:val="00AC6F49"/>
    <w:rsid w:val="00AC71AE"/>
    <w:rsid w:val="00AC7576"/>
    <w:rsid w:val="00AD0450"/>
    <w:rsid w:val="00AD04ED"/>
    <w:rsid w:val="00AD06A8"/>
    <w:rsid w:val="00AD083C"/>
    <w:rsid w:val="00AD0AE2"/>
    <w:rsid w:val="00AD0F87"/>
    <w:rsid w:val="00AD0FEF"/>
    <w:rsid w:val="00AD11E6"/>
    <w:rsid w:val="00AD1C00"/>
    <w:rsid w:val="00AD23E2"/>
    <w:rsid w:val="00AD2C87"/>
    <w:rsid w:val="00AD2ECA"/>
    <w:rsid w:val="00AD355C"/>
    <w:rsid w:val="00AD395F"/>
    <w:rsid w:val="00AD3AD2"/>
    <w:rsid w:val="00AD3FDA"/>
    <w:rsid w:val="00AD4BBA"/>
    <w:rsid w:val="00AD4EB6"/>
    <w:rsid w:val="00AD55B9"/>
    <w:rsid w:val="00AD5DCD"/>
    <w:rsid w:val="00AD5F46"/>
    <w:rsid w:val="00AD5FD5"/>
    <w:rsid w:val="00AD64F8"/>
    <w:rsid w:val="00AD68C1"/>
    <w:rsid w:val="00AD6959"/>
    <w:rsid w:val="00AD6DB7"/>
    <w:rsid w:val="00AD6E77"/>
    <w:rsid w:val="00AD7E07"/>
    <w:rsid w:val="00AE114C"/>
    <w:rsid w:val="00AE168D"/>
    <w:rsid w:val="00AE2524"/>
    <w:rsid w:val="00AE2542"/>
    <w:rsid w:val="00AE287E"/>
    <w:rsid w:val="00AE2BE8"/>
    <w:rsid w:val="00AE2D7B"/>
    <w:rsid w:val="00AE2E76"/>
    <w:rsid w:val="00AE2E86"/>
    <w:rsid w:val="00AE307C"/>
    <w:rsid w:val="00AE3200"/>
    <w:rsid w:val="00AE3390"/>
    <w:rsid w:val="00AE3A21"/>
    <w:rsid w:val="00AE3AAF"/>
    <w:rsid w:val="00AE410F"/>
    <w:rsid w:val="00AE4115"/>
    <w:rsid w:val="00AE44F6"/>
    <w:rsid w:val="00AE47DA"/>
    <w:rsid w:val="00AE49E0"/>
    <w:rsid w:val="00AE4C89"/>
    <w:rsid w:val="00AE51C5"/>
    <w:rsid w:val="00AE53DB"/>
    <w:rsid w:val="00AE5AE9"/>
    <w:rsid w:val="00AE5B42"/>
    <w:rsid w:val="00AE5B52"/>
    <w:rsid w:val="00AE5CAD"/>
    <w:rsid w:val="00AE64B6"/>
    <w:rsid w:val="00AE6DAE"/>
    <w:rsid w:val="00AE72B4"/>
    <w:rsid w:val="00AE7607"/>
    <w:rsid w:val="00AE7675"/>
    <w:rsid w:val="00AF10BC"/>
    <w:rsid w:val="00AF113D"/>
    <w:rsid w:val="00AF129C"/>
    <w:rsid w:val="00AF2A3B"/>
    <w:rsid w:val="00AF3729"/>
    <w:rsid w:val="00AF3745"/>
    <w:rsid w:val="00AF425A"/>
    <w:rsid w:val="00AF445F"/>
    <w:rsid w:val="00AF44EF"/>
    <w:rsid w:val="00AF46D8"/>
    <w:rsid w:val="00AF4D9D"/>
    <w:rsid w:val="00AF4E16"/>
    <w:rsid w:val="00AF4EDA"/>
    <w:rsid w:val="00AF4FC1"/>
    <w:rsid w:val="00AF54AD"/>
    <w:rsid w:val="00AF554D"/>
    <w:rsid w:val="00AF55E8"/>
    <w:rsid w:val="00AF5B63"/>
    <w:rsid w:val="00AF624C"/>
    <w:rsid w:val="00AF62BE"/>
    <w:rsid w:val="00AF62E7"/>
    <w:rsid w:val="00AF6563"/>
    <w:rsid w:val="00AF6863"/>
    <w:rsid w:val="00AF68C0"/>
    <w:rsid w:val="00AF691D"/>
    <w:rsid w:val="00AF7716"/>
    <w:rsid w:val="00AF7BC7"/>
    <w:rsid w:val="00AF7D08"/>
    <w:rsid w:val="00B00367"/>
    <w:rsid w:val="00B003D4"/>
    <w:rsid w:val="00B0056B"/>
    <w:rsid w:val="00B006B4"/>
    <w:rsid w:val="00B00742"/>
    <w:rsid w:val="00B00845"/>
    <w:rsid w:val="00B008D5"/>
    <w:rsid w:val="00B00E8F"/>
    <w:rsid w:val="00B0119E"/>
    <w:rsid w:val="00B014EE"/>
    <w:rsid w:val="00B016EB"/>
    <w:rsid w:val="00B020FF"/>
    <w:rsid w:val="00B028A4"/>
    <w:rsid w:val="00B0317A"/>
    <w:rsid w:val="00B0355D"/>
    <w:rsid w:val="00B037F3"/>
    <w:rsid w:val="00B03A9C"/>
    <w:rsid w:val="00B03C7F"/>
    <w:rsid w:val="00B040AA"/>
    <w:rsid w:val="00B040E6"/>
    <w:rsid w:val="00B04665"/>
    <w:rsid w:val="00B05314"/>
    <w:rsid w:val="00B0546B"/>
    <w:rsid w:val="00B05F15"/>
    <w:rsid w:val="00B0616E"/>
    <w:rsid w:val="00B06D11"/>
    <w:rsid w:val="00B07145"/>
    <w:rsid w:val="00B07157"/>
    <w:rsid w:val="00B07309"/>
    <w:rsid w:val="00B0748B"/>
    <w:rsid w:val="00B076BF"/>
    <w:rsid w:val="00B10076"/>
    <w:rsid w:val="00B110BC"/>
    <w:rsid w:val="00B11201"/>
    <w:rsid w:val="00B1123D"/>
    <w:rsid w:val="00B114F6"/>
    <w:rsid w:val="00B11B86"/>
    <w:rsid w:val="00B13153"/>
    <w:rsid w:val="00B133A1"/>
    <w:rsid w:val="00B13640"/>
    <w:rsid w:val="00B138C2"/>
    <w:rsid w:val="00B13E30"/>
    <w:rsid w:val="00B149AC"/>
    <w:rsid w:val="00B1553C"/>
    <w:rsid w:val="00B15DEC"/>
    <w:rsid w:val="00B15FDC"/>
    <w:rsid w:val="00B16765"/>
    <w:rsid w:val="00B16E9E"/>
    <w:rsid w:val="00B1709F"/>
    <w:rsid w:val="00B1710D"/>
    <w:rsid w:val="00B17506"/>
    <w:rsid w:val="00B17A8A"/>
    <w:rsid w:val="00B17E2A"/>
    <w:rsid w:val="00B2053E"/>
    <w:rsid w:val="00B20799"/>
    <w:rsid w:val="00B20C88"/>
    <w:rsid w:val="00B20E3F"/>
    <w:rsid w:val="00B212F2"/>
    <w:rsid w:val="00B217A4"/>
    <w:rsid w:val="00B217C3"/>
    <w:rsid w:val="00B21977"/>
    <w:rsid w:val="00B21A98"/>
    <w:rsid w:val="00B21EB4"/>
    <w:rsid w:val="00B22BF6"/>
    <w:rsid w:val="00B230C4"/>
    <w:rsid w:val="00B231E6"/>
    <w:rsid w:val="00B2386E"/>
    <w:rsid w:val="00B23A6B"/>
    <w:rsid w:val="00B23FFA"/>
    <w:rsid w:val="00B24255"/>
    <w:rsid w:val="00B2498E"/>
    <w:rsid w:val="00B24A33"/>
    <w:rsid w:val="00B24B39"/>
    <w:rsid w:val="00B24EAE"/>
    <w:rsid w:val="00B253D4"/>
    <w:rsid w:val="00B25709"/>
    <w:rsid w:val="00B257ED"/>
    <w:rsid w:val="00B25932"/>
    <w:rsid w:val="00B25C2E"/>
    <w:rsid w:val="00B25FF8"/>
    <w:rsid w:val="00B25FFB"/>
    <w:rsid w:val="00B266A1"/>
    <w:rsid w:val="00B26942"/>
    <w:rsid w:val="00B26B2C"/>
    <w:rsid w:val="00B27196"/>
    <w:rsid w:val="00B27427"/>
    <w:rsid w:val="00B276FC"/>
    <w:rsid w:val="00B27832"/>
    <w:rsid w:val="00B27864"/>
    <w:rsid w:val="00B27BCE"/>
    <w:rsid w:val="00B314E4"/>
    <w:rsid w:val="00B31932"/>
    <w:rsid w:val="00B323A0"/>
    <w:rsid w:val="00B325A4"/>
    <w:rsid w:val="00B33886"/>
    <w:rsid w:val="00B3403A"/>
    <w:rsid w:val="00B34E36"/>
    <w:rsid w:val="00B34F3B"/>
    <w:rsid w:val="00B35272"/>
    <w:rsid w:val="00B35DAA"/>
    <w:rsid w:val="00B35F8B"/>
    <w:rsid w:val="00B364A2"/>
    <w:rsid w:val="00B367E0"/>
    <w:rsid w:val="00B36D2E"/>
    <w:rsid w:val="00B36EBD"/>
    <w:rsid w:val="00B37049"/>
    <w:rsid w:val="00B373FB"/>
    <w:rsid w:val="00B3766C"/>
    <w:rsid w:val="00B3776B"/>
    <w:rsid w:val="00B4023F"/>
    <w:rsid w:val="00B4078F"/>
    <w:rsid w:val="00B407A4"/>
    <w:rsid w:val="00B407A6"/>
    <w:rsid w:val="00B40852"/>
    <w:rsid w:val="00B41419"/>
    <w:rsid w:val="00B41ABD"/>
    <w:rsid w:val="00B41C34"/>
    <w:rsid w:val="00B41E2C"/>
    <w:rsid w:val="00B41F4D"/>
    <w:rsid w:val="00B42431"/>
    <w:rsid w:val="00B43072"/>
    <w:rsid w:val="00B43CE1"/>
    <w:rsid w:val="00B4419A"/>
    <w:rsid w:val="00B44418"/>
    <w:rsid w:val="00B44EBC"/>
    <w:rsid w:val="00B45620"/>
    <w:rsid w:val="00B45C63"/>
    <w:rsid w:val="00B46033"/>
    <w:rsid w:val="00B460DE"/>
    <w:rsid w:val="00B4635B"/>
    <w:rsid w:val="00B46787"/>
    <w:rsid w:val="00B4689E"/>
    <w:rsid w:val="00B46CCC"/>
    <w:rsid w:val="00B4766A"/>
    <w:rsid w:val="00B501F5"/>
    <w:rsid w:val="00B50355"/>
    <w:rsid w:val="00B5070B"/>
    <w:rsid w:val="00B50D3E"/>
    <w:rsid w:val="00B512F9"/>
    <w:rsid w:val="00B51AC5"/>
    <w:rsid w:val="00B51F04"/>
    <w:rsid w:val="00B52724"/>
    <w:rsid w:val="00B52BF7"/>
    <w:rsid w:val="00B5401D"/>
    <w:rsid w:val="00B54374"/>
    <w:rsid w:val="00B54432"/>
    <w:rsid w:val="00B549D8"/>
    <w:rsid w:val="00B5628C"/>
    <w:rsid w:val="00B56574"/>
    <w:rsid w:val="00B56652"/>
    <w:rsid w:val="00B56A72"/>
    <w:rsid w:val="00B56C97"/>
    <w:rsid w:val="00B5775F"/>
    <w:rsid w:val="00B57A61"/>
    <w:rsid w:val="00B57B9D"/>
    <w:rsid w:val="00B60775"/>
    <w:rsid w:val="00B6095D"/>
    <w:rsid w:val="00B60EA8"/>
    <w:rsid w:val="00B6146E"/>
    <w:rsid w:val="00B6148A"/>
    <w:rsid w:val="00B617DE"/>
    <w:rsid w:val="00B62568"/>
    <w:rsid w:val="00B6363A"/>
    <w:rsid w:val="00B63669"/>
    <w:rsid w:val="00B63BC8"/>
    <w:rsid w:val="00B63C13"/>
    <w:rsid w:val="00B63CF9"/>
    <w:rsid w:val="00B640D2"/>
    <w:rsid w:val="00B64D2C"/>
    <w:rsid w:val="00B6546A"/>
    <w:rsid w:val="00B6547E"/>
    <w:rsid w:val="00B6574B"/>
    <w:rsid w:val="00B665EA"/>
    <w:rsid w:val="00B66B5E"/>
    <w:rsid w:val="00B676DC"/>
    <w:rsid w:val="00B678B9"/>
    <w:rsid w:val="00B70043"/>
    <w:rsid w:val="00B70287"/>
    <w:rsid w:val="00B7063E"/>
    <w:rsid w:val="00B7090B"/>
    <w:rsid w:val="00B70D77"/>
    <w:rsid w:val="00B70DF9"/>
    <w:rsid w:val="00B71234"/>
    <w:rsid w:val="00B71581"/>
    <w:rsid w:val="00B719C5"/>
    <w:rsid w:val="00B7219E"/>
    <w:rsid w:val="00B730E8"/>
    <w:rsid w:val="00B741E0"/>
    <w:rsid w:val="00B74338"/>
    <w:rsid w:val="00B74590"/>
    <w:rsid w:val="00B74787"/>
    <w:rsid w:val="00B74DFE"/>
    <w:rsid w:val="00B754E9"/>
    <w:rsid w:val="00B75A5F"/>
    <w:rsid w:val="00B75AA4"/>
    <w:rsid w:val="00B7601B"/>
    <w:rsid w:val="00B7682E"/>
    <w:rsid w:val="00B76B85"/>
    <w:rsid w:val="00B76E6E"/>
    <w:rsid w:val="00B7742F"/>
    <w:rsid w:val="00B77DBA"/>
    <w:rsid w:val="00B8004E"/>
    <w:rsid w:val="00B800F9"/>
    <w:rsid w:val="00B80651"/>
    <w:rsid w:val="00B80B6D"/>
    <w:rsid w:val="00B81525"/>
    <w:rsid w:val="00B81857"/>
    <w:rsid w:val="00B81C99"/>
    <w:rsid w:val="00B81D44"/>
    <w:rsid w:val="00B82449"/>
    <w:rsid w:val="00B824CB"/>
    <w:rsid w:val="00B82D61"/>
    <w:rsid w:val="00B837CA"/>
    <w:rsid w:val="00B838F9"/>
    <w:rsid w:val="00B83BF8"/>
    <w:rsid w:val="00B83F99"/>
    <w:rsid w:val="00B842FB"/>
    <w:rsid w:val="00B847BE"/>
    <w:rsid w:val="00B84D88"/>
    <w:rsid w:val="00B84E59"/>
    <w:rsid w:val="00B851EC"/>
    <w:rsid w:val="00B85F0B"/>
    <w:rsid w:val="00B867BF"/>
    <w:rsid w:val="00B87084"/>
    <w:rsid w:val="00B87972"/>
    <w:rsid w:val="00B87A2A"/>
    <w:rsid w:val="00B87DE6"/>
    <w:rsid w:val="00B907B0"/>
    <w:rsid w:val="00B91224"/>
    <w:rsid w:val="00B91239"/>
    <w:rsid w:val="00B915C5"/>
    <w:rsid w:val="00B91BBE"/>
    <w:rsid w:val="00B91CE2"/>
    <w:rsid w:val="00B91D7B"/>
    <w:rsid w:val="00B91DD6"/>
    <w:rsid w:val="00B920B8"/>
    <w:rsid w:val="00B923D4"/>
    <w:rsid w:val="00B92A59"/>
    <w:rsid w:val="00B92D20"/>
    <w:rsid w:val="00B92D38"/>
    <w:rsid w:val="00B936DE"/>
    <w:rsid w:val="00B9392E"/>
    <w:rsid w:val="00B939A0"/>
    <w:rsid w:val="00B93E43"/>
    <w:rsid w:val="00B9433A"/>
    <w:rsid w:val="00B94693"/>
    <w:rsid w:val="00B94874"/>
    <w:rsid w:val="00B94B7D"/>
    <w:rsid w:val="00B94F12"/>
    <w:rsid w:val="00B950F4"/>
    <w:rsid w:val="00B951A4"/>
    <w:rsid w:val="00B95718"/>
    <w:rsid w:val="00B95CB6"/>
    <w:rsid w:val="00B95D36"/>
    <w:rsid w:val="00B95E98"/>
    <w:rsid w:val="00B95EBE"/>
    <w:rsid w:val="00B95EC0"/>
    <w:rsid w:val="00B963F3"/>
    <w:rsid w:val="00B96729"/>
    <w:rsid w:val="00B96DC8"/>
    <w:rsid w:val="00B96F47"/>
    <w:rsid w:val="00B97084"/>
    <w:rsid w:val="00B97870"/>
    <w:rsid w:val="00BA075B"/>
    <w:rsid w:val="00BA0820"/>
    <w:rsid w:val="00BA08A0"/>
    <w:rsid w:val="00BA0953"/>
    <w:rsid w:val="00BA1CB2"/>
    <w:rsid w:val="00BA2401"/>
    <w:rsid w:val="00BA2F48"/>
    <w:rsid w:val="00BA30F7"/>
    <w:rsid w:val="00BA30FB"/>
    <w:rsid w:val="00BA3722"/>
    <w:rsid w:val="00BA3CCE"/>
    <w:rsid w:val="00BA407E"/>
    <w:rsid w:val="00BA419D"/>
    <w:rsid w:val="00BA4F9D"/>
    <w:rsid w:val="00BA519A"/>
    <w:rsid w:val="00BA52E5"/>
    <w:rsid w:val="00BA55C7"/>
    <w:rsid w:val="00BA58D0"/>
    <w:rsid w:val="00BA63B2"/>
    <w:rsid w:val="00BA67EE"/>
    <w:rsid w:val="00BA69AA"/>
    <w:rsid w:val="00BA739B"/>
    <w:rsid w:val="00BA798B"/>
    <w:rsid w:val="00BB03BC"/>
    <w:rsid w:val="00BB0DBE"/>
    <w:rsid w:val="00BB172C"/>
    <w:rsid w:val="00BB17DC"/>
    <w:rsid w:val="00BB18E7"/>
    <w:rsid w:val="00BB19E9"/>
    <w:rsid w:val="00BB1C64"/>
    <w:rsid w:val="00BB1DBA"/>
    <w:rsid w:val="00BB200E"/>
    <w:rsid w:val="00BB2BAE"/>
    <w:rsid w:val="00BB2F54"/>
    <w:rsid w:val="00BB32F8"/>
    <w:rsid w:val="00BB38D5"/>
    <w:rsid w:val="00BB394C"/>
    <w:rsid w:val="00BB3DD6"/>
    <w:rsid w:val="00BB3E5A"/>
    <w:rsid w:val="00BB5181"/>
    <w:rsid w:val="00BB51CC"/>
    <w:rsid w:val="00BB5492"/>
    <w:rsid w:val="00BB60E5"/>
    <w:rsid w:val="00BB6376"/>
    <w:rsid w:val="00BB6684"/>
    <w:rsid w:val="00BB681D"/>
    <w:rsid w:val="00BB68D1"/>
    <w:rsid w:val="00BB6C05"/>
    <w:rsid w:val="00BB6C19"/>
    <w:rsid w:val="00BB6D97"/>
    <w:rsid w:val="00BB711A"/>
    <w:rsid w:val="00BB781A"/>
    <w:rsid w:val="00BB7F7A"/>
    <w:rsid w:val="00BC0340"/>
    <w:rsid w:val="00BC044D"/>
    <w:rsid w:val="00BC0626"/>
    <w:rsid w:val="00BC0B65"/>
    <w:rsid w:val="00BC17AD"/>
    <w:rsid w:val="00BC1816"/>
    <w:rsid w:val="00BC1AE2"/>
    <w:rsid w:val="00BC1C40"/>
    <w:rsid w:val="00BC1E44"/>
    <w:rsid w:val="00BC2189"/>
    <w:rsid w:val="00BC288B"/>
    <w:rsid w:val="00BC2D0B"/>
    <w:rsid w:val="00BC2F9D"/>
    <w:rsid w:val="00BC39B6"/>
    <w:rsid w:val="00BC3C46"/>
    <w:rsid w:val="00BC3CE9"/>
    <w:rsid w:val="00BC3E2C"/>
    <w:rsid w:val="00BC3E9E"/>
    <w:rsid w:val="00BC4594"/>
    <w:rsid w:val="00BC45FF"/>
    <w:rsid w:val="00BC4630"/>
    <w:rsid w:val="00BC4808"/>
    <w:rsid w:val="00BC4C66"/>
    <w:rsid w:val="00BC4CC3"/>
    <w:rsid w:val="00BC526D"/>
    <w:rsid w:val="00BC6134"/>
    <w:rsid w:val="00BC62CD"/>
    <w:rsid w:val="00BC64B8"/>
    <w:rsid w:val="00BC68D1"/>
    <w:rsid w:val="00BC6B1E"/>
    <w:rsid w:val="00BC760C"/>
    <w:rsid w:val="00BC7681"/>
    <w:rsid w:val="00BC7805"/>
    <w:rsid w:val="00BC7895"/>
    <w:rsid w:val="00BC7AE4"/>
    <w:rsid w:val="00BC7C39"/>
    <w:rsid w:val="00BD0563"/>
    <w:rsid w:val="00BD0F49"/>
    <w:rsid w:val="00BD1550"/>
    <w:rsid w:val="00BD1BEB"/>
    <w:rsid w:val="00BD201A"/>
    <w:rsid w:val="00BD2BD0"/>
    <w:rsid w:val="00BD2CFB"/>
    <w:rsid w:val="00BD2E62"/>
    <w:rsid w:val="00BD3088"/>
    <w:rsid w:val="00BD30D7"/>
    <w:rsid w:val="00BD332C"/>
    <w:rsid w:val="00BD3935"/>
    <w:rsid w:val="00BD39FE"/>
    <w:rsid w:val="00BD3D32"/>
    <w:rsid w:val="00BD3F3F"/>
    <w:rsid w:val="00BD3F6C"/>
    <w:rsid w:val="00BD4740"/>
    <w:rsid w:val="00BD4A30"/>
    <w:rsid w:val="00BD4B02"/>
    <w:rsid w:val="00BD54E9"/>
    <w:rsid w:val="00BD5552"/>
    <w:rsid w:val="00BD5739"/>
    <w:rsid w:val="00BD5796"/>
    <w:rsid w:val="00BD615F"/>
    <w:rsid w:val="00BD651F"/>
    <w:rsid w:val="00BD6A8E"/>
    <w:rsid w:val="00BD76F2"/>
    <w:rsid w:val="00BD7CD6"/>
    <w:rsid w:val="00BE03EB"/>
    <w:rsid w:val="00BE0A16"/>
    <w:rsid w:val="00BE11AE"/>
    <w:rsid w:val="00BE171F"/>
    <w:rsid w:val="00BE1748"/>
    <w:rsid w:val="00BE19AB"/>
    <w:rsid w:val="00BE1F66"/>
    <w:rsid w:val="00BE23A2"/>
    <w:rsid w:val="00BE2C02"/>
    <w:rsid w:val="00BE31AB"/>
    <w:rsid w:val="00BE32A6"/>
    <w:rsid w:val="00BE338C"/>
    <w:rsid w:val="00BE35F3"/>
    <w:rsid w:val="00BE38F1"/>
    <w:rsid w:val="00BE3D5C"/>
    <w:rsid w:val="00BE3DA5"/>
    <w:rsid w:val="00BE40CA"/>
    <w:rsid w:val="00BE4217"/>
    <w:rsid w:val="00BE4372"/>
    <w:rsid w:val="00BE449C"/>
    <w:rsid w:val="00BE5C09"/>
    <w:rsid w:val="00BE67EE"/>
    <w:rsid w:val="00BF01E6"/>
    <w:rsid w:val="00BF063C"/>
    <w:rsid w:val="00BF09B3"/>
    <w:rsid w:val="00BF0FE6"/>
    <w:rsid w:val="00BF12E4"/>
    <w:rsid w:val="00BF164D"/>
    <w:rsid w:val="00BF1C66"/>
    <w:rsid w:val="00BF20F9"/>
    <w:rsid w:val="00BF249F"/>
    <w:rsid w:val="00BF28CE"/>
    <w:rsid w:val="00BF29FB"/>
    <w:rsid w:val="00BF32B5"/>
    <w:rsid w:val="00BF34AE"/>
    <w:rsid w:val="00BF37D5"/>
    <w:rsid w:val="00BF3AE1"/>
    <w:rsid w:val="00BF3DD6"/>
    <w:rsid w:val="00BF403C"/>
    <w:rsid w:val="00BF4050"/>
    <w:rsid w:val="00BF4872"/>
    <w:rsid w:val="00BF4B21"/>
    <w:rsid w:val="00BF4CBE"/>
    <w:rsid w:val="00BF5469"/>
    <w:rsid w:val="00BF5634"/>
    <w:rsid w:val="00BF57B0"/>
    <w:rsid w:val="00BF5C70"/>
    <w:rsid w:val="00BF6E94"/>
    <w:rsid w:val="00BF7808"/>
    <w:rsid w:val="00BF7BF6"/>
    <w:rsid w:val="00BF7E24"/>
    <w:rsid w:val="00C00585"/>
    <w:rsid w:val="00C009FD"/>
    <w:rsid w:val="00C00D27"/>
    <w:rsid w:val="00C0180E"/>
    <w:rsid w:val="00C01866"/>
    <w:rsid w:val="00C02296"/>
    <w:rsid w:val="00C02555"/>
    <w:rsid w:val="00C02C20"/>
    <w:rsid w:val="00C02E93"/>
    <w:rsid w:val="00C03059"/>
    <w:rsid w:val="00C0314A"/>
    <w:rsid w:val="00C03353"/>
    <w:rsid w:val="00C03631"/>
    <w:rsid w:val="00C03A6B"/>
    <w:rsid w:val="00C03C24"/>
    <w:rsid w:val="00C0418B"/>
    <w:rsid w:val="00C0445D"/>
    <w:rsid w:val="00C04621"/>
    <w:rsid w:val="00C051AE"/>
    <w:rsid w:val="00C0545A"/>
    <w:rsid w:val="00C05BD5"/>
    <w:rsid w:val="00C0631E"/>
    <w:rsid w:val="00C06393"/>
    <w:rsid w:val="00C0767C"/>
    <w:rsid w:val="00C076EC"/>
    <w:rsid w:val="00C07BD7"/>
    <w:rsid w:val="00C1014F"/>
    <w:rsid w:val="00C1046A"/>
    <w:rsid w:val="00C10BFB"/>
    <w:rsid w:val="00C11265"/>
    <w:rsid w:val="00C113D7"/>
    <w:rsid w:val="00C11AB1"/>
    <w:rsid w:val="00C12605"/>
    <w:rsid w:val="00C12718"/>
    <w:rsid w:val="00C12A32"/>
    <w:rsid w:val="00C12F43"/>
    <w:rsid w:val="00C13957"/>
    <w:rsid w:val="00C13BDA"/>
    <w:rsid w:val="00C13E30"/>
    <w:rsid w:val="00C143AF"/>
    <w:rsid w:val="00C14A60"/>
    <w:rsid w:val="00C14E27"/>
    <w:rsid w:val="00C15BF7"/>
    <w:rsid w:val="00C15C64"/>
    <w:rsid w:val="00C16091"/>
    <w:rsid w:val="00C16102"/>
    <w:rsid w:val="00C1615B"/>
    <w:rsid w:val="00C16498"/>
    <w:rsid w:val="00C16551"/>
    <w:rsid w:val="00C17339"/>
    <w:rsid w:val="00C17DFB"/>
    <w:rsid w:val="00C17E5E"/>
    <w:rsid w:val="00C203E8"/>
    <w:rsid w:val="00C2073F"/>
    <w:rsid w:val="00C20785"/>
    <w:rsid w:val="00C211BF"/>
    <w:rsid w:val="00C2131A"/>
    <w:rsid w:val="00C218B3"/>
    <w:rsid w:val="00C218C9"/>
    <w:rsid w:val="00C219BF"/>
    <w:rsid w:val="00C21AFA"/>
    <w:rsid w:val="00C21B0D"/>
    <w:rsid w:val="00C2275D"/>
    <w:rsid w:val="00C232AE"/>
    <w:rsid w:val="00C23B96"/>
    <w:rsid w:val="00C24084"/>
    <w:rsid w:val="00C2437A"/>
    <w:rsid w:val="00C249AB"/>
    <w:rsid w:val="00C24F75"/>
    <w:rsid w:val="00C25376"/>
    <w:rsid w:val="00C253C5"/>
    <w:rsid w:val="00C2550F"/>
    <w:rsid w:val="00C2607A"/>
    <w:rsid w:val="00C264AF"/>
    <w:rsid w:val="00C26CC1"/>
    <w:rsid w:val="00C2700C"/>
    <w:rsid w:val="00C27B9B"/>
    <w:rsid w:val="00C27D18"/>
    <w:rsid w:val="00C31535"/>
    <w:rsid w:val="00C316AF"/>
    <w:rsid w:val="00C31A63"/>
    <w:rsid w:val="00C31ED5"/>
    <w:rsid w:val="00C32430"/>
    <w:rsid w:val="00C325E4"/>
    <w:rsid w:val="00C32D97"/>
    <w:rsid w:val="00C32FB0"/>
    <w:rsid w:val="00C330C8"/>
    <w:rsid w:val="00C334DD"/>
    <w:rsid w:val="00C338FD"/>
    <w:rsid w:val="00C33AAE"/>
    <w:rsid w:val="00C341C2"/>
    <w:rsid w:val="00C34395"/>
    <w:rsid w:val="00C3441F"/>
    <w:rsid w:val="00C344ED"/>
    <w:rsid w:val="00C34CAA"/>
    <w:rsid w:val="00C34F5C"/>
    <w:rsid w:val="00C3522B"/>
    <w:rsid w:val="00C352CB"/>
    <w:rsid w:val="00C35C8A"/>
    <w:rsid w:val="00C3687C"/>
    <w:rsid w:val="00C36A32"/>
    <w:rsid w:val="00C375EB"/>
    <w:rsid w:val="00C377F7"/>
    <w:rsid w:val="00C37DEE"/>
    <w:rsid w:val="00C400AE"/>
    <w:rsid w:val="00C40948"/>
    <w:rsid w:val="00C410E8"/>
    <w:rsid w:val="00C41351"/>
    <w:rsid w:val="00C4194E"/>
    <w:rsid w:val="00C419E1"/>
    <w:rsid w:val="00C41B9E"/>
    <w:rsid w:val="00C4286B"/>
    <w:rsid w:val="00C428CC"/>
    <w:rsid w:val="00C42D82"/>
    <w:rsid w:val="00C433DB"/>
    <w:rsid w:val="00C4420D"/>
    <w:rsid w:val="00C44A3D"/>
    <w:rsid w:val="00C44B5A"/>
    <w:rsid w:val="00C44BF5"/>
    <w:rsid w:val="00C44D8B"/>
    <w:rsid w:val="00C455AF"/>
    <w:rsid w:val="00C45F77"/>
    <w:rsid w:val="00C46079"/>
    <w:rsid w:val="00C467AA"/>
    <w:rsid w:val="00C46819"/>
    <w:rsid w:val="00C47978"/>
    <w:rsid w:val="00C47D16"/>
    <w:rsid w:val="00C47EB4"/>
    <w:rsid w:val="00C50111"/>
    <w:rsid w:val="00C50FF9"/>
    <w:rsid w:val="00C515A4"/>
    <w:rsid w:val="00C51A88"/>
    <w:rsid w:val="00C51D83"/>
    <w:rsid w:val="00C51E09"/>
    <w:rsid w:val="00C52B6E"/>
    <w:rsid w:val="00C5315D"/>
    <w:rsid w:val="00C538F8"/>
    <w:rsid w:val="00C53D5D"/>
    <w:rsid w:val="00C53E97"/>
    <w:rsid w:val="00C54116"/>
    <w:rsid w:val="00C545DB"/>
    <w:rsid w:val="00C555A3"/>
    <w:rsid w:val="00C55950"/>
    <w:rsid w:val="00C55DEC"/>
    <w:rsid w:val="00C56358"/>
    <w:rsid w:val="00C56ECF"/>
    <w:rsid w:val="00C574E2"/>
    <w:rsid w:val="00C5786D"/>
    <w:rsid w:val="00C60508"/>
    <w:rsid w:val="00C60564"/>
    <w:rsid w:val="00C608AF"/>
    <w:rsid w:val="00C6091A"/>
    <w:rsid w:val="00C609EA"/>
    <w:rsid w:val="00C60CDD"/>
    <w:rsid w:val="00C60DBD"/>
    <w:rsid w:val="00C61AFB"/>
    <w:rsid w:val="00C61EB6"/>
    <w:rsid w:val="00C61EE1"/>
    <w:rsid w:val="00C61F03"/>
    <w:rsid w:val="00C62714"/>
    <w:rsid w:val="00C62ACB"/>
    <w:rsid w:val="00C63197"/>
    <w:rsid w:val="00C633CE"/>
    <w:rsid w:val="00C63775"/>
    <w:rsid w:val="00C63A21"/>
    <w:rsid w:val="00C63AA0"/>
    <w:rsid w:val="00C64188"/>
    <w:rsid w:val="00C6426E"/>
    <w:rsid w:val="00C646D5"/>
    <w:rsid w:val="00C64BB6"/>
    <w:rsid w:val="00C64E58"/>
    <w:rsid w:val="00C659AD"/>
    <w:rsid w:val="00C6657D"/>
    <w:rsid w:val="00C6690C"/>
    <w:rsid w:val="00C66BAB"/>
    <w:rsid w:val="00C66F85"/>
    <w:rsid w:val="00C67049"/>
    <w:rsid w:val="00C6707A"/>
    <w:rsid w:val="00C67812"/>
    <w:rsid w:val="00C67A54"/>
    <w:rsid w:val="00C67CA8"/>
    <w:rsid w:val="00C67D18"/>
    <w:rsid w:val="00C67FB7"/>
    <w:rsid w:val="00C70549"/>
    <w:rsid w:val="00C70D30"/>
    <w:rsid w:val="00C71855"/>
    <w:rsid w:val="00C71D0F"/>
    <w:rsid w:val="00C71E4C"/>
    <w:rsid w:val="00C722C3"/>
    <w:rsid w:val="00C72566"/>
    <w:rsid w:val="00C725F5"/>
    <w:rsid w:val="00C729B5"/>
    <w:rsid w:val="00C72E86"/>
    <w:rsid w:val="00C730E9"/>
    <w:rsid w:val="00C731C8"/>
    <w:rsid w:val="00C7325F"/>
    <w:rsid w:val="00C73834"/>
    <w:rsid w:val="00C73FA7"/>
    <w:rsid w:val="00C74925"/>
    <w:rsid w:val="00C74A37"/>
    <w:rsid w:val="00C74E3A"/>
    <w:rsid w:val="00C752F0"/>
    <w:rsid w:val="00C757AA"/>
    <w:rsid w:val="00C75BDB"/>
    <w:rsid w:val="00C768AA"/>
    <w:rsid w:val="00C76911"/>
    <w:rsid w:val="00C7692C"/>
    <w:rsid w:val="00C77FCC"/>
    <w:rsid w:val="00C8071C"/>
    <w:rsid w:val="00C80E3F"/>
    <w:rsid w:val="00C8162E"/>
    <w:rsid w:val="00C81EF3"/>
    <w:rsid w:val="00C82468"/>
    <w:rsid w:val="00C82BE0"/>
    <w:rsid w:val="00C82FEC"/>
    <w:rsid w:val="00C83456"/>
    <w:rsid w:val="00C83DF9"/>
    <w:rsid w:val="00C83F95"/>
    <w:rsid w:val="00C84140"/>
    <w:rsid w:val="00C856B4"/>
    <w:rsid w:val="00C85864"/>
    <w:rsid w:val="00C86BA6"/>
    <w:rsid w:val="00C86CEC"/>
    <w:rsid w:val="00C86F95"/>
    <w:rsid w:val="00C87D16"/>
    <w:rsid w:val="00C901C8"/>
    <w:rsid w:val="00C904F5"/>
    <w:rsid w:val="00C90D03"/>
    <w:rsid w:val="00C916FD"/>
    <w:rsid w:val="00C91D62"/>
    <w:rsid w:val="00C91DFB"/>
    <w:rsid w:val="00C9223A"/>
    <w:rsid w:val="00C92335"/>
    <w:rsid w:val="00C9291C"/>
    <w:rsid w:val="00C92B20"/>
    <w:rsid w:val="00C930C3"/>
    <w:rsid w:val="00C938F9"/>
    <w:rsid w:val="00C93A3F"/>
    <w:rsid w:val="00C93CF1"/>
    <w:rsid w:val="00C93D35"/>
    <w:rsid w:val="00C9442F"/>
    <w:rsid w:val="00C946B0"/>
    <w:rsid w:val="00C94977"/>
    <w:rsid w:val="00C949B9"/>
    <w:rsid w:val="00C95A1B"/>
    <w:rsid w:val="00C95F4E"/>
    <w:rsid w:val="00C96705"/>
    <w:rsid w:val="00C96FED"/>
    <w:rsid w:val="00C97256"/>
    <w:rsid w:val="00C975A4"/>
    <w:rsid w:val="00C975B9"/>
    <w:rsid w:val="00C97634"/>
    <w:rsid w:val="00CA027A"/>
    <w:rsid w:val="00CA0AFC"/>
    <w:rsid w:val="00CA0C4B"/>
    <w:rsid w:val="00CA0CA4"/>
    <w:rsid w:val="00CA154F"/>
    <w:rsid w:val="00CA1D20"/>
    <w:rsid w:val="00CA20D9"/>
    <w:rsid w:val="00CA2293"/>
    <w:rsid w:val="00CA27D5"/>
    <w:rsid w:val="00CA2948"/>
    <w:rsid w:val="00CA2D79"/>
    <w:rsid w:val="00CA31FE"/>
    <w:rsid w:val="00CA38D5"/>
    <w:rsid w:val="00CA3E70"/>
    <w:rsid w:val="00CA44DB"/>
    <w:rsid w:val="00CA456C"/>
    <w:rsid w:val="00CA490E"/>
    <w:rsid w:val="00CA4A83"/>
    <w:rsid w:val="00CA4D4A"/>
    <w:rsid w:val="00CA4DCB"/>
    <w:rsid w:val="00CA503C"/>
    <w:rsid w:val="00CA577E"/>
    <w:rsid w:val="00CA5F13"/>
    <w:rsid w:val="00CA5FC6"/>
    <w:rsid w:val="00CA6075"/>
    <w:rsid w:val="00CA635E"/>
    <w:rsid w:val="00CA69C4"/>
    <w:rsid w:val="00CA70FA"/>
    <w:rsid w:val="00CA7C65"/>
    <w:rsid w:val="00CA7C7B"/>
    <w:rsid w:val="00CB0084"/>
    <w:rsid w:val="00CB0386"/>
    <w:rsid w:val="00CB03CE"/>
    <w:rsid w:val="00CB0572"/>
    <w:rsid w:val="00CB0A1A"/>
    <w:rsid w:val="00CB0C01"/>
    <w:rsid w:val="00CB102A"/>
    <w:rsid w:val="00CB12AA"/>
    <w:rsid w:val="00CB14AC"/>
    <w:rsid w:val="00CB228C"/>
    <w:rsid w:val="00CB23EA"/>
    <w:rsid w:val="00CB2614"/>
    <w:rsid w:val="00CB28B5"/>
    <w:rsid w:val="00CB2932"/>
    <w:rsid w:val="00CB2A4B"/>
    <w:rsid w:val="00CB330D"/>
    <w:rsid w:val="00CB336C"/>
    <w:rsid w:val="00CB3677"/>
    <w:rsid w:val="00CB4C52"/>
    <w:rsid w:val="00CB4C5F"/>
    <w:rsid w:val="00CB4D2E"/>
    <w:rsid w:val="00CB4D7F"/>
    <w:rsid w:val="00CB4E90"/>
    <w:rsid w:val="00CB50D1"/>
    <w:rsid w:val="00CB595F"/>
    <w:rsid w:val="00CB62E9"/>
    <w:rsid w:val="00CB65A3"/>
    <w:rsid w:val="00CB74F8"/>
    <w:rsid w:val="00CB7A8E"/>
    <w:rsid w:val="00CB7F7F"/>
    <w:rsid w:val="00CC0343"/>
    <w:rsid w:val="00CC069C"/>
    <w:rsid w:val="00CC0914"/>
    <w:rsid w:val="00CC0BBF"/>
    <w:rsid w:val="00CC1021"/>
    <w:rsid w:val="00CC102B"/>
    <w:rsid w:val="00CC1B3D"/>
    <w:rsid w:val="00CC1C25"/>
    <w:rsid w:val="00CC224B"/>
    <w:rsid w:val="00CC23D2"/>
    <w:rsid w:val="00CC304C"/>
    <w:rsid w:val="00CC306D"/>
    <w:rsid w:val="00CC32FD"/>
    <w:rsid w:val="00CC3F74"/>
    <w:rsid w:val="00CC43B5"/>
    <w:rsid w:val="00CC4B13"/>
    <w:rsid w:val="00CC4DFF"/>
    <w:rsid w:val="00CC51EC"/>
    <w:rsid w:val="00CC5755"/>
    <w:rsid w:val="00CC5B01"/>
    <w:rsid w:val="00CC5D82"/>
    <w:rsid w:val="00CC65F7"/>
    <w:rsid w:val="00CC6800"/>
    <w:rsid w:val="00CC6BB7"/>
    <w:rsid w:val="00CD02D6"/>
    <w:rsid w:val="00CD0975"/>
    <w:rsid w:val="00CD0D5F"/>
    <w:rsid w:val="00CD0E0C"/>
    <w:rsid w:val="00CD1215"/>
    <w:rsid w:val="00CD196E"/>
    <w:rsid w:val="00CD1B9D"/>
    <w:rsid w:val="00CD26DF"/>
    <w:rsid w:val="00CD2750"/>
    <w:rsid w:val="00CD2AA7"/>
    <w:rsid w:val="00CD2ACC"/>
    <w:rsid w:val="00CD3296"/>
    <w:rsid w:val="00CD32CF"/>
    <w:rsid w:val="00CD3329"/>
    <w:rsid w:val="00CD36AD"/>
    <w:rsid w:val="00CD3972"/>
    <w:rsid w:val="00CD3AAE"/>
    <w:rsid w:val="00CD3CA9"/>
    <w:rsid w:val="00CD4024"/>
    <w:rsid w:val="00CD431F"/>
    <w:rsid w:val="00CD4372"/>
    <w:rsid w:val="00CD47ED"/>
    <w:rsid w:val="00CD5814"/>
    <w:rsid w:val="00CD5824"/>
    <w:rsid w:val="00CD5B91"/>
    <w:rsid w:val="00CD6856"/>
    <w:rsid w:val="00CD696E"/>
    <w:rsid w:val="00CD6AEB"/>
    <w:rsid w:val="00CD6B21"/>
    <w:rsid w:val="00CD6BA7"/>
    <w:rsid w:val="00CD74B8"/>
    <w:rsid w:val="00CD75CA"/>
    <w:rsid w:val="00CD7A7F"/>
    <w:rsid w:val="00CE0294"/>
    <w:rsid w:val="00CE043A"/>
    <w:rsid w:val="00CE0471"/>
    <w:rsid w:val="00CE0EBD"/>
    <w:rsid w:val="00CE1B53"/>
    <w:rsid w:val="00CE1C25"/>
    <w:rsid w:val="00CE1E70"/>
    <w:rsid w:val="00CE1EC1"/>
    <w:rsid w:val="00CE2209"/>
    <w:rsid w:val="00CE22B3"/>
    <w:rsid w:val="00CE27BC"/>
    <w:rsid w:val="00CE3A72"/>
    <w:rsid w:val="00CE3C65"/>
    <w:rsid w:val="00CE4024"/>
    <w:rsid w:val="00CE47FD"/>
    <w:rsid w:val="00CE505F"/>
    <w:rsid w:val="00CE534A"/>
    <w:rsid w:val="00CE557B"/>
    <w:rsid w:val="00CE5792"/>
    <w:rsid w:val="00CE5B99"/>
    <w:rsid w:val="00CE5DA6"/>
    <w:rsid w:val="00CE5E0A"/>
    <w:rsid w:val="00CE5F23"/>
    <w:rsid w:val="00CE6732"/>
    <w:rsid w:val="00CE6774"/>
    <w:rsid w:val="00CE7097"/>
    <w:rsid w:val="00CE7CDD"/>
    <w:rsid w:val="00CE7F67"/>
    <w:rsid w:val="00CE7FFE"/>
    <w:rsid w:val="00CF01D9"/>
    <w:rsid w:val="00CF05BE"/>
    <w:rsid w:val="00CF05E8"/>
    <w:rsid w:val="00CF0F4A"/>
    <w:rsid w:val="00CF181E"/>
    <w:rsid w:val="00CF2C96"/>
    <w:rsid w:val="00CF2F59"/>
    <w:rsid w:val="00CF43EB"/>
    <w:rsid w:val="00CF458D"/>
    <w:rsid w:val="00CF4780"/>
    <w:rsid w:val="00CF4874"/>
    <w:rsid w:val="00CF502C"/>
    <w:rsid w:val="00CF645B"/>
    <w:rsid w:val="00CF6898"/>
    <w:rsid w:val="00CF73E0"/>
    <w:rsid w:val="00CF7590"/>
    <w:rsid w:val="00CF786F"/>
    <w:rsid w:val="00CF7EF3"/>
    <w:rsid w:val="00D00775"/>
    <w:rsid w:val="00D008D8"/>
    <w:rsid w:val="00D0171E"/>
    <w:rsid w:val="00D01BF3"/>
    <w:rsid w:val="00D02621"/>
    <w:rsid w:val="00D02728"/>
    <w:rsid w:val="00D03374"/>
    <w:rsid w:val="00D03B90"/>
    <w:rsid w:val="00D03FC6"/>
    <w:rsid w:val="00D05018"/>
    <w:rsid w:val="00D059D2"/>
    <w:rsid w:val="00D059E2"/>
    <w:rsid w:val="00D06049"/>
    <w:rsid w:val="00D061E2"/>
    <w:rsid w:val="00D06624"/>
    <w:rsid w:val="00D06938"/>
    <w:rsid w:val="00D06B45"/>
    <w:rsid w:val="00D06B74"/>
    <w:rsid w:val="00D06BD3"/>
    <w:rsid w:val="00D072A3"/>
    <w:rsid w:val="00D07B0F"/>
    <w:rsid w:val="00D07B42"/>
    <w:rsid w:val="00D108F8"/>
    <w:rsid w:val="00D10A2D"/>
    <w:rsid w:val="00D10D3C"/>
    <w:rsid w:val="00D10FB4"/>
    <w:rsid w:val="00D11B77"/>
    <w:rsid w:val="00D11DF7"/>
    <w:rsid w:val="00D1209A"/>
    <w:rsid w:val="00D1215E"/>
    <w:rsid w:val="00D12F16"/>
    <w:rsid w:val="00D133B0"/>
    <w:rsid w:val="00D137C3"/>
    <w:rsid w:val="00D13AA9"/>
    <w:rsid w:val="00D13D2E"/>
    <w:rsid w:val="00D14111"/>
    <w:rsid w:val="00D14BB1"/>
    <w:rsid w:val="00D14F58"/>
    <w:rsid w:val="00D15DE1"/>
    <w:rsid w:val="00D1647F"/>
    <w:rsid w:val="00D1653E"/>
    <w:rsid w:val="00D171E9"/>
    <w:rsid w:val="00D176EC"/>
    <w:rsid w:val="00D17739"/>
    <w:rsid w:val="00D20290"/>
    <w:rsid w:val="00D20C30"/>
    <w:rsid w:val="00D212AF"/>
    <w:rsid w:val="00D21560"/>
    <w:rsid w:val="00D21C33"/>
    <w:rsid w:val="00D21E12"/>
    <w:rsid w:val="00D21EFB"/>
    <w:rsid w:val="00D22200"/>
    <w:rsid w:val="00D22372"/>
    <w:rsid w:val="00D2260B"/>
    <w:rsid w:val="00D23E5B"/>
    <w:rsid w:val="00D23E8D"/>
    <w:rsid w:val="00D23FAD"/>
    <w:rsid w:val="00D23FC8"/>
    <w:rsid w:val="00D240B8"/>
    <w:rsid w:val="00D245D7"/>
    <w:rsid w:val="00D255D6"/>
    <w:rsid w:val="00D25B8A"/>
    <w:rsid w:val="00D25BF2"/>
    <w:rsid w:val="00D25EB0"/>
    <w:rsid w:val="00D26289"/>
    <w:rsid w:val="00D2661A"/>
    <w:rsid w:val="00D26AB9"/>
    <w:rsid w:val="00D26D31"/>
    <w:rsid w:val="00D2707C"/>
    <w:rsid w:val="00D27583"/>
    <w:rsid w:val="00D27811"/>
    <w:rsid w:val="00D27EC8"/>
    <w:rsid w:val="00D30157"/>
    <w:rsid w:val="00D30CDF"/>
    <w:rsid w:val="00D30CE8"/>
    <w:rsid w:val="00D32421"/>
    <w:rsid w:val="00D326CC"/>
    <w:rsid w:val="00D3303A"/>
    <w:rsid w:val="00D333F1"/>
    <w:rsid w:val="00D33BEE"/>
    <w:rsid w:val="00D33E0B"/>
    <w:rsid w:val="00D33E9B"/>
    <w:rsid w:val="00D33F4D"/>
    <w:rsid w:val="00D34274"/>
    <w:rsid w:val="00D346E5"/>
    <w:rsid w:val="00D35658"/>
    <w:rsid w:val="00D35786"/>
    <w:rsid w:val="00D363B5"/>
    <w:rsid w:val="00D363EA"/>
    <w:rsid w:val="00D3691C"/>
    <w:rsid w:val="00D36BA2"/>
    <w:rsid w:val="00D36C9E"/>
    <w:rsid w:val="00D37417"/>
    <w:rsid w:val="00D376D9"/>
    <w:rsid w:val="00D379F9"/>
    <w:rsid w:val="00D37CD5"/>
    <w:rsid w:val="00D37E3B"/>
    <w:rsid w:val="00D406F4"/>
    <w:rsid w:val="00D408E5"/>
    <w:rsid w:val="00D40ED3"/>
    <w:rsid w:val="00D40EFB"/>
    <w:rsid w:val="00D410C3"/>
    <w:rsid w:val="00D41325"/>
    <w:rsid w:val="00D417C4"/>
    <w:rsid w:val="00D41C37"/>
    <w:rsid w:val="00D41FFF"/>
    <w:rsid w:val="00D43182"/>
    <w:rsid w:val="00D43299"/>
    <w:rsid w:val="00D4335F"/>
    <w:rsid w:val="00D434AB"/>
    <w:rsid w:val="00D4372E"/>
    <w:rsid w:val="00D43B3B"/>
    <w:rsid w:val="00D43C6B"/>
    <w:rsid w:val="00D44080"/>
    <w:rsid w:val="00D442CE"/>
    <w:rsid w:val="00D44726"/>
    <w:rsid w:val="00D4546D"/>
    <w:rsid w:val="00D4568D"/>
    <w:rsid w:val="00D456F9"/>
    <w:rsid w:val="00D45A2C"/>
    <w:rsid w:val="00D46496"/>
    <w:rsid w:val="00D464C6"/>
    <w:rsid w:val="00D46B84"/>
    <w:rsid w:val="00D46C35"/>
    <w:rsid w:val="00D472FD"/>
    <w:rsid w:val="00D47C93"/>
    <w:rsid w:val="00D47F6A"/>
    <w:rsid w:val="00D50141"/>
    <w:rsid w:val="00D502F9"/>
    <w:rsid w:val="00D5079C"/>
    <w:rsid w:val="00D50814"/>
    <w:rsid w:val="00D50CB2"/>
    <w:rsid w:val="00D51967"/>
    <w:rsid w:val="00D51BD9"/>
    <w:rsid w:val="00D51DE0"/>
    <w:rsid w:val="00D528F6"/>
    <w:rsid w:val="00D52998"/>
    <w:rsid w:val="00D529F1"/>
    <w:rsid w:val="00D52EE2"/>
    <w:rsid w:val="00D5325C"/>
    <w:rsid w:val="00D533DE"/>
    <w:rsid w:val="00D53D71"/>
    <w:rsid w:val="00D54706"/>
    <w:rsid w:val="00D5474A"/>
    <w:rsid w:val="00D555EC"/>
    <w:rsid w:val="00D56477"/>
    <w:rsid w:val="00D568BB"/>
    <w:rsid w:val="00D569DF"/>
    <w:rsid w:val="00D56F95"/>
    <w:rsid w:val="00D57A2F"/>
    <w:rsid w:val="00D6036F"/>
    <w:rsid w:val="00D60650"/>
    <w:rsid w:val="00D61066"/>
    <w:rsid w:val="00D61496"/>
    <w:rsid w:val="00D61CBF"/>
    <w:rsid w:val="00D62200"/>
    <w:rsid w:val="00D6239B"/>
    <w:rsid w:val="00D62919"/>
    <w:rsid w:val="00D62A6D"/>
    <w:rsid w:val="00D62D2B"/>
    <w:rsid w:val="00D62D37"/>
    <w:rsid w:val="00D634E5"/>
    <w:rsid w:val="00D6364A"/>
    <w:rsid w:val="00D6371A"/>
    <w:rsid w:val="00D63F0A"/>
    <w:rsid w:val="00D63FB4"/>
    <w:rsid w:val="00D63FC4"/>
    <w:rsid w:val="00D642D5"/>
    <w:rsid w:val="00D64593"/>
    <w:rsid w:val="00D6471C"/>
    <w:rsid w:val="00D64CF4"/>
    <w:rsid w:val="00D64F79"/>
    <w:rsid w:val="00D65AE3"/>
    <w:rsid w:val="00D65E8D"/>
    <w:rsid w:val="00D65EE9"/>
    <w:rsid w:val="00D65FC8"/>
    <w:rsid w:val="00D661D9"/>
    <w:rsid w:val="00D66994"/>
    <w:rsid w:val="00D66A17"/>
    <w:rsid w:val="00D66C0A"/>
    <w:rsid w:val="00D67684"/>
    <w:rsid w:val="00D7013D"/>
    <w:rsid w:val="00D703B7"/>
    <w:rsid w:val="00D705BF"/>
    <w:rsid w:val="00D70BEC"/>
    <w:rsid w:val="00D712C3"/>
    <w:rsid w:val="00D7139E"/>
    <w:rsid w:val="00D71FD4"/>
    <w:rsid w:val="00D72F05"/>
    <w:rsid w:val="00D7316B"/>
    <w:rsid w:val="00D73563"/>
    <w:rsid w:val="00D737B8"/>
    <w:rsid w:val="00D73874"/>
    <w:rsid w:val="00D73957"/>
    <w:rsid w:val="00D73C31"/>
    <w:rsid w:val="00D7415B"/>
    <w:rsid w:val="00D75647"/>
    <w:rsid w:val="00D75786"/>
    <w:rsid w:val="00D757E8"/>
    <w:rsid w:val="00D7585C"/>
    <w:rsid w:val="00D7585F"/>
    <w:rsid w:val="00D75988"/>
    <w:rsid w:val="00D76063"/>
    <w:rsid w:val="00D761F7"/>
    <w:rsid w:val="00D7640D"/>
    <w:rsid w:val="00D766A9"/>
    <w:rsid w:val="00D76B56"/>
    <w:rsid w:val="00D76BE2"/>
    <w:rsid w:val="00D76C93"/>
    <w:rsid w:val="00D76F57"/>
    <w:rsid w:val="00D77001"/>
    <w:rsid w:val="00D77093"/>
    <w:rsid w:val="00D7795E"/>
    <w:rsid w:val="00D77C48"/>
    <w:rsid w:val="00D77D40"/>
    <w:rsid w:val="00D77E08"/>
    <w:rsid w:val="00D77F74"/>
    <w:rsid w:val="00D804CF"/>
    <w:rsid w:val="00D80513"/>
    <w:rsid w:val="00D80869"/>
    <w:rsid w:val="00D81051"/>
    <w:rsid w:val="00D8155B"/>
    <w:rsid w:val="00D8156B"/>
    <w:rsid w:val="00D81A0B"/>
    <w:rsid w:val="00D81B4D"/>
    <w:rsid w:val="00D8216D"/>
    <w:rsid w:val="00D822E6"/>
    <w:rsid w:val="00D826EF"/>
    <w:rsid w:val="00D83DDD"/>
    <w:rsid w:val="00D843F9"/>
    <w:rsid w:val="00D8451C"/>
    <w:rsid w:val="00D8490B"/>
    <w:rsid w:val="00D84BD6"/>
    <w:rsid w:val="00D852CA"/>
    <w:rsid w:val="00D85867"/>
    <w:rsid w:val="00D85A8D"/>
    <w:rsid w:val="00D86525"/>
    <w:rsid w:val="00D87265"/>
    <w:rsid w:val="00D87320"/>
    <w:rsid w:val="00D87535"/>
    <w:rsid w:val="00D87E0C"/>
    <w:rsid w:val="00D9048C"/>
    <w:rsid w:val="00D90544"/>
    <w:rsid w:val="00D90F38"/>
    <w:rsid w:val="00D91045"/>
    <w:rsid w:val="00D91666"/>
    <w:rsid w:val="00D91799"/>
    <w:rsid w:val="00D91D68"/>
    <w:rsid w:val="00D9209C"/>
    <w:rsid w:val="00D92841"/>
    <w:rsid w:val="00D92A34"/>
    <w:rsid w:val="00D92BE3"/>
    <w:rsid w:val="00D92EE9"/>
    <w:rsid w:val="00D930E4"/>
    <w:rsid w:val="00D931E5"/>
    <w:rsid w:val="00D93464"/>
    <w:rsid w:val="00D9360F"/>
    <w:rsid w:val="00D936BF"/>
    <w:rsid w:val="00D93B32"/>
    <w:rsid w:val="00D93EAA"/>
    <w:rsid w:val="00D9428E"/>
    <w:rsid w:val="00D942B5"/>
    <w:rsid w:val="00D942FA"/>
    <w:rsid w:val="00D943B0"/>
    <w:rsid w:val="00D95369"/>
    <w:rsid w:val="00D95763"/>
    <w:rsid w:val="00D96154"/>
    <w:rsid w:val="00D96248"/>
    <w:rsid w:val="00D96DDA"/>
    <w:rsid w:val="00D97046"/>
    <w:rsid w:val="00D974B3"/>
    <w:rsid w:val="00D97B4D"/>
    <w:rsid w:val="00D97C64"/>
    <w:rsid w:val="00D97C87"/>
    <w:rsid w:val="00D97E49"/>
    <w:rsid w:val="00D97F1A"/>
    <w:rsid w:val="00DA0B75"/>
    <w:rsid w:val="00DA1067"/>
    <w:rsid w:val="00DA195F"/>
    <w:rsid w:val="00DA1B7B"/>
    <w:rsid w:val="00DA28AB"/>
    <w:rsid w:val="00DA3074"/>
    <w:rsid w:val="00DA35BF"/>
    <w:rsid w:val="00DA3E6A"/>
    <w:rsid w:val="00DA3EF0"/>
    <w:rsid w:val="00DA3F5E"/>
    <w:rsid w:val="00DA4245"/>
    <w:rsid w:val="00DA42D6"/>
    <w:rsid w:val="00DA4316"/>
    <w:rsid w:val="00DA4EA5"/>
    <w:rsid w:val="00DA549D"/>
    <w:rsid w:val="00DA5788"/>
    <w:rsid w:val="00DA5E03"/>
    <w:rsid w:val="00DA61A7"/>
    <w:rsid w:val="00DA7016"/>
    <w:rsid w:val="00DA7078"/>
    <w:rsid w:val="00DA7121"/>
    <w:rsid w:val="00DA74A5"/>
    <w:rsid w:val="00DA76E0"/>
    <w:rsid w:val="00DB03CD"/>
    <w:rsid w:val="00DB064E"/>
    <w:rsid w:val="00DB0E8E"/>
    <w:rsid w:val="00DB15EA"/>
    <w:rsid w:val="00DB2002"/>
    <w:rsid w:val="00DB2189"/>
    <w:rsid w:val="00DB2577"/>
    <w:rsid w:val="00DB2979"/>
    <w:rsid w:val="00DB3BF5"/>
    <w:rsid w:val="00DB4014"/>
    <w:rsid w:val="00DB46E1"/>
    <w:rsid w:val="00DB4821"/>
    <w:rsid w:val="00DB4933"/>
    <w:rsid w:val="00DB4B29"/>
    <w:rsid w:val="00DB4BA3"/>
    <w:rsid w:val="00DB4C0E"/>
    <w:rsid w:val="00DB5046"/>
    <w:rsid w:val="00DB5901"/>
    <w:rsid w:val="00DB5C81"/>
    <w:rsid w:val="00DB5CD0"/>
    <w:rsid w:val="00DB5D97"/>
    <w:rsid w:val="00DB5F00"/>
    <w:rsid w:val="00DB5F64"/>
    <w:rsid w:val="00DB60D0"/>
    <w:rsid w:val="00DB655D"/>
    <w:rsid w:val="00DB6677"/>
    <w:rsid w:val="00DB6764"/>
    <w:rsid w:val="00DB7B1C"/>
    <w:rsid w:val="00DC0577"/>
    <w:rsid w:val="00DC07A0"/>
    <w:rsid w:val="00DC091B"/>
    <w:rsid w:val="00DC093D"/>
    <w:rsid w:val="00DC0EB1"/>
    <w:rsid w:val="00DC1392"/>
    <w:rsid w:val="00DC24E4"/>
    <w:rsid w:val="00DC2B70"/>
    <w:rsid w:val="00DC2E72"/>
    <w:rsid w:val="00DC33ED"/>
    <w:rsid w:val="00DC3921"/>
    <w:rsid w:val="00DC46A3"/>
    <w:rsid w:val="00DC47F3"/>
    <w:rsid w:val="00DC47FF"/>
    <w:rsid w:val="00DC551C"/>
    <w:rsid w:val="00DC55F2"/>
    <w:rsid w:val="00DC578D"/>
    <w:rsid w:val="00DC593A"/>
    <w:rsid w:val="00DC6135"/>
    <w:rsid w:val="00DC68A1"/>
    <w:rsid w:val="00DC730B"/>
    <w:rsid w:val="00DC78D4"/>
    <w:rsid w:val="00DC79D7"/>
    <w:rsid w:val="00DC7B42"/>
    <w:rsid w:val="00DC7DD5"/>
    <w:rsid w:val="00DD0314"/>
    <w:rsid w:val="00DD05A8"/>
    <w:rsid w:val="00DD08AD"/>
    <w:rsid w:val="00DD0D8A"/>
    <w:rsid w:val="00DD180A"/>
    <w:rsid w:val="00DD199E"/>
    <w:rsid w:val="00DD1C33"/>
    <w:rsid w:val="00DD24F5"/>
    <w:rsid w:val="00DD29BC"/>
    <w:rsid w:val="00DD2B17"/>
    <w:rsid w:val="00DD32A5"/>
    <w:rsid w:val="00DD3384"/>
    <w:rsid w:val="00DD34AD"/>
    <w:rsid w:val="00DD359A"/>
    <w:rsid w:val="00DD3E66"/>
    <w:rsid w:val="00DD406F"/>
    <w:rsid w:val="00DD4BB3"/>
    <w:rsid w:val="00DD56C5"/>
    <w:rsid w:val="00DD620C"/>
    <w:rsid w:val="00DD6319"/>
    <w:rsid w:val="00DD6BFB"/>
    <w:rsid w:val="00DD72E1"/>
    <w:rsid w:val="00DD7474"/>
    <w:rsid w:val="00DE0F87"/>
    <w:rsid w:val="00DE11DC"/>
    <w:rsid w:val="00DE194F"/>
    <w:rsid w:val="00DE19C4"/>
    <w:rsid w:val="00DE1D61"/>
    <w:rsid w:val="00DE214D"/>
    <w:rsid w:val="00DE2F64"/>
    <w:rsid w:val="00DE4289"/>
    <w:rsid w:val="00DE43F8"/>
    <w:rsid w:val="00DE4ABE"/>
    <w:rsid w:val="00DE4DE7"/>
    <w:rsid w:val="00DE4EFC"/>
    <w:rsid w:val="00DE5CD2"/>
    <w:rsid w:val="00DE5D99"/>
    <w:rsid w:val="00DE5E63"/>
    <w:rsid w:val="00DE60BE"/>
    <w:rsid w:val="00DE68AC"/>
    <w:rsid w:val="00DE6DA3"/>
    <w:rsid w:val="00DE6E5A"/>
    <w:rsid w:val="00DE70AD"/>
    <w:rsid w:val="00DE76F4"/>
    <w:rsid w:val="00DF00F5"/>
    <w:rsid w:val="00DF064D"/>
    <w:rsid w:val="00DF0A51"/>
    <w:rsid w:val="00DF0E64"/>
    <w:rsid w:val="00DF1DC0"/>
    <w:rsid w:val="00DF1F31"/>
    <w:rsid w:val="00DF2144"/>
    <w:rsid w:val="00DF214C"/>
    <w:rsid w:val="00DF21B3"/>
    <w:rsid w:val="00DF3372"/>
    <w:rsid w:val="00DF3451"/>
    <w:rsid w:val="00DF4653"/>
    <w:rsid w:val="00DF5164"/>
    <w:rsid w:val="00DF5ED4"/>
    <w:rsid w:val="00DF5F61"/>
    <w:rsid w:val="00DF62D0"/>
    <w:rsid w:val="00DF62D8"/>
    <w:rsid w:val="00DF62ED"/>
    <w:rsid w:val="00DF65AC"/>
    <w:rsid w:val="00DF68F7"/>
    <w:rsid w:val="00DF6EB0"/>
    <w:rsid w:val="00DF7132"/>
    <w:rsid w:val="00DF71DA"/>
    <w:rsid w:val="00DF75AF"/>
    <w:rsid w:val="00DF7AC8"/>
    <w:rsid w:val="00DF7DE5"/>
    <w:rsid w:val="00DF7EED"/>
    <w:rsid w:val="00DF7EFD"/>
    <w:rsid w:val="00E00085"/>
    <w:rsid w:val="00E006BB"/>
    <w:rsid w:val="00E008CD"/>
    <w:rsid w:val="00E012B0"/>
    <w:rsid w:val="00E012C1"/>
    <w:rsid w:val="00E019DB"/>
    <w:rsid w:val="00E01F43"/>
    <w:rsid w:val="00E02A13"/>
    <w:rsid w:val="00E02FC1"/>
    <w:rsid w:val="00E041BE"/>
    <w:rsid w:val="00E0448F"/>
    <w:rsid w:val="00E046FB"/>
    <w:rsid w:val="00E0549B"/>
    <w:rsid w:val="00E059D8"/>
    <w:rsid w:val="00E059EB"/>
    <w:rsid w:val="00E05CD6"/>
    <w:rsid w:val="00E05D87"/>
    <w:rsid w:val="00E0609C"/>
    <w:rsid w:val="00E06589"/>
    <w:rsid w:val="00E06AA7"/>
    <w:rsid w:val="00E06B5C"/>
    <w:rsid w:val="00E06E4F"/>
    <w:rsid w:val="00E07152"/>
    <w:rsid w:val="00E07318"/>
    <w:rsid w:val="00E077F1"/>
    <w:rsid w:val="00E07E58"/>
    <w:rsid w:val="00E104A7"/>
    <w:rsid w:val="00E10667"/>
    <w:rsid w:val="00E1081D"/>
    <w:rsid w:val="00E10BC3"/>
    <w:rsid w:val="00E10CC6"/>
    <w:rsid w:val="00E10F2D"/>
    <w:rsid w:val="00E11530"/>
    <w:rsid w:val="00E11D92"/>
    <w:rsid w:val="00E120F0"/>
    <w:rsid w:val="00E12A65"/>
    <w:rsid w:val="00E12BED"/>
    <w:rsid w:val="00E12EB0"/>
    <w:rsid w:val="00E13558"/>
    <w:rsid w:val="00E1371A"/>
    <w:rsid w:val="00E13ED8"/>
    <w:rsid w:val="00E13FF7"/>
    <w:rsid w:val="00E1499E"/>
    <w:rsid w:val="00E149BC"/>
    <w:rsid w:val="00E14B5F"/>
    <w:rsid w:val="00E14B7B"/>
    <w:rsid w:val="00E15125"/>
    <w:rsid w:val="00E16298"/>
    <w:rsid w:val="00E167C2"/>
    <w:rsid w:val="00E16ADD"/>
    <w:rsid w:val="00E16DC0"/>
    <w:rsid w:val="00E170C9"/>
    <w:rsid w:val="00E17262"/>
    <w:rsid w:val="00E17546"/>
    <w:rsid w:val="00E17BF8"/>
    <w:rsid w:val="00E17F29"/>
    <w:rsid w:val="00E17FD5"/>
    <w:rsid w:val="00E20F02"/>
    <w:rsid w:val="00E21250"/>
    <w:rsid w:val="00E21714"/>
    <w:rsid w:val="00E2192E"/>
    <w:rsid w:val="00E219F1"/>
    <w:rsid w:val="00E21E45"/>
    <w:rsid w:val="00E222C6"/>
    <w:rsid w:val="00E22391"/>
    <w:rsid w:val="00E234C5"/>
    <w:rsid w:val="00E2368D"/>
    <w:rsid w:val="00E2379B"/>
    <w:rsid w:val="00E23A2F"/>
    <w:rsid w:val="00E23BF9"/>
    <w:rsid w:val="00E23E8D"/>
    <w:rsid w:val="00E240B1"/>
    <w:rsid w:val="00E24512"/>
    <w:rsid w:val="00E245B1"/>
    <w:rsid w:val="00E247F5"/>
    <w:rsid w:val="00E2493B"/>
    <w:rsid w:val="00E24C09"/>
    <w:rsid w:val="00E24F63"/>
    <w:rsid w:val="00E257EE"/>
    <w:rsid w:val="00E25D30"/>
    <w:rsid w:val="00E26004"/>
    <w:rsid w:val="00E261F1"/>
    <w:rsid w:val="00E262E9"/>
    <w:rsid w:val="00E26E77"/>
    <w:rsid w:val="00E2723B"/>
    <w:rsid w:val="00E272C0"/>
    <w:rsid w:val="00E30325"/>
    <w:rsid w:val="00E303A1"/>
    <w:rsid w:val="00E303A5"/>
    <w:rsid w:val="00E30492"/>
    <w:rsid w:val="00E30772"/>
    <w:rsid w:val="00E30E49"/>
    <w:rsid w:val="00E3128A"/>
    <w:rsid w:val="00E313A2"/>
    <w:rsid w:val="00E313CC"/>
    <w:rsid w:val="00E3151C"/>
    <w:rsid w:val="00E321A9"/>
    <w:rsid w:val="00E322D1"/>
    <w:rsid w:val="00E32481"/>
    <w:rsid w:val="00E324AC"/>
    <w:rsid w:val="00E325B3"/>
    <w:rsid w:val="00E32A30"/>
    <w:rsid w:val="00E336CB"/>
    <w:rsid w:val="00E337E9"/>
    <w:rsid w:val="00E337EE"/>
    <w:rsid w:val="00E33C5D"/>
    <w:rsid w:val="00E3486C"/>
    <w:rsid w:val="00E34B14"/>
    <w:rsid w:val="00E34D56"/>
    <w:rsid w:val="00E3557D"/>
    <w:rsid w:val="00E36616"/>
    <w:rsid w:val="00E3782E"/>
    <w:rsid w:val="00E37B69"/>
    <w:rsid w:val="00E37C8E"/>
    <w:rsid w:val="00E40010"/>
    <w:rsid w:val="00E40302"/>
    <w:rsid w:val="00E403AC"/>
    <w:rsid w:val="00E405CF"/>
    <w:rsid w:val="00E40E41"/>
    <w:rsid w:val="00E41213"/>
    <w:rsid w:val="00E41366"/>
    <w:rsid w:val="00E42E4D"/>
    <w:rsid w:val="00E43123"/>
    <w:rsid w:val="00E436A5"/>
    <w:rsid w:val="00E43F20"/>
    <w:rsid w:val="00E44557"/>
    <w:rsid w:val="00E45CEB"/>
    <w:rsid w:val="00E45CF0"/>
    <w:rsid w:val="00E46397"/>
    <w:rsid w:val="00E46731"/>
    <w:rsid w:val="00E4757D"/>
    <w:rsid w:val="00E4782F"/>
    <w:rsid w:val="00E47DC6"/>
    <w:rsid w:val="00E502B6"/>
    <w:rsid w:val="00E50607"/>
    <w:rsid w:val="00E51200"/>
    <w:rsid w:val="00E514DD"/>
    <w:rsid w:val="00E516C6"/>
    <w:rsid w:val="00E5181E"/>
    <w:rsid w:val="00E51D60"/>
    <w:rsid w:val="00E522C8"/>
    <w:rsid w:val="00E522DE"/>
    <w:rsid w:val="00E52655"/>
    <w:rsid w:val="00E52A4B"/>
    <w:rsid w:val="00E53898"/>
    <w:rsid w:val="00E54091"/>
    <w:rsid w:val="00E54A15"/>
    <w:rsid w:val="00E54A70"/>
    <w:rsid w:val="00E54B87"/>
    <w:rsid w:val="00E54E4C"/>
    <w:rsid w:val="00E557A1"/>
    <w:rsid w:val="00E55AC0"/>
    <w:rsid w:val="00E55B13"/>
    <w:rsid w:val="00E561BD"/>
    <w:rsid w:val="00E56B79"/>
    <w:rsid w:val="00E56F97"/>
    <w:rsid w:val="00E5757D"/>
    <w:rsid w:val="00E57A9A"/>
    <w:rsid w:val="00E601A9"/>
    <w:rsid w:val="00E60549"/>
    <w:rsid w:val="00E6060F"/>
    <w:rsid w:val="00E61179"/>
    <w:rsid w:val="00E61265"/>
    <w:rsid w:val="00E61391"/>
    <w:rsid w:val="00E61A2F"/>
    <w:rsid w:val="00E61E1E"/>
    <w:rsid w:val="00E623B2"/>
    <w:rsid w:val="00E6241C"/>
    <w:rsid w:val="00E62568"/>
    <w:rsid w:val="00E62660"/>
    <w:rsid w:val="00E62A34"/>
    <w:rsid w:val="00E6303C"/>
    <w:rsid w:val="00E6335D"/>
    <w:rsid w:val="00E636E1"/>
    <w:rsid w:val="00E63F8E"/>
    <w:rsid w:val="00E64051"/>
    <w:rsid w:val="00E64934"/>
    <w:rsid w:val="00E64EF2"/>
    <w:rsid w:val="00E6525F"/>
    <w:rsid w:val="00E6561D"/>
    <w:rsid w:val="00E65662"/>
    <w:rsid w:val="00E65CEE"/>
    <w:rsid w:val="00E65DB2"/>
    <w:rsid w:val="00E65E4E"/>
    <w:rsid w:val="00E66547"/>
    <w:rsid w:val="00E6709B"/>
    <w:rsid w:val="00E67227"/>
    <w:rsid w:val="00E6786C"/>
    <w:rsid w:val="00E67B64"/>
    <w:rsid w:val="00E67CCB"/>
    <w:rsid w:val="00E70C3B"/>
    <w:rsid w:val="00E710D8"/>
    <w:rsid w:val="00E71356"/>
    <w:rsid w:val="00E71733"/>
    <w:rsid w:val="00E71749"/>
    <w:rsid w:val="00E719CE"/>
    <w:rsid w:val="00E71F51"/>
    <w:rsid w:val="00E72855"/>
    <w:rsid w:val="00E729FB"/>
    <w:rsid w:val="00E72FB4"/>
    <w:rsid w:val="00E7330F"/>
    <w:rsid w:val="00E73343"/>
    <w:rsid w:val="00E733DE"/>
    <w:rsid w:val="00E736FC"/>
    <w:rsid w:val="00E73B56"/>
    <w:rsid w:val="00E745CD"/>
    <w:rsid w:val="00E747B7"/>
    <w:rsid w:val="00E74C68"/>
    <w:rsid w:val="00E74DE1"/>
    <w:rsid w:val="00E750BB"/>
    <w:rsid w:val="00E751A7"/>
    <w:rsid w:val="00E752CD"/>
    <w:rsid w:val="00E756AD"/>
    <w:rsid w:val="00E75A62"/>
    <w:rsid w:val="00E75D0F"/>
    <w:rsid w:val="00E75D94"/>
    <w:rsid w:val="00E7600F"/>
    <w:rsid w:val="00E763CC"/>
    <w:rsid w:val="00E76460"/>
    <w:rsid w:val="00E76495"/>
    <w:rsid w:val="00E76E2A"/>
    <w:rsid w:val="00E76FE3"/>
    <w:rsid w:val="00E774C7"/>
    <w:rsid w:val="00E775E6"/>
    <w:rsid w:val="00E7788E"/>
    <w:rsid w:val="00E77929"/>
    <w:rsid w:val="00E77BCA"/>
    <w:rsid w:val="00E77CC2"/>
    <w:rsid w:val="00E77E76"/>
    <w:rsid w:val="00E77FAC"/>
    <w:rsid w:val="00E80400"/>
    <w:rsid w:val="00E814D2"/>
    <w:rsid w:val="00E818C0"/>
    <w:rsid w:val="00E81BAA"/>
    <w:rsid w:val="00E8238E"/>
    <w:rsid w:val="00E82A1A"/>
    <w:rsid w:val="00E83136"/>
    <w:rsid w:val="00E8314B"/>
    <w:rsid w:val="00E8350C"/>
    <w:rsid w:val="00E8363D"/>
    <w:rsid w:val="00E83BCA"/>
    <w:rsid w:val="00E83E6B"/>
    <w:rsid w:val="00E83EAD"/>
    <w:rsid w:val="00E83FB6"/>
    <w:rsid w:val="00E84154"/>
    <w:rsid w:val="00E84329"/>
    <w:rsid w:val="00E846A3"/>
    <w:rsid w:val="00E84B19"/>
    <w:rsid w:val="00E84C69"/>
    <w:rsid w:val="00E84D2E"/>
    <w:rsid w:val="00E84D36"/>
    <w:rsid w:val="00E84DA8"/>
    <w:rsid w:val="00E854F8"/>
    <w:rsid w:val="00E857DE"/>
    <w:rsid w:val="00E85D8B"/>
    <w:rsid w:val="00E861C9"/>
    <w:rsid w:val="00E8627D"/>
    <w:rsid w:val="00E8634E"/>
    <w:rsid w:val="00E86AE3"/>
    <w:rsid w:val="00E86DF7"/>
    <w:rsid w:val="00E86F74"/>
    <w:rsid w:val="00E875C0"/>
    <w:rsid w:val="00E87A9F"/>
    <w:rsid w:val="00E903F9"/>
    <w:rsid w:val="00E90463"/>
    <w:rsid w:val="00E906FF"/>
    <w:rsid w:val="00E90A52"/>
    <w:rsid w:val="00E90ACE"/>
    <w:rsid w:val="00E90C59"/>
    <w:rsid w:val="00E90C66"/>
    <w:rsid w:val="00E9125E"/>
    <w:rsid w:val="00E91893"/>
    <w:rsid w:val="00E91A00"/>
    <w:rsid w:val="00E920A0"/>
    <w:rsid w:val="00E920EA"/>
    <w:rsid w:val="00E9245C"/>
    <w:rsid w:val="00E92576"/>
    <w:rsid w:val="00E92603"/>
    <w:rsid w:val="00E92F6B"/>
    <w:rsid w:val="00E939A2"/>
    <w:rsid w:val="00E93E08"/>
    <w:rsid w:val="00E9449F"/>
    <w:rsid w:val="00E94F39"/>
    <w:rsid w:val="00E951F2"/>
    <w:rsid w:val="00E95200"/>
    <w:rsid w:val="00E952F9"/>
    <w:rsid w:val="00E953FD"/>
    <w:rsid w:val="00E955BC"/>
    <w:rsid w:val="00E95BE2"/>
    <w:rsid w:val="00E96816"/>
    <w:rsid w:val="00E96909"/>
    <w:rsid w:val="00E970CC"/>
    <w:rsid w:val="00E97C6B"/>
    <w:rsid w:val="00EA0188"/>
    <w:rsid w:val="00EA0442"/>
    <w:rsid w:val="00EA059F"/>
    <w:rsid w:val="00EA05AD"/>
    <w:rsid w:val="00EA0818"/>
    <w:rsid w:val="00EA0C17"/>
    <w:rsid w:val="00EA0DD9"/>
    <w:rsid w:val="00EA1423"/>
    <w:rsid w:val="00EA1725"/>
    <w:rsid w:val="00EA2354"/>
    <w:rsid w:val="00EA25F6"/>
    <w:rsid w:val="00EA2834"/>
    <w:rsid w:val="00EA3452"/>
    <w:rsid w:val="00EA3648"/>
    <w:rsid w:val="00EA38A1"/>
    <w:rsid w:val="00EA3E21"/>
    <w:rsid w:val="00EA4487"/>
    <w:rsid w:val="00EA4ABC"/>
    <w:rsid w:val="00EA4CD9"/>
    <w:rsid w:val="00EA4FB6"/>
    <w:rsid w:val="00EA501A"/>
    <w:rsid w:val="00EA51EA"/>
    <w:rsid w:val="00EA583A"/>
    <w:rsid w:val="00EA5997"/>
    <w:rsid w:val="00EA6567"/>
    <w:rsid w:val="00EA6860"/>
    <w:rsid w:val="00EA70C2"/>
    <w:rsid w:val="00EA77A6"/>
    <w:rsid w:val="00EB00A5"/>
    <w:rsid w:val="00EB0420"/>
    <w:rsid w:val="00EB0508"/>
    <w:rsid w:val="00EB0785"/>
    <w:rsid w:val="00EB0A25"/>
    <w:rsid w:val="00EB0BB8"/>
    <w:rsid w:val="00EB18B4"/>
    <w:rsid w:val="00EB1BB3"/>
    <w:rsid w:val="00EB1C92"/>
    <w:rsid w:val="00EB1E81"/>
    <w:rsid w:val="00EB3258"/>
    <w:rsid w:val="00EB3323"/>
    <w:rsid w:val="00EB348E"/>
    <w:rsid w:val="00EB3663"/>
    <w:rsid w:val="00EB3877"/>
    <w:rsid w:val="00EB39FD"/>
    <w:rsid w:val="00EB4527"/>
    <w:rsid w:val="00EB4873"/>
    <w:rsid w:val="00EB5302"/>
    <w:rsid w:val="00EB557C"/>
    <w:rsid w:val="00EB5628"/>
    <w:rsid w:val="00EB5D6F"/>
    <w:rsid w:val="00EB6556"/>
    <w:rsid w:val="00EB6A10"/>
    <w:rsid w:val="00EB6C1C"/>
    <w:rsid w:val="00EB741B"/>
    <w:rsid w:val="00EB763E"/>
    <w:rsid w:val="00EB7D73"/>
    <w:rsid w:val="00EC03F9"/>
    <w:rsid w:val="00EC0C8C"/>
    <w:rsid w:val="00EC0D00"/>
    <w:rsid w:val="00EC16F3"/>
    <w:rsid w:val="00EC188C"/>
    <w:rsid w:val="00EC1F52"/>
    <w:rsid w:val="00EC2361"/>
    <w:rsid w:val="00EC27A2"/>
    <w:rsid w:val="00EC28DF"/>
    <w:rsid w:val="00EC2C0A"/>
    <w:rsid w:val="00EC2C3C"/>
    <w:rsid w:val="00EC2DEE"/>
    <w:rsid w:val="00EC3E74"/>
    <w:rsid w:val="00EC3F80"/>
    <w:rsid w:val="00EC43DD"/>
    <w:rsid w:val="00EC49E1"/>
    <w:rsid w:val="00EC4BE1"/>
    <w:rsid w:val="00EC5283"/>
    <w:rsid w:val="00EC5452"/>
    <w:rsid w:val="00EC5813"/>
    <w:rsid w:val="00EC5A2C"/>
    <w:rsid w:val="00EC6127"/>
    <w:rsid w:val="00EC624A"/>
    <w:rsid w:val="00EC6359"/>
    <w:rsid w:val="00EC638E"/>
    <w:rsid w:val="00EC6604"/>
    <w:rsid w:val="00EC6926"/>
    <w:rsid w:val="00EC6DD5"/>
    <w:rsid w:val="00EC6DF2"/>
    <w:rsid w:val="00EC7565"/>
    <w:rsid w:val="00EC770A"/>
    <w:rsid w:val="00EC7BFE"/>
    <w:rsid w:val="00ED0669"/>
    <w:rsid w:val="00ED0799"/>
    <w:rsid w:val="00ED13FB"/>
    <w:rsid w:val="00ED17BC"/>
    <w:rsid w:val="00ED1BB6"/>
    <w:rsid w:val="00ED2695"/>
    <w:rsid w:val="00ED2CB6"/>
    <w:rsid w:val="00ED2ECE"/>
    <w:rsid w:val="00ED3978"/>
    <w:rsid w:val="00ED3A63"/>
    <w:rsid w:val="00ED3BC5"/>
    <w:rsid w:val="00ED3CAA"/>
    <w:rsid w:val="00ED3D35"/>
    <w:rsid w:val="00ED409B"/>
    <w:rsid w:val="00ED4316"/>
    <w:rsid w:val="00ED4631"/>
    <w:rsid w:val="00ED4652"/>
    <w:rsid w:val="00ED48D0"/>
    <w:rsid w:val="00ED54EC"/>
    <w:rsid w:val="00ED5F92"/>
    <w:rsid w:val="00ED6DBA"/>
    <w:rsid w:val="00ED73A4"/>
    <w:rsid w:val="00ED7839"/>
    <w:rsid w:val="00ED7C76"/>
    <w:rsid w:val="00EE030F"/>
    <w:rsid w:val="00EE0608"/>
    <w:rsid w:val="00EE0C83"/>
    <w:rsid w:val="00EE0D1D"/>
    <w:rsid w:val="00EE0D3C"/>
    <w:rsid w:val="00EE0F7F"/>
    <w:rsid w:val="00EE138A"/>
    <w:rsid w:val="00EE1832"/>
    <w:rsid w:val="00EE19FA"/>
    <w:rsid w:val="00EE1A0A"/>
    <w:rsid w:val="00EE1A82"/>
    <w:rsid w:val="00EE1DE3"/>
    <w:rsid w:val="00EE1F15"/>
    <w:rsid w:val="00EE2BC5"/>
    <w:rsid w:val="00EE2F94"/>
    <w:rsid w:val="00EE36F6"/>
    <w:rsid w:val="00EE3877"/>
    <w:rsid w:val="00EE4607"/>
    <w:rsid w:val="00EE4635"/>
    <w:rsid w:val="00EE4892"/>
    <w:rsid w:val="00EE52C2"/>
    <w:rsid w:val="00EE57F1"/>
    <w:rsid w:val="00EE5C9B"/>
    <w:rsid w:val="00EE6283"/>
    <w:rsid w:val="00EE62C5"/>
    <w:rsid w:val="00EE64F4"/>
    <w:rsid w:val="00EE6CD9"/>
    <w:rsid w:val="00EE6D19"/>
    <w:rsid w:val="00EE6E99"/>
    <w:rsid w:val="00EE70EC"/>
    <w:rsid w:val="00EE734B"/>
    <w:rsid w:val="00EE7917"/>
    <w:rsid w:val="00EF0354"/>
    <w:rsid w:val="00EF04C0"/>
    <w:rsid w:val="00EF0A97"/>
    <w:rsid w:val="00EF150D"/>
    <w:rsid w:val="00EF1819"/>
    <w:rsid w:val="00EF195A"/>
    <w:rsid w:val="00EF2506"/>
    <w:rsid w:val="00EF2C71"/>
    <w:rsid w:val="00EF2E59"/>
    <w:rsid w:val="00EF32A2"/>
    <w:rsid w:val="00EF34C0"/>
    <w:rsid w:val="00EF35ED"/>
    <w:rsid w:val="00EF3652"/>
    <w:rsid w:val="00EF36FA"/>
    <w:rsid w:val="00EF37E4"/>
    <w:rsid w:val="00EF3D8B"/>
    <w:rsid w:val="00EF41E7"/>
    <w:rsid w:val="00EF4390"/>
    <w:rsid w:val="00EF46FB"/>
    <w:rsid w:val="00EF4B9D"/>
    <w:rsid w:val="00EF4BB9"/>
    <w:rsid w:val="00EF54EA"/>
    <w:rsid w:val="00EF58EF"/>
    <w:rsid w:val="00EF5A0D"/>
    <w:rsid w:val="00EF6439"/>
    <w:rsid w:val="00EF67AE"/>
    <w:rsid w:val="00EF6984"/>
    <w:rsid w:val="00EF6A09"/>
    <w:rsid w:val="00EF6BDA"/>
    <w:rsid w:val="00EF7142"/>
    <w:rsid w:val="00EF7615"/>
    <w:rsid w:val="00EF7B20"/>
    <w:rsid w:val="00EF7E94"/>
    <w:rsid w:val="00F001B5"/>
    <w:rsid w:val="00F0053E"/>
    <w:rsid w:val="00F0093A"/>
    <w:rsid w:val="00F00B06"/>
    <w:rsid w:val="00F00B8A"/>
    <w:rsid w:val="00F00F4B"/>
    <w:rsid w:val="00F010F4"/>
    <w:rsid w:val="00F01105"/>
    <w:rsid w:val="00F0116A"/>
    <w:rsid w:val="00F019E5"/>
    <w:rsid w:val="00F01DB0"/>
    <w:rsid w:val="00F01F9A"/>
    <w:rsid w:val="00F02E00"/>
    <w:rsid w:val="00F02EB1"/>
    <w:rsid w:val="00F04AB8"/>
    <w:rsid w:val="00F058BD"/>
    <w:rsid w:val="00F058FC"/>
    <w:rsid w:val="00F05B2B"/>
    <w:rsid w:val="00F07D03"/>
    <w:rsid w:val="00F07E7E"/>
    <w:rsid w:val="00F105C5"/>
    <w:rsid w:val="00F107CF"/>
    <w:rsid w:val="00F10CB3"/>
    <w:rsid w:val="00F10CCA"/>
    <w:rsid w:val="00F1102D"/>
    <w:rsid w:val="00F1161F"/>
    <w:rsid w:val="00F11951"/>
    <w:rsid w:val="00F11BA6"/>
    <w:rsid w:val="00F126FE"/>
    <w:rsid w:val="00F1286C"/>
    <w:rsid w:val="00F12BB3"/>
    <w:rsid w:val="00F13106"/>
    <w:rsid w:val="00F13698"/>
    <w:rsid w:val="00F14266"/>
    <w:rsid w:val="00F14A7F"/>
    <w:rsid w:val="00F152C7"/>
    <w:rsid w:val="00F15543"/>
    <w:rsid w:val="00F1565B"/>
    <w:rsid w:val="00F15CEB"/>
    <w:rsid w:val="00F15ED8"/>
    <w:rsid w:val="00F1634E"/>
    <w:rsid w:val="00F16DBC"/>
    <w:rsid w:val="00F17C50"/>
    <w:rsid w:val="00F17FEF"/>
    <w:rsid w:val="00F2025B"/>
    <w:rsid w:val="00F20871"/>
    <w:rsid w:val="00F2087E"/>
    <w:rsid w:val="00F20C2F"/>
    <w:rsid w:val="00F217A6"/>
    <w:rsid w:val="00F218A4"/>
    <w:rsid w:val="00F21DC7"/>
    <w:rsid w:val="00F22140"/>
    <w:rsid w:val="00F22A21"/>
    <w:rsid w:val="00F23259"/>
    <w:rsid w:val="00F23EB4"/>
    <w:rsid w:val="00F2422D"/>
    <w:rsid w:val="00F24BB2"/>
    <w:rsid w:val="00F24F89"/>
    <w:rsid w:val="00F24FCF"/>
    <w:rsid w:val="00F25172"/>
    <w:rsid w:val="00F25685"/>
    <w:rsid w:val="00F25781"/>
    <w:rsid w:val="00F2591F"/>
    <w:rsid w:val="00F25FA1"/>
    <w:rsid w:val="00F26094"/>
    <w:rsid w:val="00F26695"/>
    <w:rsid w:val="00F26708"/>
    <w:rsid w:val="00F2768C"/>
    <w:rsid w:val="00F2799B"/>
    <w:rsid w:val="00F27D1A"/>
    <w:rsid w:val="00F30049"/>
    <w:rsid w:val="00F30188"/>
    <w:rsid w:val="00F30B9E"/>
    <w:rsid w:val="00F31A76"/>
    <w:rsid w:val="00F31C20"/>
    <w:rsid w:val="00F32770"/>
    <w:rsid w:val="00F332D6"/>
    <w:rsid w:val="00F3378F"/>
    <w:rsid w:val="00F33CD9"/>
    <w:rsid w:val="00F340FA"/>
    <w:rsid w:val="00F341D9"/>
    <w:rsid w:val="00F34250"/>
    <w:rsid w:val="00F346B8"/>
    <w:rsid w:val="00F347B8"/>
    <w:rsid w:val="00F35111"/>
    <w:rsid w:val="00F35BB0"/>
    <w:rsid w:val="00F35E17"/>
    <w:rsid w:val="00F36153"/>
    <w:rsid w:val="00F362A0"/>
    <w:rsid w:val="00F36907"/>
    <w:rsid w:val="00F36A0E"/>
    <w:rsid w:val="00F36AF5"/>
    <w:rsid w:val="00F36BD9"/>
    <w:rsid w:val="00F36C14"/>
    <w:rsid w:val="00F36E7A"/>
    <w:rsid w:val="00F37278"/>
    <w:rsid w:val="00F37509"/>
    <w:rsid w:val="00F37BE8"/>
    <w:rsid w:val="00F37D3A"/>
    <w:rsid w:val="00F40137"/>
    <w:rsid w:val="00F4079F"/>
    <w:rsid w:val="00F4084B"/>
    <w:rsid w:val="00F40A92"/>
    <w:rsid w:val="00F411BD"/>
    <w:rsid w:val="00F41597"/>
    <w:rsid w:val="00F419A4"/>
    <w:rsid w:val="00F41A30"/>
    <w:rsid w:val="00F41D30"/>
    <w:rsid w:val="00F42516"/>
    <w:rsid w:val="00F42BD7"/>
    <w:rsid w:val="00F43017"/>
    <w:rsid w:val="00F4335D"/>
    <w:rsid w:val="00F4337E"/>
    <w:rsid w:val="00F434AE"/>
    <w:rsid w:val="00F43C17"/>
    <w:rsid w:val="00F443C8"/>
    <w:rsid w:val="00F44824"/>
    <w:rsid w:val="00F44914"/>
    <w:rsid w:val="00F4579E"/>
    <w:rsid w:val="00F45ADB"/>
    <w:rsid w:val="00F45CC7"/>
    <w:rsid w:val="00F4624E"/>
    <w:rsid w:val="00F46901"/>
    <w:rsid w:val="00F47026"/>
    <w:rsid w:val="00F477E5"/>
    <w:rsid w:val="00F47FFB"/>
    <w:rsid w:val="00F5045A"/>
    <w:rsid w:val="00F508E7"/>
    <w:rsid w:val="00F50E84"/>
    <w:rsid w:val="00F51144"/>
    <w:rsid w:val="00F51833"/>
    <w:rsid w:val="00F51AE1"/>
    <w:rsid w:val="00F51BF7"/>
    <w:rsid w:val="00F51E3E"/>
    <w:rsid w:val="00F52498"/>
    <w:rsid w:val="00F53834"/>
    <w:rsid w:val="00F53E4A"/>
    <w:rsid w:val="00F540B4"/>
    <w:rsid w:val="00F5449D"/>
    <w:rsid w:val="00F54943"/>
    <w:rsid w:val="00F54EF1"/>
    <w:rsid w:val="00F552CD"/>
    <w:rsid w:val="00F5570F"/>
    <w:rsid w:val="00F55A95"/>
    <w:rsid w:val="00F5604A"/>
    <w:rsid w:val="00F566E9"/>
    <w:rsid w:val="00F56DBD"/>
    <w:rsid w:val="00F56DC4"/>
    <w:rsid w:val="00F56EB7"/>
    <w:rsid w:val="00F576DF"/>
    <w:rsid w:val="00F5780F"/>
    <w:rsid w:val="00F5791C"/>
    <w:rsid w:val="00F57AA4"/>
    <w:rsid w:val="00F57C0B"/>
    <w:rsid w:val="00F6036A"/>
    <w:rsid w:val="00F603B2"/>
    <w:rsid w:val="00F6043F"/>
    <w:rsid w:val="00F60616"/>
    <w:rsid w:val="00F6066A"/>
    <w:rsid w:val="00F611C5"/>
    <w:rsid w:val="00F618BD"/>
    <w:rsid w:val="00F61942"/>
    <w:rsid w:val="00F6212D"/>
    <w:rsid w:val="00F62290"/>
    <w:rsid w:val="00F62424"/>
    <w:rsid w:val="00F62938"/>
    <w:rsid w:val="00F62B2E"/>
    <w:rsid w:val="00F62E3D"/>
    <w:rsid w:val="00F63522"/>
    <w:rsid w:val="00F6392B"/>
    <w:rsid w:val="00F63B3D"/>
    <w:rsid w:val="00F63B9C"/>
    <w:rsid w:val="00F6424A"/>
    <w:rsid w:val="00F64292"/>
    <w:rsid w:val="00F643FA"/>
    <w:rsid w:val="00F6499A"/>
    <w:rsid w:val="00F64EDF"/>
    <w:rsid w:val="00F64F3D"/>
    <w:rsid w:val="00F650C0"/>
    <w:rsid w:val="00F655E5"/>
    <w:rsid w:val="00F65E3E"/>
    <w:rsid w:val="00F66008"/>
    <w:rsid w:val="00F66067"/>
    <w:rsid w:val="00F66775"/>
    <w:rsid w:val="00F670C6"/>
    <w:rsid w:val="00F671A7"/>
    <w:rsid w:val="00F674D1"/>
    <w:rsid w:val="00F67B0F"/>
    <w:rsid w:val="00F67DD8"/>
    <w:rsid w:val="00F67EF7"/>
    <w:rsid w:val="00F7077B"/>
    <w:rsid w:val="00F70F38"/>
    <w:rsid w:val="00F714DD"/>
    <w:rsid w:val="00F71CC6"/>
    <w:rsid w:val="00F7224C"/>
    <w:rsid w:val="00F729EA"/>
    <w:rsid w:val="00F72B30"/>
    <w:rsid w:val="00F72D82"/>
    <w:rsid w:val="00F732B7"/>
    <w:rsid w:val="00F73A43"/>
    <w:rsid w:val="00F73DE1"/>
    <w:rsid w:val="00F74512"/>
    <w:rsid w:val="00F745A8"/>
    <w:rsid w:val="00F74AB0"/>
    <w:rsid w:val="00F75641"/>
    <w:rsid w:val="00F759CB"/>
    <w:rsid w:val="00F75CFE"/>
    <w:rsid w:val="00F75EE0"/>
    <w:rsid w:val="00F76067"/>
    <w:rsid w:val="00F7639A"/>
    <w:rsid w:val="00F767C2"/>
    <w:rsid w:val="00F769E7"/>
    <w:rsid w:val="00F76B2E"/>
    <w:rsid w:val="00F76C03"/>
    <w:rsid w:val="00F76DD5"/>
    <w:rsid w:val="00F76EE0"/>
    <w:rsid w:val="00F76F3C"/>
    <w:rsid w:val="00F7727C"/>
    <w:rsid w:val="00F772C7"/>
    <w:rsid w:val="00F7759C"/>
    <w:rsid w:val="00F77AB0"/>
    <w:rsid w:val="00F77C7A"/>
    <w:rsid w:val="00F77CF4"/>
    <w:rsid w:val="00F8062E"/>
    <w:rsid w:val="00F806A8"/>
    <w:rsid w:val="00F8074C"/>
    <w:rsid w:val="00F814A1"/>
    <w:rsid w:val="00F819E8"/>
    <w:rsid w:val="00F81EDD"/>
    <w:rsid w:val="00F82077"/>
    <w:rsid w:val="00F822F1"/>
    <w:rsid w:val="00F824F5"/>
    <w:rsid w:val="00F82605"/>
    <w:rsid w:val="00F82715"/>
    <w:rsid w:val="00F8332F"/>
    <w:rsid w:val="00F834B1"/>
    <w:rsid w:val="00F83523"/>
    <w:rsid w:val="00F8361B"/>
    <w:rsid w:val="00F8368A"/>
    <w:rsid w:val="00F836CA"/>
    <w:rsid w:val="00F83BB6"/>
    <w:rsid w:val="00F83FB2"/>
    <w:rsid w:val="00F84189"/>
    <w:rsid w:val="00F8456A"/>
    <w:rsid w:val="00F84926"/>
    <w:rsid w:val="00F8529D"/>
    <w:rsid w:val="00F86129"/>
    <w:rsid w:val="00F86763"/>
    <w:rsid w:val="00F86A9A"/>
    <w:rsid w:val="00F86B7E"/>
    <w:rsid w:val="00F86B96"/>
    <w:rsid w:val="00F87E1B"/>
    <w:rsid w:val="00F90011"/>
    <w:rsid w:val="00F9038D"/>
    <w:rsid w:val="00F9057F"/>
    <w:rsid w:val="00F9069C"/>
    <w:rsid w:val="00F907CD"/>
    <w:rsid w:val="00F90DA7"/>
    <w:rsid w:val="00F9151F"/>
    <w:rsid w:val="00F91580"/>
    <w:rsid w:val="00F925FC"/>
    <w:rsid w:val="00F9281A"/>
    <w:rsid w:val="00F92C3E"/>
    <w:rsid w:val="00F92CAA"/>
    <w:rsid w:val="00F932EC"/>
    <w:rsid w:val="00F936EB"/>
    <w:rsid w:val="00F93925"/>
    <w:rsid w:val="00F94697"/>
    <w:rsid w:val="00F94A43"/>
    <w:rsid w:val="00F94EB2"/>
    <w:rsid w:val="00F957F3"/>
    <w:rsid w:val="00F95A3F"/>
    <w:rsid w:val="00F95AA4"/>
    <w:rsid w:val="00F96415"/>
    <w:rsid w:val="00F97449"/>
    <w:rsid w:val="00F97720"/>
    <w:rsid w:val="00F97A11"/>
    <w:rsid w:val="00F97B81"/>
    <w:rsid w:val="00F97D81"/>
    <w:rsid w:val="00F97DCA"/>
    <w:rsid w:val="00F97EEF"/>
    <w:rsid w:val="00FA01C8"/>
    <w:rsid w:val="00FA099C"/>
    <w:rsid w:val="00FA0F04"/>
    <w:rsid w:val="00FA11FD"/>
    <w:rsid w:val="00FA130C"/>
    <w:rsid w:val="00FA2001"/>
    <w:rsid w:val="00FA25DD"/>
    <w:rsid w:val="00FA2B60"/>
    <w:rsid w:val="00FA2F14"/>
    <w:rsid w:val="00FA3A50"/>
    <w:rsid w:val="00FA3AB9"/>
    <w:rsid w:val="00FA4263"/>
    <w:rsid w:val="00FA5033"/>
    <w:rsid w:val="00FA5495"/>
    <w:rsid w:val="00FA590D"/>
    <w:rsid w:val="00FA5D40"/>
    <w:rsid w:val="00FA5E1C"/>
    <w:rsid w:val="00FA6232"/>
    <w:rsid w:val="00FA691B"/>
    <w:rsid w:val="00FA6BE7"/>
    <w:rsid w:val="00FA6EAD"/>
    <w:rsid w:val="00FA71AD"/>
    <w:rsid w:val="00FA7902"/>
    <w:rsid w:val="00FA7C32"/>
    <w:rsid w:val="00FB028B"/>
    <w:rsid w:val="00FB09C4"/>
    <w:rsid w:val="00FB0D97"/>
    <w:rsid w:val="00FB0DD9"/>
    <w:rsid w:val="00FB0E36"/>
    <w:rsid w:val="00FB0E5E"/>
    <w:rsid w:val="00FB0EB8"/>
    <w:rsid w:val="00FB11D5"/>
    <w:rsid w:val="00FB1573"/>
    <w:rsid w:val="00FB16EA"/>
    <w:rsid w:val="00FB184D"/>
    <w:rsid w:val="00FB1F46"/>
    <w:rsid w:val="00FB2005"/>
    <w:rsid w:val="00FB21A7"/>
    <w:rsid w:val="00FB3057"/>
    <w:rsid w:val="00FB35BD"/>
    <w:rsid w:val="00FB3EBB"/>
    <w:rsid w:val="00FB43EC"/>
    <w:rsid w:val="00FB4AB5"/>
    <w:rsid w:val="00FB50B9"/>
    <w:rsid w:val="00FB56F8"/>
    <w:rsid w:val="00FB632F"/>
    <w:rsid w:val="00FB6496"/>
    <w:rsid w:val="00FB7196"/>
    <w:rsid w:val="00FB746D"/>
    <w:rsid w:val="00FB7536"/>
    <w:rsid w:val="00FB7AC1"/>
    <w:rsid w:val="00FC00E2"/>
    <w:rsid w:val="00FC015D"/>
    <w:rsid w:val="00FC0F43"/>
    <w:rsid w:val="00FC1052"/>
    <w:rsid w:val="00FC1CD8"/>
    <w:rsid w:val="00FC2A84"/>
    <w:rsid w:val="00FC2D93"/>
    <w:rsid w:val="00FC35D5"/>
    <w:rsid w:val="00FC4ECA"/>
    <w:rsid w:val="00FC4F27"/>
    <w:rsid w:val="00FC5207"/>
    <w:rsid w:val="00FC5F00"/>
    <w:rsid w:val="00FC6216"/>
    <w:rsid w:val="00FC6610"/>
    <w:rsid w:val="00FC6626"/>
    <w:rsid w:val="00FC668C"/>
    <w:rsid w:val="00FC671B"/>
    <w:rsid w:val="00FC67B0"/>
    <w:rsid w:val="00FC69E9"/>
    <w:rsid w:val="00FC6A48"/>
    <w:rsid w:val="00FC6D9A"/>
    <w:rsid w:val="00FC6E4A"/>
    <w:rsid w:val="00FC7F19"/>
    <w:rsid w:val="00FD0080"/>
    <w:rsid w:val="00FD0154"/>
    <w:rsid w:val="00FD0A42"/>
    <w:rsid w:val="00FD0EA1"/>
    <w:rsid w:val="00FD1121"/>
    <w:rsid w:val="00FD115C"/>
    <w:rsid w:val="00FD1469"/>
    <w:rsid w:val="00FD17FA"/>
    <w:rsid w:val="00FD23B6"/>
    <w:rsid w:val="00FD2573"/>
    <w:rsid w:val="00FD2E2D"/>
    <w:rsid w:val="00FD34CD"/>
    <w:rsid w:val="00FD3B3F"/>
    <w:rsid w:val="00FD49AA"/>
    <w:rsid w:val="00FD5055"/>
    <w:rsid w:val="00FD51CC"/>
    <w:rsid w:val="00FD52C6"/>
    <w:rsid w:val="00FD53F4"/>
    <w:rsid w:val="00FD54EB"/>
    <w:rsid w:val="00FD5FF1"/>
    <w:rsid w:val="00FD609C"/>
    <w:rsid w:val="00FD609D"/>
    <w:rsid w:val="00FD65D7"/>
    <w:rsid w:val="00FD6843"/>
    <w:rsid w:val="00FD6BD8"/>
    <w:rsid w:val="00FD6F19"/>
    <w:rsid w:val="00FD70AB"/>
    <w:rsid w:val="00FD798E"/>
    <w:rsid w:val="00FE0202"/>
    <w:rsid w:val="00FE04C3"/>
    <w:rsid w:val="00FE0529"/>
    <w:rsid w:val="00FE0CF5"/>
    <w:rsid w:val="00FE1258"/>
    <w:rsid w:val="00FE138A"/>
    <w:rsid w:val="00FE1AA9"/>
    <w:rsid w:val="00FE1FCE"/>
    <w:rsid w:val="00FE2127"/>
    <w:rsid w:val="00FE23A8"/>
    <w:rsid w:val="00FE23F5"/>
    <w:rsid w:val="00FE2896"/>
    <w:rsid w:val="00FE2C13"/>
    <w:rsid w:val="00FE3EB6"/>
    <w:rsid w:val="00FE4ED0"/>
    <w:rsid w:val="00FE51B5"/>
    <w:rsid w:val="00FE5B03"/>
    <w:rsid w:val="00FE668F"/>
    <w:rsid w:val="00FE7916"/>
    <w:rsid w:val="00FE7A43"/>
    <w:rsid w:val="00FF0135"/>
    <w:rsid w:val="00FF0266"/>
    <w:rsid w:val="00FF0331"/>
    <w:rsid w:val="00FF063D"/>
    <w:rsid w:val="00FF0C12"/>
    <w:rsid w:val="00FF1155"/>
    <w:rsid w:val="00FF1F5C"/>
    <w:rsid w:val="00FF21E7"/>
    <w:rsid w:val="00FF2F0C"/>
    <w:rsid w:val="00FF2F8C"/>
    <w:rsid w:val="00FF33DC"/>
    <w:rsid w:val="00FF3DB0"/>
    <w:rsid w:val="00FF4619"/>
    <w:rsid w:val="00FF4863"/>
    <w:rsid w:val="00FF4B18"/>
    <w:rsid w:val="00FF4FA9"/>
    <w:rsid w:val="00FF5061"/>
    <w:rsid w:val="00FF567E"/>
    <w:rsid w:val="00FF596F"/>
    <w:rsid w:val="00FF5BE2"/>
    <w:rsid w:val="00FF6032"/>
    <w:rsid w:val="00FF6098"/>
    <w:rsid w:val="00FF6789"/>
    <w:rsid w:val="00FF6D56"/>
    <w:rsid w:val="00FF70BD"/>
    <w:rsid w:val="00FF7D49"/>
    <w:rsid w:val="01986B8D"/>
    <w:rsid w:val="10925A13"/>
    <w:rsid w:val="1326A512"/>
    <w:rsid w:val="18A47A51"/>
    <w:rsid w:val="30428FCE"/>
    <w:rsid w:val="306165D8"/>
    <w:rsid w:val="57A83656"/>
    <w:rsid w:val="66A841DB"/>
    <w:rsid w:val="67485506"/>
    <w:rsid w:val="703A93AF"/>
    <w:rsid w:val="7C160A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8C564E"/>
  <w15:chartTrackingRefBased/>
  <w15:docId w15:val="{7FEFA7D8-A96F-4B7D-BD2E-5E1ED8280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qFormat="1"/>
  </w:latentStyles>
  <w:style w:type="paragraph" w:default="1" w:styleId="Normal">
    <w:name w:val="Normal"/>
    <w:qFormat/>
    <w:rsid w:val="00074F54"/>
    <w:rPr>
      <w:color w:val="3B3838" w:themeColor="background2" w:themeShade="40"/>
      <w:sz w:val="22"/>
    </w:rPr>
  </w:style>
  <w:style w:type="paragraph" w:styleId="Heading1">
    <w:name w:val="heading 1"/>
    <w:basedOn w:val="Normal"/>
    <w:next w:val="Normal"/>
    <w:link w:val="Heading1Char"/>
    <w:autoRedefine/>
    <w:uiPriority w:val="9"/>
    <w:qFormat/>
    <w:rsid w:val="00694B9A"/>
    <w:pPr>
      <w:keepNext/>
      <w:keepLines/>
      <w:suppressAutoHyphens/>
      <w:spacing w:before="240"/>
      <w:jc w:val="center"/>
      <w:outlineLvl w:val="0"/>
    </w:pPr>
    <w:rPr>
      <w:rFonts w:asciiTheme="majorHAnsi" w:eastAsiaTheme="majorEastAsia" w:hAnsiTheme="majorHAnsi" w:cstheme="majorBidi"/>
      <w:b/>
      <w:color w:val="45B2E4"/>
      <w:sz w:val="44"/>
      <w:szCs w:val="40"/>
    </w:rPr>
  </w:style>
  <w:style w:type="paragraph" w:styleId="Heading2">
    <w:name w:val="heading 2"/>
    <w:basedOn w:val="Normal"/>
    <w:next w:val="Normal"/>
    <w:link w:val="Heading2Char"/>
    <w:autoRedefine/>
    <w:uiPriority w:val="9"/>
    <w:unhideWhenUsed/>
    <w:qFormat/>
    <w:rsid w:val="00694B9A"/>
    <w:pPr>
      <w:keepNext/>
      <w:keepLines/>
      <w:spacing w:before="40"/>
      <w:outlineLvl w:val="1"/>
    </w:pPr>
    <w:rPr>
      <w:rFonts w:asciiTheme="majorHAnsi" w:eastAsiaTheme="majorEastAsia" w:hAnsiTheme="majorHAnsi" w:cstheme="majorBidi"/>
      <w:b/>
      <w:bCs/>
      <w:color w:val="0070C0"/>
      <w:sz w:val="28"/>
      <w:szCs w:val="26"/>
    </w:rPr>
  </w:style>
  <w:style w:type="paragraph" w:styleId="Heading3">
    <w:name w:val="heading 3"/>
    <w:next w:val="Normal"/>
    <w:link w:val="Heading3Char"/>
    <w:autoRedefine/>
    <w:uiPriority w:val="9"/>
    <w:unhideWhenUsed/>
    <w:qFormat/>
    <w:rsid w:val="00BE67EE"/>
    <w:pPr>
      <w:outlineLvl w:val="2"/>
    </w:pPr>
    <w:rPr>
      <w:rFonts w:asciiTheme="majorHAnsi" w:eastAsiaTheme="majorEastAsia" w:hAnsiTheme="majorHAnsi" w:cstheme="majorBidi"/>
      <w:color w:val="45B2E4"/>
      <w:sz w:val="28"/>
      <w:szCs w:val="28"/>
    </w:rPr>
  </w:style>
  <w:style w:type="paragraph" w:styleId="Heading4">
    <w:name w:val="heading 4"/>
    <w:basedOn w:val="Normal"/>
    <w:next w:val="Normal"/>
    <w:link w:val="Heading4Char"/>
    <w:autoRedefine/>
    <w:uiPriority w:val="9"/>
    <w:unhideWhenUsed/>
    <w:qFormat/>
    <w:rsid w:val="00DF1DC0"/>
    <w:pPr>
      <w:keepNext/>
      <w:keepLines/>
      <w:spacing w:before="40"/>
      <w:ind w:left="720"/>
      <w:outlineLvl w:val="3"/>
    </w:pPr>
    <w:rPr>
      <w:rFonts w:asciiTheme="majorHAnsi" w:eastAsiaTheme="majorEastAsia" w:hAnsiTheme="majorHAnsi" w:cstheme="majorBidi"/>
      <w:iCs/>
      <w:color w:val="45B2E4"/>
    </w:rPr>
  </w:style>
  <w:style w:type="paragraph" w:styleId="Heading5">
    <w:name w:val="heading 5"/>
    <w:basedOn w:val="Normal"/>
    <w:next w:val="Normal"/>
    <w:link w:val="Heading5Char"/>
    <w:autoRedefine/>
    <w:uiPriority w:val="9"/>
    <w:unhideWhenUsed/>
    <w:qFormat/>
    <w:rsid w:val="008A73E7"/>
    <w:pPr>
      <w:keepNext/>
      <w:keepLines/>
      <w:spacing w:before="40"/>
      <w:outlineLvl w:val="4"/>
    </w:pPr>
    <w:rPr>
      <w:rFonts w:eastAsiaTheme="majorEastAsia" w:cstheme="majorBidi"/>
      <w:b/>
      <w:bCs/>
      <w:color w:val="171717" w:themeColor="background2" w:themeShade="1A"/>
      <w:sz w:val="18"/>
      <w:szCs w:val="22"/>
    </w:rPr>
  </w:style>
  <w:style w:type="paragraph" w:styleId="Heading6">
    <w:name w:val="heading 6"/>
    <w:basedOn w:val="Normal"/>
    <w:next w:val="Normal"/>
    <w:link w:val="Heading6Char"/>
    <w:uiPriority w:val="9"/>
    <w:unhideWhenUsed/>
    <w:rsid w:val="000C66D3"/>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rsid w:val="0062421A"/>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0C66D3"/>
    <w:rPr>
      <w:sz w:val="22"/>
    </w:rPr>
  </w:style>
  <w:style w:type="character" w:customStyle="1" w:styleId="Heading6Char">
    <w:name w:val="Heading 6 Char"/>
    <w:basedOn w:val="DefaultParagraphFont"/>
    <w:link w:val="Heading6"/>
    <w:uiPriority w:val="9"/>
    <w:rsid w:val="000C66D3"/>
    <w:rPr>
      <w:rFonts w:asciiTheme="majorHAnsi" w:eastAsiaTheme="majorEastAsia" w:hAnsiTheme="majorHAnsi" w:cstheme="majorBidi"/>
      <w:color w:val="1F3763" w:themeColor="accent1" w:themeShade="7F"/>
      <w:sz w:val="22"/>
    </w:rPr>
  </w:style>
  <w:style w:type="character" w:styleId="Emphasis">
    <w:name w:val="Emphasis"/>
    <w:basedOn w:val="DefaultParagraphFont"/>
    <w:uiPriority w:val="20"/>
    <w:rsid w:val="004E22E1"/>
    <w:rPr>
      <w:i/>
      <w:iCs/>
    </w:rPr>
  </w:style>
  <w:style w:type="character" w:styleId="SmartLink">
    <w:name w:val="Smart Link"/>
    <w:basedOn w:val="DefaultParagraphFont"/>
    <w:uiPriority w:val="99"/>
    <w:unhideWhenUsed/>
    <w:qFormat/>
    <w:rsid w:val="004E22E1"/>
    <w:rPr>
      <w:color w:val="45B2E4"/>
      <w:u w:val="single"/>
      <w:shd w:val="clear" w:color="auto" w:fill="E1DFDD"/>
    </w:rPr>
  </w:style>
  <w:style w:type="paragraph" w:styleId="NormalWeb">
    <w:name w:val="Normal (Web)"/>
    <w:basedOn w:val="Normal"/>
    <w:uiPriority w:val="99"/>
    <w:unhideWhenUsed/>
    <w:rsid w:val="000C66D3"/>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694B9A"/>
    <w:rPr>
      <w:rFonts w:asciiTheme="majorHAnsi" w:eastAsiaTheme="majorEastAsia" w:hAnsiTheme="majorHAnsi" w:cstheme="majorBidi"/>
      <w:b/>
      <w:color w:val="45B2E4"/>
      <w:sz w:val="44"/>
      <w:szCs w:val="40"/>
    </w:rPr>
  </w:style>
  <w:style w:type="character" w:customStyle="1" w:styleId="Heading2Char">
    <w:name w:val="Heading 2 Char"/>
    <w:basedOn w:val="DefaultParagraphFont"/>
    <w:link w:val="Heading2"/>
    <w:uiPriority w:val="9"/>
    <w:rsid w:val="00694B9A"/>
    <w:rPr>
      <w:rFonts w:asciiTheme="majorHAnsi" w:eastAsiaTheme="majorEastAsia" w:hAnsiTheme="majorHAnsi" w:cstheme="majorBidi"/>
      <w:b/>
      <w:bCs/>
      <w:color w:val="0070C0"/>
      <w:sz w:val="28"/>
      <w:szCs w:val="26"/>
    </w:rPr>
  </w:style>
  <w:style w:type="paragraph" w:styleId="Title">
    <w:name w:val="Title"/>
    <w:basedOn w:val="Normal"/>
    <w:next w:val="Normal"/>
    <w:link w:val="TitleChar"/>
    <w:autoRedefine/>
    <w:uiPriority w:val="10"/>
    <w:qFormat/>
    <w:rsid w:val="00777201"/>
    <w:pPr>
      <w:contextualSpacing/>
    </w:pPr>
    <w:rPr>
      <w:rFonts w:ascii="Calibri" w:eastAsiaTheme="majorEastAsia" w:hAnsi="Calibri" w:cs="Calibri"/>
      <w:b/>
      <w:bCs/>
      <w:color w:val="0A2938"/>
      <w:spacing w:val="-10"/>
      <w:kern w:val="28"/>
      <w:sz w:val="56"/>
      <w:szCs w:val="56"/>
    </w:rPr>
  </w:style>
  <w:style w:type="character" w:customStyle="1" w:styleId="TitleChar">
    <w:name w:val="Title Char"/>
    <w:basedOn w:val="DefaultParagraphFont"/>
    <w:link w:val="Title"/>
    <w:uiPriority w:val="10"/>
    <w:rsid w:val="00777201"/>
    <w:rPr>
      <w:rFonts w:ascii="Calibri" w:eastAsiaTheme="majorEastAsia" w:hAnsi="Calibri" w:cs="Calibri"/>
      <w:b/>
      <w:bCs/>
      <w:color w:val="0A2938"/>
      <w:spacing w:val="-10"/>
      <w:kern w:val="28"/>
      <w:sz w:val="56"/>
      <w:szCs w:val="56"/>
    </w:rPr>
  </w:style>
  <w:style w:type="character" w:styleId="IntenseEmphasis">
    <w:name w:val="Intense Emphasis"/>
    <w:basedOn w:val="DefaultParagraphFont"/>
    <w:uiPriority w:val="21"/>
    <w:rsid w:val="000C66D3"/>
    <w:rPr>
      <w:i/>
      <w:iCs/>
      <w:color w:val="45B2E4"/>
    </w:rPr>
  </w:style>
  <w:style w:type="paragraph" w:styleId="PlainText">
    <w:name w:val="Plain Text"/>
    <w:basedOn w:val="Normal"/>
    <w:link w:val="PlainTextChar"/>
    <w:autoRedefine/>
    <w:uiPriority w:val="99"/>
    <w:unhideWhenUsed/>
    <w:qFormat/>
    <w:rsid w:val="0062421A"/>
    <w:rPr>
      <w:rFonts w:ascii="Consolas" w:hAnsi="Consolas" w:cs="Consolas"/>
      <w:color w:val="595959" w:themeColor="text1" w:themeTint="A6"/>
      <w:sz w:val="21"/>
      <w:szCs w:val="21"/>
    </w:rPr>
  </w:style>
  <w:style w:type="character" w:customStyle="1" w:styleId="PlainTextChar">
    <w:name w:val="Plain Text Char"/>
    <w:basedOn w:val="DefaultParagraphFont"/>
    <w:link w:val="PlainText"/>
    <w:uiPriority w:val="99"/>
    <w:rsid w:val="0062421A"/>
    <w:rPr>
      <w:rFonts w:ascii="Consolas" w:hAnsi="Consolas" w:cs="Consolas"/>
      <w:color w:val="595959" w:themeColor="text1" w:themeTint="A6"/>
      <w:sz w:val="21"/>
      <w:szCs w:val="21"/>
    </w:rPr>
  </w:style>
  <w:style w:type="paragraph" w:styleId="Subtitle">
    <w:name w:val="Subtitle"/>
    <w:basedOn w:val="Normal"/>
    <w:next w:val="Normal"/>
    <w:link w:val="SubtitleChar"/>
    <w:autoRedefine/>
    <w:uiPriority w:val="11"/>
    <w:qFormat/>
    <w:rsid w:val="003A239F"/>
    <w:pPr>
      <w:numPr>
        <w:ilvl w:val="1"/>
      </w:numPr>
      <w:spacing w:after="160"/>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3A239F"/>
    <w:rPr>
      <w:rFonts w:eastAsiaTheme="minorEastAsia"/>
      <w:color w:val="5A5A5A" w:themeColor="text1" w:themeTint="A5"/>
      <w:spacing w:val="15"/>
      <w:sz w:val="22"/>
      <w:szCs w:val="22"/>
    </w:rPr>
  </w:style>
  <w:style w:type="paragraph" w:styleId="TOCHeading">
    <w:name w:val="TOC Heading"/>
    <w:basedOn w:val="Heading1"/>
    <w:next w:val="Normal"/>
    <w:uiPriority w:val="39"/>
    <w:unhideWhenUsed/>
    <w:qFormat/>
    <w:rsid w:val="004E22E1"/>
    <w:pPr>
      <w:outlineLvl w:val="9"/>
    </w:pPr>
  </w:style>
  <w:style w:type="character" w:styleId="Strong">
    <w:name w:val="Strong"/>
    <w:basedOn w:val="DefaultParagraphFont"/>
    <w:uiPriority w:val="22"/>
    <w:qFormat/>
    <w:rsid w:val="000C66D3"/>
    <w:rPr>
      <w:b/>
      <w:bCs/>
    </w:rPr>
  </w:style>
  <w:style w:type="paragraph" w:styleId="Quote">
    <w:name w:val="Quote"/>
    <w:basedOn w:val="Normal"/>
    <w:next w:val="Normal"/>
    <w:link w:val="QuoteChar"/>
    <w:autoRedefine/>
    <w:uiPriority w:val="29"/>
    <w:qFormat/>
    <w:rsid w:val="00523CFB"/>
    <w:pPr>
      <w:spacing w:before="200" w:after="160" w:line="276" w:lineRule="auto"/>
      <w:ind w:left="864" w:right="864"/>
      <w:jc w:val="center"/>
    </w:pPr>
    <w:rPr>
      <w:i/>
      <w:iCs/>
      <w:color w:val="404040" w:themeColor="text1" w:themeTint="BF"/>
      <w:sz w:val="21"/>
      <w:szCs w:val="21"/>
    </w:rPr>
  </w:style>
  <w:style w:type="character" w:customStyle="1" w:styleId="QuoteChar">
    <w:name w:val="Quote Char"/>
    <w:basedOn w:val="DefaultParagraphFont"/>
    <w:link w:val="Quote"/>
    <w:uiPriority w:val="29"/>
    <w:rsid w:val="00523CFB"/>
    <w:rPr>
      <w:i/>
      <w:iCs/>
      <w:color w:val="404040" w:themeColor="text1" w:themeTint="BF"/>
      <w:sz w:val="21"/>
      <w:szCs w:val="21"/>
    </w:rPr>
  </w:style>
  <w:style w:type="character" w:styleId="SubtleReference">
    <w:name w:val="Subtle Reference"/>
    <w:basedOn w:val="DefaultParagraphFont"/>
    <w:uiPriority w:val="31"/>
    <w:rsid w:val="000C66D3"/>
    <w:rPr>
      <w:smallCaps/>
      <w:color w:val="5A5A5A" w:themeColor="text1" w:themeTint="A5"/>
    </w:rPr>
  </w:style>
  <w:style w:type="character" w:styleId="IntenseReference">
    <w:name w:val="Intense Reference"/>
    <w:basedOn w:val="DefaultParagraphFont"/>
    <w:uiPriority w:val="32"/>
    <w:rsid w:val="000C66D3"/>
    <w:rPr>
      <w:b/>
      <w:bCs/>
      <w:smallCaps/>
      <w:color w:val="0A2938"/>
      <w:spacing w:val="5"/>
    </w:rPr>
  </w:style>
  <w:style w:type="character" w:styleId="BookTitle">
    <w:name w:val="Book Title"/>
    <w:basedOn w:val="DefaultParagraphFont"/>
    <w:uiPriority w:val="33"/>
    <w:qFormat/>
    <w:rsid w:val="000C66D3"/>
    <w:rPr>
      <w:b/>
      <w:bCs/>
      <w:i/>
      <w:iCs/>
      <w:spacing w:val="5"/>
    </w:rPr>
  </w:style>
  <w:style w:type="paragraph" w:styleId="ListParagraph">
    <w:name w:val="List Paragraph"/>
    <w:basedOn w:val="Normal"/>
    <w:autoRedefine/>
    <w:uiPriority w:val="34"/>
    <w:qFormat/>
    <w:rsid w:val="00DD0314"/>
    <w:pPr>
      <w:numPr>
        <w:numId w:val="1"/>
      </w:numPr>
      <w:spacing w:before="100" w:beforeAutospacing="1" w:after="160" w:afterAutospacing="1" w:line="278" w:lineRule="auto"/>
      <w:contextualSpacing/>
    </w:pPr>
    <w:rPr>
      <w:rFonts w:cstheme="minorHAnsi"/>
      <w:color w:val="000000"/>
      <w:shd w:val="clear" w:color="auto" w:fill="FFFFFF"/>
    </w:rPr>
  </w:style>
  <w:style w:type="character" w:customStyle="1" w:styleId="Heading3Char">
    <w:name w:val="Heading 3 Char"/>
    <w:basedOn w:val="DefaultParagraphFont"/>
    <w:link w:val="Heading3"/>
    <w:uiPriority w:val="9"/>
    <w:rsid w:val="00BE67EE"/>
    <w:rPr>
      <w:rFonts w:asciiTheme="majorHAnsi" w:eastAsiaTheme="majorEastAsia" w:hAnsiTheme="majorHAnsi" w:cstheme="majorBidi"/>
      <w:color w:val="45B2E4"/>
      <w:sz w:val="28"/>
      <w:szCs w:val="28"/>
    </w:rPr>
  </w:style>
  <w:style w:type="character" w:customStyle="1" w:styleId="Heading4Char">
    <w:name w:val="Heading 4 Char"/>
    <w:basedOn w:val="DefaultParagraphFont"/>
    <w:link w:val="Heading4"/>
    <w:uiPriority w:val="9"/>
    <w:rsid w:val="00DF1DC0"/>
    <w:rPr>
      <w:rFonts w:asciiTheme="majorHAnsi" w:eastAsiaTheme="majorEastAsia" w:hAnsiTheme="majorHAnsi" w:cstheme="majorBidi"/>
      <w:iCs/>
      <w:color w:val="45B2E4"/>
      <w:sz w:val="22"/>
    </w:rPr>
  </w:style>
  <w:style w:type="character" w:customStyle="1" w:styleId="Heading5Char">
    <w:name w:val="Heading 5 Char"/>
    <w:basedOn w:val="DefaultParagraphFont"/>
    <w:link w:val="Heading5"/>
    <w:uiPriority w:val="9"/>
    <w:rsid w:val="008A73E7"/>
    <w:rPr>
      <w:rFonts w:eastAsiaTheme="majorEastAsia" w:cstheme="majorBidi"/>
      <w:b/>
      <w:bCs/>
      <w:color w:val="171717" w:themeColor="background2" w:themeShade="1A"/>
      <w:sz w:val="18"/>
      <w:szCs w:val="22"/>
    </w:rPr>
  </w:style>
  <w:style w:type="paragraph" w:styleId="BlockText">
    <w:name w:val="Block Text"/>
    <w:basedOn w:val="Normal"/>
    <w:uiPriority w:val="99"/>
    <w:unhideWhenUsed/>
    <w:rsid w:val="004E22E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0A2938"/>
    </w:rPr>
  </w:style>
  <w:style w:type="paragraph" w:styleId="IntenseQuote">
    <w:name w:val="Intense Quote"/>
    <w:basedOn w:val="Normal"/>
    <w:next w:val="Normal"/>
    <w:link w:val="IntenseQuoteChar"/>
    <w:uiPriority w:val="30"/>
    <w:rsid w:val="004E22E1"/>
    <w:pPr>
      <w:pBdr>
        <w:top w:val="single" w:sz="4" w:space="10" w:color="4472C4" w:themeColor="accent1"/>
        <w:bottom w:val="single" w:sz="4" w:space="10" w:color="4472C4" w:themeColor="accent1"/>
      </w:pBdr>
      <w:spacing w:before="360" w:after="360"/>
      <w:ind w:left="864" w:right="864"/>
      <w:jc w:val="center"/>
    </w:pPr>
    <w:rPr>
      <w:i/>
      <w:iCs/>
      <w:color w:val="45B2E4"/>
    </w:rPr>
  </w:style>
  <w:style w:type="character" w:customStyle="1" w:styleId="IntenseQuoteChar">
    <w:name w:val="Intense Quote Char"/>
    <w:basedOn w:val="DefaultParagraphFont"/>
    <w:link w:val="IntenseQuote"/>
    <w:uiPriority w:val="30"/>
    <w:rsid w:val="004E22E1"/>
    <w:rPr>
      <w:i/>
      <w:iCs/>
      <w:color w:val="45B2E4"/>
      <w:sz w:val="22"/>
    </w:rPr>
  </w:style>
  <w:style w:type="character" w:styleId="Mention">
    <w:name w:val="Mention"/>
    <w:basedOn w:val="DefaultParagraphFont"/>
    <w:uiPriority w:val="99"/>
    <w:unhideWhenUsed/>
    <w:rsid w:val="004E22E1"/>
    <w:rPr>
      <w:color w:val="45B2E4"/>
      <w:shd w:val="clear" w:color="auto" w:fill="E1DFDD"/>
    </w:rPr>
  </w:style>
  <w:style w:type="character" w:customStyle="1" w:styleId="Heading7Char">
    <w:name w:val="Heading 7 Char"/>
    <w:basedOn w:val="DefaultParagraphFont"/>
    <w:link w:val="Heading7"/>
    <w:uiPriority w:val="9"/>
    <w:rsid w:val="0062421A"/>
    <w:rPr>
      <w:rFonts w:asciiTheme="majorHAnsi" w:eastAsiaTheme="majorEastAsia" w:hAnsiTheme="majorHAnsi" w:cstheme="majorBidi"/>
      <w:i/>
      <w:iCs/>
      <w:color w:val="1F3763" w:themeColor="accent1" w:themeShade="7F"/>
      <w:sz w:val="22"/>
    </w:rPr>
  </w:style>
  <w:style w:type="paragraph" w:styleId="Bibliography">
    <w:name w:val="Bibliography"/>
    <w:basedOn w:val="Normal"/>
    <w:next w:val="Normal"/>
    <w:uiPriority w:val="37"/>
    <w:unhideWhenUsed/>
    <w:rsid w:val="0062421A"/>
  </w:style>
  <w:style w:type="paragraph" w:styleId="Caption">
    <w:name w:val="caption"/>
    <w:basedOn w:val="Normal"/>
    <w:next w:val="Normal"/>
    <w:autoRedefine/>
    <w:uiPriority w:val="35"/>
    <w:unhideWhenUsed/>
    <w:qFormat/>
    <w:rsid w:val="0062421A"/>
    <w:pPr>
      <w:spacing w:after="200"/>
    </w:pPr>
    <w:rPr>
      <w:i/>
      <w:iCs/>
      <w:color w:val="808080" w:themeColor="background1" w:themeShade="80"/>
      <w:sz w:val="18"/>
      <w:szCs w:val="18"/>
    </w:rPr>
  </w:style>
  <w:style w:type="paragraph" w:styleId="BalloonText">
    <w:name w:val="Balloon Text"/>
    <w:basedOn w:val="Normal"/>
    <w:link w:val="BalloonTextChar"/>
    <w:uiPriority w:val="99"/>
    <w:unhideWhenUsed/>
    <w:rsid w:val="0062421A"/>
    <w:rPr>
      <w:rFonts w:ascii="Times New Roman" w:hAnsi="Times New Roman" w:cs="Times New Roman"/>
      <w:sz w:val="18"/>
      <w:szCs w:val="18"/>
    </w:rPr>
  </w:style>
  <w:style w:type="character" w:customStyle="1" w:styleId="BalloonTextChar">
    <w:name w:val="Balloon Text Char"/>
    <w:basedOn w:val="DefaultParagraphFont"/>
    <w:link w:val="BalloonText"/>
    <w:uiPriority w:val="99"/>
    <w:rsid w:val="0062421A"/>
    <w:rPr>
      <w:rFonts w:ascii="Times New Roman" w:hAnsi="Times New Roman" w:cs="Times New Roman"/>
      <w:sz w:val="18"/>
      <w:szCs w:val="18"/>
    </w:rPr>
  </w:style>
  <w:style w:type="paragraph" w:styleId="TOC9">
    <w:name w:val="toc 9"/>
    <w:basedOn w:val="Normal"/>
    <w:next w:val="Normal"/>
    <w:autoRedefine/>
    <w:uiPriority w:val="39"/>
    <w:unhideWhenUsed/>
    <w:rsid w:val="0062421A"/>
    <w:pPr>
      <w:spacing w:after="100"/>
      <w:ind w:left="1760"/>
    </w:pPr>
  </w:style>
  <w:style w:type="paragraph" w:styleId="TOC7">
    <w:name w:val="toc 7"/>
    <w:basedOn w:val="Normal"/>
    <w:next w:val="Normal"/>
    <w:autoRedefine/>
    <w:uiPriority w:val="39"/>
    <w:unhideWhenUsed/>
    <w:rsid w:val="0062421A"/>
    <w:pPr>
      <w:spacing w:after="100"/>
      <w:ind w:left="1320"/>
    </w:pPr>
  </w:style>
  <w:style w:type="paragraph" w:styleId="TOC2">
    <w:name w:val="toc 2"/>
    <w:basedOn w:val="Normal"/>
    <w:next w:val="Normal"/>
    <w:autoRedefine/>
    <w:uiPriority w:val="39"/>
    <w:unhideWhenUsed/>
    <w:rsid w:val="0062421A"/>
    <w:pPr>
      <w:spacing w:after="100"/>
      <w:ind w:left="220"/>
    </w:pPr>
  </w:style>
  <w:style w:type="paragraph" w:styleId="TOC1">
    <w:name w:val="toc 1"/>
    <w:basedOn w:val="Normal"/>
    <w:next w:val="Normal"/>
    <w:autoRedefine/>
    <w:uiPriority w:val="39"/>
    <w:unhideWhenUsed/>
    <w:rsid w:val="0062421A"/>
    <w:pPr>
      <w:spacing w:after="100"/>
    </w:pPr>
  </w:style>
  <w:style w:type="paragraph" w:styleId="BodyText">
    <w:name w:val="Body Text"/>
    <w:basedOn w:val="Normal"/>
    <w:link w:val="BodyTextChar"/>
    <w:uiPriority w:val="99"/>
    <w:unhideWhenUsed/>
    <w:rsid w:val="0062421A"/>
    <w:pPr>
      <w:spacing w:after="120"/>
    </w:pPr>
  </w:style>
  <w:style w:type="character" w:customStyle="1" w:styleId="BodyTextChar">
    <w:name w:val="Body Text Char"/>
    <w:basedOn w:val="DefaultParagraphFont"/>
    <w:link w:val="BodyText"/>
    <w:uiPriority w:val="99"/>
    <w:rsid w:val="0062421A"/>
    <w:rPr>
      <w:sz w:val="22"/>
    </w:rPr>
  </w:style>
  <w:style w:type="paragraph" w:styleId="BodyText2">
    <w:name w:val="Body Text 2"/>
    <w:basedOn w:val="Normal"/>
    <w:link w:val="BodyText2Char"/>
    <w:uiPriority w:val="99"/>
    <w:unhideWhenUsed/>
    <w:rsid w:val="0062421A"/>
    <w:pPr>
      <w:spacing w:after="120" w:line="480" w:lineRule="auto"/>
    </w:pPr>
  </w:style>
  <w:style w:type="character" w:customStyle="1" w:styleId="BodyText2Char">
    <w:name w:val="Body Text 2 Char"/>
    <w:basedOn w:val="DefaultParagraphFont"/>
    <w:link w:val="BodyText2"/>
    <w:uiPriority w:val="99"/>
    <w:rsid w:val="0062421A"/>
    <w:rPr>
      <w:sz w:val="22"/>
    </w:rPr>
  </w:style>
  <w:style w:type="paragraph" w:styleId="BodyText3">
    <w:name w:val="Body Text 3"/>
    <w:basedOn w:val="Normal"/>
    <w:link w:val="BodyText3Char"/>
    <w:uiPriority w:val="99"/>
    <w:unhideWhenUsed/>
    <w:rsid w:val="0062421A"/>
    <w:pPr>
      <w:spacing w:after="120"/>
    </w:pPr>
    <w:rPr>
      <w:sz w:val="16"/>
      <w:szCs w:val="16"/>
    </w:rPr>
  </w:style>
  <w:style w:type="character" w:customStyle="1" w:styleId="BodyText3Char">
    <w:name w:val="Body Text 3 Char"/>
    <w:basedOn w:val="DefaultParagraphFont"/>
    <w:link w:val="BodyText3"/>
    <w:uiPriority w:val="99"/>
    <w:rsid w:val="0062421A"/>
    <w:rPr>
      <w:sz w:val="16"/>
      <w:szCs w:val="16"/>
    </w:rPr>
  </w:style>
  <w:style w:type="paragraph" w:styleId="BodyTextFirstIndent">
    <w:name w:val="Body Text First Indent"/>
    <w:basedOn w:val="BodyText"/>
    <w:link w:val="BodyTextFirstIndentChar"/>
    <w:uiPriority w:val="99"/>
    <w:unhideWhenUsed/>
    <w:rsid w:val="0062421A"/>
    <w:pPr>
      <w:spacing w:after="0"/>
      <w:ind w:firstLine="360"/>
    </w:pPr>
  </w:style>
  <w:style w:type="character" w:customStyle="1" w:styleId="BodyTextFirstIndentChar">
    <w:name w:val="Body Text First Indent Char"/>
    <w:basedOn w:val="BodyTextChar"/>
    <w:link w:val="BodyTextFirstIndent"/>
    <w:uiPriority w:val="99"/>
    <w:rsid w:val="0062421A"/>
    <w:rPr>
      <w:sz w:val="22"/>
    </w:rPr>
  </w:style>
  <w:style w:type="paragraph" w:styleId="BodyTextIndent">
    <w:name w:val="Body Text Indent"/>
    <w:basedOn w:val="Normal"/>
    <w:link w:val="BodyTextIndentChar"/>
    <w:uiPriority w:val="99"/>
    <w:unhideWhenUsed/>
    <w:rsid w:val="0062421A"/>
    <w:pPr>
      <w:spacing w:after="120"/>
      <w:ind w:left="360"/>
    </w:pPr>
  </w:style>
  <w:style w:type="character" w:customStyle="1" w:styleId="BodyTextIndentChar">
    <w:name w:val="Body Text Indent Char"/>
    <w:basedOn w:val="DefaultParagraphFont"/>
    <w:link w:val="BodyTextIndent"/>
    <w:uiPriority w:val="99"/>
    <w:rsid w:val="0062421A"/>
    <w:rPr>
      <w:sz w:val="22"/>
    </w:rPr>
  </w:style>
  <w:style w:type="paragraph" w:styleId="BodyTextFirstIndent2">
    <w:name w:val="Body Text First Indent 2"/>
    <w:basedOn w:val="BodyTextIndent"/>
    <w:link w:val="BodyTextFirstIndent2Char"/>
    <w:uiPriority w:val="99"/>
    <w:unhideWhenUsed/>
    <w:rsid w:val="0062421A"/>
    <w:pPr>
      <w:spacing w:after="0"/>
      <w:ind w:firstLine="360"/>
    </w:pPr>
  </w:style>
  <w:style w:type="character" w:customStyle="1" w:styleId="BodyTextFirstIndent2Char">
    <w:name w:val="Body Text First Indent 2 Char"/>
    <w:basedOn w:val="BodyTextIndentChar"/>
    <w:link w:val="BodyTextFirstIndent2"/>
    <w:uiPriority w:val="99"/>
    <w:rsid w:val="0062421A"/>
    <w:rPr>
      <w:sz w:val="22"/>
    </w:rPr>
  </w:style>
  <w:style w:type="paragraph" w:styleId="BodyTextIndent2">
    <w:name w:val="Body Text Indent 2"/>
    <w:basedOn w:val="Normal"/>
    <w:link w:val="BodyTextIndent2Char"/>
    <w:uiPriority w:val="99"/>
    <w:unhideWhenUsed/>
    <w:rsid w:val="0062421A"/>
    <w:pPr>
      <w:spacing w:after="120" w:line="480" w:lineRule="auto"/>
      <w:ind w:left="360"/>
    </w:pPr>
  </w:style>
  <w:style w:type="character" w:customStyle="1" w:styleId="BodyTextIndent2Char">
    <w:name w:val="Body Text Indent 2 Char"/>
    <w:basedOn w:val="DefaultParagraphFont"/>
    <w:link w:val="BodyTextIndent2"/>
    <w:uiPriority w:val="99"/>
    <w:rsid w:val="0062421A"/>
    <w:rPr>
      <w:sz w:val="22"/>
    </w:rPr>
  </w:style>
  <w:style w:type="paragraph" w:styleId="BodyTextIndent3">
    <w:name w:val="Body Text Indent 3"/>
    <w:basedOn w:val="Normal"/>
    <w:link w:val="BodyTextIndent3Char"/>
    <w:uiPriority w:val="99"/>
    <w:unhideWhenUsed/>
    <w:rsid w:val="0062421A"/>
    <w:pPr>
      <w:spacing w:after="120"/>
      <w:ind w:left="360"/>
    </w:pPr>
    <w:rPr>
      <w:sz w:val="16"/>
      <w:szCs w:val="16"/>
    </w:rPr>
  </w:style>
  <w:style w:type="character" w:customStyle="1" w:styleId="BodyTextIndent3Char">
    <w:name w:val="Body Text Indent 3 Char"/>
    <w:basedOn w:val="DefaultParagraphFont"/>
    <w:link w:val="BodyTextIndent3"/>
    <w:uiPriority w:val="99"/>
    <w:rsid w:val="0062421A"/>
    <w:rPr>
      <w:sz w:val="16"/>
      <w:szCs w:val="16"/>
    </w:rPr>
  </w:style>
  <w:style w:type="paragraph" w:styleId="Closing">
    <w:name w:val="Closing"/>
    <w:basedOn w:val="Normal"/>
    <w:link w:val="ClosingChar"/>
    <w:uiPriority w:val="99"/>
    <w:unhideWhenUsed/>
    <w:rsid w:val="0062421A"/>
    <w:pPr>
      <w:ind w:left="4320"/>
    </w:pPr>
  </w:style>
  <w:style w:type="character" w:customStyle="1" w:styleId="ClosingChar">
    <w:name w:val="Closing Char"/>
    <w:basedOn w:val="DefaultParagraphFont"/>
    <w:link w:val="Closing"/>
    <w:uiPriority w:val="99"/>
    <w:rsid w:val="0062421A"/>
    <w:rPr>
      <w:sz w:val="22"/>
    </w:rPr>
  </w:style>
  <w:style w:type="character" w:styleId="CommentReference">
    <w:name w:val="annotation reference"/>
    <w:basedOn w:val="DefaultParagraphFont"/>
    <w:uiPriority w:val="99"/>
    <w:unhideWhenUsed/>
    <w:rsid w:val="0062421A"/>
    <w:rPr>
      <w:sz w:val="16"/>
      <w:szCs w:val="16"/>
    </w:rPr>
  </w:style>
  <w:style w:type="paragraph" w:styleId="CommentText">
    <w:name w:val="annotation text"/>
    <w:basedOn w:val="Normal"/>
    <w:link w:val="CommentTextChar"/>
    <w:uiPriority w:val="99"/>
    <w:unhideWhenUsed/>
    <w:rsid w:val="0062421A"/>
    <w:rPr>
      <w:sz w:val="20"/>
      <w:szCs w:val="20"/>
    </w:rPr>
  </w:style>
  <w:style w:type="character" w:customStyle="1" w:styleId="CommentTextChar">
    <w:name w:val="Comment Text Char"/>
    <w:basedOn w:val="DefaultParagraphFont"/>
    <w:link w:val="CommentText"/>
    <w:uiPriority w:val="99"/>
    <w:rsid w:val="0062421A"/>
    <w:rPr>
      <w:sz w:val="20"/>
      <w:szCs w:val="20"/>
    </w:rPr>
  </w:style>
  <w:style w:type="paragraph" w:styleId="CommentSubject">
    <w:name w:val="annotation subject"/>
    <w:basedOn w:val="CommentText"/>
    <w:next w:val="CommentText"/>
    <w:link w:val="CommentSubjectChar"/>
    <w:uiPriority w:val="99"/>
    <w:unhideWhenUsed/>
    <w:rsid w:val="0062421A"/>
    <w:rPr>
      <w:b/>
      <w:bCs/>
    </w:rPr>
  </w:style>
  <w:style w:type="character" w:customStyle="1" w:styleId="CommentSubjectChar">
    <w:name w:val="Comment Subject Char"/>
    <w:basedOn w:val="CommentTextChar"/>
    <w:link w:val="CommentSubject"/>
    <w:uiPriority w:val="99"/>
    <w:rsid w:val="0062421A"/>
    <w:rPr>
      <w:b/>
      <w:bCs/>
      <w:sz w:val="20"/>
      <w:szCs w:val="20"/>
    </w:rPr>
  </w:style>
  <w:style w:type="paragraph" w:styleId="Date">
    <w:name w:val="Date"/>
    <w:basedOn w:val="Normal"/>
    <w:next w:val="Normal"/>
    <w:link w:val="DateChar"/>
    <w:uiPriority w:val="99"/>
    <w:unhideWhenUsed/>
    <w:rsid w:val="0062421A"/>
  </w:style>
  <w:style w:type="character" w:customStyle="1" w:styleId="DateChar">
    <w:name w:val="Date Char"/>
    <w:basedOn w:val="DefaultParagraphFont"/>
    <w:link w:val="Date"/>
    <w:uiPriority w:val="99"/>
    <w:rsid w:val="0062421A"/>
    <w:rPr>
      <w:sz w:val="22"/>
    </w:rPr>
  </w:style>
  <w:style w:type="paragraph" w:styleId="DocumentMap">
    <w:name w:val="Document Map"/>
    <w:basedOn w:val="Normal"/>
    <w:link w:val="DocumentMapChar"/>
    <w:uiPriority w:val="99"/>
    <w:unhideWhenUsed/>
    <w:rsid w:val="0062421A"/>
    <w:rPr>
      <w:sz w:val="20"/>
      <w:szCs w:val="26"/>
    </w:rPr>
  </w:style>
  <w:style w:type="character" w:customStyle="1" w:styleId="DocumentMapChar">
    <w:name w:val="Document Map Char"/>
    <w:basedOn w:val="DefaultParagraphFont"/>
    <w:link w:val="DocumentMap"/>
    <w:uiPriority w:val="99"/>
    <w:rsid w:val="0062421A"/>
    <w:rPr>
      <w:sz w:val="20"/>
      <w:szCs w:val="26"/>
    </w:rPr>
  </w:style>
  <w:style w:type="paragraph" w:styleId="E-mailSignature">
    <w:name w:val="E-mail Signature"/>
    <w:basedOn w:val="Normal"/>
    <w:link w:val="E-mailSignatureChar"/>
    <w:uiPriority w:val="99"/>
    <w:unhideWhenUsed/>
    <w:rsid w:val="0062421A"/>
  </w:style>
  <w:style w:type="character" w:customStyle="1" w:styleId="E-mailSignatureChar">
    <w:name w:val="E-mail Signature Char"/>
    <w:basedOn w:val="DefaultParagraphFont"/>
    <w:link w:val="E-mailSignature"/>
    <w:uiPriority w:val="99"/>
    <w:rsid w:val="0062421A"/>
    <w:rPr>
      <w:sz w:val="22"/>
    </w:rPr>
  </w:style>
  <w:style w:type="character" w:styleId="EndnoteReference">
    <w:name w:val="endnote reference"/>
    <w:basedOn w:val="DefaultParagraphFont"/>
    <w:uiPriority w:val="99"/>
    <w:unhideWhenUsed/>
    <w:rsid w:val="0062421A"/>
    <w:rPr>
      <w:vertAlign w:val="superscript"/>
    </w:rPr>
  </w:style>
  <w:style w:type="paragraph" w:styleId="EndnoteText">
    <w:name w:val="endnote text"/>
    <w:basedOn w:val="Normal"/>
    <w:link w:val="EndnoteTextChar"/>
    <w:uiPriority w:val="99"/>
    <w:unhideWhenUsed/>
    <w:rsid w:val="0062421A"/>
    <w:rPr>
      <w:sz w:val="20"/>
      <w:szCs w:val="20"/>
    </w:rPr>
  </w:style>
  <w:style w:type="character" w:customStyle="1" w:styleId="EndnoteTextChar">
    <w:name w:val="Endnote Text Char"/>
    <w:basedOn w:val="DefaultParagraphFont"/>
    <w:link w:val="EndnoteText"/>
    <w:uiPriority w:val="99"/>
    <w:rsid w:val="0062421A"/>
    <w:rPr>
      <w:sz w:val="20"/>
      <w:szCs w:val="20"/>
    </w:rPr>
  </w:style>
  <w:style w:type="paragraph" w:styleId="EnvelopeAddress">
    <w:name w:val="envelope address"/>
    <w:basedOn w:val="Normal"/>
    <w:uiPriority w:val="99"/>
    <w:unhideWhenUsed/>
    <w:rsid w:val="0062421A"/>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unhideWhenUsed/>
    <w:rsid w:val="0062421A"/>
    <w:rPr>
      <w:rFonts w:asciiTheme="majorHAnsi" w:eastAsiaTheme="majorEastAsia" w:hAnsiTheme="majorHAnsi" w:cstheme="majorBidi"/>
      <w:sz w:val="20"/>
      <w:szCs w:val="20"/>
    </w:rPr>
  </w:style>
  <w:style w:type="character" w:styleId="FollowedHyperlink">
    <w:name w:val="FollowedHyperlink"/>
    <w:basedOn w:val="DefaultParagraphFont"/>
    <w:uiPriority w:val="99"/>
    <w:unhideWhenUsed/>
    <w:rsid w:val="0062421A"/>
    <w:rPr>
      <w:color w:val="45B2E4"/>
      <w:u w:val="single"/>
    </w:rPr>
  </w:style>
  <w:style w:type="paragraph" w:styleId="Footer">
    <w:name w:val="footer"/>
    <w:basedOn w:val="Normal"/>
    <w:link w:val="FooterChar"/>
    <w:uiPriority w:val="99"/>
    <w:unhideWhenUsed/>
    <w:qFormat/>
    <w:rsid w:val="0062421A"/>
    <w:pPr>
      <w:tabs>
        <w:tab w:val="center" w:pos="4680"/>
        <w:tab w:val="right" w:pos="9360"/>
      </w:tabs>
    </w:pPr>
  </w:style>
  <w:style w:type="character" w:customStyle="1" w:styleId="FooterChar">
    <w:name w:val="Footer Char"/>
    <w:basedOn w:val="DefaultParagraphFont"/>
    <w:link w:val="Footer"/>
    <w:uiPriority w:val="99"/>
    <w:rsid w:val="0062421A"/>
    <w:rPr>
      <w:sz w:val="22"/>
    </w:rPr>
  </w:style>
  <w:style w:type="character" w:styleId="FootnoteReference">
    <w:name w:val="footnote reference"/>
    <w:basedOn w:val="DefaultParagraphFont"/>
    <w:uiPriority w:val="99"/>
    <w:unhideWhenUsed/>
    <w:rsid w:val="0062421A"/>
    <w:rPr>
      <w:vertAlign w:val="superscript"/>
    </w:rPr>
  </w:style>
  <w:style w:type="paragraph" w:styleId="FootnoteText">
    <w:name w:val="footnote text"/>
    <w:basedOn w:val="Normal"/>
    <w:link w:val="FootnoteTextChar"/>
    <w:uiPriority w:val="99"/>
    <w:unhideWhenUsed/>
    <w:rsid w:val="0062421A"/>
    <w:rPr>
      <w:sz w:val="20"/>
      <w:szCs w:val="20"/>
    </w:rPr>
  </w:style>
  <w:style w:type="character" w:customStyle="1" w:styleId="FootnoteTextChar">
    <w:name w:val="Footnote Text Char"/>
    <w:basedOn w:val="DefaultParagraphFont"/>
    <w:link w:val="FootnoteText"/>
    <w:uiPriority w:val="99"/>
    <w:rsid w:val="0062421A"/>
    <w:rPr>
      <w:sz w:val="20"/>
      <w:szCs w:val="20"/>
    </w:rPr>
  </w:style>
  <w:style w:type="character" w:styleId="Hashtag">
    <w:name w:val="Hashtag"/>
    <w:basedOn w:val="DefaultParagraphFont"/>
    <w:uiPriority w:val="99"/>
    <w:unhideWhenUsed/>
    <w:rsid w:val="0062421A"/>
    <w:rPr>
      <w:color w:val="45B2E4"/>
      <w:shd w:val="clear" w:color="auto" w:fill="E1DFDD"/>
    </w:rPr>
  </w:style>
  <w:style w:type="paragraph" w:styleId="Header">
    <w:name w:val="header"/>
    <w:basedOn w:val="Normal"/>
    <w:link w:val="HeaderChar"/>
    <w:uiPriority w:val="99"/>
    <w:unhideWhenUsed/>
    <w:qFormat/>
    <w:rsid w:val="0062421A"/>
    <w:pPr>
      <w:tabs>
        <w:tab w:val="center" w:pos="4680"/>
        <w:tab w:val="right" w:pos="9360"/>
      </w:tabs>
    </w:pPr>
  </w:style>
  <w:style w:type="character" w:customStyle="1" w:styleId="HeaderChar">
    <w:name w:val="Header Char"/>
    <w:basedOn w:val="DefaultParagraphFont"/>
    <w:link w:val="Header"/>
    <w:uiPriority w:val="99"/>
    <w:rsid w:val="0062421A"/>
    <w:rPr>
      <w:sz w:val="22"/>
    </w:rPr>
  </w:style>
  <w:style w:type="paragraph" w:styleId="MacroText">
    <w:name w:val="macro"/>
    <w:link w:val="MacroTextChar"/>
    <w:uiPriority w:val="99"/>
    <w:unhideWhenUsed/>
    <w:rsid w:val="0062421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rsid w:val="0062421A"/>
    <w:rPr>
      <w:rFonts w:ascii="Consolas" w:hAnsi="Consolas" w:cs="Consolas"/>
      <w:sz w:val="20"/>
      <w:szCs w:val="20"/>
    </w:rPr>
  </w:style>
  <w:style w:type="paragraph" w:styleId="NoteHeading">
    <w:name w:val="Note Heading"/>
    <w:basedOn w:val="Normal"/>
    <w:next w:val="Normal"/>
    <w:link w:val="NoteHeadingChar"/>
    <w:uiPriority w:val="99"/>
    <w:unhideWhenUsed/>
    <w:rsid w:val="0062421A"/>
  </w:style>
  <w:style w:type="character" w:customStyle="1" w:styleId="NoteHeadingChar">
    <w:name w:val="Note Heading Char"/>
    <w:basedOn w:val="DefaultParagraphFont"/>
    <w:link w:val="NoteHeading"/>
    <w:uiPriority w:val="99"/>
    <w:rsid w:val="0062421A"/>
    <w:rPr>
      <w:sz w:val="22"/>
    </w:rPr>
  </w:style>
  <w:style w:type="character" w:styleId="PageNumber">
    <w:name w:val="page number"/>
    <w:basedOn w:val="DefaultParagraphFont"/>
    <w:uiPriority w:val="99"/>
    <w:unhideWhenUsed/>
    <w:rsid w:val="001004B5"/>
    <w:rPr>
      <w:rFonts w:asciiTheme="minorHAnsi" w:hAnsiTheme="minorHAnsi"/>
      <w:sz w:val="13"/>
    </w:rPr>
  </w:style>
  <w:style w:type="paragraph" w:styleId="Signature">
    <w:name w:val="Signature"/>
    <w:basedOn w:val="Normal"/>
    <w:link w:val="SignatureChar"/>
    <w:uiPriority w:val="99"/>
    <w:unhideWhenUsed/>
    <w:rsid w:val="0062421A"/>
    <w:pPr>
      <w:ind w:left="4320"/>
    </w:pPr>
  </w:style>
  <w:style w:type="character" w:customStyle="1" w:styleId="SignatureChar">
    <w:name w:val="Signature Char"/>
    <w:basedOn w:val="DefaultParagraphFont"/>
    <w:link w:val="Signature"/>
    <w:uiPriority w:val="99"/>
    <w:rsid w:val="0062421A"/>
    <w:rPr>
      <w:sz w:val="22"/>
    </w:rPr>
  </w:style>
  <w:style w:type="character" w:styleId="SmartHyperlink">
    <w:name w:val="Smart Hyperlink"/>
    <w:basedOn w:val="DefaultParagraphFont"/>
    <w:uiPriority w:val="99"/>
    <w:unhideWhenUsed/>
    <w:rsid w:val="0062421A"/>
    <w:rPr>
      <w:u w:val="dotted"/>
    </w:rPr>
  </w:style>
  <w:style w:type="paragraph" w:styleId="TableofAuthorities">
    <w:name w:val="table of authorities"/>
    <w:basedOn w:val="Normal"/>
    <w:next w:val="Normal"/>
    <w:uiPriority w:val="99"/>
    <w:unhideWhenUsed/>
    <w:rsid w:val="0062421A"/>
    <w:pPr>
      <w:ind w:left="220" w:hanging="220"/>
    </w:pPr>
  </w:style>
  <w:style w:type="paragraph" w:styleId="TableofFigures">
    <w:name w:val="table of figures"/>
    <w:basedOn w:val="Normal"/>
    <w:next w:val="Normal"/>
    <w:uiPriority w:val="99"/>
    <w:unhideWhenUsed/>
    <w:rsid w:val="0062421A"/>
  </w:style>
  <w:style w:type="paragraph" w:styleId="TOAHeading">
    <w:name w:val="toa heading"/>
    <w:basedOn w:val="Normal"/>
    <w:next w:val="Normal"/>
    <w:uiPriority w:val="99"/>
    <w:unhideWhenUsed/>
    <w:rsid w:val="0062421A"/>
    <w:pPr>
      <w:spacing w:before="120"/>
    </w:pPr>
    <w:rPr>
      <w:rFonts w:asciiTheme="majorHAnsi" w:eastAsiaTheme="majorEastAsia" w:hAnsiTheme="majorHAnsi" w:cstheme="majorBidi"/>
      <w:b/>
      <w:bCs/>
      <w:sz w:val="24"/>
    </w:rPr>
  </w:style>
  <w:style w:type="character" w:styleId="UnresolvedMention">
    <w:name w:val="Unresolved Mention"/>
    <w:basedOn w:val="DefaultParagraphFont"/>
    <w:uiPriority w:val="99"/>
    <w:unhideWhenUsed/>
    <w:rsid w:val="0062421A"/>
    <w:rPr>
      <w:color w:val="605E5C"/>
      <w:shd w:val="clear" w:color="auto" w:fill="E1DFDD"/>
    </w:rPr>
  </w:style>
  <w:style w:type="paragraph" w:styleId="HTMLPreformatted">
    <w:name w:val="HTML Preformatted"/>
    <w:basedOn w:val="Normal"/>
    <w:link w:val="HTMLPreformattedChar"/>
    <w:uiPriority w:val="99"/>
    <w:unhideWhenUsed/>
    <w:rsid w:val="0062421A"/>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62421A"/>
    <w:rPr>
      <w:rFonts w:ascii="Consolas" w:hAnsi="Consolas" w:cs="Consolas"/>
      <w:sz w:val="20"/>
      <w:szCs w:val="20"/>
    </w:rPr>
  </w:style>
  <w:style w:type="character" w:styleId="HTMLSample">
    <w:name w:val="HTML Sample"/>
    <w:basedOn w:val="DefaultParagraphFont"/>
    <w:uiPriority w:val="99"/>
    <w:unhideWhenUsed/>
    <w:rsid w:val="0062421A"/>
    <w:rPr>
      <w:rFonts w:ascii="Consolas" w:hAnsi="Consolas" w:cs="Consolas"/>
      <w:sz w:val="24"/>
      <w:szCs w:val="24"/>
    </w:rPr>
  </w:style>
  <w:style w:type="character" w:styleId="HTMLKeyboard">
    <w:name w:val="HTML Keyboard"/>
    <w:basedOn w:val="DefaultParagraphFont"/>
    <w:uiPriority w:val="99"/>
    <w:unhideWhenUsed/>
    <w:rsid w:val="0062421A"/>
    <w:rPr>
      <w:rFonts w:ascii="Consolas" w:hAnsi="Consolas" w:cs="Consolas"/>
      <w:sz w:val="20"/>
      <w:szCs w:val="20"/>
    </w:rPr>
  </w:style>
  <w:style w:type="character" w:styleId="HTMLCode">
    <w:name w:val="HTML Code"/>
    <w:basedOn w:val="DefaultParagraphFont"/>
    <w:uiPriority w:val="99"/>
    <w:unhideWhenUsed/>
    <w:rsid w:val="0062421A"/>
    <w:rPr>
      <w:rFonts w:ascii="Consolas" w:hAnsi="Consolas" w:cs="Consolas"/>
      <w:sz w:val="20"/>
      <w:szCs w:val="20"/>
    </w:rPr>
  </w:style>
  <w:style w:type="character" w:styleId="Hyperlink">
    <w:name w:val="Hyperlink"/>
    <w:basedOn w:val="DefaultParagraphFont"/>
    <w:uiPriority w:val="99"/>
    <w:unhideWhenUsed/>
    <w:rsid w:val="0062421A"/>
    <w:rPr>
      <w:color w:val="45B2E4"/>
      <w:u w:val="single"/>
    </w:rPr>
  </w:style>
  <w:style w:type="paragraph" w:customStyle="1" w:styleId="Heading1Subtitle">
    <w:name w:val="Heading 1 Subtitle"/>
    <w:basedOn w:val="Heading2"/>
    <w:autoRedefine/>
    <w:qFormat/>
    <w:rsid w:val="00062E4A"/>
    <w:rPr>
      <w:color w:val="3B3838" w:themeColor="background2" w:themeShade="40"/>
    </w:rPr>
  </w:style>
  <w:style w:type="paragraph" w:customStyle="1" w:styleId="Heading2Subtitle">
    <w:name w:val="Heading 2 Subtitle"/>
    <w:basedOn w:val="Heading1Subtitle"/>
    <w:autoRedefine/>
    <w:qFormat/>
    <w:rsid w:val="00BF1C66"/>
    <w:rPr>
      <w:rFonts w:ascii="Helvetica" w:hAnsi="Helvetica" w:cs="Helvetica"/>
      <w:b w:val="0"/>
      <w:color w:val="00B0F0"/>
      <w:szCs w:val="28"/>
      <w:bdr w:val="none" w:sz="0" w:space="0" w:color="auto" w:frame="1"/>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customStyle="1" w:styleId="VariablePlaceholder">
    <w:name w:val="Variable Placeholder"/>
    <w:basedOn w:val="Subtitle"/>
    <w:link w:val="VariablePlaceholderChar"/>
    <w:autoRedefine/>
    <w:qFormat/>
    <w:rsid w:val="003A239F"/>
    <w:rPr>
      <w:color w:val="171717" w:themeColor="background2" w:themeShade="1A"/>
    </w:rPr>
  </w:style>
  <w:style w:type="character" w:customStyle="1" w:styleId="VariablePlaceholderChar">
    <w:name w:val="Variable Placeholder Char"/>
    <w:basedOn w:val="DefaultParagraphFont"/>
    <w:link w:val="VariablePlaceholder"/>
    <w:rsid w:val="003A239F"/>
    <w:rPr>
      <w:rFonts w:eastAsiaTheme="minorEastAsia"/>
      <w:color w:val="171717" w:themeColor="background2" w:themeShade="1A"/>
      <w:spacing w:val="15"/>
      <w:sz w:val="22"/>
      <w:szCs w:val="22"/>
    </w:rPr>
  </w:style>
  <w:style w:type="character" w:customStyle="1" w:styleId="Instruction">
    <w:name w:val="Instruction"/>
    <w:basedOn w:val="SubtitleChar"/>
    <w:uiPriority w:val="1"/>
    <w:qFormat/>
    <w:rsid w:val="003A239F"/>
    <w:rPr>
      <w:rFonts w:eastAsiaTheme="minorEastAsia"/>
      <w:color w:val="55C381"/>
      <w:spacing w:val="15"/>
      <w:sz w:val="22"/>
      <w:szCs w:val="22"/>
    </w:rPr>
  </w:style>
  <w:style w:type="paragraph" w:styleId="Revision">
    <w:name w:val="Revision"/>
    <w:hidden/>
    <w:uiPriority w:val="99"/>
    <w:semiHidden/>
    <w:rsid w:val="005E16B5"/>
    <w:rPr>
      <w:color w:val="3B3838" w:themeColor="background2" w:themeShade="40"/>
      <w:sz w:val="22"/>
    </w:rPr>
  </w:style>
  <w:style w:type="character" w:customStyle="1" w:styleId="normaltextrun">
    <w:name w:val="normaltextrun"/>
    <w:basedOn w:val="DefaultParagraphFont"/>
    <w:rsid w:val="00D22200"/>
  </w:style>
  <w:style w:type="character" w:customStyle="1" w:styleId="eop">
    <w:name w:val="eop"/>
    <w:basedOn w:val="DefaultParagraphFont"/>
    <w:rsid w:val="00D22200"/>
  </w:style>
  <w:style w:type="table" w:styleId="GridTable4-Accent5">
    <w:name w:val="Grid Table 4 Accent 5"/>
    <w:basedOn w:val="TableNormal"/>
    <w:uiPriority w:val="49"/>
    <w:rsid w:val="005262FF"/>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cf01">
    <w:name w:val="cf01"/>
    <w:basedOn w:val="DefaultParagraphFont"/>
    <w:rsid w:val="00CE5B99"/>
    <w:rPr>
      <w:rFonts w:ascii="Segoe UI" w:hAnsi="Segoe UI" w:cs="Segoe UI" w:hint="default"/>
      <w:color w:val="3B3838"/>
      <w:sz w:val="18"/>
      <w:szCs w:val="18"/>
    </w:rPr>
  </w:style>
  <w:style w:type="character" w:customStyle="1" w:styleId="ui-provider">
    <w:name w:val="ui-provider"/>
    <w:basedOn w:val="DefaultParagraphFont"/>
    <w:rsid w:val="00700AC3"/>
  </w:style>
  <w:style w:type="paragraph" w:styleId="z-TopofForm">
    <w:name w:val="HTML Top of Form"/>
    <w:basedOn w:val="Normal"/>
    <w:next w:val="Normal"/>
    <w:link w:val="z-TopofFormChar"/>
    <w:hidden/>
    <w:uiPriority w:val="99"/>
    <w:semiHidden/>
    <w:unhideWhenUsed/>
    <w:rsid w:val="00480ADD"/>
    <w:pPr>
      <w:pBdr>
        <w:bottom w:val="single" w:sz="6" w:space="1" w:color="auto"/>
      </w:pBdr>
      <w:jc w:val="center"/>
    </w:pPr>
    <w:rPr>
      <w:rFonts w:ascii="Arial" w:eastAsia="Times New Roman" w:hAnsi="Arial" w:cs="Arial"/>
      <w:vanish/>
      <w:color w:val="auto"/>
      <w:sz w:val="16"/>
      <w:szCs w:val="16"/>
    </w:rPr>
  </w:style>
  <w:style w:type="character" w:customStyle="1" w:styleId="z-TopofFormChar">
    <w:name w:val="z-Top of Form Char"/>
    <w:basedOn w:val="DefaultParagraphFont"/>
    <w:link w:val="z-TopofForm"/>
    <w:uiPriority w:val="99"/>
    <w:semiHidden/>
    <w:rsid w:val="00480ADD"/>
    <w:rPr>
      <w:rFonts w:ascii="Arial" w:eastAsia="Times New Roman" w:hAnsi="Arial" w:cs="Arial"/>
      <w:vanish/>
      <w:sz w:val="16"/>
      <w:szCs w:val="16"/>
    </w:rPr>
  </w:style>
  <w:style w:type="table" w:styleId="TableGrid">
    <w:name w:val="Table Grid"/>
    <w:basedOn w:val="TableNormal"/>
    <w:uiPriority w:val="39"/>
    <w:rsid w:val="00563A6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662537">
      <w:bodyDiv w:val="1"/>
      <w:marLeft w:val="0"/>
      <w:marRight w:val="0"/>
      <w:marTop w:val="0"/>
      <w:marBottom w:val="0"/>
      <w:divBdr>
        <w:top w:val="none" w:sz="0" w:space="0" w:color="auto"/>
        <w:left w:val="none" w:sz="0" w:space="0" w:color="auto"/>
        <w:bottom w:val="none" w:sz="0" w:space="0" w:color="auto"/>
        <w:right w:val="none" w:sz="0" w:space="0" w:color="auto"/>
      </w:divBdr>
    </w:div>
    <w:div w:id="196502450">
      <w:bodyDiv w:val="1"/>
      <w:marLeft w:val="0"/>
      <w:marRight w:val="0"/>
      <w:marTop w:val="0"/>
      <w:marBottom w:val="0"/>
      <w:divBdr>
        <w:top w:val="none" w:sz="0" w:space="0" w:color="auto"/>
        <w:left w:val="none" w:sz="0" w:space="0" w:color="auto"/>
        <w:bottom w:val="none" w:sz="0" w:space="0" w:color="auto"/>
        <w:right w:val="none" w:sz="0" w:space="0" w:color="auto"/>
      </w:divBdr>
    </w:div>
    <w:div w:id="299195521">
      <w:bodyDiv w:val="1"/>
      <w:marLeft w:val="0"/>
      <w:marRight w:val="0"/>
      <w:marTop w:val="0"/>
      <w:marBottom w:val="0"/>
      <w:divBdr>
        <w:top w:val="none" w:sz="0" w:space="0" w:color="auto"/>
        <w:left w:val="none" w:sz="0" w:space="0" w:color="auto"/>
        <w:bottom w:val="none" w:sz="0" w:space="0" w:color="auto"/>
        <w:right w:val="none" w:sz="0" w:space="0" w:color="auto"/>
      </w:divBdr>
    </w:div>
    <w:div w:id="320040475">
      <w:bodyDiv w:val="1"/>
      <w:marLeft w:val="0"/>
      <w:marRight w:val="0"/>
      <w:marTop w:val="0"/>
      <w:marBottom w:val="0"/>
      <w:divBdr>
        <w:top w:val="none" w:sz="0" w:space="0" w:color="auto"/>
        <w:left w:val="none" w:sz="0" w:space="0" w:color="auto"/>
        <w:bottom w:val="none" w:sz="0" w:space="0" w:color="auto"/>
        <w:right w:val="none" w:sz="0" w:space="0" w:color="auto"/>
      </w:divBdr>
    </w:div>
    <w:div w:id="348339200">
      <w:bodyDiv w:val="1"/>
      <w:marLeft w:val="0"/>
      <w:marRight w:val="0"/>
      <w:marTop w:val="0"/>
      <w:marBottom w:val="0"/>
      <w:divBdr>
        <w:top w:val="none" w:sz="0" w:space="0" w:color="auto"/>
        <w:left w:val="none" w:sz="0" w:space="0" w:color="auto"/>
        <w:bottom w:val="none" w:sz="0" w:space="0" w:color="auto"/>
        <w:right w:val="none" w:sz="0" w:space="0" w:color="auto"/>
      </w:divBdr>
    </w:div>
    <w:div w:id="382994303">
      <w:bodyDiv w:val="1"/>
      <w:marLeft w:val="0"/>
      <w:marRight w:val="0"/>
      <w:marTop w:val="0"/>
      <w:marBottom w:val="0"/>
      <w:divBdr>
        <w:top w:val="none" w:sz="0" w:space="0" w:color="auto"/>
        <w:left w:val="none" w:sz="0" w:space="0" w:color="auto"/>
        <w:bottom w:val="none" w:sz="0" w:space="0" w:color="auto"/>
        <w:right w:val="none" w:sz="0" w:space="0" w:color="auto"/>
      </w:divBdr>
    </w:div>
    <w:div w:id="393431978">
      <w:bodyDiv w:val="1"/>
      <w:marLeft w:val="0"/>
      <w:marRight w:val="0"/>
      <w:marTop w:val="0"/>
      <w:marBottom w:val="0"/>
      <w:divBdr>
        <w:top w:val="none" w:sz="0" w:space="0" w:color="auto"/>
        <w:left w:val="none" w:sz="0" w:space="0" w:color="auto"/>
        <w:bottom w:val="none" w:sz="0" w:space="0" w:color="auto"/>
        <w:right w:val="none" w:sz="0" w:space="0" w:color="auto"/>
      </w:divBdr>
    </w:div>
    <w:div w:id="528762849">
      <w:bodyDiv w:val="1"/>
      <w:marLeft w:val="0"/>
      <w:marRight w:val="0"/>
      <w:marTop w:val="0"/>
      <w:marBottom w:val="0"/>
      <w:divBdr>
        <w:top w:val="none" w:sz="0" w:space="0" w:color="auto"/>
        <w:left w:val="none" w:sz="0" w:space="0" w:color="auto"/>
        <w:bottom w:val="none" w:sz="0" w:space="0" w:color="auto"/>
        <w:right w:val="none" w:sz="0" w:space="0" w:color="auto"/>
      </w:divBdr>
    </w:div>
    <w:div w:id="545527302">
      <w:bodyDiv w:val="1"/>
      <w:marLeft w:val="0"/>
      <w:marRight w:val="0"/>
      <w:marTop w:val="0"/>
      <w:marBottom w:val="0"/>
      <w:divBdr>
        <w:top w:val="none" w:sz="0" w:space="0" w:color="auto"/>
        <w:left w:val="none" w:sz="0" w:space="0" w:color="auto"/>
        <w:bottom w:val="none" w:sz="0" w:space="0" w:color="auto"/>
        <w:right w:val="none" w:sz="0" w:space="0" w:color="auto"/>
      </w:divBdr>
    </w:div>
    <w:div w:id="589311848">
      <w:bodyDiv w:val="1"/>
      <w:marLeft w:val="0"/>
      <w:marRight w:val="0"/>
      <w:marTop w:val="0"/>
      <w:marBottom w:val="0"/>
      <w:divBdr>
        <w:top w:val="none" w:sz="0" w:space="0" w:color="auto"/>
        <w:left w:val="none" w:sz="0" w:space="0" w:color="auto"/>
        <w:bottom w:val="none" w:sz="0" w:space="0" w:color="auto"/>
        <w:right w:val="none" w:sz="0" w:space="0" w:color="auto"/>
      </w:divBdr>
    </w:div>
    <w:div w:id="591009761">
      <w:bodyDiv w:val="1"/>
      <w:marLeft w:val="0"/>
      <w:marRight w:val="0"/>
      <w:marTop w:val="0"/>
      <w:marBottom w:val="0"/>
      <w:divBdr>
        <w:top w:val="none" w:sz="0" w:space="0" w:color="auto"/>
        <w:left w:val="none" w:sz="0" w:space="0" w:color="auto"/>
        <w:bottom w:val="none" w:sz="0" w:space="0" w:color="auto"/>
        <w:right w:val="none" w:sz="0" w:space="0" w:color="auto"/>
      </w:divBdr>
      <w:divsChild>
        <w:div w:id="131556310">
          <w:marLeft w:val="0"/>
          <w:marRight w:val="0"/>
          <w:marTop w:val="0"/>
          <w:marBottom w:val="0"/>
          <w:divBdr>
            <w:top w:val="none" w:sz="0" w:space="0" w:color="auto"/>
            <w:left w:val="none" w:sz="0" w:space="0" w:color="auto"/>
            <w:bottom w:val="none" w:sz="0" w:space="0" w:color="auto"/>
            <w:right w:val="none" w:sz="0" w:space="0" w:color="auto"/>
          </w:divBdr>
        </w:div>
      </w:divsChild>
    </w:div>
    <w:div w:id="598871039">
      <w:bodyDiv w:val="1"/>
      <w:marLeft w:val="0"/>
      <w:marRight w:val="0"/>
      <w:marTop w:val="0"/>
      <w:marBottom w:val="0"/>
      <w:divBdr>
        <w:top w:val="none" w:sz="0" w:space="0" w:color="auto"/>
        <w:left w:val="none" w:sz="0" w:space="0" w:color="auto"/>
        <w:bottom w:val="none" w:sz="0" w:space="0" w:color="auto"/>
        <w:right w:val="none" w:sz="0" w:space="0" w:color="auto"/>
      </w:divBdr>
    </w:div>
    <w:div w:id="643509351">
      <w:bodyDiv w:val="1"/>
      <w:marLeft w:val="0"/>
      <w:marRight w:val="0"/>
      <w:marTop w:val="0"/>
      <w:marBottom w:val="0"/>
      <w:divBdr>
        <w:top w:val="none" w:sz="0" w:space="0" w:color="auto"/>
        <w:left w:val="none" w:sz="0" w:space="0" w:color="auto"/>
        <w:bottom w:val="none" w:sz="0" w:space="0" w:color="auto"/>
        <w:right w:val="none" w:sz="0" w:space="0" w:color="auto"/>
      </w:divBdr>
    </w:div>
    <w:div w:id="707488359">
      <w:bodyDiv w:val="1"/>
      <w:marLeft w:val="0"/>
      <w:marRight w:val="0"/>
      <w:marTop w:val="0"/>
      <w:marBottom w:val="0"/>
      <w:divBdr>
        <w:top w:val="none" w:sz="0" w:space="0" w:color="auto"/>
        <w:left w:val="none" w:sz="0" w:space="0" w:color="auto"/>
        <w:bottom w:val="none" w:sz="0" w:space="0" w:color="auto"/>
        <w:right w:val="none" w:sz="0" w:space="0" w:color="auto"/>
      </w:divBdr>
    </w:div>
    <w:div w:id="820540590">
      <w:bodyDiv w:val="1"/>
      <w:marLeft w:val="0"/>
      <w:marRight w:val="0"/>
      <w:marTop w:val="0"/>
      <w:marBottom w:val="0"/>
      <w:divBdr>
        <w:top w:val="none" w:sz="0" w:space="0" w:color="auto"/>
        <w:left w:val="none" w:sz="0" w:space="0" w:color="auto"/>
        <w:bottom w:val="none" w:sz="0" w:space="0" w:color="auto"/>
        <w:right w:val="none" w:sz="0" w:space="0" w:color="auto"/>
      </w:divBdr>
    </w:div>
    <w:div w:id="838429985">
      <w:bodyDiv w:val="1"/>
      <w:marLeft w:val="0"/>
      <w:marRight w:val="0"/>
      <w:marTop w:val="0"/>
      <w:marBottom w:val="0"/>
      <w:divBdr>
        <w:top w:val="none" w:sz="0" w:space="0" w:color="auto"/>
        <w:left w:val="none" w:sz="0" w:space="0" w:color="auto"/>
        <w:bottom w:val="none" w:sz="0" w:space="0" w:color="auto"/>
        <w:right w:val="none" w:sz="0" w:space="0" w:color="auto"/>
      </w:divBdr>
    </w:div>
    <w:div w:id="853493165">
      <w:bodyDiv w:val="1"/>
      <w:marLeft w:val="0"/>
      <w:marRight w:val="0"/>
      <w:marTop w:val="0"/>
      <w:marBottom w:val="0"/>
      <w:divBdr>
        <w:top w:val="none" w:sz="0" w:space="0" w:color="auto"/>
        <w:left w:val="none" w:sz="0" w:space="0" w:color="auto"/>
        <w:bottom w:val="none" w:sz="0" w:space="0" w:color="auto"/>
        <w:right w:val="none" w:sz="0" w:space="0" w:color="auto"/>
      </w:divBdr>
    </w:div>
    <w:div w:id="877202544">
      <w:bodyDiv w:val="1"/>
      <w:marLeft w:val="0"/>
      <w:marRight w:val="0"/>
      <w:marTop w:val="0"/>
      <w:marBottom w:val="0"/>
      <w:divBdr>
        <w:top w:val="none" w:sz="0" w:space="0" w:color="auto"/>
        <w:left w:val="none" w:sz="0" w:space="0" w:color="auto"/>
        <w:bottom w:val="none" w:sz="0" w:space="0" w:color="auto"/>
        <w:right w:val="none" w:sz="0" w:space="0" w:color="auto"/>
      </w:divBdr>
    </w:div>
    <w:div w:id="886725075">
      <w:bodyDiv w:val="1"/>
      <w:marLeft w:val="0"/>
      <w:marRight w:val="0"/>
      <w:marTop w:val="0"/>
      <w:marBottom w:val="0"/>
      <w:divBdr>
        <w:top w:val="none" w:sz="0" w:space="0" w:color="auto"/>
        <w:left w:val="none" w:sz="0" w:space="0" w:color="auto"/>
        <w:bottom w:val="none" w:sz="0" w:space="0" w:color="auto"/>
        <w:right w:val="none" w:sz="0" w:space="0" w:color="auto"/>
      </w:divBdr>
      <w:divsChild>
        <w:div w:id="742336798">
          <w:marLeft w:val="0"/>
          <w:marRight w:val="0"/>
          <w:marTop w:val="0"/>
          <w:marBottom w:val="0"/>
          <w:divBdr>
            <w:top w:val="none" w:sz="0" w:space="0" w:color="auto"/>
            <w:left w:val="none" w:sz="0" w:space="0" w:color="auto"/>
            <w:bottom w:val="none" w:sz="0" w:space="0" w:color="auto"/>
            <w:right w:val="none" w:sz="0" w:space="0" w:color="auto"/>
          </w:divBdr>
          <w:divsChild>
            <w:div w:id="297958243">
              <w:marLeft w:val="0"/>
              <w:marRight w:val="0"/>
              <w:marTop w:val="0"/>
              <w:marBottom w:val="0"/>
              <w:divBdr>
                <w:top w:val="none" w:sz="0" w:space="0" w:color="auto"/>
                <w:left w:val="none" w:sz="0" w:space="0" w:color="auto"/>
                <w:bottom w:val="none" w:sz="0" w:space="0" w:color="auto"/>
                <w:right w:val="none" w:sz="0" w:space="0" w:color="auto"/>
              </w:divBdr>
              <w:divsChild>
                <w:div w:id="1596672061">
                  <w:marLeft w:val="0"/>
                  <w:marRight w:val="0"/>
                  <w:marTop w:val="0"/>
                  <w:marBottom w:val="0"/>
                  <w:divBdr>
                    <w:top w:val="none" w:sz="0" w:space="0" w:color="auto"/>
                    <w:left w:val="none" w:sz="0" w:space="0" w:color="auto"/>
                    <w:bottom w:val="none" w:sz="0" w:space="0" w:color="auto"/>
                    <w:right w:val="none" w:sz="0" w:space="0" w:color="auto"/>
                  </w:divBdr>
                </w:div>
                <w:div w:id="231623068">
                  <w:marLeft w:val="0"/>
                  <w:marRight w:val="0"/>
                  <w:marTop w:val="0"/>
                  <w:marBottom w:val="0"/>
                  <w:divBdr>
                    <w:top w:val="none" w:sz="0" w:space="0" w:color="auto"/>
                    <w:left w:val="none" w:sz="0" w:space="0" w:color="auto"/>
                    <w:bottom w:val="none" w:sz="0" w:space="0" w:color="auto"/>
                    <w:right w:val="none" w:sz="0" w:space="0" w:color="auto"/>
                  </w:divBdr>
                  <w:divsChild>
                    <w:div w:id="764347539">
                      <w:marLeft w:val="0"/>
                      <w:marRight w:val="0"/>
                      <w:marTop w:val="0"/>
                      <w:marBottom w:val="0"/>
                      <w:divBdr>
                        <w:top w:val="none" w:sz="0" w:space="0" w:color="auto"/>
                        <w:left w:val="none" w:sz="0" w:space="0" w:color="auto"/>
                        <w:bottom w:val="none" w:sz="0" w:space="0" w:color="auto"/>
                        <w:right w:val="none" w:sz="0" w:space="0" w:color="auto"/>
                      </w:divBdr>
                      <w:divsChild>
                        <w:div w:id="1656951714">
                          <w:marLeft w:val="0"/>
                          <w:marRight w:val="0"/>
                          <w:marTop w:val="0"/>
                          <w:marBottom w:val="0"/>
                          <w:divBdr>
                            <w:top w:val="none" w:sz="0" w:space="0" w:color="auto"/>
                            <w:left w:val="none" w:sz="0" w:space="0" w:color="auto"/>
                            <w:bottom w:val="none" w:sz="0" w:space="0" w:color="auto"/>
                            <w:right w:val="none" w:sz="0" w:space="0" w:color="auto"/>
                          </w:divBdr>
                          <w:divsChild>
                            <w:div w:id="1451974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849560">
          <w:marLeft w:val="0"/>
          <w:marRight w:val="0"/>
          <w:marTop w:val="0"/>
          <w:marBottom w:val="0"/>
          <w:divBdr>
            <w:top w:val="none" w:sz="0" w:space="0" w:color="auto"/>
            <w:left w:val="none" w:sz="0" w:space="0" w:color="auto"/>
            <w:bottom w:val="none" w:sz="0" w:space="0" w:color="auto"/>
            <w:right w:val="none" w:sz="0" w:space="0" w:color="auto"/>
          </w:divBdr>
          <w:divsChild>
            <w:div w:id="583876413">
              <w:marLeft w:val="0"/>
              <w:marRight w:val="0"/>
              <w:marTop w:val="0"/>
              <w:marBottom w:val="0"/>
              <w:divBdr>
                <w:top w:val="none" w:sz="0" w:space="0" w:color="auto"/>
                <w:left w:val="none" w:sz="0" w:space="0" w:color="auto"/>
                <w:bottom w:val="none" w:sz="0" w:space="0" w:color="auto"/>
                <w:right w:val="none" w:sz="0" w:space="0" w:color="auto"/>
              </w:divBdr>
              <w:divsChild>
                <w:div w:id="1053300">
                  <w:marLeft w:val="0"/>
                  <w:marRight w:val="0"/>
                  <w:marTop w:val="0"/>
                  <w:marBottom w:val="0"/>
                  <w:divBdr>
                    <w:top w:val="none" w:sz="0" w:space="0" w:color="auto"/>
                    <w:left w:val="none" w:sz="0" w:space="0" w:color="auto"/>
                    <w:bottom w:val="none" w:sz="0" w:space="0" w:color="auto"/>
                    <w:right w:val="none" w:sz="0" w:space="0" w:color="auto"/>
                  </w:divBdr>
                </w:div>
                <w:div w:id="144977717">
                  <w:marLeft w:val="0"/>
                  <w:marRight w:val="0"/>
                  <w:marTop w:val="0"/>
                  <w:marBottom w:val="0"/>
                  <w:divBdr>
                    <w:top w:val="none" w:sz="0" w:space="0" w:color="auto"/>
                    <w:left w:val="none" w:sz="0" w:space="0" w:color="auto"/>
                    <w:bottom w:val="none" w:sz="0" w:space="0" w:color="auto"/>
                    <w:right w:val="none" w:sz="0" w:space="0" w:color="auto"/>
                  </w:divBdr>
                </w:div>
              </w:divsChild>
            </w:div>
            <w:div w:id="965356634">
              <w:marLeft w:val="0"/>
              <w:marRight w:val="0"/>
              <w:marTop w:val="0"/>
              <w:marBottom w:val="0"/>
              <w:divBdr>
                <w:top w:val="none" w:sz="0" w:space="0" w:color="auto"/>
                <w:left w:val="none" w:sz="0" w:space="0" w:color="auto"/>
                <w:bottom w:val="none" w:sz="0" w:space="0" w:color="auto"/>
                <w:right w:val="none" w:sz="0" w:space="0" w:color="auto"/>
              </w:divBdr>
              <w:divsChild>
                <w:div w:id="42515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1916">
          <w:marLeft w:val="0"/>
          <w:marRight w:val="0"/>
          <w:marTop w:val="0"/>
          <w:marBottom w:val="0"/>
          <w:divBdr>
            <w:top w:val="none" w:sz="0" w:space="0" w:color="auto"/>
            <w:left w:val="none" w:sz="0" w:space="0" w:color="auto"/>
            <w:bottom w:val="none" w:sz="0" w:space="0" w:color="auto"/>
            <w:right w:val="none" w:sz="0" w:space="0" w:color="auto"/>
          </w:divBdr>
          <w:divsChild>
            <w:div w:id="1423799305">
              <w:marLeft w:val="0"/>
              <w:marRight w:val="0"/>
              <w:marTop w:val="0"/>
              <w:marBottom w:val="0"/>
              <w:divBdr>
                <w:top w:val="none" w:sz="0" w:space="0" w:color="auto"/>
                <w:left w:val="none" w:sz="0" w:space="0" w:color="auto"/>
                <w:bottom w:val="none" w:sz="0" w:space="0" w:color="auto"/>
                <w:right w:val="none" w:sz="0" w:space="0" w:color="auto"/>
              </w:divBdr>
              <w:divsChild>
                <w:div w:id="58302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292259">
      <w:bodyDiv w:val="1"/>
      <w:marLeft w:val="0"/>
      <w:marRight w:val="0"/>
      <w:marTop w:val="0"/>
      <w:marBottom w:val="0"/>
      <w:divBdr>
        <w:top w:val="none" w:sz="0" w:space="0" w:color="auto"/>
        <w:left w:val="none" w:sz="0" w:space="0" w:color="auto"/>
        <w:bottom w:val="none" w:sz="0" w:space="0" w:color="auto"/>
        <w:right w:val="none" w:sz="0" w:space="0" w:color="auto"/>
      </w:divBdr>
      <w:divsChild>
        <w:div w:id="169570660">
          <w:marLeft w:val="0"/>
          <w:marRight w:val="0"/>
          <w:marTop w:val="0"/>
          <w:marBottom w:val="0"/>
          <w:divBdr>
            <w:top w:val="none" w:sz="0" w:space="0" w:color="auto"/>
            <w:left w:val="none" w:sz="0" w:space="0" w:color="auto"/>
            <w:bottom w:val="none" w:sz="0" w:space="0" w:color="auto"/>
            <w:right w:val="none" w:sz="0" w:space="0" w:color="auto"/>
          </w:divBdr>
        </w:div>
      </w:divsChild>
    </w:div>
    <w:div w:id="904532541">
      <w:bodyDiv w:val="1"/>
      <w:marLeft w:val="0"/>
      <w:marRight w:val="0"/>
      <w:marTop w:val="0"/>
      <w:marBottom w:val="0"/>
      <w:divBdr>
        <w:top w:val="none" w:sz="0" w:space="0" w:color="auto"/>
        <w:left w:val="none" w:sz="0" w:space="0" w:color="auto"/>
        <w:bottom w:val="none" w:sz="0" w:space="0" w:color="auto"/>
        <w:right w:val="none" w:sz="0" w:space="0" w:color="auto"/>
      </w:divBdr>
    </w:div>
    <w:div w:id="906383292">
      <w:bodyDiv w:val="1"/>
      <w:marLeft w:val="0"/>
      <w:marRight w:val="0"/>
      <w:marTop w:val="0"/>
      <w:marBottom w:val="0"/>
      <w:divBdr>
        <w:top w:val="none" w:sz="0" w:space="0" w:color="auto"/>
        <w:left w:val="none" w:sz="0" w:space="0" w:color="auto"/>
        <w:bottom w:val="none" w:sz="0" w:space="0" w:color="auto"/>
        <w:right w:val="none" w:sz="0" w:space="0" w:color="auto"/>
      </w:divBdr>
    </w:div>
    <w:div w:id="986323502">
      <w:bodyDiv w:val="1"/>
      <w:marLeft w:val="0"/>
      <w:marRight w:val="0"/>
      <w:marTop w:val="0"/>
      <w:marBottom w:val="0"/>
      <w:divBdr>
        <w:top w:val="none" w:sz="0" w:space="0" w:color="auto"/>
        <w:left w:val="none" w:sz="0" w:space="0" w:color="auto"/>
        <w:bottom w:val="none" w:sz="0" w:space="0" w:color="auto"/>
        <w:right w:val="none" w:sz="0" w:space="0" w:color="auto"/>
      </w:divBdr>
    </w:div>
    <w:div w:id="1246038434">
      <w:bodyDiv w:val="1"/>
      <w:marLeft w:val="0"/>
      <w:marRight w:val="0"/>
      <w:marTop w:val="0"/>
      <w:marBottom w:val="0"/>
      <w:divBdr>
        <w:top w:val="none" w:sz="0" w:space="0" w:color="auto"/>
        <w:left w:val="none" w:sz="0" w:space="0" w:color="auto"/>
        <w:bottom w:val="none" w:sz="0" w:space="0" w:color="auto"/>
        <w:right w:val="none" w:sz="0" w:space="0" w:color="auto"/>
      </w:divBdr>
    </w:div>
    <w:div w:id="1295868223">
      <w:bodyDiv w:val="1"/>
      <w:marLeft w:val="0"/>
      <w:marRight w:val="0"/>
      <w:marTop w:val="0"/>
      <w:marBottom w:val="0"/>
      <w:divBdr>
        <w:top w:val="none" w:sz="0" w:space="0" w:color="auto"/>
        <w:left w:val="none" w:sz="0" w:space="0" w:color="auto"/>
        <w:bottom w:val="none" w:sz="0" w:space="0" w:color="auto"/>
        <w:right w:val="none" w:sz="0" w:space="0" w:color="auto"/>
      </w:divBdr>
    </w:div>
    <w:div w:id="1322782077">
      <w:bodyDiv w:val="1"/>
      <w:marLeft w:val="0"/>
      <w:marRight w:val="0"/>
      <w:marTop w:val="0"/>
      <w:marBottom w:val="0"/>
      <w:divBdr>
        <w:top w:val="none" w:sz="0" w:space="0" w:color="auto"/>
        <w:left w:val="none" w:sz="0" w:space="0" w:color="auto"/>
        <w:bottom w:val="none" w:sz="0" w:space="0" w:color="auto"/>
        <w:right w:val="none" w:sz="0" w:space="0" w:color="auto"/>
      </w:divBdr>
    </w:div>
    <w:div w:id="1354259795">
      <w:bodyDiv w:val="1"/>
      <w:marLeft w:val="0"/>
      <w:marRight w:val="0"/>
      <w:marTop w:val="0"/>
      <w:marBottom w:val="0"/>
      <w:divBdr>
        <w:top w:val="none" w:sz="0" w:space="0" w:color="auto"/>
        <w:left w:val="none" w:sz="0" w:space="0" w:color="auto"/>
        <w:bottom w:val="none" w:sz="0" w:space="0" w:color="auto"/>
        <w:right w:val="none" w:sz="0" w:space="0" w:color="auto"/>
      </w:divBdr>
    </w:div>
    <w:div w:id="1452167117">
      <w:bodyDiv w:val="1"/>
      <w:marLeft w:val="0"/>
      <w:marRight w:val="0"/>
      <w:marTop w:val="0"/>
      <w:marBottom w:val="0"/>
      <w:divBdr>
        <w:top w:val="none" w:sz="0" w:space="0" w:color="auto"/>
        <w:left w:val="none" w:sz="0" w:space="0" w:color="auto"/>
        <w:bottom w:val="none" w:sz="0" w:space="0" w:color="auto"/>
        <w:right w:val="none" w:sz="0" w:space="0" w:color="auto"/>
      </w:divBdr>
    </w:div>
    <w:div w:id="1481339109">
      <w:bodyDiv w:val="1"/>
      <w:marLeft w:val="0"/>
      <w:marRight w:val="0"/>
      <w:marTop w:val="0"/>
      <w:marBottom w:val="0"/>
      <w:divBdr>
        <w:top w:val="none" w:sz="0" w:space="0" w:color="auto"/>
        <w:left w:val="none" w:sz="0" w:space="0" w:color="auto"/>
        <w:bottom w:val="none" w:sz="0" w:space="0" w:color="auto"/>
        <w:right w:val="none" w:sz="0" w:space="0" w:color="auto"/>
      </w:divBdr>
    </w:div>
    <w:div w:id="1596204325">
      <w:bodyDiv w:val="1"/>
      <w:marLeft w:val="0"/>
      <w:marRight w:val="0"/>
      <w:marTop w:val="0"/>
      <w:marBottom w:val="0"/>
      <w:divBdr>
        <w:top w:val="none" w:sz="0" w:space="0" w:color="auto"/>
        <w:left w:val="none" w:sz="0" w:space="0" w:color="auto"/>
        <w:bottom w:val="none" w:sz="0" w:space="0" w:color="auto"/>
        <w:right w:val="none" w:sz="0" w:space="0" w:color="auto"/>
      </w:divBdr>
    </w:div>
    <w:div w:id="1645771987">
      <w:bodyDiv w:val="1"/>
      <w:marLeft w:val="0"/>
      <w:marRight w:val="0"/>
      <w:marTop w:val="0"/>
      <w:marBottom w:val="0"/>
      <w:divBdr>
        <w:top w:val="none" w:sz="0" w:space="0" w:color="auto"/>
        <w:left w:val="none" w:sz="0" w:space="0" w:color="auto"/>
        <w:bottom w:val="none" w:sz="0" w:space="0" w:color="auto"/>
        <w:right w:val="none" w:sz="0" w:space="0" w:color="auto"/>
      </w:divBdr>
    </w:div>
    <w:div w:id="1684746640">
      <w:bodyDiv w:val="1"/>
      <w:marLeft w:val="0"/>
      <w:marRight w:val="0"/>
      <w:marTop w:val="0"/>
      <w:marBottom w:val="0"/>
      <w:divBdr>
        <w:top w:val="none" w:sz="0" w:space="0" w:color="auto"/>
        <w:left w:val="none" w:sz="0" w:space="0" w:color="auto"/>
        <w:bottom w:val="none" w:sz="0" w:space="0" w:color="auto"/>
        <w:right w:val="none" w:sz="0" w:space="0" w:color="auto"/>
      </w:divBdr>
    </w:div>
    <w:div w:id="1692489914">
      <w:bodyDiv w:val="1"/>
      <w:marLeft w:val="0"/>
      <w:marRight w:val="0"/>
      <w:marTop w:val="0"/>
      <w:marBottom w:val="0"/>
      <w:divBdr>
        <w:top w:val="none" w:sz="0" w:space="0" w:color="auto"/>
        <w:left w:val="none" w:sz="0" w:space="0" w:color="auto"/>
        <w:bottom w:val="none" w:sz="0" w:space="0" w:color="auto"/>
        <w:right w:val="none" w:sz="0" w:space="0" w:color="auto"/>
      </w:divBdr>
    </w:div>
    <w:div w:id="1702588572">
      <w:bodyDiv w:val="1"/>
      <w:marLeft w:val="0"/>
      <w:marRight w:val="0"/>
      <w:marTop w:val="0"/>
      <w:marBottom w:val="0"/>
      <w:divBdr>
        <w:top w:val="none" w:sz="0" w:space="0" w:color="auto"/>
        <w:left w:val="none" w:sz="0" w:space="0" w:color="auto"/>
        <w:bottom w:val="none" w:sz="0" w:space="0" w:color="auto"/>
        <w:right w:val="none" w:sz="0" w:space="0" w:color="auto"/>
      </w:divBdr>
    </w:div>
    <w:div w:id="1710181049">
      <w:bodyDiv w:val="1"/>
      <w:marLeft w:val="0"/>
      <w:marRight w:val="0"/>
      <w:marTop w:val="0"/>
      <w:marBottom w:val="0"/>
      <w:divBdr>
        <w:top w:val="none" w:sz="0" w:space="0" w:color="auto"/>
        <w:left w:val="none" w:sz="0" w:space="0" w:color="auto"/>
        <w:bottom w:val="none" w:sz="0" w:space="0" w:color="auto"/>
        <w:right w:val="none" w:sz="0" w:space="0" w:color="auto"/>
      </w:divBdr>
    </w:div>
    <w:div w:id="1728531905">
      <w:bodyDiv w:val="1"/>
      <w:marLeft w:val="0"/>
      <w:marRight w:val="0"/>
      <w:marTop w:val="0"/>
      <w:marBottom w:val="0"/>
      <w:divBdr>
        <w:top w:val="none" w:sz="0" w:space="0" w:color="auto"/>
        <w:left w:val="none" w:sz="0" w:space="0" w:color="auto"/>
        <w:bottom w:val="none" w:sz="0" w:space="0" w:color="auto"/>
        <w:right w:val="none" w:sz="0" w:space="0" w:color="auto"/>
      </w:divBdr>
    </w:div>
    <w:div w:id="1742290035">
      <w:bodyDiv w:val="1"/>
      <w:marLeft w:val="0"/>
      <w:marRight w:val="0"/>
      <w:marTop w:val="0"/>
      <w:marBottom w:val="0"/>
      <w:divBdr>
        <w:top w:val="none" w:sz="0" w:space="0" w:color="auto"/>
        <w:left w:val="none" w:sz="0" w:space="0" w:color="auto"/>
        <w:bottom w:val="none" w:sz="0" w:space="0" w:color="auto"/>
        <w:right w:val="none" w:sz="0" w:space="0" w:color="auto"/>
      </w:divBdr>
    </w:div>
    <w:div w:id="1758403781">
      <w:bodyDiv w:val="1"/>
      <w:marLeft w:val="0"/>
      <w:marRight w:val="0"/>
      <w:marTop w:val="0"/>
      <w:marBottom w:val="0"/>
      <w:divBdr>
        <w:top w:val="none" w:sz="0" w:space="0" w:color="auto"/>
        <w:left w:val="none" w:sz="0" w:space="0" w:color="auto"/>
        <w:bottom w:val="none" w:sz="0" w:space="0" w:color="auto"/>
        <w:right w:val="none" w:sz="0" w:space="0" w:color="auto"/>
      </w:divBdr>
    </w:div>
    <w:div w:id="1843200698">
      <w:bodyDiv w:val="1"/>
      <w:marLeft w:val="0"/>
      <w:marRight w:val="0"/>
      <w:marTop w:val="0"/>
      <w:marBottom w:val="0"/>
      <w:divBdr>
        <w:top w:val="none" w:sz="0" w:space="0" w:color="auto"/>
        <w:left w:val="none" w:sz="0" w:space="0" w:color="auto"/>
        <w:bottom w:val="none" w:sz="0" w:space="0" w:color="auto"/>
        <w:right w:val="none" w:sz="0" w:space="0" w:color="auto"/>
      </w:divBdr>
    </w:div>
    <w:div w:id="1853300338">
      <w:bodyDiv w:val="1"/>
      <w:marLeft w:val="0"/>
      <w:marRight w:val="0"/>
      <w:marTop w:val="0"/>
      <w:marBottom w:val="0"/>
      <w:divBdr>
        <w:top w:val="none" w:sz="0" w:space="0" w:color="auto"/>
        <w:left w:val="none" w:sz="0" w:space="0" w:color="auto"/>
        <w:bottom w:val="none" w:sz="0" w:space="0" w:color="auto"/>
        <w:right w:val="none" w:sz="0" w:space="0" w:color="auto"/>
      </w:divBdr>
    </w:div>
    <w:div w:id="1875265597">
      <w:bodyDiv w:val="1"/>
      <w:marLeft w:val="0"/>
      <w:marRight w:val="0"/>
      <w:marTop w:val="0"/>
      <w:marBottom w:val="0"/>
      <w:divBdr>
        <w:top w:val="none" w:sz="0" w:space="0" w:color="auto"/>
        <w:left w:val="none" w:sz="0" w:space="0" w:color="auto"/>
        <w:bottom w:val="none" w:sz="0" w:space="0" w:color="auto"/>
        <w:right w:val="none" w:sz="0" w:space="0" w:color="auto"/>
      </w:divBdr>
    </w:div>
    <w:div w:id="1880966593">
      <w:bodyDiv w:val="1"/>
      <w:marLeft w:val="0"/>
      <w:marRight w:val="0"/>
      <w:marTop w:val="0"/>
      <w:marBottom w:val="0"/>
      <w:divBdr>
        <w:top w:val="none" w:sz="0" w:space="0" w:color="auto"/>
        <w:left w:val="none" w:sz="0" w:space="0" w:color="auto"/>
        <w:bottom w:val="none" w:sz="0" w:space="0" w:color="auto"/>
        <w:right w:val="none" w:sz="0" w:space="0" w:color="auto"/>
      </w:divBdr>
    </w:div>
    <w:div w:id="1885487538">
      <w:bodyDiv w:val="1"/>
      <w:marLeft w:val="0"/>
      <w:marRight w:val="0"/>
      <w:marTop w:val="0"/>
      <w:marBottom w:val="0"/>
      <w:divBdr>
        <w:top w:val="none" w:sz="0" w:space="0" w:color="auto"/>
        <w:left w:val="none" w:sz="0" w:space="0" w:color="auto"/>
        <w:bottom w:val="none" w:sz="0" w:space="0" w:color="auto"/>
        <w:right w:val="none" w:sz="0" w:space="0" w:color="auto"/>
      </w:divBdr>
    </w:div>
    <w:div w:id="1938174781">
      <w:bodyDiv w:val="1"/>
      <w:marLeft w:val="0"/>
      <w:marRight w:val="0"/>
      <w:marTop w:val="0"/>
      <w:marBottom w:val="0"/>
      <w:divBdr>
        <w:top w:val="none" w:sz="0" w:space="0" w:color="auto"/>
        <w:left w:val="none" w:sz="0" w:space="0" w:color="auto"/>
        <w:bottom w:val="none" w:sz="0" w:space="0" w:color="auto"/>
        <w:right w:val="none" w:sz="0" w:space="0" w:color="auto"/>
      </w:divBdr>
    </w:div>
    <w:div w:id="2013755141">
      <w:bodyDiv w:val="1"/>
      <w:marLeft w:val="0"/>
      <w:marRight w:val="0"/>
      <w:marTop w:val="0"/>
      <w:marBottom w:val="0"/>
      <w:divBdr>
        <w:top w:val="none" w:sz="0" w:space="0" w:color="auto"/>
        <w:left w:val="none" w:sz="0" w:space="0" w:color="auto"/>
        <w:bottom w:val="none" w:sz="0" w:space="0" w:color="auto"/>
        <w:right w:val="none" w:sz="0" w:space="0" w:color="auto"/>
      </w:divBdr>
    </w:div>
    <w:div w:id="2014144283">
      <w:bodyDiv w:val="1"/>
      <w:marLeft w:val="0"/>
      <w:marRight w:val="0"/>
      <w:marTop w:val="0"/>
      <w:marBottom w:val="0"/>
      <w:divBdr>
        <w:top w:val="none" w:sz="0" w:space="0" w:color="auto"/>
        <w:left w:val="none" w:sz="0" w:space="0" w:color="auto"/>
        <w:bottom w:val="none" w:sz="0" w:space="0" w:color="auto"/>
        <w:right w:val="none" w:sz="0" w:space="0" w:color="auto"/>
      </w:divBdr>
    </w:div>
    <w:div w:id="205935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lendly.com/tritter-kdatechsolu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093145-2730-F44F-AFB7-AB94D1984E4F}">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7ec03af-593e-45ea-86f7-1c0d7bffb28a">
      <Terms xmlns="http://schemas.microsoft.com/office/infopath/2007/PartnerControls"/>
    </lcf76f155ced4ddcb4097134ff3c332f>
    <TaxCatchAll xmlns="49e0b227-a871-4f34-ab95-c73c4f02a41a" xsi:nil="true"/>
    <Status xmlns="87ec03af-593e-45ea-86f7-1c0d7bffb28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6122E29C8B9B428D22BC74F26E8F26" ma:contentTypeVersion="20" ma:contentTypeDescription="Create a new document." ma:contentTypeScope="" ma:versionID="0c2b8760e6bdf844e96058126bdd5c8d">
  <xsd:schema xmlns:xsd="http://www.w3.org/2001/XMLSchema" xmlns:xs="http://www.w3.org/2001/XMLSchema" xmlns:p="http://schemas.microsoft.com/office/2006/metadata/properties" xmlns:ns2="87ec03af-593e-45ea-86f7-1c0d7bffb28a" xmlns:ns3="49e0b227-a871-4f34-ab95-c73c4f02a41a" targetNamespace="http://schemas.microsoft.com/office/2006/metadata/properties" ma:root="true" ma:fieldsID="14dffdb3f05546c8ece83afb48d73fa0" ns2:_="" ns3:_="">
    <xsd:import namespace="87ec03af-593e-45ea-86f7-1c0d7bffb28a"/>
    <xsd:import namespace="49e0b227-a871-4f34-ab95-c73c4f02a4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Statu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ec03af-593e-45ea-86f7-1c0d7bffb2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2d9e177-4522-4227-852c-403735b4b1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Status" ma:index="26" nillable="true" ma:displayName="Status" ma:format="Dropdown" ma:internalName="Status">
      <xsd:simpleType>
        <xsd:restriction base="dms:Choice">
          <xsd:enumeration value="STANDARD FOLDER"/>
          <xsd:enumeration value="KEEP "/>
          <xsd:enumeration value="ARCHIVE"/>
        </xsd:restriction>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9e0b227-a871-4f34-ab95-c73c4f02a41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fe67bb8-e07f-416f-aaf4-8932dfb83ea4}" ma:internalName="TaxCatchAll" ma:showField="CatchAllData" ma:web="49e0b227-a871-4f34-ab95-c73c4f02a4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7B9676-7E3F-4149-BFD7-5219C0B72B1D}">
  <ds:schemaRefs>
    <ds:schemaRef ds:uri="http://schemas.openxmlformats.org/officeDocument/2006/bibliography"/>
  </ds:schemaRefs>
</ds:datastoreItem>
</file>

<file path=customXml/itemProps2.xml><?xml version="1.0" encoding="utf-8"?>
<ds:datastoreItem xmlns:ds="http://schemas.openxmlformats.org/officeDocument/2006/customXml" ds:itemID="{86DA7828-D0A4-45DB-ABBB-346082C675E9}">
  <ds:schemaRefs>
    <ds:schemaRef ds:uri="http://schemas.microsoft.com/office/2006/metadata/properties"/>
    <ds:schemaRef ds:uri="http://schemas.microsoft.com/office/infopath/2007/PartnerControls"/>
    <ds:schemaRef ds:uri="87ec03af-593e-45ea-86f7-1c0d7bffb28a"/>
    <ds:schemaRef ds:uri="49e0b227-a871-4f34-ab95-c73c4f02a41a"/>
  </ds:schemaRefs>
</ds:datastoreItem>
</file>

<file path=customXml/itemProps3.xml><?xml version="1.0" encoding="utf-8"?>
<ds:datastoreItem xmlns:ds="http://schemas.openxmlformats.org/officeDocument/2006/customXml" ds:itemID="{2A0FFB9F-D668-4AF1-8F44-38DA218C0F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ec03af-593e-45ea-86f7-1c0d7bffb28a"/>
    <ds:schemaRef ds:uri="49e0b227-a871-4f34-ab95-c73c4f02a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2F954F-D914-4907-85E3-A6D50C90969F}">
  <ds:schemaRefs>
    <ds:schemaRef ds:uri="http://schemas.microsoft.com/sharepoint/v3/contenttype/forms"/>
  </ds:schemaRefs>
</ds:datastoreItem>
</file>

<file path=docMetadata/LabelInfo.xml><?xml version="1.0" encoding="utf-8"?>
<clbl:labelList xmlns:clbl="http://schemas.microsoft.com/office/2020/mipLabelMetadata">
  <clbl:label id="{f1a113a7-9828-4336-bec1-94a336dde9ee}" enabled="1" method="Standard" siteId="{a1cd3436-6062-4169-a1bd-79efdcfd8a5e}" removed="0"/>
</clbl:labelList>
</file>

<file path=docProps/app.xml><?xml version="1.0" encoding="utf-8"?>
<Properties xmlns="http://schemas.openxmlformats.org/officeDocument/2006/extended-properties" xmlns:vt="http://schemas.openxmlformats.org/officeDocument/2006/docPropsVTypes">
  <Template>Normal</Template>
  <TotalTime>4</TotalTime>
  <Pages>2</Pages>
  <Words>384</Words>
  <Characters>3231</Characters>
  <Application>Microsoft Office Word</Application>
  <DocSecurity>0</DocSecurity>
  <Lines>15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Wilder</dc:creator>
  <cp:keywords/>
  <dc:description/>
  <cp:lastModifiedBy>Tim Ritter</cp:lastModifiedBy>
  <cp:revision>2</cp:revision>
  <cp:lastPrinted>2019-12-09T22:41:00Z</cp:lastPrinted>
  <dcterms:created xsi:type="dcterms:W3CDTF">2026-01-27T19:29:00Z</dcterms:created>
  <dcterms:modified xsi:type="dcterms:W3CDTF">2026-01-27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122E29C8B9B428D22BC74F26E8F26</vt:lpwstr>
  </property>
  <property fmtid="{D5CDD505-2E9C-101B-9397-08002B2CF9AE}" pid="3" name="MediaServiceImageTags">
    <vt:lpwstr/>
  </property>
  <property fmtid="{D5CDD505-2E9C-101B-9397-08002B2CF9AE}" pid="4" name="GrammarlyDocumentId">
    <vt:lpwstr>a874caa2c48fe35aec700fe22d091349f0ec604acfa92e15a659efd84523c8e4</vt:lpwstr>
  </property>
  <property fmtid="{D5CDD505-2E9C-101B-9397-08002B2CF9AE}" pid="5" name="grammarly_documentId">
    <vt:lpwstr>documentId_7033</vt:lpwstr>
  </property>
  <property fmtid="{D5CDD505-2E9C-101B-9397-08002B2CF9AE}" pid="6" name="grammarly_documentContext">
    <vt:lpwstr>{"goals":[],"domain":"general","emotions":[],"dialect":"american"}</vt:lpwstr>
  </property>
  <property fmtid="{D5CDD505-2E9C-101B-9397-08002B2CF9AE}" pid="7" name="docLang">
    <vt:lpwstr>en</vt:lpwstr>
  </property>
</Properties>
</file>